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CD0AE6E" w14:textId="21DB98C6" w:rsidR="00DC02B2" w:rsidRPr="00DC02B2" w:rsidRDefault="00294907" w:rsidP="00C6225E">
      <w:pPr>
        <w:spacing w:after="0"/>
        <w:ind w:right="-90"/>
        <w:rPr>
          <w:rFonts w:ascii="Arial" w:hAnsi="Arial" w:cs="Arial"/>
          <w:sz w:val="24"/>
          <w:szCs w:val="24"/>
        </w:rPr>
      </w:pPr>
      <w:bookmarkStart w:id="0" w:name="_GoBack"/>
      <w:bookmarkEnd w:id="0"/>
      <w:r w:rsidRPr="00294907">
        <w:rPr>
          <w:rFonts w:ascii="Arial" w:hAnsi="Arial" w:cs="Arial"/>
          <w:b/>
          <w:sz w:val="24"/>
          <w:szCs w:val="24"/>
        </w:rPr>
        <w:t xml:space="preserve">7952 Illustration </w:t>
      </w:r>
      <w:r>
        <w:rPr>
          <w:rFonts w:ascii="Arial" w:hAnsi="Arial" w:cs="Arial"/>
          <w:b/>
          <w:sz w:val="24"/>
          <w:szCs w:val="24"/>
        </w:rPr>
        <w:t>1</w:t>
      </w:r>
    </w:p>
    <w:tbl>
      <w:tblPr>
        <w:tblW w:w="14168" w:type="dxa"/>
        <w:tblInd w:w="-185" w:type="dxa"/>
        <w:tblLook w:val="04A0" w:firstRow="1" w:lastRow="0" w:firstColumn="1" w:lastColumn="0" w:noHBand="0" w:noVBand="1"/>
      </w:tblPr>
      <w:tblGrid>
        <w:gridCol w:w="280"/>
        <w:gridCol w:w="1813"/>
        <w:gridCol w:w="1143"/>
        <w:gridCol w:w="596"/>
        <w:gridCol w:w="1017"/>
        <w:gridCol w:w="1789"/>
        <w:gridCol w:w="764"/>
        <w:gridCol w:w="1068"/>
        <w:gridCol w:w="895"/>
        <w:gridCol w:w="205"/>
        <w:gridCol w:w="2228"/>
        <w:gridCol w:w="209"/>
        <w:gridCol w:w="245"/>
        <w:gridCol w:w="1292"/>
        <w:gridCol w:w="401"/>
        <w:gridCol w:w="223"/>
      </w:tblGrid>
      <w:tr w:rsidR="0087682A" w:rsidRPr="00FC57C0" w14:paraId="1A943D5F" w14:textId="44756F64" w:rsidTr="00635E63">
        <w:trPr>
          <w:trHeight w:val="189"/>
        </w:trPr>
        <w:tc>
          <w:tcPr>
            <w:tcW w:w="280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BA13AA6" w14:textId="77777777" w:rsidR="001D70A4" w:rsidRPr="00FC57C0" w:rsidRDefault="001D70A4" w:rsidP="00FC57C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FC57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295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6353CB05" w14:textId="2574CAE8" w:rsidR="001D70A4" w:rsidRPr="00FC57C0" w:rsidRDefault="001D70A4" w:rsidP="00BB1794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FC57C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REPORT NO. 1 Form 571 A (Rev.</w:t>
            </w:r>
            <w:r w:rsidR="00E5405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 xml:space="preserve"> </w:t>
            </w:r>
            <w:r w:rsidR="00BB1794" w:rsidRPr="00BB1794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7</w:t>
            </w:r>
            <w:r w:rsidRPr="00BB1794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/</w:t>
            </w:r>
            <w:r w:rsidR="00BB1794" w:rsidRPr="00BB1794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19</w:t>
            </w:r>
            <w:r w:rsidR="008C7D5D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)</w:t>
            </w:r>
          </w:p>
        </w:tc>
        <w:tc>
          <w:tcPr>
            <w:tcW w:w="59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0A05B0E" w14:textId="77777777" w:rsidR="001D70A4" w:rsidRPr="00FC57C0" w:rsidRDefault="001D70A4" w:rsidP="00FC57C0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FC57C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01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2D1F291" w14:textId="77777777" w:rsidR="001D70A4" w:rsidRPr="00FC57C0" w:rsidRDefault="001D70A4" w:rsidP="00FC57C0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FC57C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9096" w:type="dxa"/>
            <w:gridSpan w:val="10"/>
            <w:tcBorders>
              <w:top w:val="single" w:sz="4" w:space="0" w:color="auto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0B536D49" w14:textId="14D210EB" w:rsidR="001D70A4" w:rsidRPr="00FC57C0" w:rsidRDefault="001D70A4" w:rsidP="00FB51D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8"/>
                <w:szCs w:val="28"/>
                <w:lang w:bidi="ar-SA"/>
              </w:rPr>
            </w:pPr>
            <w:r w:rsidRPr="00FC57C0">
              <w:rPr>
                <w:rFonts w:ascii="Arial" w:eastAsia="Times New Roman" w:hAnsi="Arial" w:cs="Arial"/>
                <w:b/>
                <w:bCs/>
                <w:sz w:val="28"/>
                <w:szCs w:val="28"/>
                <w:lang w:bidi="ar-SA"/>
              </w:rPr>
              <w:t>Report of Accruals to Controller's Accounts</w:t>
            </w:r>
          </w:p>
        </w:tc>
        <w:tc>
          <w:tcPr>
            <w:tcW w:w="223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000000" w:fill="FFFFFF"/>
          </w:tcPr>
          <w:p w14:paraId="683F2B43" w14:textId="77777777" w:rsidR="001D70A4" w:rsidRPr="00FC57C0" w:rsidRDefault="001D70A4" w:rsidP="00FC57C0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8"/>
                <w:szCs w:val="28"/>
                <w:lang w:bidi="ar-SA"/>
              </w:rPr>
            </w:pPr>
          </w:p>
        </w:tc>
      </w:tr>
      <w:tr w:rsidR="0087682A" w:rsidRPr="00FC57C0" w14:paraId="34912FEE" w14:textId="5A6BA4AC" w:rsidTr="00635E63">
        <w:trPr>
          <w:trHeight w:val="457"/>
        </w:trPr>
        <w:tc>
          <w:tcPr>
            <w:tcW w:w="2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40333A9" w14:textId="77777777" w:rsidR="001D70A4" w:rsidRPr="00FC57C0" w:rsidRDefault="001D70A4" w:rsidP="00FC57C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FC57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29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49E1C58B" w14:textId="64DEB043" w:rsidR="001D70A4" w:rsidRPr="006E5409" w:rsidRDefault="00FB51D3" w:rsidP="00FB51D3">
            <w:pPr>
              <w:pStyle w:val="NoSpacing"/>
              <w:rPr>
                <w:rFonts w:ascii="Arial" w:hAnsi="Arial" w:cs="Arial"/>
                <w:sz w:val="16"/>
                <w:szCs w:val="16"/>
                <w:lang w:bidi="ar-SA"/>
              </w:rPr>
            </w:pPr>
            <w:r>
              <w:rPr>
                <w:rFonts w:ascii="Arial" w:hAnsi="Arial" w:cs="Arial"/>
                <w:sz w:val="16"/>
                <w:szCs w:val="16"/>
                <w:lang w:bidi="ar-SA"/>
              </w:rPr>
              <w:t xml:space="preserve">SCO </w:t>
            </w:r>
            <w:r w:rsidR="001D70A4" w:rsidRPr="006E5409">
              <w:rPr>
                <w:rFonts w:ascii="Arial" w:hAnsi="Arial" w:cs="Arial"/>
                <w:sz w:val="16"/>
                <w:szCs w:val="16"/>
                <w:lang w:bidi="ar-SA"/>
              </w:rPr>
              <w:t>USE ONLY</w:t>
            </w:r>
          </w:p>
        </w:tc>
        <w:tc>
          <w:tcPr>
            <w:tcW w:w="59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75643597" w14:textId="77777777" w:rsidR="001D70A4" w:rsidRPr="00FC57C0" w:rsidRDefault="001D70A4" w:rsidP="00FC57C0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bidi="ar-SA"/>
              </w:rPr>
            </w:pPr>
            <w:r w:rsidRPr="00FC57C0">
              <w:rPr>
                <w:rFonts w:ascii="Arial" w:eastAsia="Times New Roman" w:hAnsi="Arial" w:cs="Arial"/>
                <w:b/>
                <w:bCs/>
                <w:sz w:val="16"/>
                <w:szCs w:val="16"/>
                <w:lang w:bidi="ar-SA"/>
              </w:rPr>
              <w:t> </w:t>
            </w:r>
          </w:p>
        </w:tc>
        <w:tc>
          <w:tcPr>
            <w:tcW w:w="10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068E8BB" w14:textId="77777777" w:rsidR="001D70A4" w:rsidRPr="00FC57C0" w:rsidRDefault="001D70A4" w:rsidP="00FC57C0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bidi="ar-SA"/>
              </w:rPr>
            </w:pPr>
            <w:r w:rsidRPr="00FC57C0">
              <w:rPr>
                <w:rFonts w:ascii="Arial" w:eastAsia="Times New Roman" w:hAnsi="Arial" w:cs="Arial"/>
                <w:b/>
                <w:bCs/>
                <w:sz w:val="16"/>
                <w:szCs w:val="16"/>
                <w:lang w:bidi="ar-SA"/>
              </w:rPr>
              <w:t> </w:t>
            </w:r>
          </w:p>
        </w:tc>
        <w:tc>
          <w:tcPr>
            <w:tcW w:w="9096" w:type="dxa"/>
            <w:gridSpan w:val="10"/>
            <w:tcBorders>
              <w:top w:val="nil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73B4FF9C" w14:textId="539CD461" w:rsidR="001D70A4" w:rsidRPr="00FC57C0" w:rsidRDefault="001D70A4" w:rsidP="00FB51D3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bidi="ar-SA"/>
              </w:rPr>
            </w:pPr>
            <w:r w:rsidRPr="00DB401A">
              <w:rPr>
                <w:rFonts w:ascii="Arial" w:eastAsia="Times New Roman" w:hAnsi="Arial" w:cs="Arial"/>
                <w:bCs/>
                <w:sz w:val="20"/>
                <w:szCs w:val="20"/>
                <w:lang w:bidi="ar-SA"/>
              </w:rPr>
              <w:t>June 30, 20</w:t>
            </w:r>
            <w:r>
              <w:rPr>
                <w:rFonts w:ascii="Arial" w:eastAsia="Times New Roman" w:hAnsi="Arial" w:cs="Arial"/>
                <w:bCs/>
                <w:sz w:val="20"/>
                <w:szCs w:val="20"/>
                <w:lang w:bidi="ar-SA"/>
              </w:rPr>
              <w:t>XX</w:t>
            </w:r>
          </w:p>
          <w:p w14:paraId="01BEEDED" w14:textId="77777777" w:rsidR="001D70A4" w:rsidRPr="00FC57C0" w:rsidRDefault="001D70A4" w:rsidP="00FC57C0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32"/>
                <w:szCs w:val="32"/>
                <w:lang w:bidi="ar-SA"/>
              </w:rPr>
            </w:pPr>
            <w:r w:rsidRPr="00FC57C0">
              <w:rPr>
                <w:rFonts w:ascii="Arial" w:eastAsia="Times New Roman" w:hAnsi="Arial" w:cs="Arial"/>
                <w:b/>
                <w:bCs/>
                <w:sz w:val="32"/>
                <w:szCs w:val="32"/>
                <w:lang w:bidi="ar-SA"/>
              </w:rPr>
              <w:t> </w:t>
            </w:r>
          </w:p>
          <w:p w14:paraId="14BA4018" w14:textId="77777777" w:rsidR="001D70A4" w:rsidRPr="00FC57C0" w:rsidRDefault="001D70A4" w:rsidP="00FC57C0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32"/>
                <w:szCs w:val="32"/>
                <w:lang w:bidi="ar-SA"/>
              </w:rPr>
            </w:pPr>
            <w:r w:rsidRPr="00FC57C0">
              <w:rPr>
                <w:rFonts w:ascii="Arial" w:eastAsia="Times New Roman" w:hAnsi="Arial" w:cs="Arial"/>
                <w:b/>
                <w:bCs/>
                <w:sz w:val="32"/>
                <w:szCs w:val="32"/>
                <w:lang w:bidi="ar-SA"/>
              </w:rPr>
              <w:t> </w:t>
            </w:r>
          </w:p>
        </w:tc>
        <w:tc>
          <w:tcPr>
            <w:tcW w:w="223" w:type="dxa"/>
            <w:tcBorders>
              <w:top w:val="nil"/>
              <w:bottom w:val="nil"/>
              <w:right w:val="single" w:sz="4" w:space="0" w:color="auto"/>
            </w:tcBorders>
            <w:shd w:val="clear" w:color="000000" w:fill="FFFFFF"/>
          </w:tcPr>
          <w:p w14:paraId="6E993392" w14:textId="77777777" w:rsidR="001D70A4" w:rsidRPr="00FC57C0" w:rsidRDefault="001D70A4" w:rsidP="00DB401A">
            <w:pPr>
              <w:spacing w:after="0" w:line="240" w:lineRule="auto"/>
              <w:rPr>
                <w:rFonts w:ascii="Arial" w:eastAsia="Times New Roman" w:hAnsi="Arial" w:cs="Arial"/>
                <w:bCs/>
                <w:sz w:val="32"/>
                <w:szCs w:val="32"/>
                <w:lang w:bidi="ar-SA"/>
              </w:rPr>
            </w:pPr>
          </w:p>
        </w:tc>
      </w:tr>
      <w:tr w:rsidR="0087682A" w:rsidRPr="00FC57C0" w14:paraId="5EBA08DF" w14:textId="065C671F" w:rsidTr="00635E63">
        <w:trPr>
          <w:trHeight w:val="135"/>
        </w:trPr>
        <w:tc>
          <w:tcPr>
            <w:tcW w:w="2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0E87AE7" w14:textId="77777777" w:rsidR="001D70A4" w:rsidRPr="00FC57C0" w:rsidRDefault="001D70A4" w:rsidP="00FC57C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FC57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1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BFC7A9" w14:textId="77777777" w:rsidR="001D70A4" w:rsidRPr="0093302B" w:rsidRDefault="001D70A4" w:rsidP="00FC57C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bidi="ar-SA"/>
              </w:rPr>
            </w:pPr>
            <w:r w:rsidRPr="0093302B">
              <w:rPr>
                <w:rFonts w:ascii="Arial" w:eastAsia="Times New Roman" w:hAnsi="Arial" w:cs="Arial"/>
                <w:sz w:val="16"/>
                <w:szCs w:val="16"/>
                <w:lang w:bidi="ar-SA"/>
              </w:rPr>
              <w:t>Document No.</w:t>
            </w:r>
          </w:p>
        </w:tc>
        <w:tc>
          <w:tcPr>
            <w:tcW w:w="11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5B6CC5" w14:textId="77777777" w:rsidR="001D70A4" w:rsidRPr="0093302B" w:rsidRDefault="001D70A4" w:rsidP="00D23B8B">
            <w:pPr>
              <w:spacing w:after="0" w:line="240" w:lineRule="auto"/>
              <w:ind w:left="-61"/>
              <w:jc w:val="center"/>
              <w:rPr>
                <w:rFonts w:ascii="Arial" w:eastAsia="Times New Roman" w:hAnsi="Arial" w:cs="Arial"/>
                <w:sz w:val="16"/>
                <w:szCs w:val="16"/>
                <w:lang w:bidi="ar-SA"/>
              </w:rPr>
            </w:pPr>
            <w:r w:rsidRPr="0093302B">
              <w:rPr>
                <w:rFonts w:ascii="Arial" w:eastAsia="Times New Roman" w:hAnsi="Arial" w:cs="Arial"/>
                <w:sz w:val="16"/>
                <w:szCs w:val="16"/>
                <w:lang w:bidi="ar-SA"/>
              </w:rPr>
              <w:t>CCYYMMDD</w:t>
            </w:r>
          </w:p>
        </w:tc>
        <w:tc>
          <w:tcPr>
            <w:tcW w:w="5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689B42" w14:textId="77777777" w:rsidR="001D70A4" w:rsidRPr="0093302B" w:rsidRDefault="001D70A4" w:rsidP="00FC57C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bidi="ar-SA"/>
              </w:rPr>
            </w:pPr>
            <w:r w:rsidRPr="0093302B">
              <w:rPr>
                <w:rFonts w:ascii="Arial" w:eastAsia="Times New Roman" w:hAnsi="Arial" w:cs="Arial"/>
                <w:sz w:val="16"/>
                <w:szCs w:val="16"/>
                <w:lang w:bidi="ar-SA"/>
              </w:rPr>
              <w:t>Fund</w:t>
            </w:r>
          </w:p>
        </w:tc>
        <w:tc>
          <w:tcPr>
            <w:tcW w:w="10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18F6B7" w14:textId="77777777" w:rsidR="001D70A4" w:rsidRPr="0093302B" w:rsidRDefault="001D70A4" w:rsidP="00FC57C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bidi="ar-SA"/>
              </w:rPr>
            </w:pPr>
            <w:r w:rsidRPr="0093302B">
              <w:rPr>
                <w:rFonts w:ascii="Arial" w:eastAsia="Times New Roman" w:hAnsi="Arial" w:cs="Arial"/>
                <w:sz w:val="16"/>
                <w:szCs w:val="16"/>
                <w:lang w:bidi="ar-SA"/>
              </w:rPr>
              <w:t>Agency</w:t>
            </w:r>
          </w:p>
        </w:tc>
        <w:tc>
          <w:tcPr>
            <w:tcW w:w="7158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7BD85BF" w14:textId="77777777" w:rsidR="001D70A4" w:rsidRPr="00FC57C0" w:rsidRDefault="001D70A4" w:rsidP="00DB401A">
            <w:pPr>
              <w:spacing w:after="0" w:line="240" w:lineRule="auto"/>
              <w:rPr>
                <w:rFonts w:ascii="Arial" w:eastAsia="Times New Roman" w:hAnsi="Arial" w:cs="Arial"/>
                <w:lang w:bidi="ar-SA"/>
              </w:rPr>
            </w:pPr>
          </w:p>
        </w:tc>
        <w:tc>
          <w:tcPr>
            <w:tcW w:w="153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CC0E43A" w14:textId="77777777" w:rsidR="001D70A4" w:rsidRPr="00FC57C0" w:rsidRDefault="001D70A4" w:rsidP="00FC57C0">
            <w:pPr>
              <w:spacing w:after="0" w:line="240" w:lineRule="auto"/>
              <w:rPr>
                <w:rFonts w:ascii="Arial" w:eastAsia="Times New Roman" w:hAnsi="Arial" w:cs="Arial"/>
                <w:lang w:bidi="ar-SA"/>
              </w:rPr>
            </w:pPr>
            <w:r w:rsidRPr="00FC57C0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624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</w:tcPr>
          <w:p w14:paraId="21ECC623" w14:textId="77777777" w:rsidR="001D70A4" w:rsidRPr="00FC57C0" w:rsidRDefault="001D70A4" w:rsidP="00FC57C0">
            <w:pPr>
              <w:spacing w:after="0" w:line="240" w:lineRule="auto"/>
              <w:rPr>
                <w:rFonts w:ascii="Arial" w:eastAsia="Times New Roman" w:hAnsi="Arial" w:cs="Arial"/>
                <w:lang w:bidi="ar-SA"/>
              </w:rPr>
            </w:pPr>
          </w:p>
        </w:tc>
      </w:tr>
      <w:tr w:rsidR="0087682A" w:rsidRPr="00FC57C0" w14:paraId="625820EE" w14:textId="1379F732" w:rsidTr="00635E63">
        <w:trPr>
          <w:trHeight w:val="89"/>
        </w:trPr>
        <w:tc>
          <w:tcPr>
            <w:tcW w:w="2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1F34B80" w14:textId="77777777" w:rsidR="001D70A4" w:rsidRPr="00FC57C0" w:rsidRDefault="001D70A4" w:rsidP="00FC57C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FC57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18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A423FA" w14:textId="77777777" w:rsidR="001D70A4" w:rsidRPr="00FC57C0" w:rsidRDefault="001D70A4" w:rsidP="00FC57C0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  <w:lang w:bidi="ar-SA"/>
              </w:rPr>
            </w:pPr>
            <w:r w:rsidRPr="00FC57C0">
              <w:rPr>
                <w:rFonts w:ascii="Arial" w:eastAsia="Times New Roman" w:hAnsi="Arial" w:cs="Arial"/>
                <w:b/>
                <w:bCs/>
                <w:sz w:val="24"/>
                <w:szCs w:val="24"/>
                <w:lang w:bidi="ar-SA"/>
              </w:rPr>
              <w:t> </w:t>
            </w:r>
          </w:p>
        </w:tc>
        <w:tc>
          <w:tcPr>
            <w:tcW w:w="11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04E351" w14:textId="77777777" w:rsidR="001D70A4" w:rsidRPr="00FC57C0" w:rsidRDefault="001D70A4" w:rsidP="00FC57C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bidi="ar-SA"/>
              </w:rPr>
            </w:pPr>
            <w:r w:rsidRPr="00FC57C0">
              <w:rPr>
                <w:rFonts w:ascii="Arial" w:eastAsia="Times New Roman" w:hAnsi="Arial" w:cs="Arial"/>
                <w:b/>
                <w:bCs/>
                <w:sz w:val="24"/>
                <w:szCs w:val="24"/>
                <w:lang w:bidi="ar-SA"/>
              </w:rPr>
              <w:t> </w:t>
            </w:r>
          </w:p>
        </w:tc>
        <w:tc>
          <w:tcPr>
            <w:tcW w:w="5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918EC9" w14:textId="77777777" w:rsidR="001D70A4" w:rsidRPr="00FC57C0" w:rsidRDefault="001D70A4" w:rsidP="00FC57C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bidi="ar-SA"/>
              </w:rPr>
            </w:pPr>
            <w:r w:rsidRPr="00FC57C0">
              <w:rPr>
                <w:rFonts w:ascii="Arial" w:eastAsia="Times New Roman" w:hAnsi="Arial" w:cs="Arial"/>
                <w:b/>
                <w:bCs/>
                <w:sz w:val="24"/>
                <w:szCs w:val="24"/>
                <w:lang w:bidi="ar-SA"/>
              </w:rPr>
              <w:t> </w:t>
            </w:r>
          </w:p>
        </w:tc>
        <w:tc>
          <w:tcPr>
            <w:tcW w:w="10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333333"/>
            <w:noWrap/>
            <w:vAlign w:val="center"/>
            <w:hideMark/>
          </w:tcPr>
          <w:p w14:paraId="3E1FB8AB" w14:textId="77777777" w:rsidR="001D70A4" w:rsidRPr="00FC57C0" w:rsidRDefault="001D70A4" w:rsidP="00FC57C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FC57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7158" w:type="dxa"/>
            <w:gridSpan w:val="7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1FC5781" w14:textId="77777777" w:rsidR="001D70A4" w:rsidRPr="00FC57C0" w:rsidRDefault="001D70A4" w:rsidP="00DB401A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</w:p>
        </w:tc>
        <w:tc>
          <w:tcPr>
            <w:tcW w:w="1537" w:type="dxa"/>
            <w:gridSpan w:val="2"/>
            <w:tcBorders>
              <w:top w:val="nil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28B5D278" w14:textId="77777777" w:rsidR="001D70A4" w:rsidRPr="00FC57C0" w:rsidRDefault="001D70A4" w:rsidP="00FC57C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FC57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P</w:t>
            </w:r>
            <w:r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age</w:t>
            </w:r>
            <w:r w:rsidRPr="00FC57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_</w:t>
            </w:r>
            <w:r w:rsidRPr="003B4171">
              <w:rPr>
                <w:rFonts w:ascii="Arial" w:eastAsia="Times New Roman" w:hAnsi="Arial" w:cs="Arial"/>
                <w:sz w:val="20"/>
                <w:szCs w:val="20"/>
                <w:u w:val="single"/>
                <w:lang w:bidi="ar-SA"/>
              </w:rPr>
              <w:t>1</w:t>
            </w:r>
            <w:r w:rsidRPr="00FC57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_of_</w:t>
            </w:r>
            <w:r w:rsidRPr="003B4171">
              <w:rPr>
                <w:rFonts w:ascii="Arial" w:eastAsia="Times New Roman" w:hAnsi="Arial" w:cs="Arial"/>
                <w:sz w:val="20"/>
                <w:szCs w:val="20"/>
                <w:u w:val="single"/>
                <w:lang w:bidi="ar-SA"/>
              </w:rPr>
              <w:t>4</w:t>
            </w:r>
            <w:r w:rsidRPr="00FC57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_</w:t>
            </w:r>
          </w:p>
        </w:tc>
        <w:tc>
          <w:tcPr>
            <w:tcW w:w="624" w:type="dxa"/>
            <w:gridSpan w:val="2"/>
            <w:tcBorders>
              <w:top w:val="nil"/>
              <w:bottom w:val="nil"/>
              <w:right w:val="single" w:sz="4" w:space="0" w:color="auto"/>
            </w:tcBorders>
            <w:shd w:val="clear" w:color="000000" w:fill="FFFFFF"/>
          </w:tcPr>
          <w:p w14:paraId="490D01C5" w14:textId="77777777" w:rsidR="001D70A4" w:rsidRPr="00FC57C0" w:rsidRDefault="001D70A4" w:rsidP="00FC57C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</w:p>
        </w:tc>
      </w:tr>
      <w:tr w:rsidR="0087682A" w:rsidRPr="00FC57C0" w14:paraId="5BF47D3C" w14:textId="1309BCC8" w:rsidTr="00635E63">
        <w:trPr>
          <w:trHeight w:val="122"/>
        </w:trPr>
        <w:tc>
          <w:tcPr>
            <w:tcW w:w="2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9F43468" w14:textId="77777777" w:rsidR="001D70A4" w:rsidRPr="00FC57C0" w:rsidRDefault="001D70A4" w:rsidP="00FC57C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FC57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181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588B73D7" w14:textId="77777777" w:rsidR="001D70A4" w:rsidRPr="00FC57C0" w:rsidRDefault="001D70A4" w:rsidP="00FC57C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FC57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11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78E7D4D2" w14:textId="77777777" w:rsidR="001D70A4" w:rsidRPr="00FC57C0" w:rsidRDefault="001D70A4" w:rsidP="00FC57C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FC57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5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70DC74B2" w14:textId="77777777" w:rsidR="001D70A4" w:rsidRPr="00FC57C0" w:rsidRDefault="001D70A4" w:rsidP="00FC57C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FC57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10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5475CCF8" w14:textId="77777777" w:rsidR="001D70A4" w:rsidRPr="00FC57C0" w:rsidRDefault="001D70A4" w:rsidP="00FC57C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FC57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178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46452D1F" w14:textId="77777777" w:rsidR="001D70A4" w:rsidRPr="00FC57C0" w:rsidRDefault="001D70A4" w:rsidP="00FC57C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FC57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7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66E0CEBC" w14:textId="77777777" w:rsidR="001D70A4" w:rsidRPr="00FC57C0" w:rsidRDefault="001D70A4" w:rsidP="00FC57C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FC57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106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5967DF48" w14:textId="77777777" w:rsidR="001D70A4" w:rsidRPr="00FC57C0" w:rsidRDefault="001D70A4" w:rsidP="00FC57C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FC57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89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00EDB6F6" w14:textId="77777777" w:rsidR="001D70A4" w:rsidRPr="00FC57C0" w:rsidRDefault="001D70A4" w:rsidP="00FC57C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FC57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243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3A909AC3" w14:textId="77777777" w:rsidR="001D70A4" w:rsidRPr="00FC57C0" w:rsidRDefault="001D70A4" w:rsidP="00FC57C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FC57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1744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588E08CD" w14:textId="77777777" w:rsidR="001D70A4" w:rsidRPr="00FC57C0" w:rsidRDefault="001D70A4" w:rsidP="00FC57C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FC57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624" w:type="dxa"/>
            <w:gridSpan w:val="2"/>
            <w:tcBorders>
              <w:top w:val="nil"/>
              <w:left w:val="nil"/>
              <w:right w:val="single" w:sz="4" w:space="0" w:color="auto"/>
            </w:tcBorders>
            <w:shd w:val="clear" w:color="000000" w:fill="FFFFFF"/>
          </w:tcPr>
          <w:p w14:paraId="779C12CE" w14:textId="77777777" w:rsidR="001D70A4" w:rsidRPr="00FC57C0" w:rsidRDefault="001D70A4" w:rsidP="00FC57C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</w:p>
        </w:tc>
      </w:tr>
      <w:tr w:rsidR="0087682A" w:rsidRPr="00FC57C0" w14:paraId="2AC6F153" w14:textId="398A53FC" w:rsidTr="00635E63">
        <w:trPr>
          <w:trHeight w:val="122"/>
        </w:trPr>
        <w:tc>
          <w:tcPr>
            <w:tcW w:w="2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D753BB1" w14:textId="77777777" w:rsidR="001D70A4" w:rsidRPr="00FC57C0" w:rsidRDefault="001D70A4" w:rsidP="00FC57C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FC57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2956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57FC76D" w14:textId="77777777" w:rsidR="001D70A4" w:rsidRPr="00313A47" w:rsidRDefault="001D70A4" w:rsidP="00FC57C0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bidi="ar-SA"/>
              </w:rPr>
            </w:pPr>
            <w:r w:rsidRPr="00313A47">
              <w:rPr>
                <w:rFonts w:ascii="Arial" w:eastAsia="Times New Roman" w:hAnsi="Arial" w:cs="Arial"/>
                <w:sz w:val="18"/>
                <w:szCs w:val="18"/>
                <w:lang w:bidi="ar-SA"/>
              </w:rPr>
              <w:t>Agency Name and Number</w:t>
            </w:r>
          </w:p>
        </w:tc>
        <w:tc>
          <w:tcPr>
            <w:tcW w:w="5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2125712" w14:textId="77777777" w:rsidR="001D70A4" w:rsidRPr="00FC57C0" w:rsidRDefault="001D70A4" w:rsidP="00FC57C0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bidi="ar-SA"/>
              </w:rPr>
            </w:pPr>
            <w:r w:rsidRPr="00FC57C0">
              <w:rPr>
                <w:rFonts w:ascii="Arial" w:eastAsia="Times New Roman" w:hAnsi="Arial" w:cs="Arial"/>
                <w:sz w:val="16"/>
                <w:szCs w:val="16"/>
                <w:lang w:bidi="ar-SA"/>
              </w:rPr>
              <w:t> </w:t>
            </w: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4A32968" w14:textId="77777777" w:rsidR="001D70A4" w:rsidRPr="00FC57C0" w:rsidRDefault="001D70A4" w:rsidP="00FC57C0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bidi="ar-SA"/>
              </w:rPr>
            </w:pPr>
            <w:r w:rsidRPr="00FC57C0">
              <w:rPr>
                <w:rFonts w:ascii="Arial" w:eastAsia="Times New Roman" w:hAnsi="Arial" w:cs="Arial"/>
                <w:sz w:val="16"/>
                <w:szCs w:val="16"/>
                <w:lang w:bidi="ar-SA"/>
              </w:rPr>
              <w:t> </w:t>
            </w:r>
          </w:p>
        </w:tc>
        <w:tc>
          <w:tcPr>
            <w:tcW w:w="4721" w:type="dxa"/>
            <w:gridSpan w:val="5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278226C" w14:textId="77777777" w:rsidR="001D70A4" w:rsidRPr="00313A47" w:rsidRDefault="001D70A4" w:rsidP="00FC57C0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bidi="ar-SA"/>
              </w:rPr>
            </w:pPr>
            <w:r w:rsidRPr="00313A47">
              <w:rPr>
                <w:rFonts w:ascii="Arial" w:eastAsia="Times New Roman" w:hAnsi="Arial" w:cs="Arial"/>
                <w:sz w:val="18"/>
                <w:szCs w:val="18"/>
                <w:lang w:bidi="ar-SA"/>
              </w:rPr>
              <w:t>Fund Name and Number</w:t>
            </w:r>
          </w:p>
        </w:tc>
        <w:tc>
          <w:tcPr>
            <w:tcW w:w="24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5CD4015" w14:textId="77777777" w:rsidR="001D70A4" w:rsidRPr="00FC57C0" w:rsidRDefault="001D70A4" w:rsidP="00FC57C0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bidi="ar-SA"/>
              </w:rPr>
            </w:pPr>
            <w:r w:rsidRPr="00FC57C0">
              <w:rPr>
                <w:rFonts w:ascii="Arial" w:eastAsia="Times New Roman" w:hAnsi="Arial" w:cs="Arial"/>
                <w:sz w:val="16"/>
                <w:szCs w:val="16"/>
                <w:lang w:bidi="ar-SA"/>
              </w:rPr>
              <w:t> </w:t>
            </w:r>
          </w:p>
        </w:tc>
        <w:tc>
          <w:tcPr>
            <w:tcW w:w="1537" w:type="dxa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E203DF9" w14:textId="77777777" w:rsidR="001D70A4" w:rsidRPr="00FC57C0" w:rsidRDefault="001D70A4" w:rsidP="00FC57C0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bidi="ar-SA"/>
              </w:rPr>
            </w:pPr>
            <w:r w:rsidRPr="00FC57C0">
              <w:rPr>
                <w:rFonts w:ascii="Arial" w:eastAsia="Times New Roman" w:hAnsi="Arial" w:cs="Arial"/>
                <w:sz w:val="16"/>
                <w:szCs w:val="16"/>
                <w:lang w:bidi="ar-SA"/>
              </w:rPr>
              <w:t> </w:t>
            </w:r>
          </w:p>
        </w:tc>
        <w:tc>
          <w:tcPr>
            <w:tcW w:w="624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</w:tcPr>
          <w:p w14:paraId="0AC4BACC" w14:textId="77777777" w:rsidR="001D70A4" w:rsidRPr="00FC57C0" w:rsidRDefault="001D70A4" w:rsidP="00FC57C0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bidi="ar-SA"/>
              </w:rPr>
            </w:pPr>
          </w:p>
        </w:tc>
      </w:tr>
      <w:tr w:rsidR="0087682A" w:rsidRPr="00FC57C0" w14:paraId="6813611D" w14:textId="383EEC31" w:rsidTr="00635E63">
        <w:trPr>
          <w:trHeight w:val="141"/>
        </w:trPr>
        <w:tc>
          <w:tcPr>
            <w:tcW w:w="2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D24C28A" w14:textId="77777777" w:rsidR="001D70A4" w:rsidRPr="00150999" w:rsidRDefault="001D70A4" w:rsidP="00FC57C0">
            <w:pPr>
              <w:spacing w:after="0" w:line="240" w:lineRule="auto"/>
              <w:rPr>
                <w:rFonts w:ascii="Arial" w:eastAsia="Times New Roman" w:hAnsi="Arial" w:cs="Arial"/>
                <w:lang w:bidi="ar-SA"/>
              </w:rPr>
            </w:pPr>
            <w:r w:rsidRPr="00150999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1813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647E340" w14:textId="3918F6AD" w:rsidR="001D70A4" w:rsidRPr="00FB51D3" w:rsidRDefault="001D70A4" w:rsidP="00FC57C0">
            <w:pPr>
              <w:spacing w:after="0" w:line="240" w:lineRule="auto"/>
              <w:rPr>
                <w:rFonts w:ascii="Arial" w:eastAsia="Times New Roman" w:hAnsi="Arial" w:cs="Arial"/>
                <w:b/>
                <w:iCs/>
                <w:lang w:bidi="ar-SA"/>
              </w:rPr>
            </w:pPr>
            <w:r w:rsidRPr="00FB51D3">
              <w:rPr>
                <w:rFonts w:ascii="Arial" w:eastAsia="Times New Roman" w:hAnsi="Arial" w:cs="Arial"/>
                <w:b/>
                <w:iCs/>
                <w:lang w:bidi="ar-SA"/>
              </w:rPr>
              <w:t>Agency</w:t>
            </w:r>
            <w:r w:rsidR="00A4784A">
              <w:rPr>
                <w:rFonts w:ascii="Arial" w:eastAsia="Times New Roman" w:hAnsi="Arial" w:cs="Arial"/>
                <w:b/>
                <w:iCs/>
                <w:lang w:bidi="ar-SA"/>
              </w:rPr>
              <w:t xml:space="preserve"> </w:t>
            </w:r>
            <w:r w:rsidRPr="00FB51D3">
              <w:rPr>
                <w:rFonts w:ascii="Arial" w:eastAsia="Times New Roman" w:hAnsi="Arial" w:cs="Arial"/>
                <w:b/>
                <w:iCs/>
                <w:lang w:bidi="ar-SA"/>
              </w:rPr>
              <w:t>(5</w:t>
            </w:r>
            <w:r w:rsidR="009B3CCE" w:rsidRPr="00FB51D3">
              <w:rPr>
                <w:rFonts w:ascii="Arial" w:eastAsia="Times New Roman" w:hAnsi="Arial" w:cs="Arial"/>
                <w:b/>
                <w:iCs/>
                <w:lang w:bidi="ar-SA"/>
              </w:rPr>
              <w:t>5</w:t>
            </w:r>
            <w:r w:rsidRPr="00FB51D3">
              <w:rPr>
                <w:rFonts w:ascii="Arial" w:eastAsia="Times New Roman" w:hAnsi="Arial" w:cs="Arial"/>
                <w:b/>
                <w:iCs/>
                <w:lang w:bidi="ar-SA"/>
              </w:rPr>
              <w:t>55)</w:t>
            </w:r>
          </w:p>
        </w:tc>
        <w:tc>
          <w:tcPr>
            <w:tcW w:w="11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3EE5F427" w14:textId="77777777" w:rsidR="001D70A4" w:rsidRPr="00150999" w:rsidRDefault="001D70A4" w:rsidP="00FC57C0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lang w:bidi="ar-SA"/>
              </w:rPr>
            </w:pPr>
            <w:r w:rsidRPr="00150999">
              <w:rPr>
                <w:rFonts w:ascii="Arial" w:eastAsia="Times New Roman" w:hAnsi="Arial" w:cs="Arial"/>
                <w:b/>
                <w:bCs/>
                <w:lang w:bidi="ar-SA"/>
              </w:rPr>
              <w:t> </w:t>
            </w:r>
          </w:p>
        </w:tc>
        <w:tc>
          <w:tcPr>
            <w:tcW w:w="5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16D45735" w14:textId="77777777" w:rsidR="001D70A4" w:rsidRPr="00150999" w:rsidRDefault="001D70A4" w:rsidP="00FC57C0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lang w:bidi="ar-SA"/>
              </w:rPr>
            </w:pPr>
            <w:r w:rsidRPr="00150999">
              <w:rPr>
                <w:rFonts w:ascii="Arial" w:eastAsia="Times New Roman" w:hAnsi="Arial" w:cs="Arial"/>
                <w:b/>
                <w:bCs/>
                <w:lang w:bidi="ar-SA"/>
              </w:rPr>
              <w:t> </w:t>
            </w:r>
          </w:p>
        </w:tc>
        <w:tc>
          <w:tcPr>
            <w:tcW w:w="10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B225A54" w14:textId="77777777" w:rsidR="001D70A4" w:rsidRPr="00150999" w:rsidRDefault="001D70A4" w:rsidP="00FC57C0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lang w:bidi="ar-SA"/>
              </w:rPr>
            </w:pPr>
            <w:r w:rsidRPr="00150999">
              <w:rPr>
                <w:rFonts w:ascii="Arial" w:eastAsia="Times New Roman" w:hAnsi="Arial" w:cs="Arial"/>
                <w:b/>
                <w:bCs/>
                <w:lang w:bidi="ar-SA"/>
              </w:rPr>
              <w:t> </w:t>
            </w:r>
          </w:p>
        </w:tc>
        <w:tc>
          <w:tcPr>
            <w:tcW w:w="7158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FF02CB2" w14:textId="4651D45C" w:rsidR="001D70A4" w:rsidRPr="00FB51D3" w:rsidRDefault="005B02A6" w:rsidP="005B02A6">
            <w:pPr>
              <w:spacing w:after="0" w:line="240" w:lineRule="auto"/>
              <w:rPr>
                <w:rFonts w:ascii="Arial" w:eastAsia="Times New Roman" w:hAnsi="Arial" w:cs="Arial"/>
                <w:b/>
                <w:iCs/>
                <w:lang w:bidi="ar-SA"/>
              </w:rPr>
            </w:pPr>
            <w:r w:rsidRPr="00FB51D3">
              <w:rPr>
                <w:rFonts w:ascii="Arial" w:eastAsia="Times New Roman" w:hAnsi="Arial" w:cs="Arial"/>
                <w:b/>
                <w:iCs/>
                <w:lang w:bidi="ar-SA"/>
              </w:rPr>
              <w:t>TRAINING</w:t>
            </w:r>
            <w:r w:rsidR="001D70A4" w:rsidRPr="00FB51D3">
              <w:rPr>
                <w:rFonts w:ascii="Arial" w:eastAsia="Times New Roman" w:hAnsi="Arial" w:cs="Arial"/>
                <w:b/>
                <w:iCs/>
                <w:lang w:bidi="ar-SA"/>
              </w:rPr>
              <w:t xml:space="preserve"> FUND (</w:t>
            </w:r>
            <w:r w:rsidRPr="00FB51D3">
              <w:rPr>
                <w:rFonts w:ascii="Arial" w:eastAsia="Times New Roman" w:hAnsi="Arial" w:cs="Arial"/>
                <w:b/>
                <w:iCs/>
                <w:lang w:bidi="ar-SA"/>
              </w:rPr>
              <w:t>1234</w:t>
            </w:r>
            <w:r w:rsidR="001D70A4" w:rsidRPr="00FB51D3">
              <w:rPr>
                <w:rFonts w:ascii="Arial" w:eastAsia="Times New Roman" w:hAnsi="Arial" w:cs="Arial"/>
                <w:b/>
                <w:iCs/>
                <w:lang w:bidi="ar-SA"/>
              </w:rPr>
              <w:t>)</w:t>
            </w:r>
          </w:p>
        </w:tc>
        <w:tc>
          <w:tcPr>
            <w:tcW w:w="153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BEF7CF5" w14:textId="77777777" w:rsidR="001D70A4" w:rsidRPr="00FC57C0" w:rsidRDefault="001D70A4" w:rsidP="00FC57C0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  <w:lang w:bidi="ar-SA"/>
              </w:rPr>
            </w:pPr>
            <w:r w:rsidRPr="00FC57C0">
              <w:rPr>
                <w:rFonts w:ascii="Arial" w:eastAsia="Times New Roman" w:hAnsi="Arial" w:cs="Arial"/>
                <w:b/>
                <w:bCs/>
                <w:sz w:val="24"/>
                <w:szCs w:val="24"/>
                <w:lang w:bidi="ar-SA"/>
              </w:rPr>
              <w:t> </w:t>
            </w:r>
          </w:p>
        </w:tc>
        <w:tc>
          <w:tcPr>
            <w:tcW w:w="624" w:type="dxa"/>
            <w:gridSpan w:val="2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000000" w:fill="FFFFFF"/>
          </w:tcPr>
          <w:p w14:paraId="60F7E399" w14:textId="77777777" w:rsidR="001D70A4" w:rsidRPr="00FC57C0" w:rsidRDefault="001D70A4" w:rsidP="00FC57C0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  <w:lang w:bidi="ar-SA"/>
              </w:rPr>
            </w:pPr>
          </w:p>
        </w:tc>
      </w:tr>
      <w:tr w:rsidR="0087682A" w:rsidRPr="00FC57C0" w14:paraId="16E67FBB" w14:textId="20E34F95" w:rsidTr="00635E63">
        <w:trPr>
          <w:trHeight w:val="90"/>
        </w:trPr>
        <w:tc>
          <w:tcPr>
            <w:tcW w:w="2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A817FB5" w14:textId="77777777" w:rsidR="00A4784A" w:rsidRPr="00FC57C0" w:rsidRDefault="00A4784A" w:rsidP="00FC57C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FC57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4569" w:type="dxa"/>
            <w:gridSpan w:val="4"/>
            <w:vMerge w:val="restart"/>
            <w:tcBorders>
              <w:top w:val="nil"/>
              <w:left w:val="single" w:sz="4" w:space="0" w:color="auto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14:paraId="5064763E" w14:textId="4C4CB6D8" w:rsidR="00A4784A" w:rsidRPr="00FC57C0" w:rsidRDefault="00A4784A" w:rsidP="00FC57C0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bidi="ar-SA"/>
              </w:rPr>
            </w:pPr>
            <w:r w:rsidRPr="00FC57C0">
              <w:rPr>
                <w:rFonts w:ascii="Arial" w:eastAsia="Times New Roman" w:hAnsi="Arial" w:cs="Arial"/>
                <w:sz w:val="16"/>
                <w:szCs w:val="16"/>
                <w:lang w:bidi="ar-SA"/>
              </w:rPr>
              <w:t>Name of Contact Person</w:t>
            </w:r>
            <w:r>
              <w:rPr>
                <w:rFonts w:ascii="Arial" w:eastAsia="Times New Roman" w:hAnsi="Arial" w:cs="Arial"/>
                <w:sz w:val="16"/>
                <w:szCs w:val="16"/>
                <w:lang w:bidi="ar-SA"/>
              </w:rPr>
              <w:t>, Title</w:t>
            </w:r>
          </w:p>
          <w:p w14:paraId="756831AA" w14:textId="77777777" w:rsidR="00A4784A" w:rsidRDefault="00A4784A" w:rsidP="0093302B">
            <w:pPr>
              <w:spacing w:after="0" w:line="240" w:lineRule="auto"/>
              <w:rPr>
                <w:rFonts w:ascii="Arial" w:eastAsia="Times New Roman" w:hAnsi="Arial" w:cs="Arial"/>
                <w:b/>
                <w:iCs/>
                <w:lang w:bidi="ar-SA"/>
              </w:rPr>
            </w:pPr>
          </w:p>
          <w:p w14:paraId="45450B6A" w14:textId="64930215" w:rsidR="00A4784A" w:rsidRPr="00FC57C0" w:rsidRDefault="00A4784A" w:rsidP="0093302B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bidi="ar-SA"/>
              </w:rPr>
            </w:pPr>
            <w:r w:rsidRPr="00CE4DA7">
              <w:rPr>
                <w:rFonts w:ascii="Arial" w:eastAsia="Times New Roman" w:hAnsi="Arial" w:cs="Arial"/>
                <w:b/>
                <w:iCs/>
                <w:lang w:bidi="ar-SA"/>
              </w:rPr>
              <w:t>Jane Smith</w:t>
            </w:r>
            <w:r>
              <w:rPr>
                <w:rFonts w:ascii="Arial" w:eastAsia="Times New Roman" w:hAnsi="Arial" w:cs="Arial"/>
                <w:b/>
                <w:iCs/>
                <w:lang w:bidi="ar-SA"/>
              </w:rPr>
              <w:t xml:space="preserve">, </w:t>
            </w:r>
            <w:r w:rsidRPr="00CE4DA7">
              <w:rPr>
                <w:rFonts w:ascii="Arial" w:eastAsia="Times New Roman" w:hAnsi="Arial" w:cs="Arial"/>
                <w:b/>
                <w:iCs/>
                <w:lang w:bidi="ar-SA"/>
              </w:rPr>
              <w:t>Accounting Administrator</w:t>
            </w:r>
          </w:p>
        </w:tc>
        <w:tc>
          <w:tcPr>
            <w:tcW w:w="1789" w:type="dxa"/>
            <w:tcBorders>
              <w:top w:val="nil"/>
              <w:left w:val="single" w:sz="4" w:space="0" w:color="000000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4D3B4AF" w14:textId="77777777" w:rsidR="00A4784A" w:rsidRPr="00313A47" w:rsidRDefault="00A4784A" w:rsidP="00FC57C0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bidi="ar-SA"/>
              </w:rPr>
            </w:pPr>
            <w:r w:rsidRPr="00313A47">
              <w:rPr>
                <w:rFonts w:ascii="Arial" w:eastAsia="Times New Roman" w:hAnsi="Arial" w:cs="Arial"/>
                <w:sz w:val="18"/>
                <w:szCs w:val="18"/>
                <w:lang w:bidi="ar-SA"/>
              </w:rPr>
              <w:t>Telephone Number</w:t>
            </w:r>
          </w:p>
        </w:tc>
        <w:tc>
          <w:tcPr>
            <w:tcW w:w="1832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8C74283" w14:textId="77777777" w:rsidR="00A4784A" w:rsidRPr="00313A47" w:rsidRDefault="00A4784A" w:rsidP="00FC57C0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bidi="ar-SA"/>
              </w:rPr>
            </w:pPr>
            <w:r w:rsidRPr="00313A47">
              <w:rPr>
                <w:rFonts w:ascii="Arial" w:eastAsia="Times New Roman" w:hAnsi="Arial" w:cs="Arial"/>
                <w:sz w:val="18"/>
                <w:szCs w:val="18"/>
                <w:lang w:bidi="ar-SA"/>
              </w:rPr>
              <w:t>Email Address</w:t>
            </w:r>
          </w:p>
        </w:tc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F4F8A7C" w14:textId="77777777" w:rsidR="00A4784A" w:rsidRPr="00FC57C0" w:rsidRDefault="00A4784A" w:rsidP="00FC57C0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bidi="ar-SA"/>
              </w:rPr>
            </w:pPr>
            <w:r w:rsidRPr="00FC57C0">
              <w:rPr>
                <w:rFonts w:ascii="Arial" w:eastAsia="Times New Roman" w:hAnsi="Arial" w:cs="Arial"/>
                <w:sz w:val="16"/>
                <w:szCs w:val="16"/>
                <w:lang w:bidi="ar-SA"/>
              </w:rPr>
              <w:t> </w:t>
            </w:r>
          </w:p>
        </w:tc>
        <w:tc>
          <w:tcPr>
            <w:tcW w:w="243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9808A4B" w14:textId="77777777" w:rsidR="00A4784A" w:rsidRPr="00FC57C0" w:rsidRDefault="00A4784A" w:rsidP="00FC57C0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bidi="ar-SA"/>
              </w:rPr>
            </w:pPr>
            <w:r w:rsidRPr="00FC57C0">
              <w:rPr>
                <w:rFonts w:ascii="Arial" w:eastAsia="Times New Roman" w:hAnsi="Arial" w:cs="Arial"/>
                <w:sz w:val="16"/>
                <w:szCs w:val="16"/>
                <w:lang w:bidi="ar-SA"/>
              </w:rPr>
              <w:t> </w:t>
            </w:r>
          </w:p>
        </w:tc>
        <w:tc>
          <w:tcPr>
            <w:tcW w:w="1744" w:type="dxa"/>
            <w:gridSpan w:val="3"/>
            <w:tcBorders>
              <w:top w:val="nil"/>
              <w:left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3463184" w14:textId="77777777" w:rsidR="00A4784A" w:rsidRPr="00FC57C0" w:rsidRDefault="00A4784A" w:rsidP="00FC57C0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bidi="ar-SA"/>
              </w:rPr>
            </w:pPr>
            <w:r w:rsidRPr="00FC57C0">
              <w:rPr>
                <w:rFonts w:ascii="Arial" w:eastAsia="Times New Roman" w:hAnsi="Arial" w:cs="Arial"/>
                <w:sz w:val="16"/>
                <w:szCs w:val="16"/>
                <w:lang w:bidi="ar-SA"/>
              </w:rPr>
              <w:t> </w:t>
            </w:r>
          </w:p>
        </w:tc>
        <w:tc>
          <w:tcPr>
            <w:tcW w:w="624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</w:tcPr>
          <w:p w14:paraId="4B70C94A" w14:textId="77777777" w:rsidR="00A4784A" w:rsidRPr="00FC57C0" w:rsidRDefault="00A4784A" w:rsidP="00FC57C0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bidi="ar-SA"/>
              </w:rPr>
            </w:pPr>
          </w:p>
        </w:tc>
      </w:tr>
      <w:tr w:rsidR="0087682A" w:rsidRPr="00FC57C0" w14:paraId="735780F1" w14:textId="40E704A2" w:rsidTr="00635E63">
        <w:trPr>
          <w:trHeight w:val="112"/>
        </w:trPr>
        <w:tc>
          <w:tcPr>
            <w:tcW w:w="2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3BED631" w14:textId="77777777" w:rsidR="00A4784A" w:rsidRPr="00150999" w:rsidRDefault="00A4784A" w:rsidP="00FC57C0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150999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4569" w:type="dxa"/>
            <w:gridSpan w:val="4"/>
            <w:vMerge/>
            <w:tcBorders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EBCB65" w14:textId="18B82363" w:rsidR="00A4784A" w:rsidRPr="00CE4DA7" w:rsidRDefault="00A4784A" w:rsidP="0093302B">
            <w:pPr>
              <w:spacing w:after="0" w:line="240" w:lineRule="auto"/>
              <w:rPr>
                <w:rFonts w:ascii="Arial" w:eastAsia="Times New Roman" w:hAnsi="Arial" w:cs="Arial"/>
                <w:b/>
                <w:iCs/>
                <w:lang w:bidi="ar-SA"/>
              </w:rPr>
            </w:pPr>
          </w:p>
        </w:tc>
        <w:tc>
          <w:tcPr>
            <w:tcW w:w="17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D546B8A" w14:textId="50C85E92" w:rsidR="00A4784A" w:rsidRPr="00CE4DA7" w:rsidRDefault="00A4784A" w:rsidP="00CE4DA7">
            <w:pPr>
              <w:spacing w:before="240" w:after="0" w:line="240" w:lineRule="auto"/>
              <w:rPr>
                <w:rFonts w:ascii="Arial" w:eastAsia="Times New Roman" w:hAnsi="Arial" w:cs="Arial"/>
                <w:b/>
                <w:lang w:bidi="ar-SA"/>
              </w:rPr>
            </w:pPr>
            <w:r w:rsidRPr="00CE4DA7">
              <w:rPr>
                <w:rFonts w:ascii="Arial" w:eastAsia="Times New Roman" w:hAnsi="Arial" w:cs="Arial"/>
                <w:b/>
                <w:lang w:bidi="ar-SA"/>
              </w:rPr>
              <w:t>916-</w:t>
            </w:r>
            <w:r>
              <w:rPr>
                <w:rFonts w:ascii="Arial" w:eastAsia="Times New Roman" w:hAnsi="Arial" w:cs="Arial"/>
                <w:b/>
                <w:lang w:bidi="ar-SA"/>
              </w:rPr>
              <w:t>55</w:t>
            </w:r>
            <w:r w:rsidRPr="00CE4DA7">
              <w:rPr>
                <w:rFonts w:ascii="Arial" w:eastAsia="Times New Roman" w:hAnsi="Arial" w:cs="Arial"/>
                <w:b/>
                <w:lang w:bidi="ar-SA"/>
              </w:rPr>
              <w:t>5-0000</w:t>
            </w:r>
          </w:p>
        </w:tc>
        <w:tc>
          <w:tcPr>
            <w:tcW w:w="272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09F73217" w14:textId="6226CE2E" w:rsidR="00A4784A" w:rsidRPr="00CE4DA7" w:rsidRDefault="00A4784A" w:rsidP="00A4784A">
            <w:pPr>
              <w:spacing w:before="240" w:after="0" w:line="240" w:lineRule="auto"/>
              <w:ind w:left="196" w:hanging="220"/>
              <w:rPr>
                <w:rFonts w:ascii="Arial" w:eastAsia="Times New Roman" w:hAnsi="Arial" w:cs="Arial"/>
                <w:b/>
                <w:bCs/>
                <w:lang w:bidi="ar-SA"/>
              </w:rPr>
            </w:pPr>
            <w:r>
              <w:rPr>
                <w:rFonts w:ascii="Arial" w:eastAsia="Times New Roman" w:hAnsi="Arial" w:cs="Arial"/>
                <w:b/>
                <w:bCs/>
                <w:lang w:bidi="ar-SA"/>
              </w:rPr>
              <w:t>J</w:t>
            </w:r>
            <w:r w:rsidRPr="00CE4DA7">
              <w:rPr>
                <w:rFonts w:ascii="Arial" w:eastAsia="Times New Roman" w:hAnsi="Arial" w:cs="Arial"/>
                <w:b/>
                <w:bCs/>
                <w:lang w:bidi="ar-SA"/>
              </w:rPr>
              <w:t>Smith@Agency.ca.gov</w:t>
            </w:r>
          </w:p>
        </w:tc>
        <w:tc>
          <w:tcPr>
            <w:tcW w:w="243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6B494723" w14:textId="77777777" w:rsidR="00A4784A" w:rsidRPr="0014523B" w:rsidRDefault="00A4784A" w:rsidP="00FC57C0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lang w:bidi="ar-SA"/>
              </w:rPr>
            </w:pPr>
            <w:r w:rsidRPr="0014523B">
              <w:rPr>
                <w:rFonts w:ascii="Arial" w:eastAsia="Times New Roman" w:hAnsi="Arial" w:cs="Arial"/>
                <w:b/>
                <w:bCs/>
                <w:lang w:bidi="ar-SA"/>
              </w:rPr>
              <w:t> </w:t>
            </w:r>
          </w:p>
        </w:tc>
        <w:tc>
          <w:tcPr>
            <w:tcW w:w="1744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53AFF0D" w14:textId="77777777" w:rsidR="00A4784A" w:rsidRPr="00FC57C0" w:rsidRDefault="00A4784A" w:rsidP="00FC57C0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  <w:lang w:bidi="ar-SA"/>
              </w:rPr>
            </w:pPr>
            <w:r w:rsidRPr="00FC57C0">
              <w:rPr>
                <w:rFonts w:ascii="Arial" w:eastAsia="Times New Roman" w:hAnsi="Arial" w:cs="Arial"/>
                <w:b/>
                <w:bCs/>
                <w:sz w:val="24"/>
                <w:szCs w:val="24"/>
                <w:lang w:bidi="ar-SA"/>
              </w:rPr>
              <w:t> </w:t>
            </w:r>
          </w:p>
        </w:tc>
        <w:tc>
          <w:tcPr>
            <w:tcW w:w="624" w:type="dxa"/>
            <w:gridSpan w:val="2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000000" w:fill="FFFFFF"/>
          </w:tcPr>
          <w:p w14:paraId="79A99224" w14:textId="77777777" w:rsidR="00A4784A" w:rsidRPr="00FC57C0" w:rsidRDefault="00A4784A" w:rsidP="00FC57C0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  <w:lang w:bidi="ar-SA"/>
              </w:rPr>
            </w:pPr>
          </w:p>
        </w:tc>
      </w:tr>
      <w:tr w:rsidR="001D70A4" w:rsidRPr="00FC57C0" w14:paraId="052CE24B" w14:textId="7958605E" w:rsidTr="00635E63">
        <w:trPr>
          <w:trHeight w:val="97"/>
        </w:trPr>
        <w:tc>
          <w:tcPr>
            <w:tcW w:w="2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EFA9B0D" w14:textId="77777777" w:rsidR="001D70A4" w:rsidRPr="00FC57C0" w:rsidRDefault="001D70A4" w:rsidP="00FC57C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FC57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13665" w:type="dxa"/>
            <w:gridSpan w:val="14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6F1B4B83" w14:textId="77777777" w:rsidR="001D70A4" w:rsidRPr="00FC57C0" w:rsidRDefault="001D70A4" w:rsidP="00FC57C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</w:p>
        </w:tc>
        <w:tc>
          <w:tcPr>
            <w:tcW w:w="223" w:type="dxa"/>
            <w:tcBorders>
              <w:top w:val="nil"/>
              <w:left w:val="nil"/>
              <w:right w:val="single" w:sz="4" w:space="0" w:color="auto"/>
            </w:tcBorders>
          </w:tcPr>
          <w:p w14:paraId="4E75E890" w14:textId="77777777" w:rsidR="001D70A4" w:rsidRDefault="001D70A4" w:rsidP="00FC57C0">
            <w:pPr>
              <w:spacing w:after="0" w:line="240" w:lineRule="auto"/>
              <w:rPr>
                <w:rStyle w:val="CommentReference"/>
              </w:rPr>
            </w:pPr>
          </w:p>
        </w:tc>
      </w:tr>
      <w:tr w:rsidR="0087682A" w:rsidRPr="00FC57C0" w14:paraId="38EC05E6" w14:textId="77777777" w:rsidTr="00635E63">
        <w:trPr>
          <w:cantSplit/>
          <w:trHeight w:val="244"/>
        </w:trPr>
        <w:tc>
          <w:tcPr>
            <w:tcW w:w="2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5F21AE9" w14:textId="77777777" w:rsidR="001D70A4" w:rsidRPr="00FC57C0" w:rsidRDefault="001D70A4" w:rsidP="00FC57C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FC57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45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364898" w14:textId="3C30B66F" w:rsidR="001D70A4" w:rsidRPr="00960206" w:rsidRDefault="001D70A4" w:rsidP="001F247D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bidi="ar-SA"/>
              </w:rPr>
            </w:pPr>
            <w:r w:rsidRPr="008E60A9">
              <w:rPr>
                <w:rFonts w:ascii="Arial" w:eastAsia="Times New Roman" w:hAnsi="Arial" w:cs="Arial"/>
                <w:b/>
                <w:bCs/>
                <w:sz w:val="18"/>
                <w:szCs w:val="18"/>
                <w:lang w:bidi="ar-SA"/>
              </w:rPr>
              <w:t xml:space="preserve">ACCOUNT </w:t>
            </w:r>
            <w:r w:rsidRPr="00960206">
              <w:rPr>
                <w:rFonts w:ascii="Arial" w:eastAsia="Times New Roman" w:hAnsi="Arial" w:cs="Arial"/>
                <w:b/>
                <w:bCs/>
                <w:sz w:val="18"/>
                <w:szCs w:val="18"/>
                <w:lang w:bidi="ar-SA"/>
              </w:rPr>
              <w:t>TITLE</w:t>
            </w:r>
          </w:p>
          <w:p w14:paraId="20953670" w14:textId="06F1BEED" w:rsidR="001D70A4" w:rsidRPr="00960206" w:rsidRDefault="001D70A4" w:rsidP="00FC57C0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bidi="ar-SA"/>
              </w:rPr>
            </w:pPr>
            <w:r w:rsidRPr="00960206">
              <w:rPr>
                <w:rFonts w:ascii="Arial" w:eastAsia="Times New Roman" w:hAnsi="Arial" w:cs="Arial"/>
                <w:b/>
                <w:bCs/>
                <w:sz w:val="18"/>
                <w:szCs w:val="18"/>
                <w:lang w:bidi="ar-SA"/>
              </w:rPr>
              <w:t> </w:t>
            </w:r>
          </w:p>
        </w:tc>
        <w:tc>
          <w:tcPr>
            <w:tcW w:w="178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563225" w14:textId="77777777" w:rsidR="001D70A4" w:rsidRPr="00960206" w:rsidRDefault="001D70A4" w:rsidP="00FC57C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8"/>
                <w:szCs w:val="18"/>
                <w:lang w:bidi="ar-SA"/>
              </w:rPr>
            </w:pPr>
            <w:r w:rsidRPr="00960206">
              <w:rPr>
                <w:rFonts w:ascii="Arial" w:eastAsia="Times New Roman" w:hAnsi="Arial" w:cs="Arial"/>
                <w:b/>
                <w:bCs/>
                <w:sz w:val="18"/>
                <w:szCs w:val="18"/>
                <w:lang w:bidi="ar-SA"/>
              </w:rPr>
              <w:t>ENCUMBRANCES</w:t>
            </w:r>
          </w:p>
        </w:tc>
        <w:tc>
          <w:tcPr>
            <w:tcW w:w="7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CE658B" w14:textId="3C3E13E3" w:rsidR="001D70A4" w:rsidRDefault="001D70A4" w:rsidP="009B3CCE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8"/>
                <w:szCs w:val="18"/>
                <w:lang w:bidi="ar-SA"/>
              </w:rPr>
            </w:pPr>
            <w:r w:rsidRPr="00150999">
              <w:rPr>
                <w:rFonts w:ascii="Arial" w:eastAsia="Times New Roman" w:hAnsi="Arial" w:cs="Arial"/>
                <w:b/>
                <w:bCs/>
                <w:sz w:val="18"/>
                <w:szCs w:val="18"/>
                <w:lang w:bidi="ar-SA"/>
              </w:rPr>
              <w:t>D</w:t>
            </w:r>
          </w:p>
          <w:p w14:paraId="691A76DC" w14:textId="77777777" w:rsidR="001D70A4" w:rsidRPr="008E60A9" w:rsidRDefault="001D70A4" w:rsidP="009B3CCE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8"/>
                <w:szCs w:val="18"/>
                <w:lang w:bidi="ar-SA"/>
              </w:rPr>
            </w:pPr>
            <w:r w:rsidRPr="00150999">
              <w:rPr>
                <w:rFonts w:ascii="Arial" w:eastAsia="Times New Roman" w:hAnsi="Arial" w:cs="Arial"/>
                <w:b/>
                <w:bCs/>
                <w:sz w:val="18"/>
                <w:szCs w:val="18"/>
                <w:lang w:bidi="ar-SA"/>
              </w:rPr>
              <w:t>C</w:t>
            </w:r>
          </w:p>
        </w:tc>
        <w:tc>
          <w:tcPr>
            <w:tcW w:w="19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A8A7F3" w14:textId="618AE85D" w:rsidR="001D70A4" w:rsidRPr="00150999" w:rsidRDefault="001D70A4" w:rsidP="00265920">
            <w:pPr>
              <w:keepLines/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8"/>
                <w:szCs w:val="18"/>
                <w:highlight w:val="yellow"/>
                <w:lang w:bidi="ar-SA"/>
              </w:rPr>
            </w:pPr>
            <w:r w:rsidRPr="00C238C0">
              <w:rPr>
                <w:rFonts w:ascii="Arial" w:eastAsia="Times New Roman" w:hAnsi="Arial" w:cs="Arial"/>
                <w:b/>
                <w:bCs/>
                <w:sz w:val="18"/>
                <w:szCs w:val="18"/>
                <w:lang w:bidi="ar-SA"/>
              </w:rPr>
              <w:t>ACCOUNT</w:t>
            </w:r>
          </w:p>
        </w:tc>
        <w:tc>
          <w:tcPr>
            <w:tcW w:w="24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3FE7C6" w14:textId="77777777" w:rsidR="001D70A4" w:rsidRPr="00150999" w:rsidRDefault="001D70A4" w:rsidP="00FC57C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8"/>
                <w:szCs w:val="18"/>
                <w:lang w:bidi="ar-SA"/>
              </w:rPr>
            </w:pPr>
            <w:r w:rsidRPr="00150999">
              <w:rPr>
                <w:rFonts w:ascii="Arial" w:eastAsia="Times New Roman" w:hAnsi="Arial" w:cs="Arial"/>
                <w:b/>
                <w:bCs/>
                <w:sz w:val="18"/>
                <w:szCs w:val="18"/>
                <w:lang w:bidi="ar-SA"/>
              </w:rPr>
              <w:t>AMOUNT</w:t>
            </w:r>
          </w:p>
        </w:tc>
        <w:tc>
          <w:tcPr>
            <w:tcW w:w="174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AB703E" w14:textId="6CA85EC3" w:rsidR="001D70A4" w:rsidRDefault="001D70A4" w:rsidP="009B3CCE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8"/>
                <w:szCs w:val="18"/>
                <w:lang w:bidi="ar-SA"/>
              </w:rPr>
            </w:pPr>
            <w:r w:rsidRPr="00150999">
              <w:rPr>
                <w:rFonts w:ascii="Arial" w:eastAsia="Times New Roman" w:hAnsi="Arial" w:cs="Arial"/>
                <w:b/>
                <w:bCs/>
                <w:sz w:val="18"/>
                <w:szCs w:val="18"/>
                <w:lang w:bidi="ar-SA"/>
              </w:rPr>
              <w:t>D</w:t>
            </w:r>
          </w:p>
          <w:p w14:paraId="63FDE824" w14:textId="77777777" w:rsidR="001D70A4" w:rsidRPr="00150999" w:rsidRDefault="001D70A4" w:rsidP="009B3CCE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8"/>
                <w:szCs w:val="18"/>
                <w:lang w:bidi="ar-SA"/>
              </w:rPr>
            </w:pPr>
            <w:r w:rsidRPr="00150999">
              <w:rPr>
                <w:rFonts w:ascii="Arial" w:eastAsia="Times New Roman" w:hAnsi="Arial" w:cs="Arial"/>
                <w:b/>
                <w:bCs/>
                <w:sz w:val="18"/>
                <w:szCs w:val="18"/>
                <w:lang w:bidi="ar-SA"/>
              </w:rPr>
              <w:t>C</w:t>
            </w:r>
          </w:p>
        </w:tc>
        <w:tc>
          <w:tcPr>
            <w:tcW w:w="624" w:type="dxa"/>
            <w:gridSpan w:val="2"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53E02F87" w14:textId="77777777" w:rsidR="001D70A4" w:rsidRPr="00FC57C0" w:rsidRDefault="001D70A4" w:rsidP="00FC57C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</w:p>
        </w:tc>
      </w:tr>
      <w:tr w:rsidR="0087682A" w:rsidRPr="00FC57C0" w14:paraId="791AB894" w14:textId="77777777" w:rsidTr="00635E63">
        <w:trPr>
          <w:trHeight w:val="192"/>
        </w:trPr>
        <w:tc>
          <w:tcPr>
            <w:tcW w:w="2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1AB28D6" w14:textId="77777777" w:rsidR="001D70A4" w:rsidRPr="00FC57C0" w:rsidRDefault="001D70A4" w:rsidP="00FC57C0">
            <w:pPr>
              <w:spacing w:after="0" w:line="240" w:lineRule="auto"/>
              <w:rPr>
                <w:rFonts w:ascii="Arial" w:eastAsia="Times New Roman" w:hAnsi="Arial" w:cs="Arial"/>
                <w:lang w:bidi="ar-SA"/>
              </w:rPr>
            </w:pPr>
            <w:r w:rsidRPr="00FC57C0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45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4A833E" w14:textId="77777777" w:rsidR="001D70A4" w:rsidRPr="00FC57C0" w:rsidRDefault="001D70A4" w:rsidP="00FC57C0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bidi="ar-SA"/>
              </w:rPr>
            </w:pPr>
            <w:r w:rsidRPr="00FC57C0">
              <w:rPr>
                <w:rFonts w:ascii="Arial" w:eastAsia="Times New Roman" w:hAnsi="Arial" w:cs="Arial"/>
                <w:sz w:val="18"/>
                <w:szCs w:val="18"/>
                <w:lang w:bidi="ar-SA"/>
              </w:rPr>
              <w:t>GENERAL CASH</w:t>
            </w:r>
          </w:p>
        </w:tc>
        <w:tc>
          <w:tcPr>
            <w:tcW w:w="17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99B1C5" w14:textId="77777777" w:rsidR="001D70A4" w:rsidRPr="00FC57C0" w:rsidRDefault="001D70A4" w:rsidP="00FC57C0">
            <w:pPr>
              <w:spacing w:after="0" w:line="240" w:lineRule="auto"/>
              <w:jc w:val="right"/>
              <w:rPr>
                <w:rFonts w:ascii="Arial" w:eastAsia="Times New Roman" w:hAnsi="Arial" w:cs="Arial"/>
                <w:lang w:bidi="ar-SA"/>
              </w:rPr>
            </w:pPr>
            <w:r w:rsidRPr="00FC57C0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7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45C103" w14:textId="77777777" w:rsidR="001D70A4" w:rsidRPr="00FC57C0" w:rsidRDefault="001D70A4" w:rsidP="00FC57C0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FC57C0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1067" w:type="dxa"/>
            <w:tcBorders>
              <w:top w:val="nil"/>
              <w:left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0A600A" w14:textId="77777777" w:rsidR="001D70A4" w:rsidRPr="00FC57C0" w:rsidRDefault="001D70A4" w:rsidP="00FC57C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FC57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1110</w:t>
            </w:r>
          </w:p>
        </w:tc>
        <w:tc>
          <w:tcPr>
            <w:tcW w:w="8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0000"/>
            <w:noWrap/>
            <w:vAlign w:val="center"/>
            <w:hideMark/>
          </w:tcPr>
          <w:p w14:paraId="7E133233" w14:textId="77777777" w:rsidR="001D70A4" w:rsidRPr="00FC57C0" w:rsidRDefault="001D70A4" w:rsidP="00FC57C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FC57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2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179D52C" w14:textId="77777777" w:rsidR="001D70A4" w:rsidRPr="002D51F3" w:rsidRDefault="001D70A4" w:rsidP="00FC57C0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2D51F3">
              <w:rPr>
                <w:rFonts w:ascii="Arial" w:hAnsi="Arial"/>
                <w:position w:val="2"/>
                <w:sz w:val="20"/>
                <w:szCs w:val="20"/>
              </w:rPr>
              <w:t>215,599.78</w:t>
            </w:r>
          </w:p>
        </w:tc>
        <w:tc>
          <w:tcPr>
            <w:tcW w:w="1744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F3E28E" w14:textId="77777777" w:rsidR="001D70A4" w:rsidRPr="00FC57C0" w:rsidRDefault="001D70A4" w:rsidP="00FC57C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FC57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D</w:t>
            </w:r>
          </w:p>
        </w:tc>
        <w:tc>
          <w:tcPr>
            <w:tcW w:w="624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CB2287B" w14:textId="77777777" w:rsidR="001D70A4" w:rsidRPr="00FC57C0" w:rsidRDefault="001D70A4" w:rsidP="00FC57C0">
            <w:pPr>
              <w:spacing w:after="0" w:line="240" w:lineRule="auto"/>
              <w:rPr>
                <w:rFonts w:ascii="Arial" w:eastAsia="Times New Roman" w:hAnsi="Arial" w:cs="Arial"/>
                <w:lang w:bidi="ar-SA"/>
              </w:rPr>
            </w:pPr>
          </w:p>
        </w:tc>
      </w:tr>
      <w:tr w:rsidR="0087682A" w:rsidRPr="00FC57C0" w14:paraId="64D44109" w14:textId="77777777" w:rsidTr="00635E63">
        <w:trPr>
          <w:trHeight w:val="192"/>
        </w:trPr>
        <w:tc>
          <w:tcPr>
            <w:tcW w:w="2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127FC4E" w14:textId="77777777" w:rsidR="001D70A4" w:rsidRPr="00FC57C0" w:rsidRDefault="001D70A4" w:rsidP="00FC57C0">
            <w:pPr>
              <w:spacing w:after="0" w:line="240" w:lineRule="auto"/>
              <w:rPr>
                <w:rFonts w:ascii="Arial" w:eastAsia="Times New Roman" w:hAnsi="Arial" w:cs="Arial"/>
                <w:lang w:bidi="ar-SA"/>
              </w:rPr>
            </w:pPr>
            <w:r w:rsidRPr="00FC57C0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45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06FD99" w14:textId="77777777" w:rsidR="001D70A4" w:rsidRPr="00FC57C0" w:rsidRDefault="001D70A4" w:rsidP="00FC57C0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bidi="ar-SA"/>
              </w:rPr>
            </w:pPr>
            <w:r w:rsidRPr="00FC57C0">
              <w:rPr>
                <w:rFonts w:ascii="Arial" w:eastAsia="Times New Roman" w:hAnsi="Arial" w:cs="Arial"/>
                <w:sz w:val="18"/>
                <w:szCs w:val="18"/>
                <w:lang w:bidi="ar-SA"/>
              </w:rPr>
              <w:t>REVOLVING FUND CASH</w:t>
            </w:r>
          </w:p>
        </w:tc>
        <w:tc>
          <w:tcPr>
            <w:tcW w:w="17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3BB871" w14:textId="77777777" w:rsidR="001D70A4" w:rsidRPr="00FC57C0" w:rsidRDefault="001D70A4" w:rsidP="00FC57C0">
            <w:pPr>
              <w:spacing w:after="0" w:line="240" w:lineRule="auto"/>
              <w:jc w:val="right"/>
              <w:rPr>
                <w:rFonts w:ascii="Arial" w:eastAsia="Times New Roman" w:hAnsi="Arial" w:cs="Arial"/>
                <w:lang w:bidi="ar-SA"/>
              </w:rPr>
            </w:pPr>
            <w:r w:rsidRPr="00FC57C0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7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1F8312" w14:textId="77777777" w:rsidR="001D70A4" w:rsidRPr="00FC57C0" w:rsidRDefault="001D70A4" w:rsidP="00FC57C0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FC57C0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10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F40FF8" w14:textId="77777777" w:rsidR="001D70A4" w:rsidRPr="00FC57C0" w:rsidRDefault="001D70A4" w:rsidP="00FC57C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FC57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1130</w:t>
            </w:r>
          </w:p>
        </w:tc>
        <w:tc>
          <w:tcPr>
            <w:tcW w:w="8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0000"/>
            <w:noWrap/>
            <w:vAlign w:val="center"/>
            <w:hideMark/>
          </w:tcPr>
          <w:p w14:paraId="3C159368" w14:textId="77777777" w:rsidR="001D70A4" w:rsidRPr="00FC57C0" w:rsidRDefault="001D70A4" w:rsidP="00FC57C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FC57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2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2C4CF5B" w14:textId="77777777" w:rsidR="001D70A4" w:rsidRPr="002D51F3" w:rsidRDefault="001D70A4" w:rsidP="00FC57C0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2D51F3">
              <w:rPr>
                <w:rFonts w:ascii="Arial" w:hAnsi="Arial"/>
                <w:position w:val="2"/>
                <w:sz w:val="20"/>
                <w:szCs w:val="20"/>
              </w:rPr>
              <w:t>79,799.46</w:t>
            </w:r>
          </w:p>
        </w:tc>
        <w:tc>
          <w:tcPr>
            <w:tcW w:w="1744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538FFA" w14:textId="77777777" w:rsidR="001D70A4" w:rsidRPr="00FC57C0" w:rsidRDefault="001D70A4" w:rsidP="00FC57C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FC57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D</w:t>
            </w:r>
          </w:p>
        </w:tc>
        <w:tc>
          <w:tcPr>
            <w:tcW w:w="624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3BF5D86" w14:textId="77777777" w:rsidR="001D70A4" w:rsidRPr="00FC57C0" w:rsidRDefault="001D70A4" w:rsidP="00FC57C0">
            <w:pPr>
              <w:spacing w:after="0" w:line="240" w:lineRule="auto"/>
              <w:rPr>
                <w:rFonts w:ascii="Arial" w:eastAsia="Times New Roman" w:hAnsi="Arial" w:cs="Arial"/>
                <w:lang w:bidi="ar-SA"/>
              </w:rPr>
            </w:pPr>
          </w:p>
        </w:tc>
      </w:tr>
      <w:tr w:rsidR="0087682A" w:rsidRPr="00FC57C0" w14:paraId="07783917" w14:textId="77777777" w:rsidTr="00635E63">
        <w:trPr>
          <w:trHeight w:val="192"/>
        </w:trPr>
        <w:tc>
          <w:tcPr>
            <w:tcW w:w="2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DCFE4B7" w14:textId="77777777" w:rsidR="001D70A4" w:rsidRPr="00FC57C0" w:rsidRDefault="001D70A4" w:rsidP="00FC57C0">
            <w:pPr>
              <w:spacing w:after="0" w:line="240" w:lineRule="auto"/>
              <w:rPr>
                <w:rFonts w:ascii="Arial" w:eastAsia="Times New Roman" w:hAnsi="Arial" w:cs="Arial"/>
                <w:lang w:bidi="ar-SA"/>
              </w:rPr>
            </w:pPr>
            <w:r w:rsidRPr="00FC57C0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45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861047" w14:textId="77777777" w:rsidR="001D70A4" w:rsidRPr="00FC57C0" w:rsidRDefault="001D70A4" w:rsidP="00FC57C0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bidi="ar-SA"/>
              </w:rPr>
            </w:pPr>
            <w:r w:rsidRPr="00FC57C0">
              <w:rPr>
                <w:rFonts w:ascii="Arial" w:eastAsia="Times New Roman" w:hAnsi="Arial" w:cs="Arial"/>
                <w:sz w:val="18"/>
                <w:szCs w:val="18"/>
                <w:lang w:bidi="ar-SA"/>
              </w:rPr>
              <w:t>CASH ON HAND</w:t>
            </w:r>
          </w:p>
        </w:tc>
        <w:tc>
          <w:tcPr>
            <w:tcW w:w="17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2B5ECB" w14:textId="77777777" w:rsidR="001D70A4" w:rsidRPr="00FC57C0" w:rsidRDefault="001D70A4" w:rsidP="00FC57C0">
            <w:pPr>
              <w:spacing w:after="0" w:line="240" w:lineRule="auto"/>
              <w:jc w:val="right"/>
              <w:rPr>
                <w:rFonts w:ascii="Arial" w:eastAsia="Times New Roman" w:hAnsi="Arial" w:cs="Arial"/>
                <w:lang w:bidi="ar-SA"/>
              </w:rPr>
            </w:pPr>
            <w:r w:rsidRPr="00FC57C0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7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E053E8" w14:textId="77777777" w:rsidR="001D70A4" w:rsidRPr="00FC57C0" w:rsidRDefault="001D70A4" w:rsidP="00FC57C0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FC57C0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10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FFD409" w14:textId="77777777" w:rsidR="001D70A4" w:rsidRPr="00FC57C0" w:rsidRDefault="001D70A4" w:rsidP="00FC57C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FC57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1190</w:t>
            </w:r>
          </w:p>
        </w:tc>
        <w:tc>
          <w:tcPr>
            <w:tcW w:w="8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0000"/>
            <w:noWrap/>
            <w:vAlign w:val="center"/>
            <w:hideMark/>
          </w:tcPr>
          <w:p w14:paraId="08760E34" w14:textId="77777777" w:rsidR="001D70A4" w:rsidRPr="00FC57C0" w:rsidRDefault="001D70A4" w:rsidP="00FC57C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FC57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2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40B8575" w14:textId="77777777" w:rsidR="001D70A4" w:rsidRPr="00FC57C0" w:rsidRDefault="001D70A4" w:rsidP="00FC57C0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2,850.00</w:t>
            </w:r>
          </w:p>
        </w:tc>
        <w:tc>
          <w:tcPr>
            <w:tcW w:w="1744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0BA58F" w14:textId="77777777" w:rsidR="001D70A4" w:rsidRPr="00FC57C0" w:rsidRDefault="001D70A4" w:rsidP="00FC57C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FC57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D</w:t>
            </w:r>
          </w:p>
        </w:tc>
        <w:tc>
          <w:tcPr>
            <w:tcW w:w="624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1AB2527" w14:textId="77777777" w:rsidR="001D70A4" w:rsidRPr="00FC57C0" w:rsidRDefault="001D70A4" w:rsidP="00FC57C0">
            <w:pPr>
              <w:spacing w:after="0" w:line="240" w:lineRule="auto"/>
              <w:rPr>
                <w:rFonts w:ascii="Arial" w:eastAsia="Times New Roman" w:hAnsi="Arial" w:cs="Arial"/>
                <w:lang w:bidi="ar-SA"/>
              </w:rPr>
            </w:pPr>
          </w:p>
        </w:tc>
      </w:tr>
      <w:tr w:rsidR="0087682A" w:rsidRPr="00FC57C0" w14:paraId="0F2D0DCD" w14:textId="77777777" w:rsidTr="00635E63">
        <w:trPr>
          <w:trHeight w:val="192"/>
        </w:trPr>
        <w:tc>
          <w:tcPr>
            <w:tcW w:w="2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A32D703" w14:textId="77777777" w:rsidR="001D70A4" w:rsidRPr="00FC57C0" w:rsidRDefault="001D70A4" w:rsidP="00FC57C0">
            <w:pPr>
              <w:spacing w:after="0" w:line="240" w:lineRule="auto"/>
              <w:rPr>
                <w:rFonts w:ascii="Arial" w:eastAsia="Times New Roman" w:hAnsi="Arial" w:cs="Arial"/>
                <w:lang w:bidi="ar-SA"/>
              </w:rPr>
            </w:pPr>
            <w:r w:rsidRPr="00FC57C0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45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6F55A5" w14:textId="77777777" w:rsidR="001D70A4" w:rsidRPr="00FC57C0" w:rsidRDefault="001D70A4" w:rsidP="00FC57C0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bidi="ar-SA"/>
              </w:rPr>
            </w:pPr>
            <w:r w:rsidRPr="00FC57C0">
              <w:rPr>
                <w:rFonts w:ascii="Arial" w:eastAsia="Times New Roman" w:hAnsi="Arial" w:cs="Arial"/>
                <w:sz w:val="18"/>
                <w:szCs w:val="18"/>
                <w:lang w:bidi="ar-SA"/>
              </w:rPr>
              <w:t>ACCOUNTS RECEIVABLE–ABATEMENTS</w:t>
            </w:r>
          </w:p>
        </w:tc>
        <w:tc>
          <w:tcPr>
            <w:tcW w:w="17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3586AF" w14:textId="77777777" w:rsidR="001D70A4" w:rsidRPr="00FC57C0" w:rsidRDefault="001D70A4" w:rsidP="00FC57C0">
            <w:pPr>
              <w:spacing w:after="0" w:line="240" w:lineRule="auto"/>
              <w:jc w:val="right"/>
              <w:rPr>
                <w:rFonts w:ascii="Arial" w:eastAsia="Times New Roman" w:hAnsi="Arial" w:cs="Arial"/>
                <w:lang w:bidi="ar-SA"/>
              </w:rPr>
            </w:pPr>
            <w:r w:rsidRPr="00FC57C0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7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7CEF92" w14:textId="77777777" w:rsidR="001D70A4" w:rsidRPr="00FC57C0" w:rsidRDefault="001D70A4" w:rsidP="00FC57C0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FC57C0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10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FF8196" w14:textId="77777777" w:rsidR="001D70A4" w:rsidRPr="00FC57C0" w:rsidRDefault="001D70A4" w:rsidP="00FC57C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FC57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1311</w:t>
            </w:r>
          </w:p>
        </w:tc>
        <w:tc>
          <w:tcPr>
            <w:tcW w:w="8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0000"/>
            <w:noWrap/>
            <w:vAlign w:val="center"/>
            <w:hideMark/>
          </w:tcPr>
          <w:p w14:paraId="091B57A0" w14:textId="77777777" w:rsidR="001D70A4" w:rsidRPr="00FC57C0" w:rsidRDefault="001D70A4" w:rsidP="00FC57C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FC57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2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8FD399D" w14:textId="77777777" w:rsidR="001D70A4" w:rsidRPr="00FC57C0" w:rsidRDefault="001D70A4" w:rsidP="00FC57C0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10,311.29</w:t>
            </w:r>
          </w:p>
        </w:tc>
        <w:tc>
          <w:tcPr>
            <w:tcW w:w="1744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98277C" w14:textId="77777777" w:rsidR="001D70A4" w:rsidRPr="00FC57C0" w:rsidRDefault="001D70A4" w:rsidP="00FC57C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FC57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D</w:t>
            </w:r>
          </w:p>
        </w:tc>
        <w:tc>
          <w:tcPr>
            <w:tcW w:w="624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6409719" w14:textId="77777777" w:rsidR="001D70A4" w:rsidRPr="00FC57C0" w:rsidRDefault="001D70A4" w:rsidP="00FC57C0">
            <w:pPr>
              <w:spacing w:after="0" w:line="240" w:lineRule="auto"/>
              <w:rPr>
                <w:rFonts w:ascii="Arial" w:eastAsia="Times New Roman" w:hAnsi="Arial" w:cs="Arial"/>
                <w:lang w:bidi="ar-SA"/>
              </w:rPr>
            </w:pPr>
          </w:p>
        </w:tc>
      </w:tr>
      <w:tr w:rsidR="0087682A" w:rsidRPr="00FC57C0" w14:paraId="2C0B9922" w14:textId="77777777" w:rsidTr="00635E63">
        <w:trPr>
          <w:trHeight w:val="192"/>
        </w:trPr>
        <w:tc>
          <w:tcPr>
            <w:tcW w:w="2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E771C68" w14:textId="77777777" w:rsidR="001D70A4" w:rsidRPr="00FC57C0" w:rsidRDefault="001D70A4" w:rsidP="00FC57C0">
            <w:pPr>
              <w:spacing w:after="0" w:line="240" w:lineRule="auto"/>
              <w:rPr>
                <w:rFonts w:ascii="Arial" w:eastAsia="Times New Roman" w:hAnsi="Arial" w:cs="Arial"/>
                <w:lang w:bidi="ar-SA"/>
              </w:rPr>
            </w:pPr>
            <w:r w:rsidRPr="00FC57C0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45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899EB1" w14:textId="77777777" w:rsidR="001D70A4" w:rsidRPr="00FC57C0" w:rsidRDefault="001D70A4" w:rsidP="00FC57C0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bidi="ar-SA"/>
              </w:rPr>
            </w:pPr>
            <w:r w:rsidRPr="00FC57C0">
              <w:rPr>
                <w:rFonts w:ascii="Arial" w:eastAsia="Times New Roman" w:hAnsi="Arial" w:cs="Arial"/>
                <w:sz w:val="18"/>
                <w:szCs w:val="18"/>
                <w:lang w:bidi="ar-SA"/>
              </w:rPr>
              <w:t>ACCOUNTS RECEIVABLE–REIMBURSEMENTS</w:t>
            </w:r>
          </w:p>
        </w:tc>
        <w:tc>
          <w:tcPr>
            <w:tcW w:w="17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99CF22" w14:textId="77777777" w:rsidR="001D70A4" w:rsidRPr="00FC57C0" w:rsidRDefault="001D70A4" w:rsidP="00FC57C0">
            <w:pPr>
              <w:spacing w:after="0" w:line="240" w:lineRule="auto"/>
              <w:jc w:val="right"/>
              <w:rPr>
                <w:rFonts w:ascii="Arial" w:eastAsia="Times New Roman" w:hAnsi="Arial" w:cs="Arial"/>
                <w:lang w:bidi="ar-SA"/>
              </w:rPr>
            </w:pPr>
            <w:r w:rsidRPr="00FC57C0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7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AC153B" w14:textId="77777777" w:rsidR="001D70A4" w:rsidRPr="00FC57C0" w:rsidRDefault="001D70A4" w:rsidP="00FC57C0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FC57C0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10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B75606" w14:textId="77777777" w:rsidR="001D70A4" w:rsidRPr="00FC57C0" w:rsidRDefault="001D70A4" w:rsidP="00FC57C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FC57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1312</w:t>
            </w:r>
          </w:p>
        </w:tc>
        <w:tc>
          <w:tcPr>
            <w:tcW w:w="8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0000"/>
            <w:noWrap/>
            <w:vAlign w:val="center"/>
            <w:hideMark/>
          </w:tcPr>
          <w:p w14:paraId="136BD2A3" w14:textId="77777777" w:rsidR="001D70A4" w:rsidRPr="00FC57C0" w:rsidRDefault="001D70A4" w:rsidP="00FC57C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FC57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2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A7C825F" w14:textId="77777777" w:rsidR="001D70A4" w:rsidRPr="00FC57C0" w:rsidRDefault="001D70A4" w:rsidP="00FC57C0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105,666.78</w:t>
            </w:r>
          </w:p>
        </w:tc>
        <w:tc>
          <w:tcPr>
            <w:tcW w:w="1744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A2311C" w14:textId="77777777" w:rsidR="001D70A4" w:rsidRPr="00FC57C0" w:rsidRDefault="001D70A4" w:rsidP="00FC57C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FC57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D</w:t>
            </w:r>
          </w:p>
        </w:tc>
        <w:tc>
          <w:tcPr>
            <w:tcW w:w="624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56F53A3" w14:textId="77777777" w:rsidR="001D70A4" w:rsidRPr="00FC57C0" w:rsidRDefault="001D70A4" w:rsidP="00FC57C0">
            <w:pPr>
              <w:spacing w:after="0" w:line="240" w:lineRule="auto"/>
              <w:rPr>
                <w:rFonts w:ascii="Arial" w:eastAsia="Times New Roman" w:hAnsi="Arial" w:cs="Arial"/>
                <w:lang w:bidi="ar-SA"/>
              </w:rPr>
            </w:pPr>
          </w:p>
        </w:tc>
      </w:tr>
      <w:tr w:rsidR="0087682A" w:rsidRPr="00FC57C0" w14:paraId="09AD1467" w14:textId="77777777" w:rsidTr="00635E63">
        <w:trPr>
          <w:trHeight w:val="192"/>
        </w:trPr>
        <w:tc>
          <w:tcPr>
            <w:tcW w:w="2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3FE78CE" w14:textId="77777777" w:rsidR="001D70A4" w:rsidRPr="00FC57C0" w:rsidRDefault="001D70A4" w:rsidP="00FC57C0">
            <w:pPr>
              <w:spacing w:after="0" w:line="240" w:lineRule="auto"/>
              <w:rPr>
                <w:rFonts w:ascii="Arial" w:eastAsia="Times New Roman" w:hAnsi="Arial" w:cs="Arial"/>
                <w:lang w:bidi="ar-SA"/>
              </w:rPr>
            </w:pPr>
            <w:r w:rsidRPr="00FC57C0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45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6D4D4D" w14:textId="77777777" w:rsidR="001D70A4" w:rsidRPr="00FC57C0" w:rsidRDefault="001D70A4" w:rsidP="00FC57C0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bidi="ar-SA"/>
              </w:rPr>
            </w:pPr>
            <w:r w:rsidRPr="00FC57C0">
              <w:rPr>
                <w:rFonts w:ascii="Arial" w:eastAsia="Times New Roman" w:hAnsi="Arial" w:cs="Arial"/>
                <w:sz w:val="18"/>
                <w:szCs w:val="18"/>
                <w:lang w:bidi="ar-SA"/>
              </w:rPr>
              <w:t>ACCOUNTS RECEIVABLE–REVENUE</w:t>
            </w:r>
          </w:p>
        </w:tc>
        <w:tc>
          <w:tcPr>
            <w:tcW w:w="17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3B7457" w14:textId="77777777" w:rsidR="001D70A4" w:rsidRPr="00FC57C0" w:rsidRDefault="001D70A4" w:rsidP="00FC57C0">
            <w:pPr>
              <w:spacing w:after="0" w:line="240" w:lineRule="auto"/>
              <w:jc w:val="right"/>
              <w:rPr>
                <w:rFonts w:ascii="Arial" w:eastAsia="Times New Roman" w:hAnsi="Arial" w:cs="Arial"/>
                <w:lang w:bidi="ar-SA"/>
              </w:rPr>
            </w:pPr>
            <w:r w:rsidRPr="00FC57C0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7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EB00A1" w14:textId="77777777" w:rsidR="001D70A4" w:rsidRPr="00FC57C0" w:rsidRDefault="001D70A4" w:rsidP="00FC57C0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FC57C0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10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83DDDB" w14:textId="77777777" w:rsidR="001D70A4" w:rsidRPr="00FC57C0" w:rsidRDefault="001D70A4" w:rsidP="00FC57C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FC57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1313</w:t>
            </w:r>
          </w:p>
        </w:tc>
        <w:tc>
          <w:tcPr>
            <w:tcW w:w="8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0000"/>
            <w:noWrap/>
            <w:vAlign w:val="center"/>
            <w:hideMark/>
          </w:tcPr>
          <w:p w14:paraId="12E2EB56" w14:textId="77777777" w:rsidR="001D70A4" w:rsidRPr="00FC57C0" w:rsidRDefault="001D70A4" w:rsidP="00FC57C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FC57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2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66AEE60" w14:textId="77777777" w:rsidR="001D70A4" w:rsidRPr="00FC57C0" w:rsidRDefault="001D70A4" w:rsidP="00FC57C0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</w:p>
        </w:tc>
        <w:tc>
          <w:tcPr>
            <w:tcW w:w="1744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47B230" w14:textId="77777777" w:rsidR="001D70A4" w:rsidRPr="00FC57C0" w:rsidRDefault="001D70A4" w:rsidP="00FC57C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FC57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624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D9A1163" w14:textId="77777777" w:rsidR="001D70A4" w:rsidRPr="00FC57C0" w:rsidRDefault="001D70A4" w:rsidP="00FC57C0">
            <w:pPr>
              <w:spacing w:after="0" w:line="240" w:lineRule="auto"/>
              <w:rPr>
                <w:rFonts w:ascii="Arial" w:eastAsia="Times New Roman" w:hAnsi="Arial" w:cs="Arial"/>
                <w:lang w:bidi="ar-SA"/>
              </w:rPr>
            </w:pPr>
          </w:p>
        </w:tc>
      </w:tr>
      <w:tr w:rsidR="0087682A" w:rsidRPr="00FC57C0" w14:paraId="5F125437" w14:textId="77777777" w:rsidTr="00635E63">
        <w:trPr>
          <w:trHeight w:val="192"/>
        </w:trPr>
        <w:tc>
          <w:tcPr>
            <w:tcW w:w="2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FF45FA0" w14:textId="77777777" w:rsidR="001D70A4" w:rsidRPr="00FC57C0" w:rsidRDefault="001D70A4" w:rsidP="00FC57C0">
            <w:pPr>
              <w:spacing w:after="0" w:line="240" w:lineRule="auto"/>
              <w:rPr>
                <w:rFonts w:ascii="Arial" w:eastAsia="Times New Roman" w:hAnsi="Arial" w:cs="Arial"/>
                <w:lang w:bidi="ar-SA"/>
              </w:rPr>
            </w:pPr>
            <w:r w:rsidRPr="00FC57C0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45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055D68" w14:textId="77777777" w:rsidR="001D70A4" w:rsidRPr="00FC57C0" w:rsidRDefault="001D70A4" w:rsidP="00FC57C0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bidi="ar-SA"/>
              </w:rPr>
            </w:pPr>
            <w:r w:rsidRPr="00FC57C0">
              <w:rPr>
                <w:rFonts w:ascii="Arial" w:eastAsia="Times New Roman" w:hAnsi="Arial" w:cs="Arial"/>
                <w:sz w:val="18"/>
                <w:szCs w:val="18"/>
                <w:lang w:bidi="ar-SA"/>
              </w:rPr>
              <w:t>ACCOUNTS RECEIVABLE–DISHONORED CHECKS</w:t>
            </w:r>
          </w:p>
        </w:tc>
        <w:tc>
          <w:tcPr>
            <w:tcW w:w="17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D4849" w14:textId="77777777" w:rsidR="001D70A4" w:rsidRPr="00FC57C0" w:rsidRDefault="001D70A4" w:rsidP="00FC57C0">
            <w:pPr>
              <w:spacing w:after="0" w:line="240" w:lineRule="auto"/>
              <w:jc w:val="right"/>
              <w:rPr>
                <w:rFonts w:ascii="Arial" w:eastAsia="Times New Roman" w:hAnsi="Arial" w:cs="Arial"/>
                <w:lang w:bidi="ar-SA"/>
              </w:rPr>
            </w:pPr>
            <w:r w:rsidRPr="00FC57C0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7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2AC268" w14:textId="77777777" w:rsidR="001D70A4" w:rsidRPr="00FC57C0" w:rsidRDefault="001D70A4" w:rsidP="00FC57C0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FC57C0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10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70D7DE" w14:textId="77777777" w:rsidR="001D70A4" w:rsidRPr="00FC57C0" w:rsidRDefault="001D70A4" w:rsidP="00FC57C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FC57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1315</w:t>
            </w:r>
          </w:p>
        </w:tc>
        <w:tc>
          <w:tcPr>
            <w:tcW w:w="8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0000"/>
            <w:noWrap/>
            <w:vAlign w:val="center"/>
            <w:hideMark/>
          </w:tcPr>
          <w:p w14:paraId="04162017" w14:textId="77777777" w:rsidR="001D70A4" w:rsidRPr="00FC57C0" w:rsidRDefault="001D70A4" w:rsidP="00FC57C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FC57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2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FD9CDEC" w14:textId="77777777" w:rsidR="001D70A4" w:rsidRPr="00FC57C0" w:rsidRDefault="001D70A4" w:rsidP="00FC57C0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2,364.00</w:t>
            </w:r>
          </w:p>
        </w:tc>
        <w:tc>
          <w:tcPr>
            <w:tcW w:w="1744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BDCB95" w14:textId="77777777" w:rsidR="001D70A4" w:rsidRPr="00FC57C0" w:rsidRDefault="001D70A4" w:rsidP="00FC57C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FC57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D</w:t>
            </w:r>
          </w:p>
        </w:tc>
        <w:tc>
          <w:tcPr>
            <w:tcW w:w="624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82685A3" w14:textId="77777777" w:rsidR="001D70A4" w:rsidRPr="00FC57C0" w:rsidRDefault="001D70A4" w:rsidP="00FC57C0">
            <w:pPr>
              <w:spacing w:after="0" w:line="240" w:lineRule="auto"/>
              <w:rPr>
                <w:rFonts w:ascii="Arial" w:eastAsia="Times New Roman" w:hAnsi="Arial" w:cs="Arial"/>
                <w:lang w:bidi="ar-SA"/>
              </w:rPr>
            </w:pPr>
          </w:p>
        </w:tc>
      </w:tr>
      <w:tr w:rsidR="0087682A" w:rsidRPr="00FC57C0" w14:paraId="25D91C75" w14:textId="77777777" w:rsidTr="00635E63">
        <w:trPr>
          <w:trHeight w:val="192"/>
        </w:trPr>
        <w:tc>
          <w:tcPr>
            <w:tcW w:w="2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D35B3A5" w14:textId="77777777" w:rsidR="001D70A4" w:rsidRPr="00FC57C0" w:rsidRDefault="001D70A4" w:rsidP="00FC57C0">
            <w:pPr>
              <w:spacing w:after="0" w:line="240" w:lineRule="auto"/>
              <w:rPr>
                <w:rFonts w:ascii="Arial" w:eastAsia="Times New Roman" w:hAnsi="Arial" w:cs="Arial"/>
                <w:lang w:bidi="ar-SA"/>
              </w:rPr>
            </w:pPr>
            <w:r w:rsidRPr="00FC57C0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45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39AFD5" w14:textId="77777777" w:rsidR="001D70A4" w:rsidRPr="00FC57C0" w:rsidRDefault="001D70A4" w:rsidP="00FC57C0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bidi="ar-SA"/>
              </w:rPr>
            </w:pPr>
            <w:r w:rsidRPr="00FC57C0">
              <w:rPr>
                <w:rFonts w:ascii="Arial" w:eastAsia="Times New Roman" w:hAnsi="Arial" w:cs="Arial"/>
                <w:sz w:val="18"/>
                <w:szCs w:val="18"/>
                <w:lang w:bidi="ar-SA"/>
              </w:rPr>
              <w:t>ACCOUNTS RECEIVABLE–OTHER</w:t>
            </w:r>
          </w:p>
        </w:tc>
        <w:tc>
          <w:tcPr>
            <w:tcW w:w="17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1B77FC" w14:textId="77777777" w:rsidR="001D70A4" w:rsidRPr="00FC57C0" w:rsidRDefault="001D70A4" w:rsidP="00FC57C0">
            <w:pPr>
              <w:spacing w:after="0" w:line="240" w:lineRule="auto"/>
              <w:jc w:val="right"/>
              <w:rPr>
                <w:rFonts w:ascii="Arial" w:eastAsia="Times New Roman" w:hAnsi="Arial" w:cs="Arial"/>
                <w:lang w:bidi="ar-SA"/>
              </w:rPr>
            </w:pPr>
            <w:r w:rsidRPr="00FC57C0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7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D6F741" w14:textId="77777777" w:rsidR="001D70A4" w:rsidRPr="00FC57C0" w:rsidRDefault="001D70A4" w:rsidP="00FC57C0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FC57C0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10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D86A6F" w14:textId="77777777" w:rsidR="001D70A4" w:rsidRPr="00FC57C0" w:rsidRDefault="001D70A4" w:rsidP="00FC57C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FC57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1319</w:t>
            </w:r>
          </w:p>
        </w:tc>
        <w:tc>
          <w:tcPr>
            <w:tcW w:w="8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0000"/>
            <w:noWrap/>
            <w:vAlign w:val="center"/>
            <w:hideMark/>
          </w:tcPr>
          <w:p w14:paraId="1E77D46E" w14:textId="77777777" w:rsidR="001D70A4" w:rsidRPr="00FC57C0" w:rsidRDefault="001D70A4" w:rsidP="00FC57C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FC57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2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61D4AF6" w14:textId="77777777" w:rsidR="001D70A4" w:rsidRPr="00FC57C0" w:rsidRDefault="001D70A4" w:rsidP="00FC57C0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94,500.52</w:t>
            </w:r>
          </w:p>
        </w:tc>
        <w:tc>
          <w:tcPr>
            <w:tcW w:w="1744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D1B8C0" w14:textId="77777777" w:rsidR="001D70A4" w:rsidRPr="00FC57C0" w:rsidRDefault="001D70A4" w:rsidP="00FC57C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FC57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D</w:t>
            </w:r>
          </w:p>
        </w:tc>
        <w:tc>
          <w:tcPr>
            <w:tcW w:w="624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CADDB25" w14:textId="77777777" w:rsidR="001D70A4" w:rsidRPr="00FC57C0" w:rsidRDefault="001D70A4" w:rsidP="00FC57C0">
            <w:pPr>
              <w:spacing w:after="0" w:line="240" w:lineRule="auto"/>
              <w:rPr>
                <w:rFonts w:ascii="Arial" w:eastAsia="Times New Roman" w:hAnsi="Arial" w:cs="Arial"/>
                <w:lang w:bidi="ar-SA"/>
              </w:rPr>
            </w:pPr>
          </w:p>
        </w:tc>
      </w:tr>
      <w:tr w:rsidR="0087682A" w:rsidRPr="00FC57C0" w14:paraId="419AD1E5" w14:textId="77777777" w:rsidTr="00635E63">
        <w:trPr>
          <w:trHeight w:val="192"/>
        </w:trPr>
        <w:tc>
          <w:tcPr>
            <w:tcW w:w="2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5258727" w14:textId="77777777" w:rsidR="001D70A4" w:rsidRPr="00FC57C0" w:rsidRDefault="001D70A4" w:rsidP="00FC57C0">
            <w:pPr>
              <w:spacing w:after="0" w:line="240" w:lineRule="auto"/>
              <w:rPr>
                <w:rFonts w:ascii="Arial" w:eastAsia="Times New Roman" w:hAnsi="Arial" w:cs="Arial"/>
                <w:lang w:bidi="ar-SA"/>
              </w:rPr>
            </w:pPr>
            <w:r w:rsidRPr="00FC57C0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45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BEA40E" w14:textId="31E0EE11" w:rsidR="001D70A4" w:rsidRPr="00785769" w:rsidRDefault="00785769" w:rsidP="00FC57C0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bidi="ar-SA"/>
              </w:rPr>
            </w:pPr>
            <w:r w:rsidRPr="00C92166">
              <w:rPr>
                <w:rFonts w:ascii="Arial" w:eastAsia="Times New Roman" w:hAnsi="Arial" w:cs="Arial"/>
                <w:sz w:val="18"/>
                <w:szCs w:val="18"/>
                <w:lang w:bidi="ar-SA"/>
              </w:rPr>
              <w:t>ALLOWANCE FOR UNCOLLECTIBLE ACCOUNTS</w:t>
            </w:r>
            <w:r w:rsidR="001D70A4" w:rsidRPr="00785769">
              <w:rPr>
                <w:rFonts w:ascii="Arial" w:eastAsia="Times New Roman" w:hAnsi="Arial" w:cs="Arial"/>
                <w:sz w:val="18"/>
                <w:szCs w:val="18"/>
                <w:lang w:bidi="ar-SA"/>
              </w:rPr>
              <w:t xml:space="preserve"> </w:t>
            </w:r>
            <w:r>
              <w:rPr>
                <w:rFonts w:ascii="Arial" w:eastAsia="Times New Roman" w:hAnsi="Arial" w:cs="Arial"/>
                <w:sz w:val="18"/>
                <w:szCs w:val="18"/>
                <w:lang w:bidi="ar-SA"/>
              </w:rPr>
              <w:t>RECEIVABLE</w:t>
            </w:r>
          </w:p>
        </w:tc>
        <w:tc>
          <w:tcPr>
            <w:tcW w:w="17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A89277" w14:textId="77777777" w:rsidR="001D70A4" w:rsidRPr="00C92166" w:rsidRDefault="001D70A4" w:rsidP="00FC57C0">
            <w:pPr>
              <w:spacing w:after="0" w:line="240" w:lineRule="auto"/>
              <w:jc w:val="right"/>
              <w:rPr>
                <w:rFonts w:ascii="Arial" w:eastAsia="Times New Roman" w:hAnsi="Arial" w:cs="Arial"/>
                <w:strike/>
                <w:lang w:bidi="ar-SA"/>
              </w:rPr>
            </w:pPr>
            <w:r w:rsidRPr="00C92166">
              <w:rPr>
                <w:rFonts w:ascii="Arial" w:eastAsia="Times New Roman" w:hAnsi="Arial" w:cs="Arial"/>
                <w:strike/>
                <w:lang w:bidi="ar-SA"/>
              </w:rPr>
              <w:t> </w:t>
            </w:r>
          </w:p>
        </w:tc>
        <w:tc>
          <w:tcPr>
            <w:tcW w:w="7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07AFDA" w14:textId="77777777" w:rsidR="001D70A4" w:rsidRPr="00C92166" w:rsidRDefault="001D70A4" w:rsidP="00FC57C0">
            <w:pPr>
              <w:spacing w:after="0" w:line="240" w:lineRule="auto"/>
              <w:jc w:val="center"/>
              <w:rPr>
                <w:rFonts w:ascii="Arial" w:eastAsia="Times New Roman" w:hAnsi="Arial" w:cs="Arial"/>
                <w:strike/>
                <w:lang w:bidi="ar-SA"/>
              </w:rPr>
            </w:pPr>
            <w:r w:rsidRPr="00C92166">
              <w:rPr>
                <w:rFonts w:ascii="Arial" w:eastAsia="Times New Roman" w:hAnsi="Arial" w:cs="Arial"/>
                <w:strike/>
                <w:lang w:bidi="ar-SA"/>
              </w:rPr>
              <w:t> </w:t>
            </w:r>
          </w:p>
        </w:tc>
        <w:tc>
          <w:tcPr>
            <w:tcW w:w="10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F2291E" w14:textId="1D19D2A7" w:rsidR="001D70A4" w:rsidRPr="00C92166" w:rsidRDefault="00785769" w:rsidP="00FC57C0">
            <w:pPr>
              <w:spacing w:after="0" w:line="240" w:lineRule="auto"/>
              <w:jc w:val="center"/>
              <w:rPr>
                <w:rFonts w:ascii="Arial" w:eastAsia="Times New Roman" w:hAnsi="Arial" w:cs="Arial"/>
                <w:strike/>
                <w:sz w:val="20"/>
                <w:szCs w:val="20"/>
                <w:lang w:bidi="ar-SA"/>
              </w:rPr>
            </w:pPr>
            <w:r w:rsidRPr="00C92166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1390</w:t>
            </w:r>
          </w:p>
        </w:tc>
        <w:tc>
          <w:tcPr>
            <w:tcW w:w="8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204574" w14:textId="77777777" w:rsidR="001D70A4" w:rsidRPr="00785769" w:rsidRDefault="001D70A4" w:rsidP="00FC57C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785769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2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C156003" w14:textId="02B3074B" w:rsidR="001D70A4" w:rsidRPr="00C92166" w:rsidRDefault="001D70A4" w:rsidP="00FC57C0">
            <w:pPr>
              <w:spacing w:after="0" w:line="240" w:lineRule="auto"/>
              <w:jc w:val="right"/>
              <w:rPr>
                <w:rFonts w:ascii="Arial" w:eastAsia="Times New Roman" w:hAnsi="Arial" w:cs="Arial"/>
                <w:strike/>
                <w:sz w:val="20"/>
                <w:szCs w:val="20"/>
                <w:lang w:bidi="ar-SA"/>
              </w:rPr>
            </w:pPr>
          </w:p>
        </w:tc>
        <w:tc>
          <w:tcPr>
            <w:tcW w:w="1744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112A15" w14:textId="069A7E57" w:rsidR="001D70A4" w:rsidRPr="00C92166" w:rsidRDefault="001D70A4" w:rsidP="00FC57C0">
            <w:pPr>
              <w:spacing w:after="0" w:line="240" w:lineRule="auto"/>
              <w:jc w:val="center"/>
              <w:rPr>
                <w:rFonts w:ascii="Arial" w:eastAsia="Times New Roman" w:hAnsi="Arial" w:cs="Arial"/>
                <w:strike/>
                <w:sz w:val="20"/>
                <w:szCs w:val="20"/>
                <w:lang w:bidi="ar-SA"/>
              </w:rPr>
            </w:pPr>
          </w:p>
        </w:tc>
        <w:tc>
          <w:tcPr>
            <w:tcW w:w="624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EF18B77" w14:textId="77777777" w:rsidR="001D70A4" w:rsidRPr="00FC57C0" w:rsidRDefault="001D70A4" w:rsidP="00FC57C0">
            <w:pPr>
              <w:spacing w:after="0" w:line="240" w:lineRule="auto"/>
              <w:rPr>
                <w:rFonts w:ascii="Arial" w:eastAsia="Times New Roman" w:hAnsi="Arial" w:cs="Arial"/>
                <w:lang w:bidi="ar-SA"/>
              </w:rPr>
            </w:pPr>
          </w:p>
        </w:tc>
      </w:tr>
      <w:tr w:rsidR="0087682A" w:rsidRPr="00FC57C0" w14:paraId="704B5A4B" w14:textId="77777777" w:rsidTr="00635E63">
        <w:trPr>
          <w:trHeight w:val="192"/>
        </w:trPr>
        <w:tc>
          <w:tcPr>
            <w:tcW w:w="2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B73249E" w14:textId="77777777" w:rsidR="001D70A4" w:rsidRPr="00FC57C0" w:rsidRDefault="001D70A4" w:rsidP="00FC57C0">
            <w:pPr>
              <w:spacing w:after="0" w:line="240" w:lineRule="auto"/>
              <w:rPr>
                <w:rFonts w:ascii="Arial" w:eastAsia="Times New Roman" w:hAnsi="Arial" w:cs="Arial"/>
                <w:lang w:bidi="ar-SA"/>
              </w:rPr>
            </w:pPr>
            <w:r w:rsidRPr="00FC57C0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45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50A6DA" w14:textId="77777777" w:rsidR="001D70A4" w:rsidRPr="00FC57C0" w:rsidRDefault="001D70A4" w:rsidP="00FC57C0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bidi="ar-SA"/>
              </w:rPr>
            </w:pPr>
            <w:r w:rsidRPr="00FC57C0">
              <w:rPr>
                <w:rFonts w:ascii="Arial" w:eastAsia="Times New Roman" w:hAnsi="Arial" w:cs="Arial"/>
                <w:sz w:val="18"/>
                <w:szCs w:val="18"/>
                <w:lang w:bidi="ar-SA"/>
              </w:rPr>
              <w:t>DUE FROM OTHER FUNDS</w:t>
            </w:r>
          </w:p>
        </w:tc>
        <w:tc>
          <w:tcPr>
            <w:tcW w:w="17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1DD0F0" w14:textId="77777777" w:rsidR="001D70A4" w:rsidRPr="00FC57C0" w:rsidRDefault="001D70A4" w:rsidP="00FC57C0">
            <w:pPr>
              <w:spacing w:after="0" w:line="240" w:lineRule="auto"/>
              <w:jc w:val="right"/>
              <w:rPr>
                <w:rFonts w:ascii="Arial" w:eastAsia="Times New Roman" w:hAnsi="Arial" w:cs="Arial"/>
                <w:lang w:bidi="ar-SA"/>
              </w:rPr>
            </w:pPr>
            <w:r w:rsidRPr="00FC57C0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7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E55590" w14:textId="77777777" w:rsidR="001D70A4" w:rsidRPr="00FC57C0" w:rsidRDefault="001D70A4" w:rsidP="00FC57C0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FC57C0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10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104F01" w14:textId="5BCC6E1A" w:rsidR="001D70A4" w:rsidRPr="00FC57C0" w:rsidRDefault="001D70A4" w:rsidP="00E5405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FC57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1410</w:t>
            </w:r>
            <w:r w:rsidR="00E54050" w:rsidRPr="00E54050">
              <w:rPr>
                <w:rFonts w:ascii="Arial" w:eastAsia="Times New Roman" w:hAnsi="Arial" w:cs="Arial"/>
                <w:color w:val="FF0000"/>
                <w:sz w:val="20"/>
                <w:szCs w:val="20"/>
                <w:vertAlign w:val="superscript"/>
                <w:lang w:bidi="ar-SA"/>
              </w:rPr>
              <w:t>a</w:t>
            </w:r>
          </w:p>
        </w:tc>
        <w:tc>
          <w:tcPr>
            <w:tcW w:w="8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B39D19" w14:textId="77777777" w:rsidR="001D70A4" w:rsidRPr="00FC57C0" w:rsidRDefault="001D70A4" w:rsidP="002F11F3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FC57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00</w:t>
            </w:r>
            <w:r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4</w:t>
            </w:r>
            <w:r w:rsidRPr="00FC57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6</w:t>
            </w:r>
          </w:p>
        </w:tc>
        <w:tc>
          <w:tcPr>
            <w:tcW w:w="2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C9EA9B6" w14:textId="77777777" w:rsidR="001D70A4" w:rsidRPr="00FC57C0" w:rsidRDefault="001D70A4" w:rsidP="00FC57C0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1,552.50</w:t>
            </w:r>
          </w:p>
        </w:tc>
        <w:tc>
          <w:tcPr>
            <w:tcW w:w="1744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E19EF5" w14:textId="77777777" w:rsidR="001D70A4" w:rsidRPr="00FC57C0" w:rsidRDefault="001D70A4" w:rsidP="00FC57C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FC57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D</w:t>
            </w:r>
          </w:p>
        </w:tc>
        <w:tc>
          <w:tcPr>
            <w:tcW w:w="624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B3A0ED5" w14:textId="77777777" w:rsidR="001D70A4" w:rsidRPr="00FC57C0" w:rsidRDefault="001D70A4" w:rsidP="00FC57C0">
            <w:pPr>
              <w:spacing w:after="0" w:line="240" w:lineRule="auto"/>
              <w:rPr>
                <w:rFonts w:ascii="Arial" w:eastAsia="Times New Roman" w:hAnsi="Arial" w:cs="Arial"/>
                <w:lang w:bidi="ar-SA"/>
              </w:rPr>
            </w:pPr>
          </w:p>
        </w:tc>
      </w:tr>
      <w:tr w:rsidR="0087682A" w:rsidRPr="00FC57C0" w14:paraId="60451E5A" w14:textId="77777777" w:rsidTr="00635E63">
        <w:trPr>
          <w:trHeight w:val="192"/>
        </w:trPr>
        <w:tc>
          <w:tcPr>
            <w:tcW w:w="2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5D3F2C0" w14:textId="77777777" w:rsidR="001D70A4" w:rsidRPr="00FC57C0" w:rsidRDefault="001D70A4" w:rsidP="00FC57C0">
            <w:pPr>
              <w:spacing w:after="0" w:line="240" w:lineRule="auto"/>
              <w:rPr>
                <w:rFonts w:ascii="Arial" w:eastAsia="Times New Roman" w:hAnsi="Arial" w:cs="Arial"/>
                <w:lang w:bidi="ar-SA"/>
              </w:rPr>
            </w:pPr>
            <w:r w:rsidRPr="00FC57C0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45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145AD5" w14:textId="77777777" w:rsidR="001D70A4" w:rsidRPr="00FC57C0" w:rsidRDefault="001D70A4" w:rsidP="00FC57C0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bidi="ar-SA"/>
              </w:rPr>
            </w:pPr>
            <w:r w:rsidRPr="00FC57C0">
              <w:rPr>
                <w:rFonts w:ascii="Arial" w:eastAsia="Times New Roman" w:hAnsi="Arial" w:cs="Arial"/>
                <w:sz w:val="18"/>
                <w:szCs w:val="18"/>
                <w:lang w:bidi="ar-SA"/>
              </w:rPr>
              <w:t>DUE FROM OTHER APPROPRIATIONS</w:t>
            </w:r>
          </w:p>
        </w:tc>
        <w:tc>
          <w:tcPr>
            <w:tcW w:w="17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ED883A" w14:textId="77777777" w:rsidR="001D70A4" w:rsidRPr="00FC57C0" w:rsidRDefault="001D70A4" w:rsidP="00FC57C0">
            <w:pPr>
              <w:spacing w:after="0" w:line="240" w:lineRule="auto"/>
              <w:jc w:val="right"/>
              <w:rPr>
                <w:rFonts w:ascii="Arial" w:eastAsia="Times New Roman" w:hAnsi="Arial" w:cs="Arial"/>
                <w:lang w:bidi="ar-SA"/>
              </w:rPr>
            </w:pPr>
            <w:r w:rsidRPr="00FC57C0">
              <w:rPr>
                <w:rFonts w:ascii="Arial" w:eastAsia="Times New Roman" w:hAnsi="Arial" w:cs="Arial"/>
                <w:lang w:bidi="ar-SA"/>
              </w:rPr>
              <w:t>90,250.00</w:t>
            </w:r>
          </w:p>
        </w:tc>
        <w:tc>
          <w:tcPr>
            <w:tcW w:w="7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8FF3D0" w14:textId="77777777" w:rsidR="001D70A4" w:rsidRPr="00FC57C0" w:rsidRDefault="001D70A4" w:rsidP="00FC57C0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FC57C0">
              <w:rPr>
                <w:rFonts w:ascii="Arial" w:eastAsia="Times New Roman" w:hAnsi="Arial" w:cs="Arial"/>
                <w:lang w:bidi="ar-SA"/>
              </w:rPr>
              <w:t>D</w:t>
            </w:r>
          </w:p>
        </w:tc>
        <w:tc>
          <w:tcPr>
            <w:tcW w:w="10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8924C4" w14:textId="717FA3B1" w:rsidR="001D70A4" w:rsidRPr="00FC57C0" w:rsidRDefault="001D70A4" w:rsidP="00E54050">
            <w:pPr>
              <w:tabs>
                <w:tab w:val="left" w:pos="463"/>
              </w:tabs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FC57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1420</w:t>
            </w:r>
            <w:r w:rsidR="00E54050" w:rsidRPr="00E54050">
              <w:rPr>
                <w:rFonts w:ascii="Arial" w:eastAsia="Times New Roman" w:hAnsi="Arial" w:cs="Arial"/>
                <w:color w:val="FF0000"/>
                <w:sz w:val="20"/>
                <w:szCs w:val="20"/>
                <w:vertAlign w:val="superscript"/>
                <w:lang w:bidi="ar-SA"/>
              </w:rPr>
              <w:t>b</w:t>
            </w:r>
          </w:p>
        </w:tc>
        <w:tc>
          <w:tcPr>
            <w:tcW w:w="8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544180" w14:textId="77777777" w:rsidR="001D70A4" w:rsidRPr="00FC57C0" w:rsidRDefault="001D70A4" w:rsidP="00FC57C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4321</w:t>
            </w:r>
          </w:p>
        </w:tc>
        <w:tc>
          <w:tcPr>
            <w:tcW w:w="2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161C497" w14:textId="77777777" w:rsidR="001D70A4" w:rsidRPr="00FC57C0" w:rsidRDefault="001D70A4" w:rsidP="00FC57C0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11,278,371.13</w:t>
            </w:r>
          </w:p>
        </w:tc>
        <w:tc>
          <w:tcPr>
            <w:tcW w:w="1744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BF765A" w14:textId="77777777" w:rsidR="001D70A4" w:rsidRPr="00FC57C0" w:rsidRDefault="001D70A4" w:rsidP="00FC57C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FC57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D</w:t>
            </w:r>
          </w:p>
        </w:tc>
        <w:tc>
          <w:tcPr>
            <w:tcW w:w="624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EF1DFF8" w14:textId="77777777" w:rsidR="001D70A4" w:rsidRPr="00FC57C0" w:rsidRDefault="001D70A4" w:rsidP="00FC57C0">
            <w:pPr>
              <w:spacing w:after="0" w:line="240" w:lineRule="auto"/>
              <w:rPr>
                <w:rFonts w:ascii="Arial" w:eastAsia="Times New Roman" w:hAnsi="Arial" w:cs="Arial"/>
                <w:lang w:bidi="ar-SA"/>
              </w:rPr>
            </w:pPr>
          </w:p>
        </w:tc>
      </w:tr>
      <w:tr w:rsidR="0087682A" w:rsidRPr="00FC57C0" w14:paraId="08DB59D6" w14:textId="77777777" w:rsidTr="00635E63">
        <w:trPr>
          <w:trHeight w:val="192"/>
        </w:trPr>
        <w:tc>
          <w:tcPr>
            <w:tcW w:w="2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6AA58BE" w14:textId="77777777" w:rsidR="001D70A4" w:rsidRPr="00FC57C0" w:rsidRDefault="001D70A4" w:rsidP="00666C03">
            <w:pPr>
              <w:spacing w:after="0" w:line="240" w:lineRule="auto"/>
              <w:rPr>
                <w:rFonts w:ascii="Arial" w:eastAsia="Times New Roman" w:hAnsi="Arial" w:cs="Arial"/>
                <w:lang w:bidi="ar-SA"/>
              </w:rPr>
            </w:pPr>
            <w:r w:rsidRPr="00FC57C0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45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01B64B6" w14:textId="77777777" w:rsidR="001D70A4" w:rsidRPr="00FC57C0" w:rsidRDefault="001D70A4" w:rsidP="00666C03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bidi="ar-SA"/>
              </w:rPr>
            </w:pPr>
            <w:r w:rsidRPr="00FC57C0">
              <w:rPr>
                <w:rFonts w:ascii="Arial" w:eastAsia="Times New Roman" w:hAnsi="Arial" w:cs="Arial"/>
                <w:sz w:val="18"/>
                <w:szCs w:val="18"/>
                <w:lang w:bidi="ar-SA"/>
              </w:rPr>
              <w:t>DUE FROM OTHER GOVERNMENTAL ENTITIES</w:t>
            </w:r>
          </w:p>
        </w:tc>
        <w:tc>
          <w:tcPr>
            <w:tcW w:w="17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F38558" w14:textId="77777777" w:rsidR="001D70A4" w:rsidRPr="00FC57C0" w:rsidRDefault="001D70A4" w:rsidP="00666C03">
            <w:pPr>
              <w:spacing w:after="0" w:line="240" w:lineRule="auto"/>
              <w:jc w:val="right"/>
              <w:rPr>
                <w:rFonts w:ascii="Arial" w:eastAsia="Times New Roman" w:hAnsi="Arial" w:cs="Arial"/>
                <w:lang w:bidi="ar-SA"/>
              </w:rPr>
            </w:pPr>
            <w:r w:rsidRPr="00FC57C0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7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4F31AC" w14:textId="77777777" w:rsidR="001D70A4" w:rsidRPr="00FC57C0" w:rsidRDefault="001D70A4" w:rsidP="00666C03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FC57C0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10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B316FE0" w14:textId="77777777" w:rsidR="001D70A4" w:rsidRPr="00FC57C0" w:rsidRDefault="001D70A4" w:rsidP="00666C03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FC57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1590</w:t>
            </w:r>
          </w:p>
        </w:tc>
        <w:tc>
          <w:tcPr>
            <w:tcW w:w="8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0000"/>
            <w:noWrap/>
            <w:vAlign w:val="center"/>
          </w:tcPr>
          <w:p w14:paraId="029D966E" w14:textId="77777777" w:rsidR="001D70A4" w:rsidRPr="00FC57C0" w:rsidRDefault="001D70A4" w:rsidP="00666C03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</w:p>
        </w:tc>
        <w:tc>
          <w:tcPr>
            <w:tcW w:w="2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2A0BA52" w14:textId="77777777" w:rsidR="001D70A4" w:rsidRPr="00FC57C0" w:rsidRDefault="001D70A4" w:rsidP="00666C0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FC57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216,978.22</w:t>
            </w:r>
          </w:p>
        </w:tc>
        <w:tc>
          <w:tcPr>
            <w:tcW w:w="1744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B18DD1F" w14:textId="77777777" w:rsidR="001D70A4" w:rsidRPr="00FC57C0" w:rsidRDefault="001D70A4" w:rsidP="00666C03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FC57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D</w:t>
            </w:r>
          </w:p>
        </w:tc>
        <w:tc>
          <w:tcPr>
            <w:tcW w:w="624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BF07B99" w14:textId="77777777" w:rsidR="001D70A4" w:rsidRPr="00FC57C0" w:rsidRDefault="001D70A4" w:rsidP="00666C03">
            <w:pPr>
              <w:spacing w:after="0" w:line="240" w:lineRule="auto"/>
              <w:rPr>
                <w:rFonts w:ascii="Arial" w:eastAsia="Times New Roman" w:hAnsi="Arial" w:cs="Arial"/>
                <w:lang w:bidi="ar-SA"/>
              </w:rPr>
            </w:pPr>
          </w:p>
        </w:tc>
      </w:tr>
      <w:tr w:rsidR="0087682A" w:rsidRPr="00FC57C0" w14:paraId="22BDC0F6" w14:textId="77777777" w:rsidTr="00635E63">
        <w:trPr>
          <w:trHeight w:val="192"/>
        </w:trPr>
        <w:tc>
          <w:tcPr>
            <w:tcW w:w="2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21210ED" w14:textId="77777777" w:rsidR="001D70A4" w:rsidRPr="00FC57C0" w:rsidRDefault="001D70A4" w:rsidP="00666C03">
            <w:pPr>
              <w:spacing w:after="0" w:line="240" w:lineRule="auto"/>
              <w:rPr>
                <w:rFonts w:ascii="Arial" w:eastAsia="Times New Roman" w:hAnsi="Arial" w:cs="Arial"/>
                <w:lang w:bidi="ar-SA"/>
              </w:rPr>
            </w:pPr>
            <w:r w:rsidRPr="00FC57C0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45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A20380D" w14:textId="60FE6393" w:rsidR="001D70A4" w:rsidRPr="00FC57C0" w:rsidRDefault="001D70A4" w:rsidP="00E27109">
            <w:pPr>
              <w:spacing w:after="0" w:line="240" w:lineRule="auto"/>
              <w:ind w:right="-560"/>
              <w:rPr>
                <w:rFonts w:ascii="Arial" w:eastAsia="Times New Roman" w:hAnsi="Arial" w:cs="Arial"/>
                <w:sz w:val="18"/>
                <w:szCs w:val="18"/>
                <w:lang w:bidi="ar-SA"/>
              </w:rPr>
            </w:pPr>
            <w:r w:rsidRPr="00FC57C0">
              <w:rPr>
                <w:rFonts w:ascii="Arial" w:eastAsia="Times New Roman" w:hAnsi="Arial" w:cs="Arial"/>
                <w:sz w:val="18"/>
                <w:szCs w:val="18"/>
                <w:lang w:bidi="ar-SA"/>
              </w:rPr>
              <w:t>PROVISION FOR DEFERRED RECEIVABLES</w:t>
            </w:r>
          </w:p>
        </w:tc>
        <w:tc>
          <w:tcPr>
            <w:tcW w:w="17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133066" w14:textId="77777777" w:rsidR="001D70A4" w:rsidRPr="00FC57C0" w:rsidRDefault="001D70A4" w:rsidP="00666C03">
            <w:pPr>
              <w:spacing w:after="0" w:line="240" w:lineRule="auto"/>
              <w:jc w:val="right"/>
              <w:rPr>
                <w:rFonts w:ascii="Arial" w:eastAsia="Times New Roman" w:hAnsi="Arial" w:cs="Arial"/>
                <w:lang w:bidi="ar-SA"/>
              </w:rPr>
            </w:pPr>
            <w:r w:rsidRPr="00FC57C0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7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34A58E" w14:textId="77777777" w:rsidR="001D70A4" w:rsidRPr="00FC57C0" w:rsidRDefault="001D70A4" w:rsidP="00666C03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FC57C0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10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6BFECA9" w14:textId="77777777" w:rsidR="001D70A4" w:rsidRPr="00FC57C0" w:rsidRDefault="001D70A4" w:rsidP="00666C03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FC57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1600</w:t>
            </w:r>
          </w:p>
        </w:tc>
        <w:tc>
          <w:tcPr>
            <w:tcW w:w="8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BE6F273" w14:textId="7E1A6940" w:rsidR="001D70A4" w:rsidRPr="00FC57C0" w:rsidRDefault="001D70A4" w:rsidP="00E54050">
            <w:pPr>
              <w:tabs>
                <w:tab w:val="left" w:pos="710"/>
                <w:tab w:val="left" w:pos="807"/>
              </w:tabs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FC57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01315</w:t>
            </w:r>
            <w:r w:rsidR="00E54050" w:rsidRPr="00E54050">
              <w:rPr>
                <w:rFonts w:ascii="Arial" w:eastAsia="Times New Roman" w:hAnsi="Arial" w:cs="Arial"/>
                <w:color w:val="FF0000"/>
                <w:sz w:val="20"/>
                <w:szCs w:val="20"/>
                <w:vertAlign w:val="superscript"/>
                <w:lang w:bidi="ar-SA"/>
              </w:rPr>
              <w:t>c</w:t>
            </w:r>
          </w:p>
        </w:tc>
        <w:tc>
          <w:tcPr>
            <w:tcW w:w="2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5F00491" w14:textId="77777777" w:rsidR="001D70A4" w:rsidRPr="00FC57C0" w:rsidRDefault="001D70A4" w:rsidP="00666C0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FC57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2,364.00</w:t>
            </w:r>
          </w:p>
        </w:tc>
        <w:tc>
          <w:tcPr>
            <w:tcW w:w="1744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3EBD99C" w14:textId="77777777" w:rsidR="001D70A4" w:rsidRPr="00FC57C0" w:rsidRDefault="001D70A4" w:rsidP="00666C03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FC57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C</w:t>
            </w:r>
          </w:p>
        </w:tc>
        <w:tc>
          <w:tcPr>
            <w:tcW w:w="624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C533959" w14:textId="77777777" w:rsidR="001D70A4" w:rsidRPr="00FC57C0" w:rsidRDefault="001D70A4" w:rsidP="00666C03">
            <w:pPr>
              <w:spacing w:after="0" w:line="240" w:lineRule="auto"/>
              <w:rPr>
                <w:rFonts w:ascii="Arial" w:eastAsia="Times New Roman" w:hAnsi="Arial" w:cs="Arial"/>
                <w:lang w:bidi="ar-SA"/>
              </w:rPr>
            </w:pPr>
          </w:p>
        </w:tc>
      </w:tr>
      <w:tr w:rsidR="0087682A" w:rsidRPr="00FC57C0" w14:paraId="7CBCAFD3" w14:textId="77777777" w:rsidTr="00635E63">
        <w:trPr>
          <w:trHeight w:val="192"/>
        </w:trPr>
        <w:tc>
          <w:tcPr>
            <w:tcW w:w="2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4A06752" w14:textId="77777777" w:rsidR="001D70A4" w:rsidRPr="00FC57C0" w:rsidRDefault="001D70A4" w:rsidP="00666C03">
            <w:pPr>
              <w:spacing w:after="0" w:line="240" w:lineRule="auto"/>
              <w:rPr>
                <w:rFonts w:ascii="Arial" w:eastAsia="Times New Roman" w:hAnsi="Arial" w:cs="Arial"/>
                <w:lang w:bidi="ar-SA"/>
              </w:rPr>
            </w:pPr>
            <w:r w:rsidRPr="00FC57C0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45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8A89957" w14:textId="2BD13499" w:rsidR="001D70A4" w:rsidRPr="00FC57C0" w:rsidRDefault="001D70A4" w:rsidP="00666C03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bidi="ar-SA"/>
              </w:rPr>
            </w:pPr>
          </w:p>
        </w:tc>
        <w:tc>
          <w:tcPr>
            <w:tcW w:w="17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0F95AA" w14:textId="77777777" w:rsidR="001D70A4" w:rsidRPr="00FC57C0" w:rsidRDefault="001D70A4" w:rsidP="00666C03">
            <w:pPr>
              <w:spacing w:after="0" w:line="240" w:lineRule="auto"/>
              <w:jc w:val="right"/>
              <w:rPr>
                <w:rFonts w:ascii="Arial" w:eastAsia="Times New Roman" w:hAnsi="Arial" w:cs="Arial"/>
                <w:lang w:bidi="ar-SA"/>
              </w:rPr>
            </w:pPr>
            <w:r w:rsidRPr="00FC57C0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7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ED8CBA" w14:textId="77777777" w:rsidR="001D70A4" w:rsidRPr="00FC57C0" w:rsidRDefault="001D70A4" w:rsidP="00666C03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FC57C0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10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33C79AF" w14:textId="13DB947F" w:rsidR="001D70A4" w:rsidRPr="00FC57C0" w:rsidRDefault="001D70A4" w:rsidP="00666C03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</w:p>
        </w:tc>
        <w:tc>
          <w:tcPr>
            <w:tcW w:w="8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2151EAB" w14:textId="4C464E21" w:rsidR="001D70A4" w:rsidRPr="00FC57C0" w:rsidRDefault="001D70A4" w:rsidP="00E54050">
            <w:pPr>
              <w:tabs>
                <w:tab w:val="left" w:pos="710"/>
                <w:tab w:val="left" w:pos="807"/>
              </w:tabs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</w:p>
        </w:tc>
        <w:tc>
          <w:tcPr>
            <w:tcW w:w="2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F4655C6" w14:textId="403016AA" w:rsidR="001D70A4" w:rsidRPr="00FC57C0" w:rsidRDefault="001D70A4" w:rsidP="00666C0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</w:p>
        </w:tc>
        <w:tc>
          <w:tcPr>
            <w:tcW w:w="1744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85543A1" w14:textId="0FE246F6" w:rsidR="001D70A4" w:rsidRPr="00FC57C0" w:rsidRDefault="001D70A4" w:rsidP="00666C03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</w:p>
        </w:tc>
        <w:tc>
          <w:tcPr>
            <w:tcW w:w="624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EBB9CEE" w14:textId="77777777" w:rsidR="001D70A4" w:rsidRPr="00FC57C0" w:rsidRDefault="001D70A4" w:rsidP="00666C03">
            <w:pPr>
              <w:spacing w:after="0" w:line="240" w:lineRule="auto"/>
              <w:rPr>
                <w:rFonts w:ascii="Arial" w:eastAsia="Times New Roman" w:hAnsi="Arial" w:cs="Arial"/>
                <w:lang w:bidi="ar-SA"/>
              </w:rPr>
            </w:pPr>
          </w:p>
        </w:tc>
      </w:tr>
      <w:tr w:rsidR="0087682A" w:rsidRPr="00FC57C0" w14:paraId="225433DB" w14:textId="77777777" w:rsidTr="00635E63">
        <w:trPr>
          <w:trHeight w:val="192"/>
        </w:trPr>
        <w:tc>
          <w:tcPr>
            <w:tcW w:w="2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DB23659" w14:textId="77777777" w:rsidR="001D70A4" w:rsidRPr="00FC57C0" w:rsidRDefault="001D70A4" w:rsidP="00666C03">
            <w:pPr>
              <w:spacing w:after="0" w:line="240" w:lineRule="auto"/>
              <w:rPr>
                <w:rFonts w:ascii="Arial" w:eastAsia="Times New Roman" w:hAnsi="Arial" w:cs="Arial"/>
                <w:lang w:bidi="ar-SA"/>
              </w:rPr>
            </w:pPr>
            <w:r w:rsidRPr="00FC57C0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45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8DBE88B" w14:textId="17DCD688" w:rsidR="001D70A4" w:rsidRPr="00FC57C0" w:rsidRDefault="001D70A4" w:rsidP="00666C03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bidi="ar-SA"/>
              </w:rPr>
            </w:pPr>
          </w:p>
        </w:tc>
        <w:tc>
          <w:tcPr>
            <w:tcW w:w="17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751235" w14:textId="77777777" w:rsidR="001D70A4" w:rsidRPr="00FC57C0" w:rsidRDefault="001D70A4" w:rsidP="00666C03">
            <w:pPr>
              <w:spacing w:after="0" w:line="240" w:lineRule="auto"/>
              <w:jc w:val="right"/>
              <w:rPr>
                <w:rFonts w:ascii="Arial" w:eastAsia="Times New Roman" w:hAnsi="Arial" w:cs="Arial"/>
                <w:lang w:bidi="ar-SA"/>
              </w:rPr>
            </w:pPr>
            <w:r w:rsidRPr="00FC57C0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7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4862CE" w14:textId="77777777" w:rsidR="001D70A4" w:rsidRPr="00FC57C0" w:rsidRDefault="001D70A4" w:rsidP="00666C03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FC57C0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10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10353BA" w14:textId="0E1EDEE0" w:rsidR="001D70A4" w:rsidRPr="00FC57C0" w:rsidRDefault="001D70A4" w:rsidP="00666C03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</w:p>
        </w:tc>
        <w:tc>
          <w:tcPr>
            <w:tcW w:w="8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7AFC6B5" w14:textId="5A5928D3" w:rsidR="001D70A4" w:rsidRPr="00FC57C0" w:rsidRDefault="001D70A4" w:rsidP="00E54050">
            <w:pPr>
              <w:tabs>
                <w:tab w:val="left" w:pos="710"/>
                <w:tab w:val="left" w:pos="807"/>
              </w:tabs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</w:p>
        </w:tc>
        <w:tc>
          <w:tcPr>
            <w:tcW w:w="2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D66FA2D" w14:textId="29800A75" w:rsidR="001D70A4" w:rsidRPr="00FC57C0" w:rsidRDefault="001D70A4" w:rsidP="00666C0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</w:p>
        </w:tc>
        <w:tc>
          <w:tcPr>
            <w:tcW w:w="1744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29863D2" w14:textId="0A48F944" w:rsidR="001D70A4" w:rsidRPr="00FC57C0" w:rsidRDefault="001D70A4" w:rsidP="00666C03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</w:p>
        </w:tc>
        <w:tc>
          <w:tcPr>
            <w:tcW w:w="624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9E04814" w14:textId="77777777" w:rsidR="001D70A4" w:rsidRPr="00FC57C0" w:rsidRDefault="001D70A4" w:rsidP="00666C03">
            <w:pPr>
              <w:spacing w:after="0" w:line="240" w:lineRule="auto"/>
              <w:rPr>
                <w:rFonts w:ascii="Arial" w:eastAsia="Times New Roman" w:hAnsi="Arial" w:cs="Arial"/>
                <w:lang w:bidi="ar-SA"/>
              </w:rPr>
            </w:pPr>
          </w:p>
        </w:tc>
      </w:tr>
      <w:tr w:rsidR="0087682A" w:rsidRPr="00FC57C0" w14:paraId="7DA3A201" w14:textId="77777777" w:rsidTr="00635E63">
        <w:trPr>
          <w:trHeight w:val="192"/>
        </w:trPr>
        <w:tc>
          <w:tcPr>
            <w:tcW w:w="2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3562D4E" w14:textId="77777777" w:rsidR="001D70A4" w:rsidRPr="00FC57C0" w:rsidRDefault="001D70A4" w:rsidP="00666C03">
            <w:pPr>
              <w:spacing w:after="0" w:line="240" w:lineRule="auto"/>
              <w:rPr>
                <w:rFonts w:ascii="Arial" w:eastAsia="Times New Roman" w:hAnsi="Arial" w:cs="Arial"/>
                <w:lang w:bidi="ar-SA"/>
              </w:rPr>
            </w:pPr>
            <w:r w:rsidRPr="00FC57C0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45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C14CD85" w14:textId="77777777" w:rsidR="001D70A4" w:rsidRPr="00FC57C0" w:rsidRDefault="001D70A4" w:rsidP="00666C03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bidi="ar-SA"/>
              </w:rPr>
            </w:pPr>
            <w:r w:rsidRPr="00FC57C0">
              <w:rPr>
                <w:rFonts w:ascii="Arial" w:eastAsia="Times New Roman" w:hAnsi="Arial" w:cs="Arial"/>
                <w:sz w:val="18"/>
                <w:szCs w:val="18"/>
                <w:lang w:bidi="ar-SA"/>
              </w:rPr>
              <w:t>EXPENSE ADVANCES</w:t>
            </w:r>
          </w:p>
        </w:tc>
        <w:tc>
          <w:tcPr>
            <w:tcW w:w="17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1D4C64" w14:textId="77777777" w:rsidR="001D70A4" w:rsidRPr="00FC57C0" w:rsidRDefault="001D70A4" w:rsidP="00666C03">
            <w:pPr>
              <w:spacing w:after="0" w:line="240" w:lineRule="auto"/>
              <w:jc w:val="right"/>
              <w:rPr>
                <w:rFonts w:ascii="Arial" w:eastAsia="Times New Roman" w:hAnsi="Arial" w:cs="Arial"/>
                <w:lang w:bidi="ar-SA"/>
              </w:rPr>
            </w:pPr>
            <w:r w:rsidRPr="00FC57C0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7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0899E2" w14:textId="77777777" w:rsidR="001D70A4" w:rsidRPr="00FC57C0" w:rsidRDefault="001D70A4" w:rsidP="00666C03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FC57C0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10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50428D3" w14:textId="77777777" w:rsidR="001D70A4" w:rsidRPr="00FC57C0" w:rsidRDefault="001D70A4" w:rsidP="00666C03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FC57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1710</w:t>
            </w:r>
          </w:p>
        </w:tc>
        <w:tc>
          <w:tcPr>
            <w:tcW w:w="8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0000"/>
            <w:noWrap/>
            <w:vAlign w:val="center"/>
          </w:tcPr>
          <w:p w14:paraId="6B9F098F" w14:textId="77777777" w:rsidR="001D70A4" w:rsidRPr="00FC57C0" w:rsidRDefault="001D70A4" w:rsidP="00666C03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</w:p>
        </w:tc>
        <w:tc>
          <w:tcPr>
            <w:tcW w:w="2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F3E916F" w14:textId="77777777" w:rsidR="001D70A4" w:rsidRPr="00FC57C0" w:rsidRDefault="001D70A4" w:rsidP="00666C0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FC57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17,000.00</w:t>
            </w:r>
          </w:p>
        </w:tc>
        <w:tc>
          <w:tcPr>
            <w:tcW w:w="1744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E5E2B1D" w14:textId="77777777" w:rsidR="001D70A4" w:rsidRPr="00FC57C0" w:rsidRDefault="001D70A4" w:rsidP="00666C03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FC57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D</w:t>
            </w:r>
          </w:p>
        </w:tc>
        <w:tc>
          <w:tcPr>
            <w:tcW w:w="624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ADB7CDD" w14:textId="77777777" w:rsidR="001D70A4" w:rsidRPr="00FC57C0" w:rsidRDefault="001D70A4" w:rsidP="00666C03">
            <w:pPr>
              <w:spacing w:after="0" w:line="240" w:lineRule="auto"/>
              <w:rPr>
                <w:rFonts w:ascii="Arial" w:eastAsia="Times New Roman" w:hAnsi="Arial" w:cs="Arial"/>
                <w:lang w:bidi="ar-SA"/>
              </w:rPr>
            </w:pPr>
          </w:p>
        </w:tc>
      </w:tr>
      <w:tr w:rsidR="0087682A" w:rsidRPr="00FC57C0" w14:paraId="19EAA7AD" w14:textId="77777777" w:rsidTr="00635E63">
        <w:trPr>
          <w:trHeight w:val="218"/>
        </w:trPr>
        <w:tc>
          <w:tcPr>
            <w:tcW w:w="2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98AFEC5" w14:textId="77777777" w:rsidR="001D70A4" w:rsidRPr="00FC57C0" w:rsidRDefault="001D70A4" w:rsidP="00666C0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FC57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4569" w:type="dxa"/>
            <w:gridSpan w:val="4"/>
            <w:tcBorders>
              <w:top w:val="single" w:sz="4" w:space="0" w:color="auto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5C8F87" w14:textId="15120B3F" w:rsidR="001D70A4" w:rsidRPr="00FC57C0" w:rsidRDefault="001D70A4" w:rsidP="009B3CCE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18"/>
                <w:szCs w:val="18"/>
                <w:lang w:bidi="ar-SA"/>
              </w:rPr>
            </w:pPr>
            <w:r w:rsidRPr="00FC57C0">
              <w:rPr>
                <w:rFonts w:ascii="Arial" w:eastAsia="Times New Roman" w:hAnsi="Arial" w:cs="Arial"/>
                <w:b/>
                <w:bCs/>
                <w:sz w:val="18"/>
                <w:szCs w:val="18"/>
                <w:lang w:bidi="ar-SA"/>
              </w:rPr>
              <w:t>Net Debits/Credits</w:t>
            </w:r>
          </w:p>
        </w:tc>
        <w:tc>
          <w:tcPr>
            <w:tcW w:w="17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FAFE37" w14:textId="77777777" w:rsidR="001D70A4" w:rsidRPr="00FC57C0" w:rsidRDefault="001D70A4" w:rsidP="00666C0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lang w:bidi="ar-SA"/>
              </w:rPr>
            </w:pPr>
            <w:r w:rsidRPr="00FC57C0">
              <w:rPr>
                <w:rFonts w:ascii="Arial" w:eastAsia="Times New Roman" w:hAnsi="Arial" w:cs="Arial"/>
                <w:b/>
                <w:bCs/>
                <w:lang w:bidi="ar-SA"/>
              </w:rPr>
              <w:t>90,250.00</w:t>
            </w:r>
          </w:p>
        </w:tc>
        <w:tc>
          <w:tcPr>
            <w:tcW w:w="7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F76B76" w14:textId="77777777" w:rsidR="001D70A4" w:rsidRPr="00FC57C0" w:rsidRDefault="001D70A4" w:rsidP="00666C0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lang w:bidi="ar-SA"/>
              </w:rPr>
            </w:pPr>
            <w:r w:rsidRPr="00FC57C0">
              <w:rPr>
                <w:rFonts w:ascii="Arial" w:eastAsia="Times New Roman" w:hAnsi="Arial" w:cs="Arial"/>
                <w:b/>
                <w:bCs/>
                <w:lang w:bidi="ar-SA"/>
              </w:rPr>
              <w:t>D</w:t>
            </w:r>
          </w:p>
        </w:tc>
        <w:tc>
          <w:tcPr>
            <w:tcW w:w="1963" w:type="dxa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E23B6D" w14:textId="5B9CFB4A" w:rsidR="001D70A4" w:rsidRPr="00FC57C0" w:rsidRDefault="001D70A4" w:rsidP="009B3CCE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18"/>
                <w:szCs w:val="18"/>
                <w:lang w:bidi="ar-SA"/>
              </w:rPr>
            </w:pPr>
            <w:r w:rsidRPr="00FC57C0">
              <w:rPr>
                <w:rFonts w:ascii="Arial" w:eastAsia="Times New Roman" w:hAnsi="Arial" w:cs="Arial"/>
                <w:b/>
                <w:bCs/>
                <w:sz w:val="18"/>
                <w:szCs w:val="18"/>
                <w:lang w:bidi="ar-SA"/>
              </w:rPr>
              <w:t>Net Debits/Credits</w:t>
            </w:r>
          </w:p>
        </w:tc>
        <w:tc>
          <w:tcPr>
            <w:tcW w:w="2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0E88DC" w14:textId="12574BA5" w:rsidR="001D70A4" w:rsidRPr="00FC57C0" w:rsidRDefault="00E775DD" w:rsidP="00212ED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  <w:lang w:bidi="ar-SA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  <w:lang w:bidi="ar-SA"/>
              </w:rPr>
              <w:t>12,022,629.68</w:t>
            </w:r>
          </w:p>
        </w:tc>
        <w:tc>
          <w:tcPr>
            <w:tcW w:w="1744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A5311C" w14:textId="77777777" w:rsidR="001D70A4" w:rsidRPr="00FC57C0" w:rsidRDefault="001D70A4" w:rsidP="00666C0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bidi="ar-SA"/>
              </w:rPr>
            </w:pPr>
            <w:r w:rsidRPr="00FC57C0">
              <w:rPr>
                <w:rFonts w:ascii="Arial" w:eastAsia="Times New Roman" w:hAnsi="Arial" w:cs="Arial"/>
                <w:b/>
                <w:bCs/>
                <w:sz w:val="20"/>
                <w:szCs w:val="20"/>
                <w:lang w:bidi="ar-SA"/>
              </w:rPr>
              <w:t>D</w:t>
            </w:r>
          </w:p>
        </w:tc>
        <w:tc>
          <w:tcPr>
            <w:tcW w:w="624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4B11790" w14:textId="77777777" w:rsidR="001D70A4" w:rsidRPr="00FC57C0" w:rsidRDefault="001D70A4" w:rsidP="00666C03">
            <w:pPr>
              <w:spacing w:after="0" w:line="240" w:lineRule="auto"/>
              <w:rPr>
                <w:rFonts w:ascii="Arial" w:eastAsia="Times New Roman" w:hAnsi="Arial" w:cs="Arial"/>
                <w:lang w:bidi="ar-SA"/>
              </w:rPr>
            </w:pPr>
          </w:p>
        </w:tc>
      </w:tr>
      <w:tr w:rsidR="0087682A" w:rsidRPr="00FC57C0" w14:paraId="5A76E951" w14:textId="77777777" w:rsidTr="00635E63">
        <w:trPr>
          <w:trHeight w:val="122"/>
        </w:trPr>
        <w:tc>
          <w:tcPr>
            <w:tcW w:w="2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A2F501E" w14:textId="77777777" w:rsidR="001D70A4" w:rsidRPr="00FC57C0" w:rsidRDefault="001D70A4" w:rsidP="00666C0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FC57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11972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421788C" w14:textId="77777777" w:rsidR="001D70A4" w:rsidRDefault="001D70A4" w:rsidP="00666C03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bidi="ar-SA"/>
              </w:rPr>
            </w:pPr>
          </w:p>
          <w:p w14:paraId="731A710B" w14:textId="77777777" w:rsidR="001D70A4" w:rsidRPr="00D648FC" w:rsidRDefault="001D70A4" w:rsidP="00931F86">
            <w:pPr>
              <w:spacing w:after="0"/>
              <w:rPr>
                <w:rFonts w:ascii="Arial" w:hAnsi="Arial" w:cs="Arial"/>
                <w:b/>
                <w:sz w:val="16"/>
                <w:szCs w:val="16"/>
              </w:rPr>
            </w:pPr>
            <w:r w:rsidRPr="00D648FC">
              <w:rPr>
                <w:rFonts w:ascii="Arial" w:hAnsi="Arial" w:cs="Arial"/>
                <w:b/>
                <w:color w:val="FF0000"/>
                <w:sz w:val="16"/>
                <w:szCs w:val="16"/>
              </w:rPr>
              <w:t xml:space="preserve">a/ </w:t>
            </w:r>
            <w:r w:rsidRPr="00D648FC">
              <w:rPr>
                <w:rFonts w:ascii="Arial" w:hAnsi="Arial" w:cs="Arial"/>
                <w:b/>
                <w:sz w:val="16"/>
                <w:szCs w:val="16"/>
              </w:rPr>
              <w:t>Specify the fund to which this pertains.</w:t>
            </w:r>
          </w:p>
          <w:p w14:paraId="586F9932" w14:textId="77777777" w:rsidR="001D70A4" w:rsidRPr="00D648FC" w:rsidRDefault="001D70A4" w:rsidP="00931F86">
            <w:pPr>
              <w:spacing w:after="0" w:line="24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D648FC">
              <w:rPr>
                <w:rFonts w:ascii="Arial" w:hAnsi="Arial" w:cs="Arial"/>
                <w:b/>
                <w:color w:val="FF0000"/>
                <w:sz w:val="16"/>
                <w:szCs w:val="16"/>
              </w:rPr>
              <w:t xml:space="preserve">b/ </w:t>
            </w:r>
            <w:r w:rsidRPr="00D648FC">
              <w:rPr>
                <w:rFonts w:ascii="Arial" w:hAnsi="Arial" w:cs="Arial"/>
                <w:b/>
                <w:sz w:val="16"/>
                <w:szCs w:val="16"/>
              </w:rPr>
              <w:t>Specify the four-digit org code to which this pertains.</w:t>
            </w:r>
          </w:p>
          <w:p w14:paraId="4C550A13" w14:textId="77777777" w:rsidR="001D70A4" w:rsidRPr="00D648FC" w:rsidRDefault="001D70A4" w:rsidP="00931F86">
            <w:pPr>
              <w:spacing w:after="0" w:line="24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D648FC">
              <w:rPr>
                <w:rFonts w:ascii="Arial" w:hAnsi="Arial" w:cs="Arial"/>
                <w:b/>
                <w:color w:val="FF0000"/>
                <w:sz w:val="16"/>
                <w:szCs w:val="16"/>
              </w:rPr>
              <w:t xml:space="preserve">c/ </w:t>
            </w:r>
            <w:r w:rsidRPr="00D648FC">
              <w:rPr>
                <w:rFonts w:ascii="Arial" w:hAnsi="Arial" w:cs="Arial"/>
                <w:b/>
                <w:sz w:val="16"/>
                <w:szCs w:val="16"/>
              </w:rPr>
              <w:t>Accounts Receivable GL code must be preceded by a “0”</w:t>
            </w:r>
          </w:p>
          <w:p w14:paraId="75705EDB" w14:textId="77777777" w:rsidR="001D70A4" w:rsidRPr="00D648FC" w:rsidRDefault="001D70A4" w:rsidP="00041564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bidi="ar-SA"/>
              </w:rPr>
            </w:pPr>
          </w:p>
          <w:p w14:paraId="72F3DD3C" w14:textId="6845E431" w:rsidR="001D70A4" w:rsidRDefault="001D70A4" w:rsidP="00666C03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bidi="ar-SA"/>
              </w:rPr>
            </w:pPr>
          </w:p>
          <w:p w14:paraId="107B335F" w14:textId="77777777" w:rsidR="001D70A4" w:rsidRDefault="001D70A4" w:rsidP="00666C03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bidi="ar-SA"/>
              </w:rPr>
            </w:pPr>
          </w:p>
          <w:p w14:paraId="616E7EA1" w14:textId="77777777" w:rsidR="001D70A4" w:rsidRPr="00313A47" w:rsidRDefault="001D70A4" w:rsidP="00666C03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313A47">
              <w:rPr>
                <w:rFonts w:ascii="Arial" w:eastAsia="Times New Roman" w:hAnsi="Arial" w:cs="Arial"/>
                <w:bCs/>
                <w:sz w:val="18"/>
                <w:szCs w:val="18"/>
                <w:lang w:bidi="ar-SA"/>
              </w:rPr>
              <w:t>ORIGINAL - State Controller's Office, State Accounting and Reporting Division</w:t>
            </w:r>
          </w:p>
          <w:p w14:paraId="66FCCC64" w14:textId="77777777" w:rsidR="001D70A4" w:rsidRPr="00313A47" w:rsidRDefault="001D70A4" w:rsidP="00666C03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</w:p>
        </w:tc>
        <w:tc>
          <w:tcPr>
            <w:tcW w:w="16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B39F35F" w14:textId="77777777" w:rsidR="001D70A4" w:rsidRPr="00FC57C0" w:rsidRDefault="001D70A4" w:rsidP="00666C03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FC57C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22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</w:tcPr>
          <w:p w14:paraId="46B2A893" w14:textId="77777777" w:rsidR="001D70A4" w:rsidRPr="00FC57C0" w:rsidRDefault="001D70A4" w:rsidP="00666C03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</w:p>
        </w:tc>
      </w:tr>
      <w:tr w:rsidR="0087682A" w:rsidRPr="00FC57C0" w14:paraId="083D5CCB" w14:textId="77777777" w:rsidTr="00635E63">
        <w:trPr>
          <w:trHeight w:val="62"/>
        </w:trPr>
        <w:tc>
          <w:tcPr>
            <w:tcW w:w="28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1EE1A0EB" w14:textId="77777777" w:rsidR="001D70A4" w:rsidRPr="00FC57C0" w:rsidRDefault="001D70A4" w:rsidP="00666C0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FC57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181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50E71EB4" w14:textId="77777777" w:rsidR="001D70A4" w:rsidRPr="00FC57C0" w:rsidRDefault="001D70A4" w:rsidP="00666C0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FC57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11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4D91B63B" w14:textId="77777777" w:rsidR="001D70A4" w:rsidRPr="00FC57C0" w:rsidRDefault="001D70A4" w:rsidP="00666C0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FC57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5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6A08E347" w14:textId="77777777" w:rsidR="001D70A4" w:rsidRPr="00FC57C0" w:rsidRDefault="001D70A4" w:rsidP="00666C0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FC57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10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7203FF92" w14:textId="77777777" w:rsidR="001D70A4" w:rsidRPr="00FC57C0" w:rsidRDefault="001D70A4" w:rsidP="00666C0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FC57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178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1E7069A5" w14:textId="77777777" w:rsidR="001D70A4" w:rsidRPr="00FC57C0" w:rsidRDefault="001D70A4" w:rsidP="00666C0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FC57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7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59919E1B" w14:textId="77777777" w:rsidR="001D70A4" w:rsidRPr="00FC57C0" w:rsidRDefault="001D70A4" w:rsidP="00666C0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FC57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106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426B505E" w14:textId="77777777" w:rsidR="001D70A4" w:rsidRPr="00FC57C0" w:rsidRDefault="001D70A4" w:rsidP="00666C0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FC57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89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29F708D5" w14:textId="77777777" w:rsidR="001D70A4" w:rsidRPr="00FC57C0" w:rsidRDefault="001D70A4" w:rsidP="00666C0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FC57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243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051A8F53" w14:textId="77777777" w:rsidR="001D70A4" w:rsidRPr="00FC57C0" w:rsidRDefault="001D70A4" w:rsidP="00666C0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FC57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1744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66F9229D" w14:textId="77777777" w:rsidR="001D70A4" w:rsidRPr="00FC57C0" w:rsidRDefault="001D70A4" w:rsidP="00666C0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FC57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62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668F4902" w14:textId="77777777" w:rsidR="001D70A4" w:rsidRPr="00FC57C0" w:rsidRDefault="001D70A4" w:rsidP="00666C0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</w:p>
        </w:tc>
      </w:tr>
    </w:tbl>
    <w:p w14:paraId="351D9543" w14:textId="77777777" w:rsidR="00686667" w:rsidRPr="00B12B96" w:rsidRDefault="00686667" w:rsidP="00B12B96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</w:p>
    <w:p w14:paraId="1A7276E3" w14:textId="756DDFF2" w:rsidR="00294907" w:rsidRPr="00294907" w:rsidRDefault="00294907" w:rsidP="00B0343B">
      <w:pPr>
        <w:spacing w:after="0"/>
        <w:ind w:left="-270"/>
        <w:rPr>
          <w:rFonts w:ascii="Arial" w:hAnsi="Arial" w:cs="Arial"/>
          <w:b/>
          <w:sz w:val="24"/>
          <w:szCs w:val="24"/>
        </w:rPr>
      </w:pPr>
      <w:r w:rsidRPr="00294907">
        <w:rPr>
          <w:rFonts w:ascii="Arial" w:hAnsi="Arial" w:cs="Arial"/>
          <w:b/>
          <w:sz w:val="24"/>
          <w:szCs w:val="24"/>
        </w:rPr>
        <w:lastRenderedPageBreak/>
        <w:t xml:space="preserve">7952 Illustration </w:t>
      </w:r>
      <w:r>
        <w:rPr>
          <w:rFonts w:ascii="Arial" w:hAnsi="Arial" w:cs="Arial"/>
          <w:b/>
          <w:sz w:val="24"/>
          <w:szCs w:val="24"/>
        </w:rPr>
        <w:t>2</w:t>
      </w:r>
    </w:p>
    <w:tbl>
      <w:tblPr>
        <w:tblW w:w="14365" w:type="dxa"/>
        <w:tblInd w:w="-275" w:type="dxa"/>
        <w:tblLook w:val="04A0" w:firstRow="1" w:lastRow="0" w:firstColumn="1" w:lastColumn="0" w:noHBand="0" w:noVBand="1"/>
      </w:tblPr>
      <w:tblGrid>
        <w:gridCol w:w="283"/>
        <w:gridCol w:w="2035"/>
        <w:gridCol w:w="1163"/>
        <w:gridCol w:w="754"/>
        <w:gridCol w:w="1890"/>
        <w:gridCol w:w="2419"/>
        <w:gridCol w:w="763"/>
        <w:gridCol w:w="984"/>
        <w:gridCol w:w="206"/>
        <w:gridCol w:w="38"/>
        <w:gridCol w:w="642"/>
        <w:gridCol w:w="243"/>
        <w:gridCol w:w="1688"/>
        <w:gridCol w:w="35"/>
        <w:gridCol w:w="311"/>
        <w:gridCol w:w="397"/>
        <w:gridCol w:w="242"/>
        <w:gridCol w:w="273"/>
      </w:tblGrid>
      <w:tr w:rsidR="0087682A" w:rsidRPr="006F4AEA" w14:paraId="460EADFA" w14:textId="77777777" w:rsidTr="0087682A">
        <w:trPr>
          <w:trHeight w:val="184"/>
        </w:trPr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447A2AE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bookmarkStart w:id="1" w:name="RANGE!B2:M30"/>
            <w:r w:rsidRPr="006F4AEA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  <w:bookmarkEnd w:id="1"/>
          </w:p>
        </w:tc>
        <w:tc>
          <w:tcPr>
            <w:tcW w:w="203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B38BA3D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6F4AEA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116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A4D8583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6F4AEA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75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B07B3C7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6F4AEA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188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188B42E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6F4AEA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241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4752F38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  <w:lang w:bidi="ar-SA"/>
              </w:rPr>
            </w:pPr>
            <w:r w:rsidRPr="006F4AEA">
              <w:rPr>
                <w:rFonts w:ascii="Arial" w:eastAsia="Times New Roman" w:hAnsi="Arial" w:cs="Arial"/>
                <w:sz w:val="26"/>
                <w:szCs w:val="26"/>
                <w:lang w:bidi="ar-SA"/>
              </w:rPr>
              <w:t> </w:t>
            </w:r>
          </w:p>
        </w:tc>
        <w:tc>
          <w:tcPr>
            <w:tcW w:w="76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EA1170A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  <w:lang w:bidi="ar-SA"/>
              </w:rPr>
            </w:pPr>
            <w:r w:rsidRPr="006F4AEA">
              <w:rPr>
                <w:rFonts w:ascii="Arial" w:eastAsia="Times New Roman" w:hAnsi="Arial" w:cs="Arial"/>
                <w:sz w:val="26"/>
                <w:szCs w:val="26"/>
                <w:lang w:bidi="ar-SA"/>
              </w:rPr>
              <w:t> </w:t>
            </w:r>
          </w:p>
        </w:tc>
        <w:tc>
          <w:tcPr>
            <w:tcW w:w="98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4FDAE1B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  <w:lang w:bidi="ar-SA"/>
              </w:rPr>
            </w:pPr>
            <w:r w:rsidRPr="006F4AEA">
              <w:rPr>
                <w:rFonts w:ascii="Arial" w:eastAsia="Times New Roman" w:hAnsi="Arial" w:cs="Arial"/>
                <w:sz w:val="26"/>
                <w:szCs w:val="26"/>
                <w:lang w:bidi="ar-SA"/>
              </w:rPr>
              <w:t> </w:t>
            </w:r>
          </w:p>
        </w:tc>
        <w:tc>
          <w:tcPr>
            <w:tcW w:w="1127" w:type="dxa"/>
            <w:gridSpan w:val="4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30D029F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  <w:lang w:bidi="ar-SA"/>
              </w:rPr>
            </w:pPr>
            <w:r w:rsidRPr="006F4AEA">
              <w:rPr>
                <w:rFonts w:ascii="Arial" w:eastAsia="Times New Roman" w:hAnsi="Arial" w:cs="Arial"/>
                <w:sz w:val="26"/>
                <w:szCs w:val="26"/>
                <w:lang w:bidi="ar-SA"/>
              </w:rPr>
              <w:t> </w:t>
            </w:r>
          </w:p>
        </w:tc>
        <w:tc>
          <w:tcPr>
            <w:tcW w:w="168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52A6C2D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  <w:lang w:bidi="ar-SA"/>
              </w:rPr>
            </w:pPr>
            <w:r w:rsidRPr="006F4AEA">
              <w:rPr>
                <w:rFonts w:ascii="Arial" w:eastAsia="Times New Roman" w:hAnsi="Arial" w:cs="Arial"/>
                <w:sz w:val="26"/>
                <w:szCs w:val="26"/>
                <w:lang w:bidi="ar-SA"/>
              </w:rPr>
              <w:t> </w:t>
            </w:r>
          </w:p>
        </w:tc>
        <w:tc>
          <w:tcPr>
            <w:tcW w:w="742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784A8BB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  <w:lang w:bidi="ar-SA"/>
              </w:rPr>
            </w:pPr>
            <w:r w:rsidRPr="006F4AEA">
              <w:rPr>
                <w:rFonts w:ascii="Arial" w:eastAsia="Times New Roman" w:hAnsi="Arial" w:cs="Arial"/>
                <w:sz w:val="26"/>
                <w:szCs w:val="26"/>
                <w:lang w:bidi="ar-SA"/>
              </w:rPr>
              <w:t> </w:t>
            </w:r>
          </w:p>
        </w:tc>
        <w:tc>
          <w:tcPr>
            <w:tcW w:w="514" w:type="dxa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749D21E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  <w:lang w:bidi="ar-SA"/>
              </w:rPr>
            </w:pPr>
            <w:r w:rsidRPr="006F4AEA">
              <w:rPr>
                <w:rFonts w:ascii="Arial" w:eastAsia="Times New Roman" w:hAnsi="Arial" w:cs="Arial"/>
                <w:sz w:val="26"/>
                <w:szCs w:val="26"/>
                <w:lang w:bidi="ar-SA"/>
              </w:rPr>
              <w:t> </w:t>
            </w:r>
          </w:p>
        </w:tc>
      </w:tr>
      <w:tr w:rsidR="00296F3E" w:rsidRPr="006F4AEA" w14:paraId="13B51AD6" w14:textId="77777777" w:rsidTr="0087682A">
        <w:trPr>
          <w:trHeight w:val="51"/>
        </w:trPr>
        <w:tc>
          <w:tcPr>
            <w:tcW w:w="28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C352AEF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6F4AEA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31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EBCE7DE" w14:textId="70027F50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6F4AEA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REPORT NO. 1 Form 571 B (</w:t>
            </w:r>
            <w:r w:rsidRPr="00BB1794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 xml:space="preserve">Rev. </w:t>
            </w:r>
            <w:r w:rsidR="00BB1794" w:rsidRPr="00BB1794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7</w:t>
            </w:r>
            <w:r w:rsidR="008C7D5D" w:rsidRPr="00BB1794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/</w:t>
            </w:r>
            <w:r w:rsidR="00BB1794" w:rsidRPr="00BB1794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19</w:t>
            </w:r>
            <w:r w:rsidRPr="00BB1794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)</w:t>
            </w:r>
          </w:p>
          <w:p w14:paraId="10180FB6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6F4AEA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61F675A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6F4AEA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88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DCC9DF1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6F4AEA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7726" w:type="dxa"/>
            <w:gridSpan w:val="11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DD413DF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6"/>
                <w:szCs w:val="26"/>
                <w:lang w:bidi="ar-SA"/>
              </w:rPr>
            </w:pPr>
            <w:r w:rsidRPr="006F4AEA">
              <w:rPr>
                <w:rFonts w:ascii="Arial" w:eastAsia="Times New Roman" w:hAnsi="Arial" w:cs="Arial"/>
                <w:b/>
                <w:bCs/>
                <w:sz w:val="26"/>
                <w:szCs w:val="26"/>
                <w:lang w:bidi="ar-SA"/>
              </w:rPr>
              <w:t>Report of Accruals to Controller's Accounts</w:t>
            </w:r>
          </w:p>
        </w:tc>
        <w:tc>
          <w:tcPr>
            <w:tcW w:w="514" w:type="dxa"/>
            <w:gridSpan w:val="2"/>
            <w:tcBorders>
              <w:top w:val="nil"/>
              <w:left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C0B2C73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6F4AEA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</w:tr>
      <w:tr w:rsidR="0087682A" w:rsidRPr="006F4AEA" w14:paraId="16B6ED63" w14:textId="77777777" w:rsidTr="0087682A">
        <w:trPr>
          <w:trHeight w:val="306"/>
        </w:trPr>
        <w:tc>
          <w:tcPr>
            <w:tcW w:w="28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5D33C2A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6F4AEA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584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345BD14" w14:textId="2DBBF084" w:rsidR="009E622D" w:rsidRPr="006F4AEA" w:rsidRDefault="00E27109" w:rsidP="000028D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bidi="ar-SA"/>
              </w:rPr>
            </w:pPr>
            <w:r>
              <w:rPr>
                <w:rFonts w:ascii="Arial" w:eastAsia="Times New Roman" w:hAnsi="Arial" w:cs="Arial"/>
                <w:bCs/>
                <w:sz w:val="16"/>
                <w:szCs w:val="16"/>
                <w:lang w:bidi="ar-SA"/>
              </w:rPr>
              <w:t>SCO</w:t>
            </w:r>
            <w:r w:rsidRPr="006F4AEA">
              <w:rPr>
                <w:rFonts w:ascii="Arial" w:eastAsia="Times New Roman" w:hAnsi="Arial" w:cs="Arial"/>
                <w:bCs/>
                <w:sz w:val="16"/>
                <w:szCs w:val="16"/>
                <w:lang w:bidi="ar-SA"/>
              </w:rPr>
              <w:t xml:space="preserve"> </w:t>
            </w:r>
            <w:r w:rsidR="009E622D" w:rsidRPr="006F4AEA">
              <w:rPr>
                <w:rFonts w:ascii="Arial" w:eastAsia="Times New Roman" w:hAnsi="Arial" w:cs="Arial"/>
                <w:bCs/>
                <w:sz w:val="16"/>
                <w:szCs w:val="16"/>
                <w:lang w:bidi="ar-SA"/>
              </w:rPr>
              <w:t>USE ONLY</w:t>
            </w:r>
          </w:p>
        </w:tc>
        <w:tc>
          <w:tcPr>
            <w:tcW w:w="241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57371C4" w14:textId="05049D6F" w:rsidR="009E622D" w:rsidRPr="006F4AEA" w:rsidRDefault="009E622D" w:rsidP="00E27109">
            <w:pPr>
              <w:spacing w:after="0" w:line="240" w:lineRule="auto"/>
              <w:rPr>
                <w:rFonts w:ascii="Arial" w:eastAsia="Times New Roman" w:hAnsi="Arial" w:cs="Arial"/>
                <w:bCs/>
                <w:sz w:val="20"/>
                <w:szCs w:val="20"/>
                <w:lang w:bidi="ar-SA"/>
              </w:rPr>
            </w:pPr>
            <w:r w:rsidRPr="006F4AEA">
              <w:rPr>
                <w:rFonts w:ascii="Arial" w:eastAsia="Times New Roman" w:hAnsi="Arial" w:cs="Arial"/>
                <w:bCs/>
                <w:sz w:val="32"/>
                <w:szCs w:val="32"/>
                <w:lang w:bidi="ar-SA"/>
              </w:rPr>
              <w:t> </w:t>
            </w:r>
            <w:r w:rsidRPr="00101F41">
              <w:rPr>
                <w:rFonts w:ascii="Arial" w:eastAsia="Times New Roman" w:hAnsi="Arial" w:cs="Arial"/>
                <w:bCs/>
                <w:sz w:val="32"/>
                <w:szCs w:val="32"/>
                <w:lang w:bidi="ar-SA"/>
              </w:rPr>
              <w:t xml:space="preserve"> </w:t>
            </w:r>
            <w:r w:rsidRPr="00101F41">
              <w:rPr>
                <w:rFonts w:ascii="Arial" w:eastAsia="Times New Roman" w:hAnsi="Arial" w:cs="Arial"/>
                <w:bCs/>
                <w:sz w:val="20"/>
                <w:szCs w:val="20"/>
                <w:lang w:bidi="ar-SA"/>
              </w:rPr>
              <w:t xml:space="preserve">June 30, </w:t>
            </w:r>
            <w:r w:rsidR="00E27109" w:rsidRPr="00101F41">
              <w:rPr>
                <w:rFonts w:ascii="Arial" w:eastAsia="Times New Roman" w:hAnsi="Arial" w:cs="Arial"/>
                <w:bCs/>
                <w:sz w:val="20"/>
                <w:szCs w:val="20"/>
                <w:lang w:bidi="ar-SA"/>
              </w:rPr>
              <w:t>20</w:t>
            </w:r>
            <w:r w:rsidR="00E27109">
              <w:rPr>
                <w:rFonts w:ascii="Arial" w:eastAsia="Times New Roman" w:hAnsi="Arial" w:cs="Arial"/>
                <w:bCs/>
                <w:sz w:val="20"/>
                <w:szCs w:val="20"/>
                <w:lang w:bidi="ar-SA"/>
              </w:rPr>
              <w:t>XX</w:t>
            </w:r>
          </w:p>
        </w:tc>
        <w:tc>
          <w:tcPr>
            <w:tcW w:w="76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8E073AC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bCs/>
                <w:sz w:val="32"/>
                <w:szCs w:val="32"/>
                <w:lang w:bidi="ar-SA"/>
              </w:rPr>
            </w:pPr>
            <w:r w:rsidRPr="006F4AEA">
              <w:rPr>
                <w:rFonts w:ascii="Arial" w:eastAsia="Times New Roman" w:hAnsi="Arial" w:cs="Arial"/>
                <w:bCs/>
                <w:sz w:val="32"/>
                <w:szCs w:val="32"/>
                <w:lang w:bidi="ar-SA"/>
              </w:rPr>
              <w:t> </w:t>
            </w:r>
          </w:p>
        </w:tc>
        <w:tc>
          <w:tcPr>
            <w:tcW w:w="984" w:type="dxa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5C276EA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32"/>
                <w:szCs w:val="32"/>
                <w:lang w:bidi="ar-SA"/>
              </w:rPr>
            </w:pPr>
            <w:r w:rsidRPr="006F4AEA">
              <w:rPr>
                <w:rFonts w:ascii="Arial" w:eastAsia="Times New Roman" w:hAnsi="Arial" w:cs="Arial"/>
                <w:b/>
                <w:bCs/>
                <w:sz w:val="32"/>
                <w:szCs w:val="32"/>
                <w:lang w:bidi="ar-SA"/>
              </w:rPr>
              <w:t> </w:t>
            </w:r>
          </w:p>
        </w:tc>
        <w:tc>
          <w:tcPr>
            <w:tcW w:w="1127" w:type="dxa"/>
            <w:gridSpan w:val="4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05891ED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32"/>
                <w:szCs w:val="32"/>
                <w:lang w:bidi="ar-SA"/>
              </w:rPr>
            </w:pPr>
            <w:r w:rsidRPr="006F4AEA">
              <w:rPr>
                <w:rFonts w:ascii="Arial" w:eastAsia="Times New Roman" w:hAnsi="Arial" w:cs="Arial"/>
                <w:b/>
                <w:bCs/>
                <w:sz w:val="32"/>
                <w:szCs w:val="32"/>
                <w:lang w:bidi="ar-SA"/>
              </w:rPr>
              <w:t> </w:t>
            </w:r>
          </w:p>
        </w:tc>
        <w:tc>
          <w:tcPr>
            <w:tcW w:w="168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0E2FD4D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32"/>
                <w:szCs w:val="32"/>
                <w:lang w:bidi="ar-SA"/>
              </w:rPr>
            </w:pPr>
            <w:r w:rsidRPr="006F4AEA">
              <w:rPr>
                <w:rFonts w:ascii="Arial" w:eastAsia="Times New Roman" w:hAnsi="Arial" w:cs="Arial"/>
                <w:b/>
                <w:bCs/>
                <w:sz w:val="32"/>
                <w:szCs w:val="32"/>
                <w:lang w:bidi="ar-SA"/>
              </w:rPr>
              <w:t> </w:t>
            </w:r>
          </w:p>
        </w:tc>
        <w:tc>
          <w:tcPr>
            <w:tcW w:w="74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F1C4266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32"/>
                <w:szCs w:val="32"/>
                <w:lang w:bidi="ar-SA"/>
              </w:rPr>
            </w:pPr>
            <w:r w:rsidRPr="006F4AEA">
              <w:rPr>
                <w:rFonts w:ascii="Arial" w:eastAsia="Times New Roman" w:hAnsi="Arial" w:cs="Arial"/>
                <w:b/>
                <w:bCs/>
                <w:sz w:val="32"/>
                <w:szCs w:val="32"/>
                <w:lang w:bidi="ar-SA"/>
              </w:rPr>
              <w:t> </w:t>
            </w:r>
          </w:p>
        </w:tc>
        <w:tc>
          <w:tcPr>
            <w:tcW w:w="514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A2C0B36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6F4AEA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</w:tr>
      <w:tr w:rsidR="0087682A" w:rsidRPr="006F4AEA" w14:paraId="45E8CC00" w14:textId="77777777" w:rsidTr="0087682A">
        <w:trPr>
          <w:trHeight w:val="207"/>
        </w:trPr>
        <w:tc>
          <w:tcPr>
            <w:tcW w:w="28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2BDAF7B" w14:textId="77777777" w:rsidR="001D70A4" w:rsidRPr="006F4AEA" w:rsidRDefault="001D70A4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6F4AEA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20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01C438" w14:textId="77777777" w:rsidR="001D70A4" w:rsidRPr="0093302B" w:rsidRDefault="001D70A4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bidi="ar-SA"/>
              </w:rPr>
            </w:pPr>
            <w:r w:rsidRPr="0093302B">
              <w:rPr>
                <w:rFonts w:ascii="Arial" w:eastAsia="Times New Roman" w:hAnsi="Arial" w:cs="Arial"/>
                <w:sz w:val="16"/>
                <w:szCs w:val="16"/>
                <w:lang w:bidi="ar-SA"/>
              </w:rPr>
              <w:t>Document No.</w:t>
            </w:r>
          </w:p>
        </w:tc>
        <w:tc>
          <w:tcPr>
            <w:tcW w:w="11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D17D93" w14:textId="77777777" w:rsidR="001D70A4" w:rsidRPr="0093302B" w:rsidRDefault="001D70A4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bidi="ar-SA"/>
              </w:rPr>
            </w:pPr>
            <w:r w:rsidRPr="0093302B">
              <w:rPr>
                <w:rFonts w:ascii="Arial" w:eastAsia="Times New Roman" w:hAnsi="Arial" w:cs="Arial"/>
                <w:sz w:val="16"/>
                <w:szCs w:val="16"/>
                <w:lang w:bidi="ar-SA"/>
              </w:rPr>
              <w:t>C</w:t>
            </w:r>
            <w:r>
              <w:rPr>
                <w:rFonts w:ascii="Arial" w:eastAsia="Times New Roman" w:hAnsi="Arial" w:cs="Arial"/>
                <w:sz w:val="16"/>
                <w:szCs w:val="16"/>
                <w:lang w:bidi="ar-SA"/>
              </w:rPr>
              <w:t>CYYMM</w:t>
            </w:r>
            <w:r w:rsidRPr="0093302B">
              <w:rPr>
                <w:rFonts w:ascii="Arial" w:eastAsia="Times New Roman" w:hAnsi="Arial" w:cs="Arial"/>
                <w:sz w:val="16"/>
                <w:szCs w:val="16"/>
                <w:lang w:bidi="ar-SA"/>
              </w:rPr>
              <w:t>DD</w:t>
            </w:r>
          </w:p>
        </w:tc>
        <w:tc>
          <w:tcPr>
            <w:tcW w:w="7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CB4A17" w14:textId="77777777" w:rsidR="001D70A4" w:rsidRPr="0093302B" w:rsidRDefault="001D70A4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bidi="ar-SA"/>
              </w:rPr>
            </w:pPr>
            <w:r w:rsidRPr="0093302B">
              <w:rPr>
                <w:rFonts w:ascii="Arial" w:eastAsia="Times New Roman" w:hAnsi="Arial" w:cs="Arial"/>
                <w:sz w:val="16"/>
                <w:szCs w:val="16"/>
                <w:lang w:bidi="ar-SA"/>
              </w:rPr>
              <w:t>Fund</w:t>
            </w:r>
          </w:p>
        </w:tc>
        <w:tc>
          <w:tcPr>
            <w:tcW w:w="18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E63E74" w14:textId="77777777" w:rsidR="001D70A4" w:rsidRPr="0093302B" w:rsidRDefault="001D70A4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bidi="ar-SA"/>
              </w:rPr>
            </w:pPr>
            <w:r w:rsidRPr="0093302B">
              <w:rPr>
                <w:rFonts w:ascii="Arial" w:eastAsia="Times New Roman" w:hAnsi="Arial" w:cs="Arial"/>
                <w:sz w:val="16"/>
                <w:szCs w:val="16"/>
                <w:lang w:bidi="ar-SA"/>
              </w:rPr>
              <w:t>Agency</w:t>
            </w:r>
          </w:p>
        </w:tc>
        <w:tc>
          <w:tcPr>
            <w:tcW w:w="2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F6C9C6" w14:textId="77777777" w:rsidR="001D70A4" w:rsidRPr="006F4AEA" w:rsidRDefault="001D70A4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bidi="ar-SA"/>
              </w:rPr>
            </w:pPr>
          </w:p>
        </w:tc>
        <w:tc>
          <w:tcPr>
            <w:tcW w:w="76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1A77E69" w14:textId="77777777" w:rsidR="001D70A4" w:rsidRPr="006F4AEA" w:rsidRDefault="001D70A4" w:rsidP="00294907">
            <w:pPr>
              <w:spacing w:after="0" w:line="240" w:lineRule="auto"/>
              <w:jc w:val="right"/>
              <w:rPr>
                <w:rFonts w:ascii="Arial" w:eastAsia="Times New Roman" w:hAnsi="Arial" w:cs="Arial"/>
                <w:lang w:bidi="ar-SA"/>
              </w:rPr>
            </w:pPr>
            <w:r w:rsidRPr="006F4AEA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1870" w:type="dxa"/>
            <w:gridSpan w:val="4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</w:tcPr>
          <w:p w14:paraId="61A92E93" w14:textId="77777777" w:rsidR="001D70A4" w:rsidRPr="006F4AEA" w:rsidRDefault="001D70A4" w:rsidP="00294907">
            <w:pPr>
              <w:spacing w:after="0" w:line="240" w:lineRule="auto"/>
              <w:jc w:val="right"/>
              <w:rPr>
                <w:rFonts w:ascii="Arial" w:eastAsia="Times New Roman" w:hAnsi="Arial" w:cs="Arial"/>
                <w:lang w:bidi="ar-SA"/>
              </w:rPr>
            </w:pPr>
          </w:p>
        </w:tc>
        <w:tc>
          <w:tcPr>
            <w:tcW w:w="241" w:type="dxa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26CB297" w14:textId="77777777" w:rsidR="001D70A4" w:rsidRPr="006F4AEA" w:rsidRDefault="001D70A4" w:rsidP="00294907">
            <w:pPr>
              <w:spacing w:after="0" w:line="240" w:lineRule="auto"/>
              <w:jc w:val="right"/>
              <w:rPr>
                <w:rFonts w:ascii="Arial" w:eastAsia="Times New Roman" w:hAnsi="Arial" w:cs="Arial"/>
                <w:lang w:bidi="ar-SA"/>
              </w:rPr>
            </w:pPr>
          </w:p>
        </w:tc>
        <w:tc>
          <w:tcPr>
            <w:tcW w:w="2946" w:type="dxa"/>
            <w:gridSpan w:val="6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F0C27FF" w14:textId="77777777" w:rsidR="001D70A4" w:rsidRPr="006F4AEA" w:rsidRDefault="001D70A4" w:rsidP="00294907">
            <w:pPr>
              <w:spacing w:after="0" w:line="240" w:lineRule="auto"/>
              <w:jc w:val="right"/>
              <w:rPr>
                <w:rFonts w:ascii="Arial" w:eastAsia="Times New Roman" w:hAnsi="Arial" w:cs="Arial"/>
                <w:lang w:bidi="ar-SA"/>
              </w:rPr>
            </w:pPr>
            <w:r w:rsidRPr="006F4AEA">
              <w:rPr>
                <w:rFonts w:ascii="Arial" w:eastAsia="Times New Roman" w:hAnsi="Arial" w:cs="Arial"/>
                <w:lang w:bidi="ar-SA"/>
              </w:rPr>
              <w:t> </w:t>
            </w:r>
          </w:p>
        </w:tc>
      </w:tr>
      <w:tr w:rsidR="0087682A" w:rsidRPr="006F4AEA" w14:paraId="083D4D12" w14:textId="77777777" w:rsidTr="0087682A">
        <w:trPr>
          <w:trHeight w:val="381"/>
        </w:trPr>
        <w:tc>
          <w:tcPr>
            <w:tcW w:w="28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EE6E642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6F4AEA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20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1C25AD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  <w:lang w:bidi="ar-SA"/>
              </w:rPr>
            </w:pPr>
          </w:p>
        </w:tc>
        <w:tc>
          <w:tcPr>
            <w:tcW w:w="11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DE446D" w14:textId="77777777" w:rsidR="009E622D" w:rsidRPr="006F4AEA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bidi="ar-SA"/>
              </w:rPr>
            </w:pPr>
            <w:r w:rsidRPr="006F4AEA">
              <w:rPr>
                <w:rFonts w:ascii="Arial" w:eastAsia="Times New Roman" w:hAnsi="Arial" w:cs="Arial"/>
                <w:b/>
                <w:bCs/>
                <w:sz w:val="24"/>
                <w:szCs w:val="24"/>
                <w:lang w:bidi="ar-SA"/>
              </w:rPr>
              <w:t> </w:t>
            </w:r>
          </w:p>
        </w:tc>
        <w:tc>
          <w:tcPr>
            <w:tcW w:w="7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F3D6A0" w14:textId="77777777" w:rsidR="009E622D" w:rsidRPr="006F4AEA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bidi="ar-SA"/>
              </w:rPr>
            </w:pPr>
            <w:r w:rsidRPr="006F4AEA">
              <w:rPr>
                <w:rFonts w:ascii="Arial" w:eastAsia="Times New Roman" w:hAnsi="Arial" w:cs="Arial"/>
                <w:b/>
                <w:bCs/>
                <w:sz w:val="24"/>
                <w:szCs w:val="24"/>
                <w:lang w:bidi="ar-SA"/>
              </w:rPr>
              <w:t> </w:t>
            </w:r>
          </w:p>
        </w:tc>
        <w:tc>
          <w:tcPr>
            <w:tcW w:w="18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333333"/>
            <w:noWrap/>
            <w:vAlign w:val="center"/>
            <w:hideMark/>
          </w:tcPr>
          <w:p w14:paraId="237D877A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6F4AEA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241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1C31483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6F4AEA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76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3F69A1D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6F4AEA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98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683310A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6F4AEA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112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1FD12B0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6F4AEA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 xml:space="preserve"> </w:t>
            </w:r>
          </w:p>
        </w:tc>
        <w:tc>
          <w:tcPr>
            <w:tcW w:w="168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4C2E3C5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6F4AEA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Page _2_of_</w:t>
            </w:r>
            <w:r w:rsidR="0093302B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4</w:t>
            </w:r>
            <w:r w:rsidRPr="006F4AEA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_</w:t>
            </w:r>
          </w:p>
        </w:tc>
        <w:tc>
          <w:tcPr>
            <w:tcW w:w="74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3A8E3BF" w14:textId="25F20A75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</w:p>
        </w:tc>
        <w:tc>
          <w:tcPr>
            <w:tcW w:w="514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135CE70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6F4AEA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</w:tr>
      <w:tr w:rsidR="0087682A" w:rsidRPr="006F4AEA" w14:paraId="233A18A4" w14:textId="77777777" w:rsidTr="0087682A">
        <w:trPr>
          <w:trHeight w:val="37"/>
        </w:trPr>
        <w:tc>
          <w:tcPr>
            <w:tcW w:w="28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2C26FBA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6F4AEA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203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6844FCC9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6F4AEA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11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39A294C8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6F4AEA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75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2D329213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6F4AEA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188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081ABF71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6F4AEA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241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052F120B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6F4AEA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7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79D3E81D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6F4AEA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9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517CA29C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6F4AEA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1127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3577211A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6F4AEA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168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363DA189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6F4AEA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742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756ADC5C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6F4AEA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514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F949C3A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6F4AEA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</w:tr>
      <w:tr w:rsidR="0087682A" w:rsidRPr="006F4AEA" w14:paraId="548A46E5" w14:textId="77777777" w:rsidTr="0087682A">
        <w:trPr>
          <w:trHeight w:val="195"/>
        </w:trPr>
        <w:tc>
          <w:tcPr>
            <w:tcW w:w="28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6D00E91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6F4AEA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3198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hideMark/>
          </w:tcPr>
          <w:p w14:paraId="7AD2C43B" w14:textId="1CB024F9" w:rsidR="009E622D" w:rsidRPr="00C238C0" w:rsidRDefault="009E622D" w:rsidP="000028D7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bidi="ar-SA"/>
              </w:rPr>
            </w:pPr>
            <w:r w:rsidRPr="00C238C0">
              <w:rPr>
                <w:rFonts w:ascii="Arial" w:eastAsia="Times New Roman" w:hAnsi="Arial" w:cs="Arial"/>
                <w:sz w:val="16"/>
                <w:szCs w:val="16"/>
                <w:lang w:bidi="ar-SA"/>
              </w:rPr>
              <w:t>Agency Name and Number</w:t>
            </w: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2BF00DA" w14:textId="77777777" w:rsidR="009E622D" w:rsidRPr="00C238C0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bidi="ar-SA"/>
              </w:rPr>
            </w:pPr>
            <w:r w:rsidRPr="00C238C0">
              <w:rPr>
                <w:rFonts w:ascii="Arial" w:eastAsia="Times New Roman" w:hAnsi="Arial" w:cs="Arial"/>
                <w:sz w:val="16"/>
                <w:szCs w:val="16"/>
                <w:lang w:bidi="ar-SA"/>
              </w:rPr>
              <w:t> </w:t>
            </w:r>
          </w:p>
        </w:tc>
        <w:tc>
          <w:tcPr>
            <w:tcW w:w="188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4905095" w14:textId="77777777" w:rsidR="009E622D" w:rsidRPr="00C238C0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bidi="ar-SA"/>
              </w:rPr>
            </w:pPr>
            <w:r w:rsidRPr="00C238C0">
              <w:rPr>
                <w:rFonts w:ascii="Arial" w:eastAsia="Times New Roman" w:hAnsi="Arial" w:cs="Arial"/>
                <w:sz w:val="16"/>
                <w:szCs w:val="16"/>
                <w:lang w:bidi="ar-SA"/>
              </w:rPr>
              <w:t> </w:t>
            </w:r>
          </w:p>
        </w:tc>
        <w:tc>
          <w:tcPr>
            <w:tcW w:w="441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3B2318D" w14:textId="2C871ADB" w:rsidR="009E622D" w:rsidRPr="00C238C0" w:rsidRDefault="009E622D" w:rsidP="000028D7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bidi="ar-SA"/>
              </w:rPr>
            </w:pPr>
            <w:r w:rsidRPr="00C238C0">
              <w:rPr>
                <w:rFonts w:ascii="Arial" w:eastAsia="Times New Roman" w:hAnsi="Arial" w:cs="Arial"/>
                <w:sz w:val="16"/>
                <w:szCs w:val="16"/>
                <w:lang w:bidi="ar-SA"/>
              </w:rPr>
              <w:t>Fund Name and Number</w:t>
            </w:r>
          </w:p>
        </w:tc>
        <w:tc>
          <w:tcPr>
            <w:tcW w:w="8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623E703" w14:textId="77777777" w:rsidR="009E622D" w:rsidRPr="00C238C0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bidi="ar-SA"/>
              </w:rPr>
            </w:pPr>
            <w:r w:rsidRPr="00C238C0">
              <w:rPr>
                <w:rFonts w:ascii="Arial" w:eastAsia="Times New Roman" w:hAnsi="Arial" w:cs="Arial"/>
                <w:sz w:val="16"/>
                <w:szCs w:val="16"/>
                <w:lang w:bidi="ar-SA"/>
              </w:rPr>
              <w:t> </w:t>
            </w:r>
          </w:p>
        </w:tc>
        <w:tc>
          <w:tcPr>
            <w:tcW w:w="17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A620A12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bidi="ar-SA"/>
              </w:rPr>
            </w:pPr>
            <w:r w:rsidRPr="006F4AEA">
              <w:rPr>
                <w:rFonts w:ascii="Arial" w:eastAsia="Times New Roman" w:hAnsi="Arial" w:cs="Arial"/>
                <w:sz w:val="16"/>
                <w:szCs w:val="16"/>
                <w:lang w:bidi="ar-SA"/>
              </w:rPr>
              <w:t> </w:t>
            </w:r>
          </w:p>
        </w:tc>
        <w:tc>
          <w:tcPr>
            <w:tcW w:w="707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E294648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bidi="ar-SA"/>
              </w:rPr>
            </w:pPr>
            <w:r w:rsidRPr="006F4AEA">
              <w:rPr>
                <w:rFonts w:ascii="Arial" w:eastAsia="Times New Roman" w:hAnsi="Arial" w:cs="Arial"/>
                <w:sz w:val="16"/>
                <w:szCs w:val="16"/>
                <w:lang w:bidi="ar-SA"/>
              </w:rPr>
              <w:t> </w:t>
            </w:r>
          </w:p>
        </w:tc>
        <w:tc>
          <w:tcPr>
            <w:tcW w:w="514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07A07CE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6F4AEA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</w:tr>
      <w:tr w:rsidR="0087682A" w:rsidRPr="006F4AEA" w14:paraId="360406A2" w14:textId="77777777" w:rsidTr="0087682A">
        <w:trPr>
          <w:trHeight w:val="49"/>
        </w:trPr>
        <w:tc>
          <w:tcPr>
            <w:tcW w:w="28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7CEAFF5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bidi="ar-SA"/>
              </w:rPr>
            </w:pPr>
            <w:r w:rsidRPr="006F4AEA">
              <w:rPr>
                <w:rFonts w:ascii="Arial" w:eastAsia="Times New Roman" w:hAnsi="Arial" w:cs="Arial"/>
                <w:sz w:val="24"/>
                <w:szCs w:val="24"/>
                <w:lang w:bidi="ar-SA"/>
              </w:rPr>
              <w:t> </w:t>
            </w:r>
          </w:p>
        </w:tc>
        <w:tc>
          <w:tcPr>
            <w:tcW w:w="3198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F413201" w14:textId="77777777" w:rsidR="009E622D" w:rsidRPr="00E27109" w:rsidRDefault="009E622D" w:rsidP="004D72DE">
            <w:pPr>
              <w:pStyle w:val="NoSpacing"/>
              <w:rPr>
                <w:rFonts w:ascii="Arial" w:hAnsi="Arial" w:cs="Arial"/>
                <w:b/>
                <w:bCs/>
                <w:sz w:val="24"/>
                <w:szCs w:val="24"/>
                <w:lang w:bidi="ar-SA"/>
              </w:rPr>
            </w:pPr>
            <w:r w:rsidRPr="00E27109">
              <w:rPr>
                <w:rFonts w:ascii="Arial" w:hAnsi="Arial" w:cs="Arial"/>
                <w:b/>
                <w:lang w:bidi="ar-SA"/>
              </w:rPr>
              <w:t>Agency (5555)</w:t>
            </w:r>
          </w:p>
        </w:tc>
        <w:tc>
          <w:tcPr>
            <w:tcW w:w="75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73282EB2" w14:textId="77777777" w:rsidR="009E622D" w:rsidRPr="00C238C0" w:rsidRDefault="009E622D" w:rsidP="004D72DE">
            <w:pPr>
              <w:pStyle w:val="NoSpacing"/>
              <w:rPr>
                <w:rFonts w:eastAsia="Times New Roman"/>
                <w:b/>
                <w:bCs/>
                <w:sz w:val="24"/>
                <w:szCs w:val="24"/>
                <w:lang w:bidi="ar-SA"/>
              </w:rPr>
            </w:pPr>
            <w:r w:rsidRPr="00C238C0">
              <w:rPr>
                <w:rFonts w:eastAsia="Times New Roman"/>
                <w:b/>
                <w:bCs/>
                <w:sz w:val="24"/>
                <w:szCs w:val="24"/>
                <w:lang w:bidi="ar-SA"/>
              </w:rPr>
              <w:t> </w:t>
            </w:r>
          </w:p>
        </w:tc>
        <w:tc>
          <w:tcPr>
            <w:tcW w:w="18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79456CD" w14:textId="77777777" w:rsidR="009E622D" w:rsidRPr="00C238C0" w:rsidRDefault="009E622D" w:rsidP="004D72DE">
            <w:pPr>
              <w:pStyle w:val="NoSpacing"/>
              <w:rPr>
                <w:rFonts w:eastAsia="Times New Roman"/>
                <w:b/>
                <w:bCs/>
                <w:sz w:val="24"/>
                <w:szCs w:val="24"/>
                <w:lang w:bidi="ar-SA"/>
              </w:rPr>
            </w:pPr>
            <w:r w:rsidRPr="00C238C0">
              <w:rPr>
                <w:rFonts w:eastAsia="Times New Roman"/>
                <w:b/>
                <w:bCs/>
                <w:sz w:val="24"/>
                <w:szCs w:val="24"/>
                <w:lang w:bidi="ar-SA"/>
              </w:rPr>
              <w:t> </w:t>
            </w:r>
          </w:p>
        </w:tc>
        <w:tc>
          <w:tcPr>
            <w:tcW w:w="4410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0D2E54B" w14:textId="49B4DEC2" w:rsidR="009E622D" w:rsidRPr="00E27109" w:rsidRDefault="005A2F53" w:rsidP="005A2F53">
            <w:pPr>
              <w:pStyle w:val="NoSpacing"/>
              <w:rPr>
                <w:rFonts w:ascii="Arial" w:hAnsi="Arial" w:cs="Arial"/>
                <w:b/>
                <w:lang w:bidi="ar-SA"/>
              </w:rPr>
            </w:pPr>
            <w:r w:rsidRPr="00E27109">
              <w:rPr>
                <w:rFonts w:ascii="Arial" w:hAnsi="Arial" w:cs="Arial"/>
                <w:b/>
                <w:lang w:bidi="ar-SA"/>
              </w:rPr>
              <w:t>TRAINING</w:t>
            </w:r>
            <w:r w:rsidR="009E622D" w:rsidRPr="00E27109">
              <w:rPr>
                <w:rFonts w:ascii="Arial" w:hAnsi="Arial" w:cs="Arial"/>
                <w:b/>
                <w:lang w:bidi="ar-SA"/>
              </w:rPr>
              <w:t xml:space="preserve"> FUND (1</w:t>
            </w:r>
            <w:r w:rsidRPr="00E27109">
              <w:rPr>
                <w:rFonts w:ascii="Arial" w:hAnsi="Arial" w:cs="Arial"/>
                <w:b/>
                <w:lang w:bidi="ar-SA"/>
              </w:rPr>
              <w:t>234</w:t>
            </w:r>
            <w:r w:rsidR="009E622D" w:rsidRPr="00E27109">
              <w:rPr>
                <w:rFonts w:ascii="Arial" w:hAnsi="Arial" w:cs="Arial"/>
                <w:b/>
                <w:lang w:bidi="ar-SA"/>
              </w:rPr>
              <w:t>)</w:t>
            </w:r>
          </w:p>
        </w:tc>
        <w:tc>
          <w:tcPr>
            <w:tcW w:w="885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75B33A85" w14:textId="77777777" w:rsidR="009E622D" w:rsidRPr="00C238C0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  <w:lang w:bidi="ar-SA"/>
              </w:rPr>
            </w:pPr>
            <w:r w:rsidRPr="00C238C0">
              <w:rPr>
                <w:rFonts w:ascii="Arial" w:eastAsia="Times New Roman" w:hAnsi="Arial" w:cs="Arial"/>
                <w:b/>
                <w:bCs/>
                <w:sz w:val="24"/>
                <w:szCs w:val="24"/>
                <w:lang w:bidi="ar-SA"/>
              </w:rPr>
              <w:t> </w:t>
            </w:r>
          </w:p>
        </w:tc>
        <w:tc>
          <w:tcPr>
            <w:tcW w:w="172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77D8FD12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  <w:lang w:bidi="ar-SA"/>
              </w:rPr>
            </w:pPr>
            <w:r w:rsidRPr="006F4AEA">
              <w:rPr>
                <w:rFonts w:ascii="Arial" w:eastAsia="Times New Roman" w:hAnsi="Arial" w:cs="Arial"/>
                <w:b/>
                <w:bCs/>
                <w:sz w:val="24"/>
                <w:szCs w:val="24"/>
                <w:lang w:bidi="ar-SA"/>
              </w:rPr>
              <w:t> </w:t>
            </w:r>
          </w:p>
        </w:tc>
        <w:tc>
          <w:tcPr>
            <w:tcW w:w="70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A718603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  <w:lang w:bidi="ar-SA"/>
              </w:rPr>
            </w:pPr>
            <w:r w:rsidRPr="006F4AEA">
              <w:rPr>
                <w:rFonts w:ascii="Arial" w:eastAsia="Times New Roman" w:hAnsi="Arial" w:cs="Arial"/>
                <w:b/>
                <w:bCs/>
                <w:sz w:val="24"/>
                <w:szCs w:val="24"/>
                <w:lang w:bidi="ar-SA"/>
              </w:rPr>
              <w:t> </w:t>
            </w:r>
          </w:p>
        </w:tc>
        <w:tc>
          <w:tcPr>
            <w:tcW w:w="514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02EFF46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bidi="ar-SA"/>
              </w:rPr>
            </w:pPr>
            <w:r w:rsidRPr="006F4AEA">
              <w:rPr>
                <w:rFonts w:ascii="Arial" w:eastAsia="Times New Roman" w:hAnsi="Arial" w:cs="Arial"/>
                <w:sz w:val="24"/>
                <w:szCs w:val="24"/>
                <w:lang w:bidi="ar-SA"/>
              </w:rPr>
              <w:t> </w:t>
            </w:r>
          </w:p>
        </w:tc>
      </w:tr>
      <w:tr w:rsidR="0087682A" w:rsidRPr="006F4AEA" w14:paraId="7F2BBA93" w14:textId="77777777" w:rsidTr="0087682A">
        <w:trPr>
          <w:trHeight w:val="184"/>
        </w:trPr>
        <w:tc>
          <w:tcPr>
            <w:tcW w:w="28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37F4566" w14:textId="77777777" w:rsidR="00E27109" w:rsidRPr="006F4AEA" w:rsidRDefault="00E27109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6F4AEA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5842" w:type="dxa"/>
            <w:gridSpan w:val="4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3D499C5" w14:textId="77777777" w:rsidR="00E27109" w:rsidRPr="00C238C0" w:rsidRDefault="00E27109" w:rsidP="00E27109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bidi="ar-SA"/>
              </w:rPr>
            </w:pPr>
            <w:r w:rsidRPr="00C238C0">
              <w:rPr>
                <w:rFonts w:ascii="Arial" w:eastAsia="Times New Roman" w:hAnsi="Arial" w:cs="Arial"/>
                <w:sz w:val="16"/>
                <w:szCs w:val="16"/>
                <w:lang w:bidi="ar-SA"/>
              </w:rPr>
              <w:t>Name of Contact Person</w:t>
            </w:r>
            <w:r>
              <w:rPr>
                <w:rFonts w:ascii="Arial" w:eastAsia="Times New Roman" w:hAnsi="Arial" w:cs="Arial"/>
                <w:sz w:val="16"/>
                <w:szCs w:val="16"/>
                <w:lang w:bidi="ar-SA"/>
              </w:rPr>
              <w:t xml:space="preserve">, </w:t>
            </w:r>
            <w:r w:rsidRPr="00C238C0">
              <w:rPr>
                <w:rFonts w:ascii="Arial" w:eastAsia="Times New Roman" w:hAnsi="Arial" w:cs="Arial"/>
                <w:sz w:val="16"/>
                <w:szCs w:val="16"/>
                <w:lang w:bidi="ar-SA"/>
              </w:rPr>
              <w:t>Title</w:t>
            </w:r>
          </w:p>
          <w:p w14:paraId="57B75ED6" w14:textId="2E53E713" w:rsidR="00E27109" w:rsidRPr="00C238C0" w:rsidRDefault="00E27109" w:rsidP="00294907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bidi="ar-SA"/>
              </w:rPr>
            </w:pPr>
          </w:p>
          <w:p w14:paraId="7C548D45" w14:textId="7DC1EA70" w:rsidR="00E27109" w:rsidRPr="00C238C0" w:rsidRDefault="00E27109" w:rsidP="00294907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bidi="ar-SA"/>
              </w:rPr>
            </w:pPr>
            <w:r w:rsidRPr="00C238C0">
              <w:rPr>
                <w:rFonts w:ascii="Arial" w:eastAsia="Times New Roman" w:hAnsi="Arial" w:cs="Arial"/>
                <w:sz w:val="16"/>
                <w:szCs w:val="16"/>
                <w:lang w:bidi="ar-SA"/>
              </w:rPr>
              <w:t> </w:t>
            </w:r>
          </w:p>
          <w:p w14:paraId="30BE2A4F" w14:textId="6501ABDC" w:rsidR="00E27109" w:rsidRPr="00E27109" w:rsidRDefault="00E27109" w:rsidP="00150999">
            <w:pPr>
              <w:pStyle w:val="NoSpacing"/>
              <w:rPr>
                <w:rFonts w:ascii="Arial" w:hAnsi="Arial" w:cs="Arial"/>
                <w:b/>
                <w:lang w:bidi="ar-SA"/>
              </w:rPr>
            </w:pPr>
            <w:r w:rsidRPr="00E27109">
              <w:rPr>
                <w:rFonts w:ascii="Arial" w:hAnsi="Arial" w:cs="Arial"/>
                <w:b/>
                <w:lang w:bidi="ar-SA"/>
              </w:rPr>
              <w:t xml:space="preserve">Jane Smith, </w:t>
            </w:r>
            <w:r w:rsidRPr="00E27109">
              <w:rPr>
                <w:rFonts w:ascii="Arial" w:hAnsi="Arial" w:cs="Arial"/>
                <w:b/>
                <w:bCs/>
                <w:lang w:bidi="ar-SA"/>
              </w:rPr>
              <w:t>Accounting Administrator</w:t>
            </w:r>
          </w:p>
          <w:p w14:paraId="7C1033E9" w14:textId="4267C0D9" w:rsidR="00E27109" w:rsidRPr="00C238C0" w:rsidRDefault="00E27109" w:rsidP="00150999">
            <w:pPr>
              <w:pStyle w:val="NoSpacing"/>
              <w:rPr>
                <w:rFonts w:ascii="Arial" w:eastAsia="Times New Roman" w:hAnsi="Arial" w:cs="Arial"/>
                <w:sz w:val="16"/>
                <w:szCs w:val="16"/>
                <w:lang w:bidi="ar-SA"/>
              </w:rPr>
            </w:pPr>
          </w:p>
        </w:tc>
        <w:tc>
          <w:tcPr>
            <w:tcW w:w="24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4A47273" w14:textId="77777777" w:rsidR="00E27109" w:rsidRPr="00C238C0" w:rsidRDefault="00E27109" w:rsidP="00294907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bidi="ar-SA"/>
              </w:rPr>
            </w:pPr>
            <w:r w:rsidRPr="00C238C0">
              <w:rPr>
                <w:rFonts w:ascii="Arial" w:eastAsia="Times New Roman" w:hAnsi="Arial" w:cs="Arial"/>
                <w:sz w:val="16"/>
                <w:szCs w:val="16"/>
                <w:lang w:bidi="ar-SA"/>
              </w:rPr>
              <w:t>Telephone Number</w:t>
            </w:r>
          </w:p>
        </w:tc>
        <w:tc>
          <w:tcPr>
            <w:tcW w:w="1953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3C7628C" w14:textId="77777777" w:rsidR="00E27109" w:rsidRPr="00C238C0" w:rsidRDefault="00E27109" w:rsidP="00294907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bidi="ar-SA"/>
              </w:rPr>
            </w:pPr>
            <w:r w:rsidRPr="00C238C0">
              <w:rPr>
                <w:rFonts w:ascii="Arial" w:eastAsia="Times New Roman" w:hAnsi="Arial" w:cs="Arial"/>
                <w:sz w:val="16"/>
                <w:szCs w:val="16"/>
                <w:lang w:bidi="ar-SA"/>
              </w:rPr>
              <w:t>Email Address</w:t>
            </w:r>
          </w:p>
        </w:tc>
        <w:tc>
          <w:tcPr>
            <w:tcW w:w="92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31C5440" w14:textId="77777777" w:rsidR="00E27109" w:rsidRPr="00C238C0" w:rsidRDefault="00E27109" w:rsidP="00294907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bidi="ar-SA"/>
              </w:rPr>
            </w:pPr>
            <w:r w:rsidRPr="00C238C0">
              <w:rPr>
                <w:rFonts w:ascii="Arial" w:eastAsia="Times New Roman" w:hAnsi="Arial" w:cs="Arial"/>
                <w:sz w:val="16"/>
                <w:szCs w:val="16"/>
                <w:lang w:bidi="ar-SA"/>
              </w:rPr>
              <w:t> </w:t>
            </w:r>
          </w:p>
        </w:tc>
        <w:tc>
          <w:tcPr>
            <w:tcW w:w="168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0D8E85A" w14:textId="77777777" w:rsidR="00E27109" w:rsidRPr="006F4AEA" w:rsidRDefault="00E27109" w:rsidP="00294907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bidi="ar-SA"/>
              </w:rPr>
            </w:pPr>
            <w:r w:rsidRPr="006F4AEA">
              <w:rPr>
                <w:rFonts w:ascii="Arial" w:eastAsia="Times New Roman" w:hAnsi="Arial" w:cs="Arial"/>
                <w:sz w:val="16"/>
                <w:szCs w:val="16"/>
                <w:lang w:bidi="ar-SA"/>
              </w:rPr>
              <w:t> </w:t>
            </w:r>
          </w:p>
        </w:tc>
        <w:tc>
          <w:tcPr>
            <w:tcW w:w="742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C569B03" w14:textId="77777777" w:rsidR="00E27109" w:rsidRPr="006F4AEA" w:rsidRDefault="00E27109" w:rsidP="00294907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bidi="ar-SA"/>
              </w:rPr>
            </w:pPr>
            <w:r w:rsidRPr="006F4AEA">
              <w:rPr>
                <w:rFonts w:ascii="Arial" w:eastAsia="Times New Roman" w:hAnsi="Arial" w:cs="Arial"/>
                <w:sz w:val="16"/>
                <w:szCs w:val="16"/>
                <w:lang w:bidi="ar-SA"/>
              </w:rPr>
              <w:t> </w:t>
            </w:r>
          </w:p>
        </w:tc>
        <w:tc>
          <w:tcPr>
            <w:tcW w:w="514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185A586" w14:textId="77777777" w:rsidR="00E27109" w:rsidRPr="006F4AEA" w:rsidRDefault="00E27109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6F4AEA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</w:tr>
      <w:tr w:rsidR="00E27109" w:rsidRPr="006F4AEA" w14:paraId="12ED5D53" w14:textId="77777777" w:rsidTr="0087682A">
        <w:trPr>
          <w:trHeight w:val="215"/>
        </w:trPr>
        <w:tc>
          <w:tcPr>
            <w:tcW w:w="28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BA1A2BF" w14:textId="77777777" w:rsidR="00E27109" w:rsidRPr="006F4AEA" w:rsidRDefault="00E27109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  <w:lang w:bidi="ar-SA"/>
              </w:rPr>
            </w:pPr>
            <w:r w:rsidRPr="006F4AEA">
              <w:rPr>
                <w:rFonts w:ascii="Arial" w:eastAsia="Times New Roman" w:hAnsi="Arial" w:cs="Arial"/>
                <w:sz w:val="24"/>
                <w:szCs w:val="24"/>
                <w:lang w:bidi="ar-SA"/>
              </w:rPr>
              <w:t> </w:t>
            </w:r>
          </w:p>
        </w:tc>
        <w:tc>
          <w:tcPr>
            <w:tcW w:w="5842" w:type="dxa"/>
            <w:gridSpan w:val="4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0E9930" w14:textId="29F021FC" w:rsidR="00E27109" w:rsidRPr="00C238C0" w:rsidRDefault="00E27109" w:rsidP="00150999">
            <w:pPr>
              <w:pStyle w:val="NoSpacing"/>
              <w:rPr>
                <w:rFonts w:ascii="Arial" w:hAnsi="Arial" w:cs="Arial"/>
                <w:b/>
                <w:bCs/>
                <w:i/>
                <w:lang w:bidi="ar-SA"/>
              </w:rPr>
            </w:pPr>
          </w:p>
        </w:tc>
        <w:tc>
          <w:tcPr>
            <w:tcW w:w="24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617A96B" w14:textId="3AD29730" w:rsidR="00E27109" w:rsidRPr="00E27109" w:rsidRDefault="00E27109" w:rsidP="00BB1794">
            <w:pPr>
              <w:pStyle w:val="NoSpacing"/>
              <w:spacing w:before="240"/>
              <w:rPr>
                <w:rFonts w:ascii="Arial" w:hAnsi="Arial" w:cs="Arial"/>
                <w:b/>
                <w:lang w:bidi="ar-SA"/>
              </w:rPr>
            </w:pPr>
            <w:r w:rsidRPr="00E27109">
              <w:rPr>
                <w:rFonts w:ascii="Arial" w:hAnsi="Arial" w:cs="Arial"/>
                <w:b/>
                <w:lang w:bidi="ar-SA"/>
              </w:rPr>
              <w:t>916 555-0000</w:t>
            </w:r>
          </w:p>
        </w:tc>
        <w:tc>
          <w:tcPr>
            <w:tcW w:w="2876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14CB45B1" w14:textId="3BFED6B1" w:rsidR="00E27109" w:rsidRPr="00E27109" w:rsidRDefault="00E27109" w:rsidP="00E27109">
            <w:pPr>
              <w:pStyle w:val="NoSpacing"/>
              <w:spacing w:before="240"/>
              <w:rPr>
                <w:rFonts w:ascii="Arial" w:hAnsi="Arial" w:cs="Arial"/>
                <w:b/>
                <w:bCs/>
                <w:u w:val="single"/>
                <w:lang w:bidi="ar-SA"/>
              </w:rPr>
            </w:pPr>
            <w:r w:rsidRPr="00E27109">
              <w:rPr>
                <w:rFonts w:ascii="Arial" w:hAnsi="Arial" w:cs="Arial"/>
                <w:b/>
                <w:bCs/>
                <w:u w:val="single"/>
                <w:lang w:bidi="ar-SA"/>
              </w:rPr>
              <w:t>JSmith@Agency.ca.gov</w:t>
            </w:r>
          </w:p>
        </w:tc>
        <w:tc>
          <w:tcPr>
            <w:tcW w:w="168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553D4648" w14:textId="77777777" w:rsidR="00E27109" w:rsidRPr="006F4AEA" w:rsidRDefault="00E27109" w:rsidP="0029490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  <w:lang w:bidi="ar-SA"/>
              </w:rPr>
            </w:pPr>
            <w:r w:rsidRPr="006F4AEA">
              <w:rPr>
                <w:rFonts w:ascii="Arial" w:eastAsia="Times New Roman" w:hAnsi="Arial" w:cs="Arial"/>
                <w:b/>
                <w:bCs/>
                <w:sz w:val="24"/>
                <w:szCs w:val="24"/>
                <w:lang w:bidi="ar-SA"/>
              </w:rPr>
              <w:t> </w:t>
            </w:r>
          </w:p>
        </w:tc>
        <w:tc>
          <w:tcPr>
            <w:tcW w:w="742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ABE0DBA" w14:textId="77777777" w:rsidR="00E27109" w:rsidRPr="006F4AEA" w:rsidRDefault="00E27109" w:rsidP="0029490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  <w:lang w:bidi="ar-SA"/>
              </w:rPr>
            </w:pPr>
            <w:r w:rsidRPr="006F4AEA">
              <w:rPr>
                <w:rFonts w:ascii="Arial" w:eastAsia="Times New Roman" w:hAnsi="Arial" w:cs="Arial"/>
                <w:b/>
                <w:bCs/>
                <w:sz w:val="24"/>
                <w:szCs w:val="24"/>
                <w:lang w:bidi="ar-SA"/>
              </w:rPr>
              <w:t> </w:t>
            </w:r>
          </w:p>
        </w:tc>
        <w:tc>
          <w:tcPr>
            <w:tcW w:w="514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8215CAE" w14:textId="77777777" w:rsidR="00E27109" w:rsidRPr="006F4AEA" w:rsidRDefault="00E27109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  <w:lang w:bidi="ar-SA"/>
              </w:rPr>
            </w:pPr>
            <w:r w:rsidRPr="006F4AEA">
              <w:rPr>
                <w:rFonts w:ascii="Arial" w:eastAsia="Times New Roman" w:hAnsi="Arial" w:cs="Arial"/>
                <w:sz w:val="24"/>
                <w:szCs w:val="24"/>
                <w:lang w:bidi="ar-SA"/>
              </w:rPr>
              <w:t> </w:t>
            </w:r>
          </w:p>
        </w:tc>
      </w:tr>
      <w:tr w:rsidR="0087682A" w:rsidRPr="006F4AEA" w14:paraId="55961EAD" w14:textId="77777777" w:rsidTr="0087682A">
        <w:trPr>
          <w:trHeight w:val="184"/>
        </w:trPr>
        <w:tc>
          <w:tcPr>
            <w:tcW w:w="28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721F206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6F4AEA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203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C4EA4DA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6F4AEA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11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016FC69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6F4AEA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75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CDE3157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6F4AEA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188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317D7B6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6F4AEA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241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4BB1364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6F4AEA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7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7E3DEF5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6F4AEA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9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BED51F7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6F4AEA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1127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A6E5F66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6F4AEA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168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74EB0D5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6F4AEA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742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0E2C0FC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6F4AEA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514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61242B7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6F4AEA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</w:tr>
      <w:tr w:rsidR="0087682A" w:rsidRPr="006F4AEA" w14:paraId="5168CF14" w14:textId="77777777" w:rsidTr="0087682A">
        <w:trPr>
          <w:cantSplit/>
          <w:trHeight w:val="372"/>
        </w:trPr>
        <w:tc>
          <w:tcPr>
            <w:tcW w:w="28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B23C107" w14:textId="77777777" w:rsidR="003D5D4F" w:rsidRPr="006F4AEA" w:rsidRDefault="003D5D4F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6F4AEA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203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5B11A89" w14:textId="77777777" w:rsidR="003D5D4F" w:rsidRPr="006F4AEA" w:rsidRDefault="003D5D4F" w:rsidP="0029490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bidi="ar-SA"/>
              </w:rPr>
            </w:pPr>
            <w:r w:rsidRPr="006F4AEA">
              <w:rPr>
                <w:rFonts w:ascii="Arial" w:eastAsia="Times New Roman" w:hAnsi="Arial" w:cs="Arial"/>
                <w:b/>
                <w:bCs/>
                <w:sz w:val="18"/>
                <w:szCs w:val="18"/>
                <w:lang w:bidi="ar-SA"/>
              </w:rPr>
              <w:t>ACCOUNT</w:t>
            </w:r>
            <w:r>
              <w:rPr>
                <w:rFonts w:ascii="Arial" w:eastAsia="Times New Roman" w:hAnsi="Arial" w:cs="Arial"/>
                <w:b/>
                <w:bCs/>
                <w:sz w:val="18"/>
                <w:szCs w:val="18"/>
                <w:lang w:bidi="ar-SA"/>
              </w:rPr>
              <w:t xml:space="preserve"> </w:t>
            </w:r>
            <w:r w:rsidRPr="006F4AEA">
              <w:rPr>
                <w:rFonts w:ascii="Arial" w:eastAsia="Times New Roman" w:hAnsi="Arial" w:cs="Arial"/>
                <w:b/>
                <w:bCs/>
                <w:sz w:val="18"/>
                <w:szCs w:val="18"/>
                <w:lang w:bidi="ar-SA"/>
              </w:rPr>
              <w:t>TITLE</w:t>
            </w:r>
          </w:p>
        </w:tc>
        <w:tc>
          <w:tcPr>
            <w:tcW w:w="11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653D051" w14:textId="77777777" w:rsidR="003D5D4F" w:rsidRPr="006F4AEA" w:rsidRDefault="003D5D4F" w:rsidP="0029490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bidi="ar-SA"/>
              </w:rPr>
            </w:pPr>
            <w:r w:rsidRPr="006F4AEA">
              <w:rPr>
                <w:rFonts w:ascii="Arial" w:eastAsia="Times New Roman" w:hAnsi="Arial" w:cs="Arial"/>
                <w:b/>
                <w:bCs/>
                <w:sz w:val="18"/>
                <w:szCs w:val="18"/>
                <w:lang w:bidi="ar-SA"/>
              </w:rPr>
              <w:t> </w:t>
            </w:r>
          </w:p>
        </w:tc>
        <w:tc>
          <w:tcPr>
            <w:tcW w:w="75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86B5F09" w14:textId="77777777" w:rsidR="003D5D4F" w:rsidRPr="006F4AEA" w:rsidRDefault="003D5D4F" w:rsidP="0029490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bidi="ar-SA"/>
              </w:rPr>
            </w:pPr>
            <w:r w:rsidRPr="006F4AEA">
              <w:rPr>
                <w:rFonts w:ascii="Arial" w:eastAsia="Times New Roman" w:hAnsi="Arial" w:cs="Arial"/>
                <w:b/>
                <w:bCs/>
                <w:sz w:val="18"/>
                <w:szCs w:val="18"/>
                <w:lang w:bidi="ar-SA"/>
              </w:rPr>
              <w:t> </w:t>
            </w:r>
          </w:p>
        </w:tc>
        <w:tc>
          <w:tcPr>
            <w:tcW w:w="18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29AB2B" w14:textId="77777777" w:rsidR="003D5D4F" w:rsidRPr="006F4AEA" w:rsidRDefault="003D5D4F" w:rsidP="0029490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bidi="ar-SA"/>
              </w:rPr>
            </w:pPr>
            <w:r w:rsidRPr="006F4AEA">
              <w:rPr>
                <w:rFonts w:ascii="Arial" w:eastAsia="Times New Roman" w:hAnsi="Arial" w:cs="Arial"/>
                <w:b/>
                <w:bCs/>
                <w:sz w:val="18"/>
                <w:szCs w:val="18"/>
                <w:lang w:bidi="ar-SA"/>
              </w:rPr>
              <w:t> </w:t>
            </w:r>
          </w:p>
        </w:tc>
        <w:tc>
          <w:tcPr>
            <w:tcW w:w="24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9874B9" w14:textId="77777777" w:rsidR="003D5D4F" w:rsidRPr="006F4AEA" w:rsidRDefault="003D5D4F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8"/>
                <w:szCs w:val="18"/>
                <w:lang w:bidi="ar-SA"/>
              </w:rPr>
            </w:pPr>
            <w:r w:rsidRPr="006F4AEA">
              <w:rPr>
                <w:rFonts w:ascii="Arial" w:eastAsia="Times New Roman" w:hAnsi="Arial" w:cs="Arial"/>
                <w:b/>
                <w:bCs/>
                <w:sz w:val="18"/>
                <w:szCs w:val="18"/>
                <w:lang w:bidi="ar-SA"/>
              </w:rPr>
              <w:t>ENCUMBRANCES</w:t>
            </w:r>
          </w:p>
        </w:tc>
        <w:tc>
          <w:tcPr>
            <w:tcW w:w="76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C2D0D2" w14:textId="77777777" w:rsidR="005253C8" w:rsidRDefault="003D5D4F" w:rsidP="00AB0367">
            <w:pPr>
              <w:spacing w:after="0" w:line="240" w:lineRule="auto"/>
              <w:ind w:right="-50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bidi="ar-SA"/>
              </w:rPr>
            </w:pPr>
            <w:r w:rsidRPr="006F4AEA">
              <w:rPr>
                <w:rFonts w:ascii="Arial" w:eastAsia="Times New Roman" w:hAnsi="Arial" w:cs="Arial"/>
                <w:b/>
                <w:bCs/>
                <w:sz w:val="2"/>
                <w:szCs w:val="2"/>
                <w:lang w:bidi="ar-SA"/>
              </w:rPr>
              <w:t xml:space="preserve"> </w:t>
            </w:r>
            <w:r w:rsidRPr="006F4AEA">
              <w:rPr>
                <w:rFonts w:ascii="Arial" w:eastAsia="Times New Roman" w:hAnsi="Arial" w:cs="Arial"/>
                <w:b/>
                <w:bCs/>
                <w:sz w:val="16"/>
                <w:szCs w:val="16"/>
                <w:lang w:bidi="ar-SA"/>
              </w:rPr>
              <w:t>D</w:t>
            </w:r>
          </w:p>
          <w:p w14:paraId="16D1EC9F" w14:textId="77777777" w:rsidR="003D5D4F" w:rsidRPr="006F4AEA" w:rsidRDefault="003D5D4F" w:rsidP="00AB0367">
            <w:pPr>
              <w:spacing w:after="0" w:line="240" w:lineRule="auto"/>
              <w:ind w:right="-50"/>
              <w:jc w:val="center"/>
              <w:rPr>
                <w:rFonts w:ascii="Arial" w:eastAsia="Times New Roman" w:hAnsi="Arial" w:cs="Arial"/>
                <w:b/>
                <w:bCs/>
                <w:sz w:val="18"/>
                <w:szCs w:val="18"/>
                <w:lang w:bidi="ar-SA"/>
              </w:rPr>
            </w:pPr>
            <w:r w:rsidRPr="006F4AEA">
              <w:rPr>
                <w:rFonts w:ascii="Arial" w:eastAsia="Times New Roman" w:hAnsi="Arial" w:cs="Arial"/>
                <w:b/>
                <w:bCs/>
                <w:sz w:val="16"/>
                <w:szCs w:val="16"/>
                <w:lang w:bidi="ar-SA"/>
              </w:rPr>
              <w:t>C</w:t>
            </w:r>
          </w:p>
        </w:tc>
        <w:tc>
          <w:tcPr>
            <w:tcW w:w="211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DF4AA1" w14:textId="2F488D95" w:rsidR="003D5D4F" w:rsidRPr="0093302B" w:rsidRDefault="003D5D4F" w:rsidP="000028D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8"/>
                <w:szCs w:val="18"/>
                <w:lang w:bidi="ar-SA"/>
              </w:rPr>
            </w:pPr>
            <w:r w:rsidRPr="0093302B">
              <w:rPr>
                <w:rFonts w:ascii="Arial" w:eastAsia="Times New Roman" w:hAnsi="Arial" w:cs="Arial"/>
                <w:b/>
                <w:bCs/>
                <w:sz w:val="18"/>
                <w:szCs w:val="18"/>
                <w:lang w:bidi="ar-SA"/>
              </w:rPr>
              <w:t>ACCOUNT</w:t>
            </w:r>
          </w:p>
        </w:tc>
        <w:tc>
          <w:tcPr>
            <w:tcW w:w="1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3EFA4D" w14:textId="77777777" w:rsidR="003D5D4F" w:rsidRPr="006F4AEA" w:rsidRDefault="003D5D4F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8"/>
                <w:szCs w:val="18"/>
                <w:lang w:bidi="ar-SA"/>
              </w:rPr>
            </w:pPr>
            <w:r w:rsidRPr="006F4AEA">
              <w:rPr>
                <w:rFonts w:ascii="Arial" w:eastAsia="Times New Roman" w:hAnsi="Arial" w:cs="Arial"/>
                <w:b/>
                <w:bCs/>
                <w:sz w:val="18"/>
                <w:szCs w:val="18"/>
                <w:lang w:bidi="ar-SA"/>
              </w:rPr>
              <w:t>AMOUNT</w:t>
            </w:r>
          </w:p>
        </w:tc>
        <w:tc>
          <w:tcPr>
            <w:tcW w:w="742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152088" w14:textId="77777777" w:rsidR="005253C8" w:rsidRDefault="003D5D4F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bidi="ar-SA"/>
              </w:rPr>
            </w:pPr>
            <w:r w:rsidRPr="006F4AEA">
              <w:rPr>
                <w:rFonts w:ascii="Arial" w:eastAsia="Times New Roman" w:hAnsi="Arial" w:cs="Arial"/>
                <w:b/>
                <w:bCs/>
                <w:sz w:val="2"/>
                <w:szCs w:val="2"/>
                <w:lang w:bidi="ar-SA"/>
              </w:rPr>
              <w:t xml:space="preserve"> </w:t>
            </w:r>
            <w:r w:rsidRPr="006F4AEA">
              <w:rPr>
                <w:rFonts w:ascii="Arial" w:eastAsia="Times New Roman" w:hAnsi="Arial" w:cs="Arial"/>
                <w:b/>
                <w:bCs/>
                <w:sz w:val="16"/>
                <w:szCs w:val="16"/>
                <w:lang w:bidi="ar-SA"/>
              </w:rPr>
              <w:t>D</w:t>
            </w:r>
          </w:p>
          <w:p w14:paraId="048DE2F8" w14:textId="77777777" w:rsidR="003D5D4F" w:rsidRPr="006F4AEA" w:rsidRDefault="003D5D4F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8"/>
                <w:szCs w:val="18"/>
                <w:lang w:bidi="ar-SA"/>
              </w:rPr>
            </w:pPr>
            <w:r w:rsidRPr="006F4AEA">
              <w:rPr>
                <w:rFonts w:ascii="Arial" w:eastAsia="Times New Roman" w:hAnsi="Arial" w:cs="Arial"/>
                <w:b/>
                <w:bCs/>
                <w:sz w:val="16"/>
                <w:szCs w:val="16"/>
                <w:lang w:bidi="ar-SA"/>
              </w:rPr>
              <w:t>C</w:t>
            </w:r>
          </w:p>
        </w:tc>
        <w:tc>
          <w:tcPr>
            <w:tcW w:w="514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248E43D" w14:textId="77777777" w:rsidR="003D5D4F" w:rsidRPr="006F4AEA" w:rsidRDefault="003D5D4F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6F4AEA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</w:tr>
      <w:tr w:rsidR="0087682A" w:rsidRPr="006F4AEA" w14:paraId="3E7F3D90" w14:textId="77777777" w:rsidTr="0087682A">
        <w:trPr>
          <w:trHeight w:val="327"/>
        </w:trPr>
        <w:tc>
          <w:tcPr>
            <w:tcW w:w="28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6094E06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lang w:bidi="ar-SA"/>
              </w:rPr>
            </w:pPr>
            <w:r w:rsidRPr="006F4AEA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3198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9D1F413" w14:textId="4AB4C51A" w:rsidR="009E622D" w:rsidRPr="006F4AEA" w:rsidRDefault="009E622D" w:rsidP="000028D7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bidi="ar-SA"/>
              </w:rPr>
            </w:pPr>
            <w:r w:rsidRPr="006F4AEA">
              <w:rPr>
                <w:rFonts w:ascii="Arial" w:eastAsia="Times New Roman" w:hAnsi="Arial" w:cs="Arial"/>
                <w:sz w:val="18"/>
                <w:szCs w:val="18"/>
                <w:lang w:bidi="ar-SA"/>
              </w:rPr>
              <w:t>ACCOUNTS PAYABLE</w:t>
            </w:r>
          </w:p>
        </w:tc>
        <w:tc>
          <w:tcPr>
            <w:tcW w:w="75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68D38C5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bidi="ar-SA"/>
              </w:rPr>
            </w:pPr>
            <w:r w:rsidRPr="006F4AEA">
              <w:rPr>
                <w:rFonts w:ascii="Arial" w:eastAsia="Times New Roman" w:hAnsi="Arial" w:cs="Arial"/>
                <w:sz w:val="18"/>
                <w:szCs w:val="18"/>
                <w:lang w:bidi="ar-SA"/>
              </w:rPr>
              <w:t> </w:t>
            </w:r>
          </w:p>
        </w:tc>
        <w:tc>
          <w:tcPr>
            <w:tcW w:w="18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C7BC6E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6F4AEA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24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9479CA" w14:textId="3A7F1E5E" w:rsidR="009E622D" w:rsidRPr="006F4AEA" w:rsidRDefault="009E622D" w:rsidP="00BD4E28">
            <w:pPr>
              <w:spacing w:after="0" w:line="240" w:lineRule="auto"/>
              <w:jc w:val="right"/>
              <w:rPr>
                <w:rFonts w:ascii="Arial" w:eastAsia="Times New Roman" w:hAnsi="Arial" w:cs="Arial"/>
                <w:lang w:bidi="ar-SA"/>
              </w:rPr>
            </w:pPr>
            <w:r w:rsidRPr="00AB0367">
              <w:rPr>
                <w:rFonts w:ascii="Arial" w:eastAsia="Times New Roman" w:hAnsi="Arial" w:cs="Arial"/>
                <w:b/>
                <w:color w:val="FF0000"/>
                <w:sz w:val="18"/>
                <w:szCs w:val="18"/>
                <w:lang w:bidi="ar-SA"/>
              </w:rPr>
              <w:t>z</w:t>
            </w:r>
            <w:r w:rsidR="00AB0367" w:rsidRPr="00AB0367">
              <w:rPr>
                <w:rFonts w:ascii="Arial" w:eastAsia="Times New Roman" w:hAnsi="Arial" w:cs="Arial"/>
                <w:b/>
                <w:color w:val="FF0000"/>
                <w:sz w:val="18"/>
                <w:szCs w:val="18"/>
                <w:lang w:bidi="ar-SA"/>
              </w:rPr>
              <w:t>/</w:t>
            </w:r>
            <w:r w:rsidR="00DA2503">
              <w:rPr>
                <w:rFonts w:ascii="Arial" w:eastAsia="Times New Roman" w:hAnsi="Arial" w:cs="Arial"/>
                <w:lang w:bidi="ar-SA"/>
              </w:rPr>
              <w:t>1,</w:t>
            </w:r>
            <w:r w:rsidR="00BD4E28">
              <w:rPr>
                <w:rFonts w:ascii="Arial" w:eastAsia="Times New Roman" w:hAnsi="Arial" w:cs="Arial"/>
                <w:lang w:bidi="ar-SA"/>
              </w:rPr>
              <w:t>360</w:t>
            </w:r>
            <w:r w:rsidR="00DA2503">
              <w:rPr>
                <w:rFonts w:ascii="Arial" w:eastAsia="Times New Roman" w:hAnsi="Arial" w:cs="Arial"/>
                <w:lang w:bidi="ar-SA"/>
              </w:rPr>
              <w:t>,000.00</w:t>
            </w:r>
          </w:p>
        </w:tc>
        <w:tc>
          <w:tcPr>
            <w:tcW w:w="7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110C35" w14:textId="77777777" w:rsidR="009E622D" w:rsidRPr="006F4AEA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6F4AEA">
              <w:rPr>
                <w:rFonts w:ascii="Arial" w:eastAsia="Times New Roman" w:hAnsi="Arial" w:cs="Arial"/>
                <w:lang w:bidi="ar-SA"/>
              </w:rPr>
              <w:t>C</w:t>
            </w:r>
          </w:p>
        </w:tc>
        <w:tc>
          <w:tcPr>
            <w:tcW w:w="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0E2538" w14:textId="77777777" w:rsidR="009E622D" w:rsidRPr="006F4AEA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6F4AEA">
              <w:rPr>
                <w:rFonts w:ascii="Arial" w:eastAsia="Times New Roman" w:hAnsi="Arial" w:cs="Arial"/>
                <w:lang w:bidi="ar-SA"/>
              </w:rPr>
              <w:t>3010</w:t>
            </w:r>
          </w:p>
        </w:tc>
        <w:tc>
          <w:tcPr>
            <w:tcW w:w="1127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0000"/>
            <w:noWrap/>
            <w:vAlign w:val="center"/>
            <w:hideMark/>
          </w:tcPr>
          <w:p w14:paraId="60B6B89F" w14:textId="77777777" w:rsidR="009E622D" w:rsidRPr="006F4AEA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6F4AEA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16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D59F73" w14:textId="77777777" w:rsidR="009E622D" w:rsidRPr="006F4AEA" w:rsidRDefault="009E622D" w:rsidP="00294907">
            <w:pPr>
              <w:spacing w:after="0" w:line="240" w:lineRule="auto"/>
              <w:jc w:val="right"/>
              <w:rPr>
                <w:rFonts w:ascii="Arial" w:eastAsia="Times New Roman" w:hAnsi="Arial" w:cs="Arial"/>
                <w:lang w:bidi="ar-SA"/>
              </w:rPr>
            </w:pPr>
            <w:r>
              <w:rPr>
                <w:rFonts w:ascii="Arial" w:eastAsia="Times New Roman" w:hAnsi="Arial" w:cs="Arial"/>
                <w:lang w:bidi="ar-SA"/>
              </w:rPr>
              <w:t>3,476,100.81</w:t>
            </w:r>
          </w:p>
        </w:tc>
        <w:tc>
          <w:tcPr>
            <w:tcW w:w="742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52EA01" w14:textId="77777777" w:rsidR="009E622D" w:rsidRPr="006F4AEA" w:rsidRDefault="009E622D" w:rsidP="00D648FC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6F4AEA">
              <w:rPr>
                <w:rFonts w:ascii="Arial" w:eastAsia="Times New Roman" w:hAnsi="Arial" w:cs="Arial"/>
                <w:lang w:bidi="ar-SA"/>
              </w:rPr>
              <w:t>C</w:t>
            </w:r>
          </w:p>
        </w:tc>
        <w:tc>
          <w:tcPr>
            <w:tcW w:w="514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9E7D911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lang w:bidi="ar-SA"/>
              </w:rPr>
            </w:pPr>
            <w:r w:rsidRPr="006F4AEA">
              <w:rPr>
                <w:rFonts w:ascii="Arial" w:eastAsia="Times New Roman" w:hAnsi="Arial" w:cs="Arial"/>
                <w:lang w:bidi="ar-SA"/>
              </w:rPr>
              <w:t> </w:t>
            </w:r>
          </w:p>
        </w:tc>
      </w:tr>
      <w:tr w:rsidR="0087682A" w:rsidRPr="006F4AEA" w14:paraId="674E422B" w14:textId="77777777" w:rsidTr="0087682A">
        <w:trPr>
          <w:trHeight w:val="327"/>
        </w:trPr>
        <w:tc>
          <w:tcPr>
            <w:tcW w:w="28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26995BB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lang w:bidi="ar-SA"/>
              </w:rPr>
            </w:pPr>
            <w:r w:rsidRPr="006F4AEA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3198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9332993" w14:textId="05B2E903" w:rsidR="009E622D" w:rsidRPr="006F4AEA" w:rsidRDefault="009E622D" w:rsidP="000028D7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bidi="ar-SA"/>
              </w:rPr>
            </w:pPr>
            <w:r w:rsidRPr="006F4AEA">
              <w:rPr>
                <w:rFonts w:ascii="Arial" w:eastAsia="Times New Roman" w:hAnsi="Arial" w:cs="Arial"/>
                <w:sz w:val="18"/>
                <w:szCs w:val="18"/>
                <w:lang w:bidi="ar-SA"/>
              </w:rPr>
              <w:t>CLAIMS FILED</w:t>
            </w:r>
          </w:p>
        </w:tc>
        <w:tc>
          <w:tcPr>
            <w:tcW w:w="75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ACEB382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bidi="ar-SA"/>
              </w:rPr>
            </w:pPr>
            <w:r w:rsidRPr="006F4AEA">
              <w:rPr>
                <w:rFonts w:ascii="Arial" w:eastAsia="Times New Roman" w:hAnsi="Arial" w:cs="Arial"/>
                <w:sz w:val="18"/>
                <w:szCs w:val="18"/>
                <w:lang w:bidi="ar-SA"/>
              </w:rPr>
              <w:t> </w:t>
            </w:r>
          </w:p>
        </w:tc>
        <w:tc>
          <w:tcPr>
            <w:tcW w:w="18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C96A86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6F4AEA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24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0000"/>
            <w:noWrap/>
            <w:vAlign w:val="center"/>
            <w:hideMark/>
          </w:tcPr>
          <w:p w14:paraId="580890E3" w14:textId="77777777" w:rsidR="009E622D" w:rsidRPr="006F4AEA" w:rsidRDefault="009E622D" w:rsidP="00294907">
            <w:pPr>
              <w:spacing w:after="0" w:line="240" w:lineRule="auto"/>
              <w:jc w:val="right"/>
              <w:rPr>
                <w:rFonts w:ascii="Arial" w:eastAsia="Times New Roman" w:hAnsi="Arial" w:cs="Arial"/>
                <w:lang w:bidi="ar-SA"/>
              </w:rPr>
            </w:pPr>
            <w:r w:rsidRPr="006F4AEA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7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0000"/>
            <w:noWrap/>
            <w:vAlign w:val="center"/>
            <w:hideMark/>
          </w:tcPr>
          <w:p w14:paraId="5BAB381E" w14:textId="77777777" w:rsidR="009E622D" w:rsidRPr="006F4AEA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6F4AEA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94C711" w14:textId="77777777" w:rsidR="009E622D" w:rsidRPr="006F4AEA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6F4AEA">
              <w:rPr>
                <w:rFonts w:ascii="Arial" w:eastAsia="Times New Roman" w:hAnsi="Arial" w:cs="Arial"/>
                <w:lang w:bidi="ar-SA"/>
              </w:rPr>
              <w:t>3020</w:t>
            </w:r>
          </w:p>
        </w:tc>
        <w:tc>
          <w:tcPr>
            <w:tcW w:w="1127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0000"/>
            <w:noWrap/>
            <w:vAlign w:val="center"/>
            <w:hideMark/>
          </w:tcPr>
          <w:p w14:paraId="30A5ADCB" w14:textId="77777777" w:rsidR="009E622D" w:rsidRPr="006F4AEA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6F4AEA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16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091DAF" w14:textId="77777777" w:rsidR="009E622D" w:rsidRPr="006F4AEA" w:rsidRDefault="009E622D" w:rsidP="00294907">
            <w:pPr>
              <w:spacing w:after="0" w:line="240" w:lineRule="auto"/>
              <w:jc w:val="right"/>
              <w:rPr>
                <w:rFonts w:ascii="Arial" w:eastAsia="Times New Roman" w:hAnsi="Arial" w:cs="Arial"/>
                <w:lang w:bidi="ar-SA"/>
              </w:rPr>
            </w:pPr>
          </w:p>
        </w:tc>
        <w:tc>
          <w:tcPr>
            <w:tcW w:w="742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C4B3B6" w14:textId="77777777" w:rsidR="009E622D" w:rsidRPr="006F4AEA" w:rsidRDefault="009E622D" w:rsidP="00D648FC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</w:p>
        </w:tc>
        <w:tc>
          <w:tcPr>
            <w:tcW w:w="514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42F57F6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lang w:bidi="ar-SA"/>
              </w:rPr>
            </w:pPr>
            <w:r w:rsidRPr="006F4AEA">
              <w:rPr>
                <w:rFonts w:ascii="Arial" w:eastAsia="Times New Roman" w:hAnsi="Arial" w:cs="Arial"/>
                <w:lang w:bidi="ar-SA"/>
              </w:rPr>
              <w:t> </w:t>
            </w:r>
          </w:p>
        </w:tc>
      </w:tr>
      <w:tr w:rsidR="0087682A" w:rsidRPr="006F4AEA" w14:paraId="5E873D8B" w14:textId="77777777" w:rsidTr="0087682A">
        <w:trPr>
          <w:trHeight w:val="327"/>
        </w:trPr>
        <w:tc>
          <w:tcPr>
            <w:tcW w:w="28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04D689A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lang w:bidi="ar-SA"/>
              </w:rPr>
            </w:pPr>
            <w:r w:rsidRPr="006F4AEA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3198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6D2333F" w14:textId="4B1F136C" w:rsidR="009E622D" w:rsidRPr="006F4AEA" w:rsidRDefault="009E622D" w:rsidP="000028D7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bidi="ar-SA"/>
              </w:rPr>
            </w:pPr>
            <w:r w:rsidRPr="006F4AEA">
              <w:rPr>
                <w:rFonts w:ascii="Arial" w:eastAsia="Times New Roman" w:hAnsi="Arial" w:cs="Arial"/>
                <w:sz w:val="18"/>
                <w:szCs w:val="18"/>
                <w:lang w:bidi="ar-SA"/>
              </w:rPr>
              <w:t>DUE TO OTHER FUNDS</w:t>
            </w:r>
          </w:p>
        </w:tc>
        <w:tc>
          <w:tcPr>
            <w:tcW w:w="75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904B627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bidi="ar-SA"/>
              </w:rPr>
            </w:pPr>
            <w:r w:rsidRPr="006F4AEA">
              <w:rPr>
                <w:rFonts w:ascii="Arial" w:eastAsia="Times New Roman" w:hAnsi="Arial" w:cs="Arial"/>
                <w:sz w:val="18"/>
                <w:szCs w:val="18"/>
                <w:lang w:bidi="ar-SA"/>
              </w:rPr>
              <w:t> </w:t>
            </w:r>
          </w:p>
        </w:tc>
        <w:tc>
          <w:tcPr>
            <w:tcW w:w="18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CCCDD5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6F4AEA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24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015226" w14:textId="39BCBC5D" w:rsidR="009E622D" w:rsidRPr="006F4AEA" w:rsidRDefault="00DA2503" w:rsidP="00294907">
            <w:pPr>
              <w:spacing w:after="0" w:line="240" w:lineRule="auto"/>
              <w:jc w:val="right"/>
              <w:rPr>
                <w:rFonts w:ascii="Arial" w:eastAsia="Times New Roman" w:hAnsi="Arial" w:cs="Arial"/>
                <w:lang w:bidi="ar-SA"/>
              </w:rPr>
            </w:pPr>
            <w:r w:rsidRPr="00AB0367">
              <w:rPr>
                <w:rFonts w:ascii="Arial" w:eastAsia="Times New Roman" w:hAnsi="Arial" w:cs="Arial"/>
                <w:b/>
                <w:color w:val="FF0000"/>
                <w:sz w:val="18"/>
                <w:szCs w:val="18"/>
                <w:lang w:bidi="ar-SA"/>
              </w:rPr>
              <w:t>z/</w:t>
            </w:r>
            <w:r>
              <w:rPr>
                <w:rFonts w:ascii="Arial" w:eastAsia="Times New Roman" w:hAnsi="Arial" w:cs="Arial"/>
                <w:lang w:bidi="ar-SA"/>
              </w:rPr>
              <w:t>8,724.70</w:t>
            </w:r>
            <w:r w:rsidR="009E622D" w:rsidRPr="006F4AEA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7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B9599D" w14:textId="4AF326CD" w:rsidR="009E622D" w:rsidRPr="006F4AEA" w:rsidRDefault="00BD4E28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>
              <w:rPr>
                <w:rFonts w:ascii="Arial" w:eastAsia="Times New Roman" w:hAnsi="Arial" w:cs="Arial"/>
                <w:lang w:bidi="ar-SA"/>
              </w:rPr>
              <w:t>C</w:t>
            </w:r>
            <w:r w:rsidR="009E622D" w:rsidRPr="006F4AEA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AFC5C3" w14:textId="3DB6F080" w:rsidR="009E622D" w:rsidRPr="006F4AEA" w:rsidRDefault="00DA2503" w:rsidP="00294907">
            <w:pPr>
              <w:spacing w:after="0" w:line="240" w:lineRule="auto"/>
              <w:rPr>
                <w:rFonts w:ascii="Arial" w:eastAsia="Times New Roman" w:hAnsi="Arial" w:cs="Arial"/>
                <w:lang w:bidi="ar-SA"/>
              </w:rPr>
            </w:pPr>
            <w:r>
              <w:rPr>
                <w:rFonts w:ascii="Arial" w:eastAsia="MS Gothic" w:hAnsi="Arial" w:cs="Arial"/>
                <w:b/>
                <w:color w:val="FF0000"/>
                <w:sz w:val="18"/>
                <w:szCs w:val="18"/>
                <w:lang w:bidi="ar-SA"/>
              </w:rPr>
              <w:t xml:space="preserve"> </w:t>
            </w:r>
            <w:r w:rsidR="009E622D" w:rsidRPr="00DA2503">
              <w:rPr>
                <w:rFonts w:ascii="Arial" w:eastAsia="MS Gothic" w:hAnsi="Arial" w:cs="Arial"/>
                <w:b/>
                <w:color w:val="FF0000"/>
                <w:sz w:val="18"/>
                <w:szCs w:val="18"/>
                <w:lang w:bidi="ar-SA"/>
              </w:rPr>
              <w:t>x</w:t>
            </w:r>
            <w:r w:rsidRPr="00DA2503">
              <w:rPr>
                <w:rFonts w:ascii="Arial" w:eastAsia="MS Gothic" w:hAnsi="Arial" w:cs="Arial"/>
                <w:b/>
                <w:color w:val="FF0000"/>
                <w:sz w:val="18"/>
                <w:szCs w:val="18"/>
                <w:lang w:bidi="ar-SA"/>
              </w:rPr>
              <w:t>/</w:t>
            </w:r>
            <w:r w:rsidR="009E622D" w:rsidRPr="006F4AEA">
              <w:rPr>
                <w:rFonts w:ascii="Arial" w:eastAsia="Times New Roman" w:hAnsi="Arial" w:cs="Arial"/>
                <w:lang w:bidi="ar-SA"/>
              </w:rPr>
              <w:t>3114</w:t>
            </w:r>
          </w:p>
        </w:tc>
        <w:tc>
          <w:tcPr>
            <w:tcW w:w="1127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4288A1" w14:textId="77777777" w:rsidR="009E622D" w:rsidRPr="006F4AEA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>
              <w:rPr>
                <w:rFonts w:ascii="Arial" w:eastAsia="Times New Roman" w:hAnsi="Arial" w:cs="Arial"/>
                <w:lang w:bidi="ar-SA"/>
              </w:rPr>
              <w:t>083</w:t>
            </w:r>
            <w:r w:rsidR="00AB0367">
              <w:rPr>
                <w:rFonts w:ascii="Arial" w:eastAsia="Times New Roman" w:hAnsi="Arial" w:cs="Arial"/>
                <w:lang w:bidi="ar-SA"/>
              </w:rPr>
              <w:t>1</w:t>
            </w:r>
          </w:p>
        </w:tc>
        <w:tc>
          <w:tcPr>
            <w:tcW w:w="16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806A91" w14:textId="77777777" w:rsidR="009E622D" w:rsidRPr="006F4AEA" w:rsidRDefault="009E622D" w:rsidP="00C058C3">
            <w:pPr>
              <w:spacing w:after="0" w:line="240" w:lineRule="auto"/>
              <w:jc w:val="right"/>
              <w:rPr>
                <w:rFonts w:ascii="Arial" w:eastAsia="Times New Roman" w:hAnsi="Arial" w:cs="Arial"/>
                <w:lang w:bidi="ar-SA"/>
              </w:rPr>
            </w:pPr>
            <w:r>
              <w:rPr>
                <w:rFonts w:ascii="Arial" w:eastAsia="Times New Roman" w:hAnsi="Arial" w:cs="Arial"/>
                <w:lang w:bidi="ar-SA"/>
              </w:rPr>
              <w:t>24,645.48</w:t>
            </w:r>
          </w:p>
        </w:tc>
        <w:tc>
          <w:tcPr>
            <w:tcW w:w="742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8533F7" w14:textId="77777777" w:rsidR="009E622D" w:rsidRPr="006F4AEA" w:rsidRDefault="009E622D" w:rsidP="00D648FC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6F4AEA">
              <w:rPr>
                <w:rFonts w:ascii="Arial" w:eastAsia="Times New Roman" w:hAnsi="Arial" w:cs="Arial"/>
                <w:lang w:bidi="ar-SA"/>
              </w:rPr>
              <w:t>C</w:t>
            </w:r>
          </w:p>
        </w:tc>
        <w:tc>
          <w:tcPr>
            <w:tcW w:w="514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52744CD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lang w:bidi="ar-SA"/>
              </w:rPr>
            </w:pPr>
            <w:r w:rsidRPr="006F4AEA">
              <w:rPr>
                <w:rFonts w:ascii="Arial" w:eastAsia="Times New Roman" w:hAnsi="Arial" w:cs="Arial"/>
                <w:lang w:bidi="ar-SA"/>
              </w:rPr>
              <w:t> </w:t>
            </w:r>
          </w:p>
        </w:tc>
      </w:tr>
      <w:tr w:rsidR="0087682A" w:rsidRPr="006F4AEA" w14:paraId="19A17DB7" w14:textId="77777777" w:rsidTr="0087682A">
        <w:trPr>
          <w:trHeight w:val="327"/>
        </w:trPr>
        <w:tc>
          <w:tcPr>
            <w:tcW w:w="28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550EBDF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lang w:bidi="ar-SA"/>
              </w:rPr>
            </w:pPr>
            <w:r w:rsidRPr="006F4AEA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395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FCF7371" w14:textId="5E0872F1" w:rsidR="009E622D" w:rsidRPr="006F4AEA" w:rsidRDefault="009E622D" w:rsidP="000028D7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bidi="ar-SA"/>
              </w:rPr>
            </w:pPr>
            <w:r w:rsidRPr="006F4AEA">
              <w:rPr>
                <w:rFonts w:ascii="Arial" w:eastAsia="Times New Roman" w:hAnsi="Arial" w:cs="Arial"/>
                <w:sz w:val="18"/>
                <w:szCs w:val="18"/>
                <w:lang w:bidi="ar-SA"/>
              </w:rPr>
              <w:t>DUE TO OTHER APPROPRIATIONS</w:t>
            </w:r>
          </w:p>
        </w:tc>
        <w:tc>
          <w:tcPr>
            <w:tcW w:w="18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8C77D7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6F4AEA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24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DE3904" w14:textId="77777777" w:rsidR="009E622D" w:rsidRPr="006F4AEA" w:rsidRDefault="009E622D" w:rsidP="00294907">
            <w:pPr>
              <w:spacing w:after="0" w:line="240" w:lineRule="auto"/>
              <w:jc w:val="right"/>
              <w:rPr>
                <w:rFonts w:ascii="Arial" w:eastAsia="Times New Roman" w:hAnsi="Arial" w:cs="Arial"/>
                <w:lang w:bidi="ar-SA"/>
              </w:rPr>
            </w:pPr>
            <w:r w:rsidRPr="006F4AEA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7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3E13FC" w14:textId="77777777" w:rsidR="009E622D" w:rsidRPr="006F4AEA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6F4AEA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199F8" w14:textId="2E352F59" w:rsidR="009E622D" w:rsidRPr="006F4AEA" w:rsidRDefault="00DA2503" w:rsidP="00294907">
            <w:pPr>
              <w:spacing w:after="0" w:line="240" w:lineRule="auto"/>
              <w:rPr>
                <w:rFonts w:ascii="Arial" w:eastAsia="Times New Roman" w:hAnsi="Arial" w:cs="Arial"/>
                <w:lang w:bidi="ar-SA"/>
              </w:rPr>
            </w:pPr>
            <w:r>
              <w:rPr>
                <w:rFonts w:ascii="Arial" w:eastAsia="Times New Roman" w:hAnsi="Arial" w:cs="Arial"/>
                <w:b/>
                <w:color w:val="FF0000"/>
                <w:sz w:val="18"/>
                <w:szCs w:val="18"/>
                <w:lang w:bidi="ar-SA"/>
              </w:rPr>
              <w:t xml:space="preserve"> </w:t>
            </w:r>
            <w:r w:rsidR="009E622D" w:rsidRPr="00DA2503">
              <w:rPr>
                <w:rFonts w:ascii="Arial" w:eastAsia="Times New Roman" w:hAnsi="Arial" w:cs="Arial"/>
                <w:b/>
                <w:color w:val="FF0000"/>
                <w:sz w:val="18"/>
                <w:szCs w:val="18"/>
                <w:lang w:bidi="ar-SA"/>
              </w:rPr>
              <w:t>y</w:t>
            </w:r>
            <w:r w:rsidRPr="00DA2503">
              <w:rPr>
                <w:rFonts w:ascii="Arial" w:eastAsia="Times New Roman" w:hAnsi="Arial" w:cs="Arial"/>
                <w:b/>
                <w:color w:val="FF0000"/>
                <w:sz w:val="18"/>
                <w:szCs w:val="18"/>
                <w:lang w:bidi="ar-SA"/>
              </w:rPr>
              <w:t>/</w:t>
            </w:r>
            <w:r w:rsidR="009E622D" w:rsidRPr="006F4AEA">
              <w:rPr>
                <w:rFonts w:ascii="Arial" w:eastAsia="Times New Roman" w:hAnsi="Arial" w:cs="Arial"/>
                <w:lang w:bidi="ar-SA"/>
              </w:rPr>
              <w:t>3115</w:t>
            </w:r>
          </w:p>
        </w:tc>
        <w:tc>
          <w:tcPr>
            <w:tcW w:w="1127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CC7665" w14:textId="4CBE43CB" w:rsidR="009E622D" w:rsidRPr="00A5693F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strike/>
                <w:lang w:bidi="ar-SA"/>
              </w:rPr>
            </w:pPr>
            <w:r w:rsidRPr="00D648FC">
              <w:rPr>
                <w:rFonts w:ascii="Arial" w:eastAsia="Times New Roman" w:hAnsi="Arial" w:cs="Arial"/>
                <w:lang w:bidi="ar-SA"/>
              </w:rPr>
              <w:t>1234</w:t>
            </w:r>
          </w:p>
        </w:tc>
        <w:tc>
          <w:tcPr>
            <w:tcW w:w="16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E6B61D" w14:textId="77777777" w:rsidR="009E622D" w:rsidRPr="006F4AEA" w:rsidRDefault="009E622D" w:rsidP="00294907">
            <w:pPr>
              <w:spacing w:after="0" w:line="240" w:lineRule="auto"/>
              <w:jc w:val="right"/>
              <w:rPr>
                <w:rFonts w:ascii="Arial" w:eastAsia="Times New Roman" w:hAnsi="Arial" w:cs="Arial"/>
                <w:lang w:bidi="ar-SA"/>
              </w:rPr>
            </w:pPr>
            <w:r>
              <w:rPr>
                <w:rFonts w:ascii="Arial" w:eastAsia="Times New Roman" w:hAnsi="Arial" w:cs="Arial"/>
                <w:lang w:bidi="ar-SA"/>
              </w:rPr>
              <w:t>11,281,639.16</w:t>
            </w:r>
          </w:p>
        </w:tc>
        <w:tc>
          <w:tcPr>
            <w:tcW w:w="742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E563EF" w14:textId="77777777" w:rsidR="009E622D" w:rsidRPr="006F4AEA" w:rsidRDefault="009E622D" w:rsidP="00D648FC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6F4AEA">
              <w:rPr>
                <w:rFonts w:ascii="Arial" w:eastAsia="Times New Roman" w:hAnsi="Arial" w:cs="Arial"/>
                <w:lang w:bidi="ar-SA"/>
              </w:rPr>
              <w:t>C</w:t>
            </w:r>
          </w:p>
        </w:tc>
        <w:tc>
          <w:tcPr>
            <w:tcW w:w="514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13782CC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lang w:bidi="ar-SA"/>
              </w:rPr>
            </w:pPr>
            <w:r w:rsidRPr="006F4AEA">
              <w:rPr>
                <w:rFonts w:ascii="Arial" w:eastAsia="Times New Roman" w:hAnsi="Arial" w:cs="Arial"/>
                <w:lang w:bidi="ar-SA"/>
              </w:rPr>
              <w:t> </w:t>
            </w:r>
          </w:p>
        </w:tc>
      </w:tr>
      <w:tr w:rsidR="0087682A" w:rsidRPr="006F4AEA" w14:paraId="70B2EBD1" w14:textId="77777777" w:rsidTr="0087682A">
        <w:trPr>
          <w:trHeight w:val="327"/>
        </w:trPr>
        <w:tc>
          <w:tcPr>
            <w:tcW w:w="28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173E71A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lang w:bidi="ar-SA"/>
              </w:rPr>
            </w:pPr>
            <w:r w:rsidRPr="006F4AEA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584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A8E4A24" w14:textId="569D6176" w:rsidR="009E622D" w:rsidRPr="006F4AEA" w:rsidRDefault="009E622D" w:rsidP="000028D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6F4AEA">
              <w:rPr>
                <w:rFonts w:ascii="Arial" w:eastAsia="Times New Roman" w:hAnsi="Arial" w:cs="Arial"/>
                <w:sz w:val="18"/>
                <w:szCs w:val="18"/>
                <w:lang w:bidi="ar-SA"/>
              </w:rPr>
              <w:t>DUE TO OTHER GOVERNMENTAL ENTITIES</w:t>
            </w:r>
          </w:p>
        </w:tc>
        <w:tc>
          <w:tcPr>
            <w:tcW w:w="24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BF1E38" w14:textId="77777777" w:rsidR="009E622D" w:rsidRPr="006F4AEA" w:rsidRDefault="009E622D" w:rsidP="00294907">
            <w:pPr>
              <w:spacing w:after="0" w:line="240" w:lineRule="auto"/>
              <w:jc w:val="right"/>
              <w:rPr>
                <w:rFonts w:ascii="Arial" w:eastAsia="Times New Roman" w:hAnsi="Arial" w:cs="Arial"/>
                <w:lang w:bidi="ar-SA"/>
              </w:rPr>
            </w:pPr>
            <w:r w:rsidRPr="006F4AEA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7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F72DB2" w14:textId="77777777" w:rsidR="009E622D" w:rsidRPr="006F4AEA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6F4AEA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A10053" w14:textId="77777777" w:rsidR="009E622D" w:rsidRPr="006F4AEA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>
              <w:rPr>
                <w:rFonts w:ascii="Arial" w:eastAsia="Times New Roman" w:hAnsi="Arial" w:cs="Arial"/>
                <w:lang w:bidi="ar-SA"/>
              </w:rPr>
              <w:t>3290</w:t>
            </w:r>
          </w:p>
        </w:tc>
        <w:tc>
          <w:tcPr>
            <w:tcW w:w="1127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0000"/>
            <w:noWrap/>
            <w:vAlign w:val="center"/>
            <w:hideMark/>
          </w:tcPr>
          <w:p w14:paraId="659630F7" w14:textId="77777777" w:rsidR="009E622D" w:rsidRPr="006F4AEA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6F4AEA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16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DE15224" w14:textId="77777777" w:rsidR="009E622D" w:rsidRPr="006F4AEA" w:rsidRDefault="009E622D" w:rsidP="00294907">
            <w:pPr>
              <w:spacing w:after="0" w:line="240" w:lineRule="auto"/>
              <w:jc w:val="right"/>
              <w:rPr>
                <w:rFonts w:ascii="Arial" w:eastAsia="Times New Roman" w:hAnsi="Arial" w:cs="Arial"/>
                <w:lang w:bidi="ar-SA"/>
              </w:rPr>
            </w:pPr>
            <w:r>
              <w:rPr>
                <w:rFonts w:ascii="Arial" w:eastAsia="Times New Roman" w:hAnsi="Arial" w:cs="Arial"/>
                <w:lang w:bidi="ar-SA"/>
              </w:rPr>
              <w:t>151,499.03</w:t>
            </w:r>
          </w:p>
        </w:tc>
        <w:tc>
          <w:tcPr>
            <w:tcW w:w="742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81903D2" w14:textId="77777777" w:rsidR="009E622D" w:rsidRPr="006F4AEA" w:rsidRDefault="009E622D" w:rsidP="00D648FC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>
              <w:rPr>
                <w:rFonts w:ascii="Arial" w:eastAsia="Times New Roman" w:hAnsi="Arial" w:cs="Arial"/>
                <w:lang w:bidi="ar-SA"/>
              </w:rPr>
              <w:t>C</w:t>
            </w:r>
          </w:p>
        </w:tc>
        <w:tc>
          <w:tcPr>
            <w:tcW w:w="514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2B479D6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lang w:bidi="ar-SA"/>
              </w:rPr>
            </w:pPr>
            <w:r w:rsidRPr="006F4AEA">
              <w:rPr>
                <w:rFonts w:ascii="Arial" w:eastAsia="Times New Roman" w:hAnsi="Arial" w:cs="Arial"/>
                <w:lang w:bidi="ar-SA"/>
              </w:rPr>
              <w:t> </w:t>
            </w:r>
          </w:p>
        </w:tc>
      </w:tr>
      <w:tr w:rsidR="0087682A" w:rsidRPr="006F4AEA" w14:paraId="04518505" w14:textId="77777777" w:rsidTr="0087682A">
        <w:trPr>
          <w:trHeight w:val="327"/>
        </w:trPr>
        <w:tc>
          <w:tcPr>
            <w:tcW w:w="28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B0DB268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lang w:bidi="ar-SA"/>
              </w:rPr>
            </w:pPr>
            <w:r w:rsidRPr="006F4AEA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395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EA604ED" w14:textId="120FFABA" w:rsidR="009E622D" w:rsidRPr="006F4AEA" w:rsidRDefault="009E622D" w:rsidP="000028D7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bidi="ar-SA"/>
              </w:rPr>
            </w:pPr>
            <w:r w:rsidRPr="006F4AEA">
              <w:rPr>
                <w:rFonts w:ascii="Arial" w:eastAsia="Times New Roman" w:hAnsi="Arial" w:cs="Arial"/>
                <w:sz w:val="18"/>
                <w:szCs w:val="18"/>
                <w:lang w:bidi="ar-SA"/>
              </w:rPr>
              <w:t>REVENUE COLLECTED IN ADVANCE</w:t>
            </w:r>
          </w:p>
        </w:tc>
        <w:tc>
          <w:tcPr>
            <w:tcW w:w="18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17CCD7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6F4AEA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24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1A3EA7" w14:textId="77777777" w:rsidR="009E622D" w:rsidRPr="006F4AEA" w:rsidRDefault="009E622D" w:rsidP="00294907">
            <w:pPr>
              <w:spacing w:after="0" w:line="240" w:lineRule="auto"/>
              <w:jc w:val="right"/>
              <w:rPr>
                <w:rFonts w:ascii="Arial" w:eastAsia="Times New Roman" w:hAnsi="Arial" w:cs="Arial"/>
                <w:lang w:bidi="ar-SA"/>
              </w:rPr>
            </w:pPr>
            <w:r w:rsidRPr="006F4AEA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7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E271BE" w14:textId="77777777" w:rsidR="009E622D" w:rsidRPr="006F4AEA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6F4AEA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328792" w14:textId="77777777" w:rsidR="009E622D" w:rsidRPr="006F4AEA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6F4AEA">
              <w:rPr>
                <w:rFonts w:ascii="Arial" w:eastAsia="Times New Roman" w:hAnsi="Arial" w:cs="Arial"/>
                <w:lang w:bidi="ar-SA"/>
              </w:rPr>
              <w:t>3410</w:t>
            </w:r>
          </w:p>
        </w:tc>
        <w:tc>
          <w:tcPr>
            <w:tcW w:w="1127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0000"/>
            <w:noWrap/>
            <w:vAlign w:val="center"/>
            <w:hideMark/>
          </w:tcPr>
          <w:p w14:paraId="2E87EE6A" w14:textId="77777777" w:rsidR="009E622D" w:rsidRPr="006F4AEA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6F4AEA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16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FD23472" w14:textId="77777777" w:rsidR="009E622D" w:rsidRPr="006F4AEA" w:rsidRDefault="009E622D" w:rsidP="00294907">
            <w:pPr>
              <w:spacing w:after="0" w:line="240" w:lineRule="auto"/>
              <w:jc w:val="right"/>
              <w:rPr>
                <w:rFonts w:ascii="Arial" w:eastAsia="Times New Roman" w:hAnsi="Arial" w:cs="Arial"/>
                <w:lang w:bidi="ar-SA"/>
              </w:rPr>
            </w:pPr>
          </w:p>
        </w:tc>
        <w:tc>
          <w:tcPr>
            <w:tcW w:w="742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E32CE62" w14:textId="77777777" w:rsidR="009E622D" w:rsidRPr="006F4AEA" w:rsidRDefault="009E622D" w:rsidP="00D648FC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</w:p>
        </w:tc>
        <w:tc>
          <w:tcPr>
            <w:tcW w:w="514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E245EB0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lang w:bidi="ar-SA"/>
              </w:rPr>
            </w:pPr>
            <w:r w:rsidRPr="006F4AEA">
              <w:rPr>
                <w:rFonts w:ascii="Arial" w:eastAsia="Times New Roman" w:hAnsi="Arial" w:cs="Arial"/>
                <w:lang w:bidi="ar-SA"/>
              </w:rPr>
              <w:t> </w:t>
            </w:r>
          </w:p>
        </w:tc>
      </w:tr>
      <w:tr w:rsidR="0087682A" w:rsidRPr="006F4AEA" w14:paraId="432E6F13" w14:textId="77777777" w:rsidTr="0087682A">
        <w:trPr>
          <w:trHeight w:val="293"/>
        </w:trPr>
        <w:tc>
          <w:tcPr>
            <w:tcW w:w="28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668C6B1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lang w:bidi="ar-SA"/>
              </w:rPr>
            </w:pPr>
            <w:r w:rsidRPr="006F4AEA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584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C44743" w14:textId="7ECC8E40" w:rsidR="009E622D" w:rsidRPr="006F4AEA" w:rsidRDefault="009E622D" w:rsidP="000028D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6F4AEA">
              <w:rPr>
                <w:rFonts w:ascii="Arial" w:eastAsia="Times New Roman" w:hAnsi="Arial" w:cs="Arial"/>
                <w:sz w:val="18"/>
                <w:szCs w:val="18"/>
                <w:lang w:bidi="ar-SA"/>
              </w:rPr>
              <w:t>REIMBURSEMENTS COLLECTED IN ADVANCE</w:t>
            </w:r>
          </w:p>
        </w:tc>
        <w:tc>
          <w:tcPr>
            <w:tcW w:w="24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EEAF8E" w14:textId="77777777" w:rsidR="009E622D" w:rsidRPr="006F4AEA" w:rsidRDefault="009E622D" w:rsidP="00294907">
            <w:pPr>
              <w:spacing w:after="0" w:line="240" w:lineRule="auto"/>
              <w:jc w:val="right"/>
              <w:rPr>
                <w:rFonts w:ascii="Arial" w:eastAsia="Times New Roman" w:hAnsi="Arial" w:cs="Arial"/>
                <w:lang w:bidi="ar-SA"/>
              </w:rPr>
            </w:pPr>
            <w:r w:rsidRPr="006F4AEA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7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D1A8BC" w14:textId="77777777" w:rsidR="009E622D" w:rsidRPr="006F4AEA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6F4AEA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431F71" w14:textId="77777777" w:rsidR="009E622D" w:rsidRPr="006F4AEA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6F4AEA">
              <w:rPr>
                <w:rFonts w:ascii="Arial" w:eastAsia="Times New Roman" w:hAnsi="Arial" w:cs="Arial"/>
                <w:lang w:bidi="ar-SA"/>
              </w:rPr>
              <w:t>3420</w:t>
            </w:r>
          </w:p>
        </w:tc>
        <w:tc>
          <w:tcPr>
            <w:tcW w:w="1127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0000"/>
            <w:noWrap/>
            <w:vAlign w:val="center"/>
            <w:hideMark/>
          </w:tcPr>
          <w:p w14:paraId="4D1A2883" w14:textId="77777777" w:rsidR="009E622D" w:rsidRPr="006F4AEA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6F4AEA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16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910A2B" w14:textId="77777777" w:rsidR="009E622D" w:rsidRPr="006F4AEA" w:rsidRDefault="009E622D" w:rsidP="00294907">
            <w:pPr>
              <w:spacing w:after="0" w:line="240" w:lineRule="auto"/>
              <w:jc w:val="right"/>
              <w:rPr>
                <w:rFonts w:ascii="Arial" w:eastAsia="Times New Roman" w:hAnsi="Arial" w:cs="Arial"/>
                <w:lang w:bidi="ar-SA"/>
              </w:rPr>
            </w:pPr>
            <w:r>
              <w:rPr>
                <w:rFonts w:ascii="Arial" w:eastAsia="Times New Roman" w:hAnsi="Arial" w:cs="Arial"/>
                <w:lang w:bidi="ar-SA"/>
              </w:rPr>
              <w:t>34,851.21</w:t>
            </w:r>
          </w:p>
        </w:tc>
        <w:tc>
          <w:tcPr>
            <w:tcW w:w="742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4018FD" w14:textId="23D4B6B3" w:rsidR="009E622D" w:rsidRPr="00C21309" w:rsidRDefault="009E622D" w:rsidP="00D648FC">
            <w:pPr>
              <w:tabs>
                <w:tab w:val="left" w:pos="249"/>
              </w:tabs>
              <w:spacing w:after="0" w:line="240" w:lineRule="auto"/>
              <w:jc w:val="center"/>
            </w:pPr>
            <w:r>
              <w:rPr>
                <w:rFonts w:ascii="Arial" w:eastAsia="Times New Roman" w:hAnsi="Arial" w:cs="Arial"/>
                <w:lang w:bidi="ar-SA"/>
              </w:rPr>
              <w:t>C</w:t>
            </w:r>
          </w:p>
        </w:tc>
        <w:tc>
          <w:tcPr>
            <w:tcW w:w="514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80BAE68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lang w:bidi="ar-SA"/>
              </w:rPr>
            </w:pPr>
            <w:r w:rsidRPr="006F4AEA">
              <w:rPr>
                <w:rFonts w:ascii="Arial" w:eastAsia="Times New Roman" w:hAnsi="Arial" w:cs="Arial"/>
                <w:lang w:bidi="ar-SA"/>
              </w:rPr>
              <w:t> </w:t>
            </w:r>
          </w:p>
        </w:tc>
      </w:tr>
      <w:tr w:rsidR="0087682A" w:rsidRPr="006F4AEA" w14:paraId="4980C407" w14:textId="77777777" w:rsidTr="0087682A">
        <w:trPr>
          <w:trHeight w:val="319"/>
        </w:trPr>
        <w:tc>
          <w:tcPr>
            <w:tcW w:w="28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767F495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lang w:bidi="ar-SA"/>
              </w:rPr>
            </w:pPr>
            <w:r w:rsidRPr="006F4AEA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3952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C839C18" w14:textId="087A3AA5" w:rsidR="009E622D" w:rsidRPr="006F4AEA" w:rsidRDefault="009E622D" w:rsidP="000028D7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bidi="ar-SA"/>
              </w:rPr>
            </w:pPr>
            <w:r w:rsidRPr="006F4AEA">
              <w:rPr>
                <w:rFonts w:ascii="Arial" w:eastAsia="Times New Roman" w:hAnsi="Arial" w:cs="Arial"/>
                <w:sz w:val="18"/>
                <w:szCs w:val="18"/>
                <w:lang w:bidi="ar-SA"/>
              </w:rPr>
              <w:t>UNCLEARED COLLECTIONS</w:t>
            </w:r>
          </w:p>
        </w:tc>
        <w:tc>
          <w:tcPr>
            <w:tcW w:w="18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0809E0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6F4AEA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24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6FC950" w14:textId="77777777" w:rsidR="009E622D" w:rsidRPr="006F4AEA" w:rsidRDefault="009E622D" w:rsidP="00294907">
            <w:pPr>
              <w:spacing w:after="0" w:line="240" w:lineRule="auto"/>
              <w:jc w:val="right"/>
              <w:rPr>
                <w:rFonts w:ascii="Arial" w:eastAsia="Times New Roman" w:hAnsi="Arial" w:cs="Arial"/>
                <w:lang w:bidi="ar-SA"/>
              </w:rPr>
            </w:pPr>
            <w:r w:rsidRPr="006F4AEA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7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8AF454" w14:textId="77777777" w:rsidR="009E622D" w:rsidRPr="006F4AEA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6F4AEA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CC146F" w14:textId="77777777" w:rsidR="009E622D" w:rsidRPr="006F4AEA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6F4AEA">
              <w:rPr>
                <w:rFonts w:ascii="Arial" w:eastAsia="Times New Roman" w:hAnsi="Arial" w:cs="Arial"/>
                <w:lang w:bidi="ar-SA"/>
              </w:rPr>
              <w:t>3730</w:t>
            </w:r>
          </w:p>
        </w:tc>
        <w:tc>
          <w:tcPr>
            <w:tcW w:w="1127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0000"/>
            <w:noWrap/>
            <w:vAlign w:val="center"/>
            <w:hideMark/>
          </w:tcPr>
          <w:p w14:paraId="1738989B" w14:textId="77777777" w:rsidR="009E622D" w:rsidRPr="006F4AEA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6F4AEA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16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1432136" w14:textId="77777777" w:rsidR="009E622D" w:rsidRPr="00F47FEF" w:rsidRDefault="009E622D" w:rsidP="00294907">
            <w:pPr>
              <w:spacing w:after="0" w:line="240" w:lineRule="auto"/>
              <w:jc w:val="right"/>
              <w:rPr>
                <w:rFonts w:ascii="Arial" w:eastAsia="Times New Roman" w:hAnsi="Arial" w:cs="Arial"/>
                <w:lang w:bidi="ar-SA"/>
              </w:rPr>
            </w:pPr>
            <w:r>
              <w:rPr>
                <w:rFonts w:ascii="Arial" w:eastAsia="Times New Roman" w:hAnsi="Arial" w:cs="Arial"/>
                <w:lang w:bidi="ar-SA"/>
              </w:rPr>
              <w:t>119,850.41</w:t>
            </w:r>
          </w:p>
        </w:tc>
        <w:tc>
          <w:tcPr>
            <w:tcW w:w="742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5E0995" w14:textId="77777777" w:rsidR="009E622D" w:rsidRPr="00F47FEF" w:rsidRDefault="009E622D" w:rsidP="00D648FC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F47FEF">
              <w:rPr>
                <w:rFonts w:ascii="Arial" w:eastAsia="Times New Roman" w:hAnsi="Arial" w:cs="Arial"/>
                <w:lang w:bidi="ar-SA"/>
              </w:rPr>
              <w:t>C</w:t>
            </w:r>
          </w:p>
        </w:tc>
        <w:tc>
          <w:tcPr>
            <w:tcW w:w="514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DA26170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lang w:bidi="ar-SA"/>
              </w:rPr>
            </w:pPr>
            <w:r w:rsidRPr="006F4AEA">
              <w:rPr>
                <w:rFonts w:ascii="Arial" w:eastAsia="Times New Roman" w:hAnsi="Arial" w:cs="Arial"/>
                <w:lang w:bidi="ar-SA"/>
              </w:rPr>
              <w:t> </w:t>
            </w:r>
          </w:p>
        </w:tc>
      </w:tr>
      <w:tr w:rsidR="0087682A" w:rsidRPr="006F4AEA" w14:paraId="45F91B14" w14:textId="77777777" w:rsidTr="0087682A">
        <w:trPr>
          <w:trHeight w:val="327"/>
        </w:trPr>
        <w:tc>
          <w:tcPr>
            <w:tcW w:w="28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BED1F2D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lang w:bidi="ar-SA"/>
              </w:rPr>
            </w:pPr>
            <w:r w:rsidRPr="006F4AEA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584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2D1EB00" w14:textId="308AE31F" w:rsidR="009E622D" w:rsidRPr="00273196" w:rsidRDefault="00273196" w:rsidP="00273196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bidi="ar-SA"/>
              </w:rPr>
            </w:pPr>
            <w:r w:rsidRPr="00273196">
              <w:rPr>
                <w:rFonts w:ascii="Arial" w:eastAsia="Times New Roman" w:hAnsi="Arial" w:cs="Arial"/>
                <w:sz w:val="18"/>
                <w:szCs w:val="18"/>
                <w:lang w:bidi="ar-SA"/>
              </w:rPr>
              <w:t xml:space="preserve">PREPAYMENTS TO </w:t>
            </w:r>
            <w:r>
              <w:rPr>
                <w:rFonts w:ascii="Arial" w:eastAsia="Times New Roman" w:hAnsi="Arial" w:cs="Arial"/>
                <w:sz w:val="18"/>
                <w:szCs w:val="18"/>
                <w:lang w:bidi="ar-SA"/>
              </w:rPr>
              <w:t xml:space="preserve">OTHER </w:t>
            </w:r>
            <w:r w:rsidRPr="00273196">
              <w:rPr>
                <w:rFonts w:ascii="Arial" w:eastAsia="Times New Roman" w:hAnsi="Arial" w:cs="Arial"/>
                <w:sz w:val="18"/>
                <w:szCs w:val="18"/>
                <w:lang w:bidi="ar-SA"/>
              </w:rPr>
              <w:t>FUND</w:t>
            </w:r>
            <w:r>
              <w:rPr>
                <w:rFonts w:ascii="Arial" w:eastAsia="Times New Roman" w:hAnsi="Arial" w:cs="Arial"/>
                <w:sz w:val="18"/>
                <w:szCs w:val="18"/>
                <w:lang w:bidi="ar-SA"/>
              </w:rPr>
              <w:t>S/APPROPRIATIONS</w:t>
            </w:r>
          </w:p>
        </w:tc>
        <w:tc>
          <w:tcPr>
            <w:tcW w:w="24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A3116F9" w14:textId="77777777" w:rsidR="009E622D" w:rsidRPr="006F4AEA" w:rsidRDefault="009E622D" w:rsidP="00294907">
            <w:pPr>
              <w:spacing w:after="0" w:line="240" w:lineRule="auto"/>
              <w:jc w:val="right"/>
              <w:rPr>
                <w:rFonts w:ascii="Arial" w:eastAsia="Times New Roman" w:hAnsi="Arial" w:cs="Arial"/>
                <w:lang w:bidi="ar-SA"/>
              </w:rPr>
            </w:pPr>
          </w:p>
        </w:tc>
        <w:tc>
          <w:tcPr>
            <w:tcW w:w="7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84B1C3C" w14:textId="77777777" w:rsidR="009E622D" w:rsidRPr="006F4AEA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</w:p>
        </w:tc>
        <w:tc>
          <w:tcPr>
            <w:tcW w:w="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487091B" w14:textId="17D5FCFE" w:rsidR="009E622D" w:rsidRPr="006F4AEA" w:rsidRDefault="00273196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>
              <w:rPr>
                <w:rFonts w:ascii="Arial" w:eastAsia="Times New Roman" w:hAnsi="Arial" w:cs="Arial"/>
                <w:lang w:bidi="ar-SA"/>
              </w:rPr>
              <w:t>1730</w:t>
            </w:r>
          </w:p>
        </w:tc>
        <w:tc>
          <w:tcPr>
            <w:tcW w:w="1127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B752C72" w14:textId="61087E49" w:rsidR="009E622D" w:rsidRPr="006F4AEA" w:rsidRDefault="00273196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>
              <w:rPr>
                <w:rFonts w:ascii="Arial" w:eastAsia="Times New Roman" w:hAnsi="Arial" w:cs="Arial"/>
                <w:lang w:bidi="ar-SA"/>
              </w:rPr>
              <w:t>0602</w:t>
            </w:r>
          </w:p>
        </w:tc>
        <w:tc>
          <w:tcPr>
            <w:tcW w:w="16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936F0E0" w14:textId="77777777" w:rsidR="009E622D" w:rsidRPr="00F47FEF" w:rsidRDefault="009E622D" w:rsidP="00294907">
            <w:pPr>
              <w:spacing w:after="0" w:line="240" w:lineRule="auto"/>
              <w:jc w:val="right"/>
              <w:rPr>
                <w:rFonts w:ascii="Arial" w:eastAsia="Times New Roman" w:hAnsi="Arial" w:cs="Arial"/>
                <w:lang w:bidi="ar-SA"/>
              </w:rPr>
            </w:pPr>
          </w:p>
        </w:tc>
        <w:tc>
          <w:tcPr>
            <w:tcW w:w="742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BC38497" w14:textId="3132AC3E" w:rsidR="009E622D" w:rsidRPr="00F47FEF" w:rsidRDefault="009E622D" w:rsidP="00D648FC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</w:p>
        </w:tc>
        <w:tc>
          <w:tcPr>
            <w:tcW w:w="514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6C245B5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lang w:bidi="ar-SA"/>
              </w:rPr>
            </w:pPr>
            <w:r w:rsidRPr="006F4AEA">
              <w:rPr>
                <w:rFonts w:ascii="Arial" w:eastAsia="Times New Roman" w:hAnsi="Arial" w:cs="Arial"/>
                <w:lang w:bidi="ar-SA"/>
              </w:rPr>
              <w:t> </w:t>
            </w:r>
          </w:p>
        </w:tc>
      </w:tr>
      <w:tr w:rsidR="0087682A" w:rsidRPr="006F4AEA" w14:paraId="269E402A" w14:textId="77777777" w:rsidTr="0087682A">
        <w:trPr>
          <w:trHeight w:val="327"/>
        </w:trPr>
        <w:tc>
          <w:tcPr>
            <w:tcW w:w="28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0909E71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lang w:bidi="ar-SA"/>
              </w:rPr>
            </w:pPr>
            <w:r w:rsidRPr="006F4AEA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584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71B162A" w14:textId="64B8F154" w:rsidR="009E622D" w:rsidRPr="00273196" w:rsidRDefault="00273196" w:rsidP="00273196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bidi="ar-SA"/>
              </w:rPr>
            </w:pPr>
            <w:r w:rsidRPr="00273196">
              <w:rPr>
                <w:rFonts w:ascii="Arial" w:eastAsia="Times New Roman" w:hAnsi="Arial" w:cs="Arial"/>
                <w:sz w:val="18"/>
                <w:szCs w:val="18"/>
                <w:lang w:bidi="ar-SA"/>
              </w:rPr>
              <w:t xml:space="preserve">RESERVE FOR </w:t>
            </w:r>
            <w:r>
              <w:rPr>
                <w:rFonts w:ascii="Arial" w:eastAsia="Times New Roman" w:hAnsi="Arial" w:cs="Arial"/>
                <w:sz w:val="18"/>
                <w:szCs w:val="18"/>
                <w:lang w:bidi="ar-SA"/>
              </w:rPr>
              <w:t>PREPAID ITEMS</w:t>
            </w:r>
          </w:p>
        </w:tc>
        <w:tc>
          <w:tcPr>
            <w:tcW w:w="24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52E1D2D" w14:textId="77777777" w:rsidR="009E622D" w:rsidRPr="006F4AEA" w:rsidRDefault="009E622D" w:rsidP="00294907">
            <w:pPr>
              <w:spacing w:after="0" w:line="240" w:lineRule="auto"/>
              <w:jc w:val="right"/>
              <w:rPr>
                <w:rFonts w:ascii="Arial" w:eastAsia="Times New Roman" w:hAnsi="Arial" w:cs="Arial"/>
                <w:lang w:bidi="ar-SA"/>
              </w:rPr>
            </w:pPr>
          </w:p>
        </w:tc>
        <w:tc>
          <w:tcPr>
            <w:tcW w:w="7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5223D70" w14:textId="77777777" w:rsidR="009E622D" w:rsidRPr="006F4AEA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</w:p>
        </w:tc>
        <w:tc>
          <w:tcPr>
            <w:tcW w:w="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D9BAF5B" w14:textId="402C6AA3" w:rsidR="009E622D" w:rsidRPr="006F4AEA" w:rsidRDefault="00273196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>
              <w:rPr>
                <w:rFonts w:ascii="Arial" w:eastAsia="Times New Roman" w:hAnsi="Arial" w:cs="Arial"/>
                <w:lang w:bidi="ar-SA"/>
              </w:rPr>
              <w:t>5330</w:t>
            </w:r>
          </w:p>
        </w:tc>
        <w:tc>
          <w:tcPr>
            <w:tcW w:w="1127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8A2FC58" w14:textId="493D62DF" w:rsidR="009E622D" w:rsidRPr="006F4AEA" w:rsidRDefault="00273196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>
              <w:rPr>
                <w:rFonts w:ascii="Arial" w:eastAsia="Times New Roman" w:hAnsi="Arial" w:cs="Arial"/>
                <w:lang w:bidi="ar-SA"/>
              </w:rPr>
              <w:t>0602</w:t>
            </w:r>
          </w:p>
        </w:tc>
        <w:tc>
          <w:tcPr>
            <w:tcW w:w="16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FB77DFC" w14:textId="77777777" w:rsidR="009E622D" w:rsidRPr="00F47FEF" w:rsidRDefault="009E622D" w:rsidP="00294907">
            <w:pPr>
              <w:spacing w:after="0" w:line="240" w:lineRule="auto"/>
              <w:jc w:val="right"/>
              <w:rPr>
                <w:rFonts w:ascii="Arial" w:eastAsia="Times New Roman" w:hAnsi="Arial" w:cs="Arial"/>
                <w:lang w:bidi="ar-SA"/>
              </w:rPr>
            </w:pPr>
          </w:p>
        </w:tc>
        <w:tc>
          <w:tcPr>
            <w:tcW w:w="742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D68E100" w14:textId="77777777" w:rsidR="009E622D" w:rsidRPr="00F47FEF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</w:p>
        </w:tc>
        <w:tc>
          <w:tcPr>
            <w:tcW w:w="514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B8C762C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lang w:bidi="ar-SA"/>
              </w:rPr>
            </w:pPr>
            <w:r w:rsidRPr="006F4AEA">
              <w:rPr>
                <w:rFonts w:ascii="Arial" w:eastAsia="Times New Roman" w:hAnsi="Arial" w:cs="Arial"/>
                <w:lang w:bidi="ar-SA"/>
              </w:rPr>
              <w:t> </w:t>
            </w:r>
          </w:p>
        </w:tc>
      </w:tr>
      <w:tr w:rsidR="0087682A" w:rsidRPr="006F4AEA" w14:paraId="1801268A" w14:textId="77777777" w:rsidTr="0087682A">
        <w:trPr>
          <w:trHeight w:val="208"/>
        </w:trPr>
        <w:tc>
          <w:tcPr>
            <w:tcW w:w="28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0105E5B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lang w:bidi="ar-SA"/>
              </w:rPr>
            </w:pPr>
            <w:r w:rsidRPr="006F4AEA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203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F008D65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6F4AEA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11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33D2858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6F4AEA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75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C418AD8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6F4AEA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18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782FE7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6F4AEA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24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D26392" w14:textId="77777777" w:rsidR="009E622D" w:rsidRPr="006F4AEA" w:rsidRDefault="009E622D" w:rsidP="00294907">
            <w:pPr>
              <w:spacing w:after="0" w:line="240" w:lineRule="auto"/>
              <w:jc w:val="right"/>
              <w:rPr>
                <w:rFonts w:ascii="Arial" w:eastAsia="Times New Roman" w:hAnsi="Arial" w:cs="Arial"/>
                <w:lang w:bidi="ar-SA"/>
              </w:rPr>
            </w:pPr>
            <w:r w:rsidRPr="006F4AEA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7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42A9C9" w14:textId="77777777" w:rsidR="009E622D" w:rsidRPr="006F4AEA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6F4AEA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786461" w14:textId="77777777" w:rsidR="009E622D" w:rsidRPr="006F4AEA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6F4AEA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1127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AFA759" w14:textId="77777777" w:rsidR="009E622D" w:rsidRPr="006F4AEA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6F4AEA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16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B3A719" w14:textId="77777777" w:rsidR="009E622D" w:rsidRPr="006F4AEA" w:rsidRDefault="009E622D" w:rsidP="00294907">
            <w:pPr>
              <w:spacing w:after="0" w:line="240" w:lineRule="auto"/>
              <w:jc w:val="right"/>
              <w:rPr>
                <w:rFonts w:ascii="Arial" w:eastAsia="Times New Roman" w:hAnsi="Arial" w:cs="Arial"/>
                <w:lang w:bidi="ar-SA"/>
              </w:rPr>
            </w:pPr>
            <w:r w:rsidRPr="006F4AEA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742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1E328A" w14:textId="77777777" w:rsidR="009E622D" w:rsidRPr="006F4AEA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6F4AEA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514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E85A468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lang w:bidi="ar-SA"/>
              </w:rPr>
            </w:pPr>
            <w:r w:rsidRPr="006F4AEA">
              <w:rPr>
                <w:rFonts w:ascii="Arial" w:eastAsia="Times New Roman" w:hAnsi="Arial" w:cs="Arial"/>
                <w:lang w:bidi="ar-SA"/>
              </w:rPr>
              <w:t> </w:t>
            </w:r>
          </w:p>
        </w:tc>
      </w:tr>
      <w:tr w:rsidR="0087682A" w:rsidRPr="006F4AEA" w14:paraId="1C8AA833" w14:textId="77777777" w:rsidTr="0087682A">
        <w:trPr>
          <w:trHeight w:val="201"/>
        </w:trPr>
        <w:tc>
          <w:tcPr>
            <w:tcW w:w="28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F30403D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lang w:bidi="ar-SA"/>
              </w:rPr>
            </w:pPr>
            <w:r w:rsidRPr="006F4AEA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203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91D68A1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6F4AEA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11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843EE15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6F4AEA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75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11196BC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6F4AEA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18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D094EB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6F4AEA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24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EDE76B" w14:textId="77777777" w:rsidR="009E622D" w:rsidRPr="006F4AEA" w:rsidRDefault="009E622D" w:rsidP="00294907">
            <w:pPr>
              <w:spacing w:after="0" w:line="240" w:lineRule="auto"/>
              <w:jc w:val="right"/>
              <w:rPr>
                <w:rFonts w:ascii="Arial" w:eastAsia="Times New Roman" w:hAnsi="Arial" w:cs="Arial"/>
                <w:lang w:bidi="ar-SA"/>
              </w:rPr>
            </w:pPr>
            <w:r w:rsidRPr="006F4AEA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7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D3CB02" w14:textId="77777777" w:rsidR="009E622D" w:rsidRPr="006F4AEA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6F4AEA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201573" w14:textId="77777777" w:rsidR="009E622D" w:rsidRPr="006F4AEA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6F4AEA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1127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E38ADC" w14:textId="77777777" w:rsidR="009E622D" w:rsidRPr="006F4AEA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6F4AEA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16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52E899" w14:textId="77777777" w:rsidR="009E622D" w:rsidRPr="006F4AEA" w:rsidRDefault="009E622D" w:rsidP="00294907">
            <w:pPr>
              <w:spacing w:after="0" w:line="240" w:lineRule="auto"/>
              <w:jc w:val="right"/>
              <w:rPr>
                <w:rFonts w:ascii="Arial" w:eastAsia="Times New Roman" w:hAnsi="Arial" w:cs="Arial"/>
                <w:lang w:bidi="ar-SA"/>
              </w:rPr>
            </w:pPr>
            <w:r w:rsidRPr="006F4AEA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742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B204C8" w14:textId="77777777" w:rsidR="009E622D" w:rsidRPr="006F4AEA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6F4AEA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514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76E4645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lang w:bidi="ar-SA"/>
              </w:rPr>
            </w:pPr>
            <w:r w:rsidRPr="006F4AEA">
              <w:rPr>
                <w:rFonts w:ascii="Arial" w:eastAsia="Times New Roman" w:hAnsi="Arial" w:cs="Arial"/>
                <w:lang w:bidi="ar-SA"/>
              </w:rPr>
              <w:t> </w:t>
            </w:r>
          </w:p>
        </w:tc>
      </w:tr>
      <w:tr w:rsidR="00401ACF" w:rsidRPr="006F4AEA" w14:paraId="7B2F5763" w14:textId="77777777" w:rsidTr="0087682A">
        <w:trPr>
          <w:trHeight w:val="327"/>
        </w:trPr>
        <w:tc>
          <w:tcPr>
            <w:tcW w:w="28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E636BEC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6F4AEA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5842" w:type="dxa"/>
            <w:gridSpan w:val="4"/>
            <w:tcBorders>
              <w:top w:val="single" w:sz="4" w:space="0" w:color="auto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2FE37A" w14:textId="0E3D9711" w:rsidR="009E622D" w:rsidRPr="006F4AEA" w:rsidRDefault="009E622D" w:rsidP="00BB1794">
            <w:pPr>
              <w:spacing w:after="0" w:line="240" w:lineRule="auto"/>
              <w:ind w:firstLine="2554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  <w:lang w:bidi="ar-SA"/>
              </w:rPr>
            </w:pPr>
            <w:r w:rsidRPr="006F4AEA">
              <w:rPr>
                <w:rFonts w:ascii="Arial" w:eastAsia="Times New Roman" w:hAnsi="Arial" w:cs="Arial"/>
                <w:b/>
                <w:bCs/>
                <w:sz w:val="20"/>
                <w:szCs w:val="20"/>
                <w:lang w:bidi="ar-SA"/>
              </w:rPr>
              <w:t>Net Debits/Credits</w:t>
            </w:r>
          </w:p>
        </w:tc>
        <w:tc>
          <w:tcPr>
            <w:tcW w:w="24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366F47" w14:textId="77777777" w:rsidR="009E622D" w:rsidRPr="006F4AEA" w:rsidRDefault="009E622D" w:rsidP="00294907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lang w:bidi="ar-SA"/>
              </w:rPr>
            </w:pPr>
            <w:r w:rsidRPr="006F4AEA">
              <w:rPr>
                <w:rFonts w:ascii="Arial" w:eastAsia="Times New Roman" w:hAnsi="Arial" w:cs="Arial"/>
                <w:b/>
                <w:bCs/>
                <w:lang w:bidi="ar-SA"/>
              </w:rPr>
              <w:t>1,368,724.70</w:t>
            </w:r>
          </w:p>
        </w:tc>
        <w:tc>
          <w:tcPr>
            <w:tcW w:w="7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57B3DB" w14:textId="77777777" w:rsidR="009E622D" w:rsidRPr="006F4AEA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lang w:bidi="ar-SA"/>
              </w:rPr>
            </w:pPr>
            <w:r w:rsidRPr="006F4AEA">
              <w:rPr>
                <w:rFonts w:ascii="Arial" w:eastAsia="Times New Roman" w:hAnsi="Arial" w:cs="Arial"/>
                <w:b/>
                <w:bCs/>
                <w:lang w:bidi="ar-SA"/>
              </w:rPr>
              <w:t>C</w:t>
            </w:r>
          </w:p>
        </w:tc>
        <w:tc>
          <w:tcPr>
            <w:tcW w:w="2112" w:type="dxa"/>
            <w:gridSpan w:val="5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9BDA30" w14:textId="4FDDE1CB" w:rsidR="009E622D" w:rsidRPr="006F4AEA" w:rsidRDefault="009E622D" w:rsidP="00BB1794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  <w:lang w:bidi="ar-SA"/>
              </w:rPr>
            </w:pPr>
            <w:r w:rsidRPr="006F4AEA">
              <w:rPr>
                <w:rFonts w:ascii="Arial" w:eastAsia="Times New Roman" w:hAnsi="Arial" w:cs="Arial"/>
                <w:b/>
                <w:bCs/>
                <w:sz w:val="20"/>
                <w:szCs w:val="20"/>
                <w:lang w:bidi="ar-SA"/>
              </w:rPr>
              <w:t>Net Debits/Credits</w:t>
            </w:r>
          </w:p>
        </w:tc>
        <w:tc>
          <w:tcPr>
            <w:tcW w:w="16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0E2035" w14:textId="58219EB5" w:rsidR="009E622D" w:rsidRPr="00F47FEF" w:rsidRDefault="00401ACF" w:rsidP="005D45FE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lang w:bidi="ar-SA"/>
              </w:rPr>
            </w:pPr>
            <w:r>
              <w:rPr>
                <w:rFonts w:ascii="Arial" w:eastAsia="Times New Roman" w:hAnsi="Arial" w:cs="Arial"/>
                <w:b/>
                <w:bCs/>
                <w:lang w:bidi="ar-SA"/>
              </w:rPr>
              <w:t>15,088,586.10</w:t>
            </w:r>
          </w:p>
        </w:tc>
        <w:tc>
          <w:tcPr>
            <w:tcW w:w="742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F650A4" w14:textId="77777777" w:rsidR="009E622D" w:rsidRPr="00F47FEF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lang w:bidi="ar-SA"/>
              </w:rPr>
            </w:pPr>
            <w:r w:rsidRPr="00F47FEF">
              <w:rPr>
                <w:rFonts w:ascii="Arial" w:eastAsia="Times New Roman" w:hAnsi="Arial" w:cs="Arial"/>
                <w:b/>
                <w:bCs/>
                <w:lang w:bidi="ar-SA"/>
              </w:rPr>
              <w:t>C</w:t>
            </w:r>
          </w:p>
        </w:tc>
        <w:tc>
          <w:tcPr>
            <w:tcW w:w="514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780970B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lang w:bidi="ar-SA"/>
              </w:rPr>
            </w:pPr>
            <w:r w:rsidRPr="006F4AEA">
              <w:rPr>
                <w:rFonts w:ascii="Arial" w:eastAsia="Times New Roman" w:hAnsi="Arial" w:cs="Arial"/>
                <w:lang w:bidi="ar-SA"/>
              </w:rPr>
              <w:t> </w:t>
            </w:r>
          </w:p>
        </w:tc>
      </w:tr>
      <w:tr w:rsidR="00296F3E" w:rsidRPr="006F4AEA" w14:paraId="65B7BA93" w14:textId="77777777" w:rsidTr="0087682A">
        <w:trPr>
          <w:trHeight w:val="184"/>
        </w:trPr>
        <w:tc>
          <w:tcPr>
            <w:tcW w:w="28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2385B5C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6F4AEA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13171" w:type="dxa"/>
            <w:gridSpan w:val="1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715D5EE" w14:textId="77777777" w:rsidR="009E622D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b/>
                <w:sz w:val="14"/>
                <w:szCs w:val="14"/>
                <w:lang w:bidi="ar-SA"/>
              </w:rPr>
            </w:pPr>
          </w:p>
          <w:p w14:paraId="0BBCC875" w14:textId="77777777" w:rsidR="009E622D" w:rsidRPr="00ED17BC" w:rsidRDefault="009E622D" w:rsidP="00294907">
            <w:pPr>
              <w:tabs>
                <w:tab w:val="left" w:pos="8280"/>
              </w:tabs>
              <w:spacing w:after="0"/>
              <w:ind w:left="180"/>
              <w:rPr>
                <w:sz w:val="18"/>
                <w:szCs w:val="18"/>
              </w:rPr>
            </w:pPr>
            <w:r w:rsidRPr="00DA2503">
              <w:rPr>
                <w:rFonts w:ascii="Arial" w:hAnsi="Arial"/>
                <w:color w:val="FF0000"/>
                <w:sz w:val="18"/>
                <w:szCs w:val="18"/>
              </w:rPr>
              <w:t xml:space="preserve">x/ </w:t>
            </w:r>
            <w:r w:rsidRPr="00ED17BC">
              <w:rPr>
                <w:rFonts w:ascii="Arial" w:hAnsi="Arial"/>
                <w:sz w:val="18"/>
                <w:szCs w:val="18"/>
              </w:rPr>
              <w:t>Specify the</w:t>
            </w:r>
            <w:r w:rsidR="00641A7D">
              <w:rPr>
                <w:rFonts w:ascii="Arial" w:hAnsi="Arial"/>
                <w:sz w:val="18"/>
                <w:szCs w:val="18"/>
              </w:rPr>
              <w:t xml:space="preserve"> four-digit</w:t>
            </w:r>
            <w:r w:rsidRPr="00ED17BC">
              <w:rPr>
                <w:rFonts w:ascii="Arial" w:hAnsi="Arial"/>
                <w:sz w:val="18"/>
                <w:szCs w:val="18"/>
              </w:rPr>
              <w:t xml:space="preserve"> fund</w:t>
            </w:r>
            <w:r w:rsidR="00641A7D">
              <w:rPr>
                <w:rFonts w:ascii="Arial" w:hAnsi="Arial"/>
                <w:sz w:val="18"/>
                <w:szCs w:val="18"/>
              </w:rPr>
              <w:t xml:space="preserve"> number</w:t>
            </w:r>
            <w:r w:rsidRPr="00ED17BC">
              <w:rPr>
                <w:rFonts w:ascii="Arial" w:hAnsi="Arial"/>
                <w:sz w:val="18"/>
                <w:szCs w:val="18"/>
              </w:rPr>
              <w:t xml:space="preserve"> to which this pertains</w:t>
            </w:r>
            <w:r w:rsidRPr="00ED17BC">
              <w:rPr>
                <w:sz w:val="18"/>
                <w:szCs w:val="18"/>
              </w:rPr>
              <w:t>.</w:t>
            </w:r>
          </w:p>
          <w:p w14:paraId="6462DE6F" w14:textId="77777777" w:rsidR="009E622D" w:rsidRPr="00DA2503" w:rsidRDefault="009E622D" w:rsidP="00294907">
            <w:pPr>
              <w:tabs>
                <w:tab w:val="left" w:pos="8280"/>
              </w:tabs>
              <w:spacing w:after="0"/>
              <w:ind w:left="180"/>
              <w:rPr>
                <w:rFonts w:ascii="Arial" w:hAnsi="Arial"/>
                <w:sz w:val="18"/>
                <w:szCs w:val="18"/>
              </w:rPr>
            </w:pPr>
            <w:r w:rsidRPr="00DA2503">
              <w:rPr>
                <w:rFonts w:ascii="Arial" w:hAnsi="Arial"/>
                <w:color w:val="FF0000"/>
                <w:sz w:val="18"/>
                <w:szCs w:val="18"/>
              </w:rPr>
              <w:t xml:space="preserve">y/ </w:t>
            </w:r>
            <w:r w:rsidRPr="00DA2503">
              <w:rPr>
                <w:rFonts w:ascii="Arial" w:hAnsi="Arial"/>
                <w:sz w:val="18"/>
                <w:szCs w:val="18"/>
              </w:rPr>
              <w:t xml:space="preserve">Specify the four-digit </w:t>
            </w:r>
            <w:r w:rsidR="00641A7D" w:rsidRPr="00DA2503">
              <w:rPr>
                <w:rFonts w:ascii="Arial" w:hAnsi="Arial"/>
                <w:sz w:val="18"/>
                <w:szCs w:val="18"/>
              </w:rPr>
              <w:t>agency/department</w:t>
            </w:r>
            <w:r w:rsidRPr="00DA2503">
              <w:rPr>
                <w:rFonts w:ascii="Arial" w:hAnsi="Arial"/>
                <w:sz w:val="18"/>
                <w:szCs w:val="18"/>
              </w:rPr>
              <w:t xml:space="preserve"> code to which this pertains.</w:t>
            </w:r>
          </w:p>
          <w:p w14:paraId="3FFC2F6D" w14:textId="1A3EF1F2" w:rsidR="009E622D" w:rsidRPr="00ED17BC" w:rsidRDefault="000B5C54" w:rsidP="00BB1794">
            <w:pPr>
              <w:spacing w:after="0" w:line="240" w:lineRule="auto"/>
              <w:ind w:left="144"/>
              <w:rPr>
                <w:rFonts w:ascii="Arial" w:eastAsia="Times New Roman" w:hAnsi="Arial" w:cs="Arial"/>
                <w:sz w:val="18"/>
                <w:szCs w:val="18"/>
                <w:lang w:bidi="ar-SA"/>
              </w:rPr>
            </w:pPr>
            <w:r>
              <w:rPr>
                <w:rFonts w:ascii="Arial" w:hAnsi="Arial"/>
                <w:color w:val="FF0000"/>
                <w:sz w:val="18"/>
                <w:szCs w:val="18"/>
              </w:rPr>
              <w:t xml:space="preserve"> </w:t>
            </w:r>
            <w:r w:rsidR="009E622D" w:rsidRPr="00ED17BC">
              <w:rPr>
                <w:rFonts w:ascii="Arial" w:hAnsi="Arial"/>
                <w:color w:val="FF0000"/>
                <w:sz w:val="18"/>
                <w:szCs w:val="18"/>
              </w:rPr>
              <w:t>z</w:t>
            </w:r>
            <w:r w:rsidR="009E622D" w:rsidRPr="00273196">
              <w:rPr>
                <w:rFonts w:ascii="Arial" w:hAnsi="Arial"/>
                <w:color w:val="FF0000"/>
                <w:sz w:val="18"/>
                <w:szCs w:val="18"/>
              </w:rPr>
              <w:t>/</w:t>
            </w:r>
            <w:r w:rsidR="009E622D" w:rsidRPr="00ED17BC">
              <w:rPr>
                <w:rFonts w:ascii="Arial" w:hAnsi="Arial"/>
                <w:sz w:val="18"/>
                <w:szCs w:val="18"/>
              </w:rPr>
              <w:t xml:space="preserve"> </w:t>
            </w:r>
            <w:r w:rsidR="00DA2503">
              <w:rPr>
                <w:rFonts w:ascii="Arial" w:hAnsi="Arial"/>
                <w:sz w:val="18"/>
                <w:szCs w:val="18"/>
              </w:rPr>
              <w:t>The total m</w:t>
            </w:r>
            <w:r w:rsidR="009E622D" w:rsidRPr="00ED17BC">
              <w:rPr>
                <w:rFonts w:ascii="Arial" w:hAnsi="Arial"/>
                <w:sz w:val="18"/>
                <w:szCs w:val="18"/>
              </w:rPr>
              <w:t>ust be equal to the encumbrance debits and credits shown for</w:t>
            </w:r>
            <w:r w:rsidR="009E622D" w:rsidRPr="00ED17BC">
              <w:rPr>
                <w:sz w:val="18"/>
                <w:szCs w:val="18"/>
              </w:rPr>
              <w:t xml:space="preserve"> </w:t>
            </w:r>
            <w:r w:rsidR="009E622D" w:rsidRPr="00ED17BC">
              <w:rPr>
                <w:rFonts w:ascii="Arial" w:hAnsi="Arial"/>
                <w:sz w:val="18"/>
                <w:szCs w:val="18"/>
              </w:rPr>
              <w:t>the appropriation accounts (not including reimbursements) on Form 571-C</w:t>
            </w:r>
          </w:p>
          <w:p w14:paraId="48B4400A" w14:textId="77777777" w:rsidR="009E622D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b/>
                <w:sz w:val="14"/>
                <w:szCs w:val="14"/>
                <w:lang w:bidi="ar-SA"/>
              </w:rPr>
            </w:pPr>
          </w:p>
          <w:p w14:paraId="4609987F" w14:textId="77777777" w:rsidR="009E622D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b/>
                <w:sz w:val="14"/>
                <w:szCs w:val="14"/>
                <w:lang w:bidi="ar-SA"/>
              </w:rPr>
            </w:pPr>
          </w:p>
          <w:p w14:paraId="792C2A4F" w14:textId="77777777" w:rsidR="009E622D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b/>
                <w:sz w:val="14"/>
                <w:szCs w:val="14"/>
                <w:lang w:bidi="ar-SA"/>
              </w:rPr>
            </w:pPr>
          </w:p>
          <w:p w14:paraId="2E60014D" w14:textId="15F4F05F" w:rsidR="009E622D" w:rsidRPr="00391105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bidi="ar-SA"/>
              </w:rPr>
            </w:pPr>
            <w:r w:rsidRPr="00391105">
              <w:rPr>
                <w:rFonts w:ascii="Arial" w:eastAsia="Times New Roman" w:hAnsi="Arial" w:cs="Arial"/>
                <w:sz w:val="18"/>
                <w:szCs w:val="18"/>
                <w:lang w:bidi="ar-SA"/>
              </w:rPr>
              <w:t>ORIGINAL - State Controller's Office, State Ac</w:t>
            </w:r>
            <w:r w:rsidR="00901135">
              <w:rPr>
                <w:rFonts w:ascii="Arial" w:eastAsia="Times New Roman" w:hAnsi="Arial" w:cs="Arial"/>
                <w:sz w:val="18"/>
                <w:szCs w:val="18"/>
                <w:lang w:bidi="ar-SA"/>
              </w:rPr>
              <w:t>counting and Reporting Division</w:t>
            </w:r>
          </w:p>
          <w:p w14:paraId="341EB054" w14:textId="77777777" w:rsidR="009E622D" w:rsidRPr="00312D1C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b/>
                <w:sz w:val="14"/>
                <w:szCs w:val="14"/>
                <w:lang w:bidi="ar-SA"/>
              </w:rPr>
            </w:pPr>
            <w:r w:rsidRPr="00391105">
              <w:rPr>
                <w:rFonts w:ascii="Arial" w:eastAsia="Times New Roman" w:hAnsi="Arial" w:cs="Arial"/>
                <w:sz w:val="18"/>
                <w:szCs w:val="18"/>
                <w:lang w:bidi="ar-SA"/>
              </w:rPr>
              <w:t> </w:t>
            </w:r>
          </w:p>
          <w:p w14:paraId="185F59B0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6F4AEA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  <w:p w14:paraId="1D00803E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6F4AEA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  <w:p w14:paraId="3744930E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6F4AEA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6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CCA5354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6F4AEA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27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8EBB626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6F4AEA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</w:tr>
      <w:tr w:rsidR="0087682A" w:rsidRPr="006F4AEA" w14:paraId="6EDA1F1E" w14:textId="77777777" w:rsidTr="0087682A">
        <w:trPr>
          <w:trHeight w:val="184"/>
        </w:trPr>
        <w:tc>
          <w:tcPr>
            <w:tcW w:w="283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547D9362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6F4AEA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203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708C0BB6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6F4AEA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11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47AA41A6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6F4AEA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75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69A552F2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6F4AEA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188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066BFF5C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6F4AEA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241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7830200B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6F4AEA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7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694A4BF7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6F4AEA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9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62513A3D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6F4AEA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1127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61342B7F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6F4AEA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168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29759236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6F4AEA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742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1E76EAC0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6F4AEA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51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3188604" w14:textId="77777777" w:rsidR="009E622D" w:rsidRPr="006F4AEA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6F4AEA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</w:tr>
    </w:tbl>
    <w:p w14:paraId="40E8AFAB" w14:textId="77777777" w:rsidR="009E622D" w:rsidRDefault="009E622D" w:rsidP="00294907">
      <w:pPr>
        <w:spacing w:after="0" w:line="240" w:lineRule="auto"/>
        <w:rPr>
          <w:rFonts w:ascii="Arial" w:hAnsi="Arial" w:cs="Arial"/>
        </w:rPr>
      </w:pPr>
    </w:p>
    <w:p w14:paraId="68BCAE1E" w14:textId="2288B428" w:rsidR="00294907" w:rsidRPr="00C238C0" w:rsidRDefault="00294907" w:rsidP="00635E63">
      <w:pPr>
        <w:spacing w:after="0"/>
        <w:ind w:left="-270"/>
        <w:rPr>
          <w:rFonts w:ascii="Arial" w:hAnsi="Arial" w:cs="Arial"/>
          <w:b/>
          <w:sz w:val="24"/>
          <w:szCs w:val="24"/>
        </w:rPr>
      </w:pPr>
      <w:r w:rsidRPr="00C238C0">
        <w:rPr>
          <w:rFonts w:ascii="Arial" w:hAnsi="Arial" w:cs="Arial"/>
          <w:b/>
          <w:sz w:val="24"/>
          <w:szCs w:val="24"/>
        </w:rPr>
        <w:lastRenderedPageBreak/>
        <w:t>7952 Illustration 3 (New)</w:t>
      </w:r>
    </w:p>
    <w:tbl>
      <w:tblPr>
        <w:tblW w:w="14344" w:type="dxa"/>
        <w:tblInd w:w="-275" w:type="dxa"/>
        <w:tblLook w:val="04A0" w:firstRow="1" w:lastRow="0" w:firstColumn="1" w:lastColumn="0" w:noHBand="0" w:noVBand="1"/>
      </w:tblPr>
      <w:tblGrid>
        <w:gridCol w:w="290"/>
        <w:gridCol w:w="1518"/>
        <w:gridCol w:w="1191"/>
        <w:gridCol w:w="1045"/>
        <w:gridCol w:w="185"/>
        <w:gridCol w:w="1601"/>
        <w:gridCol w:w="1815"/>
        <w:gridCol w:w="1144"/>
        <w:gridCol w:w="1650"/>
        <w:gridCol w:w="656"/>
        <w:gridCol w:w="266"/>
        <w:gridCol w:w="449"/>
        <w:gridCol w:w="1853"/>
        <w:gridCol w:w="6"/>
        <w:gridCol w:w="378"/>
        <w:gridCol w:w="9"/>
        <w:gridCol w:w="289"/>
      </w:tblGrid>
      <w:tr w:rsidR="0087682A" w:rsidRPr="00C238C0" w14:paraId="39C8501E" w14:textId="77777777" w:rsidTr="00635E63">
        <w:trPr>
          <w:trHeight w:val="154"/>
        </w:trPr>
        <w:tc>
          <w:tcPr>
            <w:tcW w:w="290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970976E" w14:textId="77777777" w:rsidR="00294907" w:rsidRPr="00C238C0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C238C0">
              <w:rPr>
                <w:rFonts w:ascii="Arial" w:hAnsi="Arial" w:cs="Arial"/>
                <w:sz w:val="24"/>
                <w:szCs w:val="24"/>
              </w:rPr>
              <w:br w:type="page"/>
            </w:r>
            <w:r w:rsidRPr="00C238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151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F6E2B54" w14:textId="77777777" w:rsidR="00294907" w:rsidRPr="00C238C0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C238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119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0812396" w14:textId="77777777" w:rsidR="00294907" w:rsidRPr="00C238C0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C238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123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53F04D1" w14:textId="77777777" w:rsidR="00294907" w:rsidRPr="00C238C0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C238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16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DA878CE" w14:textId="77777777" w:rsidR="00294907" w:rsidRPr="00C238C0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C238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181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32F3720" w14:textId="77777777" w:rsidR="00294907" w:rsidRPr="00C238C0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  <w:lang w:bidi="ar-SA"/>
              </w:rPr>
            </w:pPr>
            <w:r w:rsidRPr="00C238C0">
              <w:rPr>
                <w:rFonts w:ascii="Arial" w:eastAsia="Times New Roman" w:hAnsi="Arial" w:cs="Arial"/>
                <w:sz w:val="26"/>
                <w:szCs w:val="26"/>
                <w:lang w:bidi="ar-SA"/>
              </w:rPr>
              <w:t> </w:t>
            </w:r>
          </w:p>
        </w:tc>
        <w:tc>
          <w:tcPr>
            <w:tcW w:w="114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5629A9F" w14:textId="77777777" w:rsidR="00294907" w:rsidRPr="00C238C0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  <w:lang w:bidi="ar-SA"/>
              </w:rPr>
            </w:pPr>
            <w:r w:rsidRPr="00C238C0">
              <w:rPr>
                <w:rFonts w:ascii="Arial" w:eastAsia="Times New Roman" w:hAnsi="Arial" w:cs="Arial"/>
                <w:sz w:val="26"/>
                <w:szCs w:val="26"/>
                <w:lang w:bidi="ar-SA"/>
              </w:rPr>
              <w:t> </w:t>
            </w:r>
          </w:p>
        </w:tc>
        <w:tc>
          <w:tcPr>
            <w:tcW w:w="165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2D290FE" w14:textId="77777777" w:rsidR="00294907" w:rsidRPr="00C238C0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  <w:lang w:bidi="ar-SA"/>
              </w:rPr>
            </w:pPr>
            <w:r w:rsidRPr="00C238C0">
              <w:rPr>
                <w:rFonts w:ascii="Arial" w:eastAsia="Times New Roman" w:hAnsi="Arial" w:cs="Arial"/>
                <w:sz w:val="26"/>
                <w:szCs w:val="26"/>
                <w:lang w:bidi="ar-SA"/>
              </w:rPr>
              <w:t> </w:t>
            </w:r>
          </w:p>
        </w:tc>
        <w:tc>
          <w:tcPr>
            <w:tcW w:w="922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31121D7" w14:textId="77777777" w:rsidR="00294907" w:rsidRPr="00C238C0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  <w:lang w:bidi="ar-SA"/>
              </w:rPr>
            </w:pPr>
            <w:r w:rsidRPr="00C238C0">
              <w:rPr>
                <w:rFonts w:ascii="Arial" w:eastAsia="Times New Roman" w:hAnsi="Arial" w:cs="Arial"/>
                <w:sz w:val="26"/>
                <w:szCs w:val="26"/>
                <w:lang w:bidi="ar-SA"/>
              </w:rPr>
              <w:t> </w:t>
            </w:r>
          </w:p>
        </w:tc>
        <w:tc>
          <w:tcPr>
            <w:tcW w:w="2302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34BE61C" w14:textId="77777777" w:rsidR="00294907" w:rsidRPr="00C238C0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  <w:lang w:bidi="ar-SA"/>
              </w:rPr>
            </w:pPr>
            <w:r w:rsidRPr="00C238C0">
              <w:rPr>
                <w:rFonts w:ascii="Arial" w:eastAsia="Times New Roman" w:hAnsi="Arial" w:cs="Arial"/>
                <w:sz w:val="26"/>
                <w:szCs w:val="26"/>
                <w:lang w:bidi="ar-SA"/>
              </w:rPr>
              <w:t> </w:t>
            </w:r>
          </w:p>
        </w:tc>
        <w:tc>
          <w:tcPr>
            <w:tcW w:w="384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1C79212" w14:textId="77777777" w:rsidR="00294907" w:rsidRPr="00C238C0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  <w:lang w:bidi="ar-SA"/>
              </w:rPr>
            </w:pPr>
            <w:r w:rsidRPr="00C238C0">
              <w:rPr>
                <w:rFonts w:ascii="Arial" w:eastAsia="Times New Roman" w:hAnsi="Arial" w:cs="Arial"/>
                <w:sz w:val="26"/>
                <w:szCs w:val="26"/>
                <w:lang w:bidi="ar-SA"/>
              </w:rPr>
              <w:t> </w:t>
            </w:r>
          </w:p>
        </w:tc>
        <w:tc>
          <w:tcPr>
            <w:tcW w:w="297" w:type="dxa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03B9B78" w14:textId="77777777" w:rsidR="00294907" w:rsidRPr="00C238C0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  <w:lang w:bidi="ar-SA"/>
              </w:rPr>
            </w:pPr>
            <w:r w:rsidRPr="00C238C0">
              <w:rPr>
                <w:rFonts w:ascii="Arial" w:eastAsia="Times New Roman" w:hAnsi="Arial" w:cs="Arial"/>
                <w:sz w:val="26"/>
                <w:szCs w:val="26"/>
                <w:lang w:bidi="ar-SA"/>
              </w:rPr>
              <w:t> </w:t>
            </w:r>
          </w:p>
        </w:tc>
      </w:tr>
      <w:tr w:rsidR="00C238C0" w:rsidRPr="00C238C0" w14:paraId="5ADA2BC9" w14:textId="77777777" w:rsidTr="00635E63">
        <w:trPr>
          <w:trHeight w:val="267"/>
        </w:trPr>
        <w:tc>
          <w:tcPr>
            <w:tcW w:w="2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4B65CBF" w14:textId="77777777" w:rsidR="00294907" w:rsidRPr="00C238C0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C238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27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E6123C2" w14:textId="479862B6" w:rsidR="00294907" w:rsidRPr="00C238C0" w:rsidRDefault="00294907" w:rsidP="000028D7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C238C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R</w:t>
            </w:r>
            <w:r w:rsidR="00D648FC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 xml:space="preserve">EPORT NO. 1 Form 571 A/B (Rev. </w:t>
            </w:r>
            <w:r w:rsidR="00BB1794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7/19</w:t>
            </w:r>
            <w:r w:rsidRPr="00C238C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)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FA5CEED" w14:textId="77777777" w:rsidR="00294907" w:rsidRPr="00C238C0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C238C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78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70020E8" w14:textId="77777777" w:rsidR="00294907" w:rsidRPr="00C238C0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C238C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8226" w:type="dxa"/>
            <w:gridSpan w:val="10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AFB30B6" w14:textId="77777777" w:rsidR="00294907" w:rsidRPr="00C238C0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6"/>
                <w:szCs w:val="26"/>
                <w:lang w:bidi="ar-SA"/>
              </w:rPr>
            </w:pPr>
            <w:r w:rsidRPr="00C238C0">
              <w:rPr>
                <w:rFonts w:ascii="Arial" w:eastAsia="Times New Roman" w:hAnsi="Arial" w:cs="Arial"/>
                <w:b/>
                <w:bCs/>
                <w:sz w:val="26"/>
                <w:szCs w:val="26"/>
                <w:lang w:bidi="ar-SA"/>
              </w:rPr>
              <w:t>Report of Accruals to Controller's Accounts</w:t>
            </w:r>
          </w:p>
        </w:tc>
        <w:tc>
          <w:tcPr>
            <w:tcW w:w="288" w:type="dxa"/>
            <w:tcBorders>
              <w:top w:val="nil"/>
              <w:left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1887416" w14:textId="77777777" w:rsidR="00294907" w:rsidRPr="00C238C0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C238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</w:tr>
      <w:tr w:rsidR="0087682A" w:rsidRPr="00C238C0" w14:paraId="0F9597E7" w14:textId="77777777" w:rsidTr="00635E63">
        <w:trPr>
          <w:trHeight w:val="258"/>
        </w:trPr>
        <w:tc>
          <w:tcPr>
            <w:tcW w:w="2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ECE95E8" w14:textId="77777777" w:rsidR="00294907" w:rsidRPr="00C238C0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C238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554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B6DEDA0" w14:textId="62659FF9" w:rsidR="00294907" w:rsidRPr="00C238C0" w:rsidRDefault="00273196" w:rsidP="0027319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bidi="ar-SA"/>
              </w:rPr>
            </w:pPr>
            <w:r>
              <w:rPr>
                <w:rFonts w:ascii="Arial" w:eastAsia="Times New Roman" w:hAnsi="Arial" w:cs="Arial"/>
                <w:bCs/>
                <w:sz w:val="16"/>
                <w:szCs w:val="16"/>
                <w:lang w:bidi="ar-SA"/>
              </w:rPr>
              <w:t xml:space="preserve">SCO </w:t>
            </w:r>
            <w:r w:rsidR="00294907" w:rsidRPr="00C238C0">
              <w:rPr>
                <w:rFonts w:ascii="Arial" w:eastAsia="Times New Roman" w:hAnsi="Arial" w:cs="Arial"/>
                <w:bCs/>
                <w:sz w:val="16"/>
                <w:szCs w:val="16"/>
                <w:lang w:bidi="ar-SA"/>
              </w:rPr>
              <w:t>USE ONLY</w:t>
            </w:r>
          </w:p>
        </w:tc>
        <w:tc>
          <w:tcPr>
            <w:tcW w:w="181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341EDB7" w14:textId="5A1E92BC" w:rsidR="00294907" w:rsidRPr="00C238C0" w:rsidRDefault="00294907" w:rsidP="00273196">
            <w:pPr>
              <w:spacing w:after="0" w:line="240" w:lineRule="auto"/>
              <w:rPr>
                <w:rFonts w:ascii="Arial" w:eastAsia="Times New Roman" w:hAnsi="Arial" w:cs="Arial"/>
                <w:bCs/>
                <w:sz w:val="20"/>
                <w:szCs w:val="20"/>
                <w:lang w:bidi="ar-SA"/>
              </w:rPr>
            </w:pPr>
            <w:r w:rsidRPr="00C238C0">
              <w:rPr>
                <w:rFonts w:ascii="Arial" w:eastAsia="Times New Roman" w:hAnsi="Arial" w:cs="Arial"/>
                <w:bCs/>
                <w:sz w:val="32"/>
                <w:szCs w:val="32"/>
                <w:lang w:bidi="ar-SA"/>
              </w:rPr>
              <w:t> </w:t>
            </w:r>
            <w:r w:rsidRPr="00C238C0">
              <w:rPr>
                <w:rFonts w:ascii="Arial" w:eastAsia="Times New Roman" w:hAnsi="Arial" w:cs="Arial"/>
                <w:bCs/>
                <w:sz w:val="20"/>
                <w:szCs w:val="20"/>
                <w:lang w:bidi="ar-SA"/>
              </w:rPr>
              <w:t xml:space="preserve">June 30, </w:t>
            </w:r>
            <w:r w:rsidR="00273196" w:rsidRPr="00C238C0">
              <w:rPr>
                <w:rFonts w:ascii="Arial" w:eastAsia="Times New Roman" w:hAnsi="Arial" w:cs="Arial"/>
                <w:bCs/>
                <w:sz w:val="20"/>
                <w:szCs w:val="20"/>
                <w:lang w:bidi="ar-SA"/>
              </w:rPr>
              <w:t>20</w:t>
            </w:r>
            <w:r w:rsidR="00273196">
              <w:rPr>
                <w:rFonts w:ascii="Arial" w:eastAsia="Times New Roman" w:hAnsi="Arial" w:cs="Arial"/>
                <w:bCs/>
                <w:sz w:val="20"/>
                <w:szCs w:val="20"/>
                <w:lang w:bidi="ar-SA"/>
              </w:rPr>
              <w:t>XX</w:t>
            </w:r>
          </w:p>
        </w:tc>
        <w:tc>
          <w:tcPr>
            <w:tcW w:w="1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349501C" w14:textId="77777777" w:rsidR="00294907" w:rsidRPr="00C238C0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bCs/>
                <w:sz w:val="32"/>
                <w:szCs w:val="32"/>
                <w:lang w:bidi="ar-SA"/>
              </w:rPr>
            </w:pPr>
            <w:r w:rsidRPr="00C238C0">
              <w:rPr>
                <w:rFonts w:ascii="Arial" w:eastAsia="Times New Roman" w:hAnsi="Arial" w:cs="Arial"/>
                <w:bCs/>
                <w:sz w:val="32"/>
                <w:szCs w:val="32"/>
                <w:lang w:bidi="ar-SA"/>
              </w:rPr>
              <w:t> </w:t>
            </w:r>
          </w:p>
        </w:tc>
        <w:tc>
          <w:tcPr>
            <w:tcW w:w="1650" w:type="dxa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E9318B7" w14:textId="77777777" w:rsidR="00294907" w:rsidRPr="00C238C0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32"/>
                <w:szCs w:val="32"/>
                <w:lang w:bidi="ar-SA"/>
              </w:rPr>
            </w:pPr>
            <w:r w:rsidRPr="00C238C0">
              <w:rPr>
                <w:rFonts w:ascii="Arial" w:eastAsia="Times New Roman" w:hAnsi="Arial" w:cs="Arial"/>
                <w:b/>
                <w:bCs/>
                <w:sz w:val="32"/>
                <w:szCs w:val="32"/>
                <w:lang w:bidi="ar-SA"/>
              </w:rPr>
              <w:t> </w:t>
            </w:r>
          </w:p>
        </w:tc>
        <w:tc>
          <w:tcPr>
            <w:tcW w:w="922" w:type="dxa"/>
            <w:gridSpan w:val="2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C27F675" w14:textId="77777777" w:rsidR="00294907" w:rsidRPr="00C238C0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32"/>
                <w:szCs w:val="32"/>
                <w:lang w:bidi="ar-SA"/>
              </w:rPr>
            </w:pPr>
            <w:r w:rsidRPr="00C238C0">
              <w:rPr>
                <w:rFonts w:ascii="Arial" w:eastAsia="Times New Roman" w:hAnsi="Arial" w:cs="Arial"/>
                <w:b/>
                <w:bCs/>
                <w:sz w:val="32"/>
                <w:szCs w:val="32"/>
                <w:lang w:bidi="ar-SA"/>
              </w:rPr>
              <w:t> </w:t>
            </w:r>
          </w:p>
        </w:tc>
        <w:tc>
          <w:tcPr>
            <w:tcW w:w="230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4268F0A" w14:textId="77777777" w:rsidR="00294907" w:rsidRPr="00C238C0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32"/>
                <w:szCs w:val="32"/>
                <w:lang w:bidi="ar-SA"/>
              </w:rPr>
            </w:pPr>
            <w:r w:rsidRPr="00C238C0">
              <w:rPr>
                <w:rFonts w:ascii="Arial" w:eastAsia="Times New Roman" w:hAnsi="Arial" w:cs="Arial"/>
                <w:b/>
                <w:bCs/>
                <w:sz w:val="32"/>
                <w:szCs w:val="32"/>
                <w:lang w:bidi="ar-SA"/>
              </w:rPr>
              <w:t> </w:t>
            </w:r>
          </w:p>
        </w:tc>
        <w:tc>
          <w:tcPr>
            <w:tcW w:w="38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64A56BE" w14:textId="77777777" w:rsidR="00294907" w:rsidRPr="00C238C0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32"/>
                <w:szCs w:val="32"/>
                <w:lang w:bidi="ar-SA"/>
              </w:rPr>
            </w:pPr>
            <w:r w:rsidRPr="00C238C0">
              <w:rPr>
                <w:rFonts w:ascii="Arial" w:eastAsia="Times New Roman" w:hAnsi="Arial" w:cs="Arial"/>
                <w:b/>
                <w:bCs/>
                <w:sz w:val="32"/>
                <w:szCs w:val="32"/>
                <w:lang w:bidi="ar-SA"/>
              </w:rPr>
              <w:t> </w:t>
            </w:r>
          </w:p>
        </w:tc>
        <w:tc>
          <w:tcPr>
            <w:tcW w:w="297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CEE5DE9" w14:textId="77777777" w:rsidR="00294907" w:rsidRPr="00C238C0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C238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</w:tr>
      <w:tr w:rsidR="0087682A" w:rsidRPr="00C238C0" w14:paraId="37B92EEE" w14:textId="77777777" w:rsidTr="00635E63">
        <w:trPr>
          <w:trHeight w:val="173"/>
        </w:trPr>
        <w:tc>
          <w:tcPr>
            <w:tcW w:w="2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8F12DE4" w14:textId="77777777" w:rsidR="00DC4EE1" w:rsidRPr="00C238C0" w:rsidRDefault="00DC4EE1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C238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15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7A6DC7" w14:textId="77777777" w:rsidR="00DC4EE1" w:rsidRPr="00C238C0" w:rsidRDefault="00DC4EE1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bidi="ar-SA"/>
              </w:rPr>
            </w:pPr>
            <w:r w:rsidRPr="00C238C0">
              <w:rPr>
                <w:rFonts w:ascii="Arial" w:eastAsia="Times New Roman" w:hAnsi="Arial" w:cs="Arial"/>
                <w:sz w:val="16"/>
                <w:szCs w:val="16"/>
                <w:lang w:bidi="ar-SA"/>
              </w:rPr>
              <w:t>Document No.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D23F24" w14:textId="77777777" w:rsidR="00DC4EE1" w:rsidRPr="00C238C0" w:rsidRDefault="00DC4EE1" w:rsidP="005253C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bidi="ar-SA"/>
              </w:rPr>
            </w:pPr>
            <w:r w:rsidRPr="00C238C0">
              <w:rPr>
                <w:rFonts w:ascii="Arial" w:eastAsia="Times New Roman" w:hAnsi="Arial" w:cs="Arial"/>
                <w:sz w:val="16"/>
                <w:szCs w:val="16"/>
                <w:lang w:bidi="ar-SA"/>
              </w:rPr>
              <w:t>CCYYMMDD</w:t>
            </w:r>
          </w:p>
        </w:tc>
        <w:tc>
          <w:tcPr>
            <w:tcW w:w="123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CD055F" w14:textId="77777777" w:rsidR="00DC4EE1" w:rsidRPr="00C238C0" w:rsidRDefault="00DC4EE1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bidi="ar-SA"/>
              </w:rPr>
            </w:pPr>
            <w:r w:rsidRPr="00C238C0">
              <w:rPr>
                <w:rFonts w:ascii="Arial" w:eastAsia="Times New Roman" w:hAnsi="Arial" w:cs="Arial"/>
                <w:sz w:val="16"/>
                <w:szCs w:val="16"/>
                <w:lang w:bidi="ar-SA"/>
              </w:rPr>
              <w:t>Fund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53D750" w14:textId="77777777" w:rsidR="00DC4EE1" w:rsidRPr="00C238C0" w:rsidRDefault="00DC4EE1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bidi="ar-SA"/>
              </w:rPr>
            </w:pPr>
            <w:r w:rsidRPr="00C238C0">
              <w:rPr>
                <w:rFonts w:ascii="Arial" w:eastAsia="Times New Roman" w:hAnsi="Arial" w:cs="Arial"/>
                <w:sz w:val="16"/>
                <w:szCs w:val="16"/>
                <w:lang w:bidi="ar-SA"/>
              </w:rPr>
              <w:t>Agency</w:t>
            </w:r>
          </w:p>
        </w:tc>
        <w:tc>
          <w:tcPr>
            <w:tcW w:w="1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78150A" w14:textId="77777777" w:rsidR="00DC4EE1" w:rsidRPr="00C238C0" w:rsidRDefault="00DC4EE1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bidi="ar-SA"/>
              </w:rPr>
            </w:pPr>
          </w:p>
        </w:tc>
        <w:tc>
          <w:tcPr>
            <w:tcW w:w="1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6CC1FF0" w14:textId="77777777" w:rsidR="00DC4EE1" w:rsidRPr="00C238C0" w:rsidRDefault="00DC4EE1" w:rsidP="00294907">
            <w:pPr>
              <w:spacing w:after="0" w:line="240" w:lineRule="auto"/>
              <w:jc w:val="right"/>
              <w:rPr>
                <w:rFonts w:ascii="Arial" w:eastAsia="Times New Roman" w:hAnsi="Arial" w:cs="Arial"/>
                <w:lang w:bidi="ar-SA"/>
              </w:rPr>
            </w:pPr>
            <w:r w:rsidRPr="00C238C0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1650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</w:tcPr>
          <w:p w14:paraId="7FF2050A" w14:textId="77777777" w:rsidR="00DC4EE1" w:rsidRPr="00C238C0" w:rsidRDefault="00DC4EE1" w:rsidP="00294907">
            <w:pPr>
              <w:spacing w:after="0" w:line="240" w:lineRule="auto"/>
              <w:jc w:val="right"/>
              <w:rPr>
                <w:rFonts w:ascii="Arial" w:eastAsia="Times New Roman" w:hAnsi="Arial" w:cs="Arial"/>
                <w:lang w:bidi="ar-SA"/>
              </w:rPr>
            </w:pPr>
          </w:p>
        </w:tc>
        <w:tc>
          <w:tcPr>
            <w:tcW w:w="922" w:type="dxa"/>
            <w:gridSpan w:val="2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2B83C16" w14:textId="77777777" w:rsidR="00DC4EE1" w:rsidRPr="00C238C0" w:rsidRDefault="00DC4EE1" w:rsidP="00294907">
            <w:pPr>
              <w:spacing w:after="0" w:line="240" w:lineRule="auto"/>
              <w:jc w:val="right"/>
              <w:rPr>
                <w:rFonts w:ascii="Arial" w:eastAsia="Times New Roman" w:hAnsi="Arial" w:cs="Arial"/>
                <w:lang w:bidi="ar-SA"/>
              </w:rPr>
            </w:pPr>
          </w:p>
        </w:tc>
        <w:tc>
          <w:tcPr>
            <w:tcW w:w="2984" w:type="dxa"/>
            <w:gridSpan w:val="6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0E5B762" w14:textId="77777777" w:rsidR="00DC4EE1" w:rsidRPr="00C238C0" w:rsidRDefault="00DC4EE1" w:rsidP="00294907">
            <w:pPr>
              <w:spacing w:after="0" w:line="240" w:lineRule="auto"/>
              <w:jc w:val="right"/>
              <w:rPr>
                <w:rFonts w:ascii="Arial" w:eastAsia="Times New Roman" w:hAnsi="Arial" w:cs="Arial"/>
                <w:lang w:bidi="ar-SA"/>
              </w:rPr>
            </w:pPr>
            <w:r w:rsidRPr="00C238C0">
              <w:rPr>
                <w:rFonts w:ascii="Arial" w:eastAsia="Times New Roman" w:hAnsi="Arial" w:cs="Arial"/>
                <w:lang w:bidi="ar-SA"/>
              </w:rPr>
              <w:t> </w:t>
            </w:r>
          </w:p>
        </w:tc>
      </w:tr>
      <w:tr w:rsidR="0087682A" w:rsidRPr="00C238C0" w14:paraId="71603553" w14:textId="77777777" w:rsidTr="00635E63">
        <w:trPr>
          <w:trHeight w:val="322"/>
        </w:trPr>
        <w:tc>
          <w:tcPr>
            <w:tcW w:w="2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64A2279" w14:textId="77777777" w:rsidR="00294907" w:rsidRPr="00C238C0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C238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15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1956C4" w14:textId="77777777" w:rsidR="00294907" w:rsidRPr="00C238C0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  <w:lang w:bidi="ar-SA"/>
              </w:rPr>
            </w:pP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22A319" w14:textId="77777777" w:rsidR="00294907" w:rsidRPr="00C238C0" w:rsidRDefault="00294907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bidi="ar-SA"/>
              </w:rPr>
            </w:pPr>
            <w:r w:rsidRPr="00C238C0">
              <w:rPr>
                <w:rFonts w:ascii="Arial" w:eastAsia="Times New Roman" w:hAnsi="Arial" w:cs="Arial"/>
                <w:b/>
                <w:bCs/>
                <w:sz w:val="24"/>
                <w:szCs w:val="24"/>
                <w:lang w:bidi="ar-SA"/>
              </w:rPr>
              <w:t> </w:t>
            </w:r>
          </w:p>
        </w:tc>
        <w:tc>
          <w:tcPr>
            <w:tcW w:w="123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D7E6B4" w14:textId="77777777" w:rsidR="00294907" w:rsidRPr="00C238C0" w:rsidRDefault="00294907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bidi="ar-SA"/>
              </w:rPr>
            </w:pPr>
            <w:r w:rsidRPr="00C238C0">
              <w:rPr>
                <w:rFonts w:ascii="Arial" w:eastAsia="Times New Roman" w:hAnsi="Arial" w:cs="Arial"/>
                <w:b/>
                <w:bCs/>
                <w:sz w:val="24"/>
                <w:szCs w:val="24"/>
                <w:lang w:bidi="ar-SA"/>
              </w:rPr>
              <w:t> 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333333"/>
            <w:noWrap/>
            <w:vAlign w:val="center"/>
            <w:hideMark/>
          </w:tcPr>
          <w:p w14:paraId="5CBA3B17" w14:textId="77777777" w:rsidR="00294907" w:rsidRPr="00C238C0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C238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181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F79C7EE" w14:textId="77777777" w:rsidR="00294907" w:rsidRPr="00C238C0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C238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11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DF7E8DA" w14:textId="77777777" w:rsidR="00294907" w:rsidRPr="00C238C0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C238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165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AACC28C" w14:textId="77777777" w:rsidR="00294907" w:rsidRPr="00C238C0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C238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92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0B0360B" w14:textId="77777777" w:rsidR="00294907" w:rsidRPr="00C238C0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C238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 xml:space="preserve"> </w:t>
            </w:r>
          </w:p>
        </w:tc>
        <w:tc>
          <w:tcPr>
            <w:tcW w:w="230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3164540" w14:textId="77777777" w:rsidR="00294907" w:rsidRPr="00C238C0" w:rsidRDefault="004D72DE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C238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Page</w:t>
            </w:r>
            <w:r w:rsidR="00294907" w:rsidRPr="00C238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_3_of_4_</w:t>
            </w:r>
          </w:p>
        </w:tc>
        <w:tc>
          <w:tcPr>
            <w:tcW w:w="38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86B6876" w14:textId="19F75608" w:rsidR="00294907" w:rsidRPr="00C238C0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</w:p>
        </w:tc>
        <w:tc>
          <w:tcPr>
            <w:tcW w:w="297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B936A42" w14:textId="77777777" w:rsidR="00294907" w:rsidRPr="00C238C0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C238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</w:tr>
      <w:tr w:rsidR="0087682A" w:rsidRPr="00C238C0" w14:paraId="105238F5" w14:textId="77777777" w:rsidTr="00635E63">
        <w:trPr>
          <w:trHeight w:val="29"/>
        </w:trPr>
        <w:tc>
          <w:tcPr>
            <w:tcW w:w="2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2EA98B5" w14:textId="77777777" w:rsidR="00294907" w:rsidRPr="00C238C0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C238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4CF10C6E" w14:textId="77777777" w:rsidR="00294907" w:rsidRPr="00C238C0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C238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5676A609" w14:textId="77777777" w:rsidR="00294907" w:rsidRPr="00C238C0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C238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123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20CC8B73" w14:textId="77777777" w:rsidR="00294907" w:rsidRPr="00C238C0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C238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620E8EFF" w14:textId="77777777" w:rsidR="00294907" w:rsidRPr="00C238C0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C238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18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6390ACC5" w14:textId="77777777" w:rsidR="00294907" w:rsidRPr="00C238C0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C238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11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4040DD21" w14:textId="77777777" w:rsidR="00294907" w:rsidRPr="00C238C0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C238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16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1370137B" w14:textId="77777777" w:rsidR="00294907" w:rsidRPr="00C238C0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C238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922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4DA81D04" w14:textId="77777777" w:rsidR="00294907" w:rsidRPr="00C238C0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C238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2302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456DF94C" w14:textId="77777777" w:rsidR="00294907" w:rsidRPr="00C238C0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C238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384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2701A018" w14:textId="77777777" w:rsidR="00294907" w:rsidRPr="00C238C0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C238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297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4677723" w14:textId="77777777" w:rsidR="00294907" w:rsidRPr="00C238C0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C238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</w:tr>
      <w:tr w:rsidR="0087682A" w:rsidRPr="00C238C0" w14:paraId="4B38ADED" w14:textId="77777777" w:rsidTr="00635E63">
        <w:trPr>
          <w:trHeight w:val="154"/>
        </w:trPr>
        <w:tc>
          <w:tcPr>
            <w:tcW w:w="2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D5FCE2B" w14:textId="77777777" w:rsidR="00294907" w:rsidRPr="00C238C0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C238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2709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hideMark/>
          </w:tcPr>
          <w:p w14:paraId="6C469564" w14:textId="3A93E1FB" w:rsidR="00294907" w:rsidRPr="00C238C0" w:rsidRDefault="00294907" w:rsidP="000028D7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bidi="ar-SA"/>
              </w:rPr>
            </w:pPr>
            <w:r w:rsidRPr="00C238C0">
              <w:rPr>
                <w:rFonts w:ascii="Arial" w:eastAsia="Times New Roman" w:hAnsi="Arial" w:cs="Arial"/>
                <w:sz w:val="16"/>
                <w:szCs w:val="16"/>
                <w:lang w:bidi="ar-SA"/>
              </w:rPr>
              <w:t>Agency Name and Number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ADDFFA2" w14:textId="77777777" w:rsidR="00294907" w:rsidRPr="00C238C0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bidi="ar-SA"/>
              </w:rPr>
            </w:pPr>
            <w:r w:rsidRPr="00C238C0">
              <w:rPr>
                <w:rFonts w:ascii="Arial" w:eastAsia="Times New Roman" w:hAnsi="Arial" w:cs="Arial"/>
                <w:sz w:val="16"/>
                <w:szCs w:val="16"/>
                <w:lang w:bidi="ar-SA"/>
              </w:rPr>
              <w:t> </w:t>
            </w:r>
          </w:p>
        </w:tc>
        <w:tc>
          <w:tcPr>
            <w:tcW w:w="1786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1A4CFAD" w14:textId="77777777" w:rsidR="00294907" w:rsidRPr="00C238C0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bidi="ar-SA"/>
              </w:rPr>
            </w:pPr>
            <w:r w:rsidRPr="00C238C0">
              <w:rPr>
                <w:rFonts w:ascii="Arial" w:eastAsia="Times New Roman" w:hAnsi="Arial" w:cs="Arial"/>
                <w:sz w:val="16"/>
                <w:szCs w:val="16"/>
                <w:lang w:bidi="ar-SA"/>
              </w:rPr>
              <w:t> </w:t>
            </w:r>
          </w:p>
        </w:tc>
        <w:tc>
          <w:tcPr>
            <w:tcW w:w="460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6BFEE3A" w14:textId="56511F0B" w:rsidR="00294907" w:rsidRPr="00C238C0" w:rsidRDefault="00294907" w:rsidP="000028D7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bidi="ar-SA"/>
              </w:rPr>
            </w:pPr>
            <w:r w:rsidRPr="00C238C0">
              <w:rPr>
                <w:rFonts w:ascii="Arial" w:eastAsia="Times New Roman" w:hAnsi="Arial" w:cs="Arial"/>
                <w:sz w:val="16"/>
                <w:szCs w:val="16"/>
                <w:lang w:bidi="ar-SA"/>
              </w:rPr>
              <w:t>Fund Name and Number</w:t>
            </w:r>
          </w:p>
        </w:tc>
        <w:tc>
          <w:tcPr>
            <w:tcW w:w="92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C22E065" w14:textId="77777777" w:rsidR="00294907" w:rsidRPr="00C238C0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bidi="ar-SA"/>
              </w:rPr>
            </w:pPr>
            <w:r w:rsidRPr="00C238C0">
              <w:rPr>
                <w:rFonts w:ascii="Arial" w:eastAsia="Times New Roman" w:hAnsi="Arial" w:cs="Arial"/>
                <w:sz w:val="16"/>
                <w:szCs w:val="16"/>
                <w:lang w:bidi="ar-SA"/>
              </w:rPr>
              <w:t> </w:t>
            </w:r>
          </w:p>
        </w:tc>
        <w:tc>
          <w:tcPr>
            <w:tcW w:w="230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1073472" w14:textId="77777777" w:rsidR="00294907" w:rsidRPr="00C238C0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bidi="ar-SA"/>
              </w:rPr>
            </w:pPr>
            <w:r w:rsidRPr="00C238C0">
              <w:rPr>
                <w:rFonts w:ascii="Arial" w:eastAsia="Times New Roman" w:hAnsi="Arial" w:cs="Arial"/>
                <w:sz w:val="16"/>
                <w:szCs w:val="16"/>
                <w:lang w:bidi="ar-SA"/>
              </w:rPr>
              <w:t> </w:t>
            </w:r>
          </w:p>
        </w:tc>
        <w:tc>
          <w:tcPr>
            <w:tcW w:w="384" w:type="dxa"/>
            <w:gridSpan w:val="2"/>
            <w:tcBorders>
              <w:top w:val="nil"/>
              <w:left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C73C444" w14:textId="77777777" w:rsidR="00294907" w:rsidRPr="00C238C0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bidi="ar-SA"/>
              </w:rPr>
            </w:pPr>
            <w:r w:rsidRPr="00C238C0">
              <w:rPr>
                <w:rFonts w:ascii="Arial" w:eastAsia="Times New Roman" w:hAnsi="Arial" w:cs="Arial"/>
                <w:sz w:val="16"/>
                <w:szCs w:val="16"/>
                <w:lang w:bidi="ar-SA"/>
              </w:rPr>
              <w:t> </w:t>
            </w:r>
          </w:p>
        </w:tc>
        <w:tc>
          <w:tcPr>
            <w:tcW w:w="297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03D5028" w14:textId="77777777" w:rsidR="00294907" w:rsidRPr="00C238C0" w:rsidRDefault="00294907" w:rsidP="00EE715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C238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</w:tr>
      <w:tr w:rsidR="0087682A" w:rsidRPr="00C238C0" w14:paraId="722DEF31" w14:textId="77777777" w:rsidTr="00635E63">
        <w:trPr>
          <w:trHeight w:val="42"/>
        </w:trPr>
        <w:tc>
          <w:tcPr>
            <w:tcW w:w="2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8753B0F" w14:textId="77777777" w:rsidR="00294907" w:rsidRPr="00C238C0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bidi="ar-SA"/>
              </w:rPr>
            </w:pPr>
            <w:r w:rsidRPr="00C238C0">
              <w:rPr>
                <w:rFonts w:ascii="Arial" w:eastAsia="Times New Roman" w:hAnsi="Arial" w:cs="Arial"/>
                <w:sz w:val="24"/>
                <w:szCs w:val="24"/>
                <w:lang w:bidi="ar-SA"/>
              </w:rPr>
              <w:t> </w:t>
            </w:r>
          </w:p>
        </w:tc>
        <w:tc>
          <w:tcPr>
            <w:tcW w:w="2709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4678E22" w14:textId="3A060B07" w:rsidR="00294907" w:rsidRPr="00323E0C" w:rsidRDefault="00EE7152" w:rsidP="0029490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  <w:lang w:bidi="ar-SA"/>
              </w:rPr>
            </w:pPr>
            <w:r w:rsidRPr="00323E0C">
              <w:rPr>
                <w:rFonts w:ascii="Arial" w:eastAsia="Times New Roman" w:hAnsi="Arial" w:cs="Arial"/>
                <w:b/>
                <w:bCs/>
                <w:sz w:val="24"/>
                <w:szCs w:val="24"/>
                <w:lang w:bidi="ar-SA"/>
              </w:rPr>
              <w:t>Agency (5555)</w:t>
            </w:r>
          </w:p>
        </w:tc>
        <w:tc>
          <w:tcPr>
            <w:tcW w:w="104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33C48678" w14:textId="77777777" w:rsidR="00294907" w:rsidRPr="00C238C0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  <w:lang w:bidi="ar-SA"/>
              </w:rPr>
            </w:pPr>
            <w:r w:rsidRPr="00C238C0">
              <w:rPr>
                <w:rFonts w:ascii="Arial" w:eastAsia="Times New Roman" w:hAnsi="Arial" w:cs="Arial"/>
                <w:b/>
                <w:bCs/>
                <w:sz w:val="24"/>
                <w:szCs w:val="24"/>
                <w:lang w:bidi="ar-SA"/>
              </w:rPr>
              <w:t> </w:t>
            </w:r>
          </w:p>
        </w:tc>
        <w:tc>
          <w:tcPr>
            <w:tcW w:w="178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5677473" w14:textId="77777777" w:rsidR="00294907" w:rsidRPr="00C238C0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  <w:lang w:bidi="ar-SA"/>
              </w:rPr>
            </w:pPr>
            <w:r w:rsidRPr="00C238C0">
              <w:rPr>
                <w:rFonts w:ascii="Arial" w:eastAsia="Times New Roman" w:hAnsi="Arial" w:cs="Arial"/>
                <w:b/>
                <w:bCs/>
                <w:sz w:val="24"/>
                <w:szCs w:val="24"/>
                <w:lang w:bidi="ar-SA"/>
              </w:rPr>
              <w:t> </w:t>
            </w:r>
          </w:p>
        </w:tc>
        <w:tc>
          <w:tcPr>
            <w:tcW w:w="4608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CEB24DD" w14:textId="5248D925" w:rsidR="00294907" w:rsidRPr="00401ACF" w:rsidRDefault="005A2F53" w:rsidP="005A2F53">
            <w:pPr>
              <w:pStyle w:val="NoSpacing"/>
              <w:rPr>
                <w:rFonts w:ascii="Arial" w:hAnsi="Arial" w:cs="Arial"/>
                <w:b/>
                <w:lang w:bidi="ar-SA"/>
              </w:rPr>
            </w:pPr>
            <w:r w:rsidRPr="00401ACF">
              <w:rPr>
                <w:rFonts w:ascii="Arial" w:hAnsi="Arial" w:cs="Arial"/>
                <w:b/>
                <w:lang w:bidi="ar-SA"/>
              </w:rPr>
              <w:t>TRAINING</w:t>
            </w:r>
            <w:r w:rsidR="00294907" w:rsidRPr="00401ACF">
              <w:rPr>
                <w:rFonts w:ascii="Arial" w:hAnsi="Arial" w:cs="Arial"/>
                <w:b/>
                <w:lang w:bidi="ar-SA"/>
              </w:rPr>
              <w:t xml:space="preserve"> FUND (1</w:t>
            </w:r>
            <w:r w:rsidRPr="00401ACF">
              <w:rPr>
                <w:rFonts w:ascii="Arial" w:hAnsi="Arial" w:cs="Arial"/>
                <w:b/>
                <w:lang w:bidi="ar-SA"/>
              </w:rPr>
              <w:t>234</w:t>
            </w:r>
            <w:r w:rsidR="00294907" w:rsidRPr="00401ACF">
              <w:rPr>
                <w:rFonts w:ascii="Arial" w:hAnsi="Arial" w:cs="Arial"/>
                <w:b/>
                <w:lang w:bidi="ar-SA"/>
              </w:rPr>
              <w:t>)</w:t>
            </w:r>
          </w:p>
        </w:tc>
        <w:tc>
          <w:tcPr>
            <w:tcW w:w="922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23F1F7E5" w14:textId="77777777" w:rsidR="00294907" w:rsidRPr="00C238C0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  <w:lang w:bidi="ar-SA"/>
              </w:rPr>
            </w:pPr>
            <w:r w:rsidRPr="00C238C0">
              <w:rPr>
                <w:rFonts w:ascii="Arial" w:eastAsia="Times New Roman" w:hAnsi="Arial" w:cs="Arial"/>
                <w:b/>
                <w:bCs/>
                <w:sz w:val="24"/>
                <w:szCs w:val="24"/>
                <w:lang w:bidi="ar-SA"/>
              </w:rPr>
              <w:t> </w:t>
            </w:r>
          </w:p>
        </w:tc>
        <w:tc>
          <w:tcPr>
            <w:tcW w:w="2302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14BFDC38" w14:textId="77777777" w:rsidR="00294907" w:rsidRPr="00C238C0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  <w:lang w:bidi="ar-SA"/>
              </w:rPr>
            </w:pPr>
            <w:r w:rsidRPr="00C238C0">
              <w:rPr>
                <w:rFonts w:ascii="Arial" w:eastAsia="Times New Roman" w:hAnsi="Arial" w:cs="Arial"/>
                <w:b/>
                <w:bCs/>
                <w:sz w:val="24"/>
                <w:szCs w:val="24"/>
                <w:lang w:bidi="ar-SA"/>
              </w:rPr>
              <w:t> </w:t>
            </w:r>
          </w:p>
        </w:tc>
        <w:tc>
          <w:tcPr>
            <w:tcW w:w="38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F700386" w14:textId="77777777" w:rsidR="00294907" w:rsidRPr="00C238C0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  <w:lang w:bidi="ar-SA"/>
              </w:rPr>
            </w:pPr>
            <w:r w:rsidRPr="00C238C0">
              <w:rPr>
                <w:rFonts w:ascii="Arial" w:eastAsia="Times New Roman" w:hAnsi="Arial" w:cs="Arial"/>
                <w:b/>
                <w:bCs/>
                <w:sz w:val="24"/>
                <w:szCs w:val="24"/>
                <w:lang w:bidi="ar-SA"/>
              </w:rPr>
              <w:t> </w:t>
            </w:r>
          </w:p>
        </w:tc>
        <w:tc>
          <w:tcPr>
            <w:tcW w:w="297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743E17B" w14:textId="77777777" w:rsidR="00294907" w:rsidRPr="00C238C0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bidi="ar-SA"/>
              </w:rPr>
            </w:pPr>
            <w:r w:rsidRPr="00C238C0">
              <w:rPr>
                <w:rFonts w:ascii="Arial" w:eastAsia="Times New Roman" w:hAnsi="Arial" w:cs="Arial"/>
                <w:sz w:val="24"/>
                <w:szCs w:val="24"/>
                <w:lang w:bidi="ar-SA"/>
              </w:rPr>
              <w:t> </w:t>
            </w:r>
          </w:p>
        </w:tc>
      </w:tr>
      <w:tr w:rsidR="0087682A" w:rsidRPr="00C238C0" w14:paraId="2B73092C" w14:textId="77777777" w:rsidTr="00635E63">
        <w:trPr>
          <w:trHeight w:val="154"/>
        </w:trPr>
        <w:tc>
          <w:tcPr>
            <w:tcW w:w="2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73E1DE3" w14:textId="77777777" w:rsidR="00323E0C" w:rsidRPr="00C238C0" w:rsidRDefault="00323E0C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C238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5540" w:type="dxa"/>
            <w:gridSpan w:val="5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A079773" w14:textId="77777777" w:rsidR="00323E0C" w:rsidRPr="00C238C0" w:rsidRDefault="00323E0C" w:rsidP="00323E0C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bidi="ar-SA"/>
              </w:rPr>
            </w:pPr>
            <w:r w:rsidRPr="00C238C0">
              <w:rPr>
                <w:rFonts w:ascii="Arial" w:eastAsia="Times New Roman" w:hAnsi="Arial" w:cs="Arial"/>
                <w:sz w:val="16"/>
                <w:szCs w:val="16"/>
                <w:lang w:bidi="ar-SA"/>
              </w:rPr>
              <w:t>Name of Contact Person</w:t>
            </w:r>
            <w:r>
              <w:rPr>
                <w:rFonts w:ascii="Arial" w:eastAsia="Times New Roman" w:hAnsi="Arial" w:cs="Arial"/>
                <w:sz w:val="16"/>
                <w:szCs w:val="16"/>
                <w:lang w:bidi="ar-SA"/>
              </w:rPr>
              <w:t xml:space="preserve">, </w:t>
            </w:r>
            <w:r w:rsidRPr="00C238C0">
              <w:rPr>
                <w:rFonts w:ascii="Arial" w:eastAsia="Times New Roman" w:hAnsi="Arial" w:cs="Arial"/>
                <w:sz w:val="16"/>
                <w:szCs w:val="16"/>
                <w:lang w:bidi="ar-SA"/>
              </w:rPr>
              <w:t>Title</w:t>
            </w:r>
          </w:p>
          <w:p w14:paraId="22DF6DCC" w14:textId="1EE67B84" w:rsidR="00323E0C" w:rsidRPr="00C238C0" w:rsidRDefault="00323E0C" w:rsidP="00294907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bidi="ar-SA"/>
              </w:rPr>
            </w:pPr>
          </w:p>
          <w:p w14:paraId="21FD9D2E" w14:textId="1983C348" w:rsidR="00323E0C" w:rsidRPr="00323E0C" w:rsidRDefault="00323E0C" w:rsidP="00294907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bidi="ar-SA"/>
              </w:rPr>
            </w:pPr>
            <w:r w:rsidRPr="00C238C0">
              <w:rPr>
                <w:rFonts w:ascii="Arial" w:eastAsia="Times New Roman" w:hAnsi="Arial" w:cs="Arial"/>
                <w:sz w:val="16"/>
                <w:szCs w:val="16"/>
                <w:lang w:bidi="ar-SA"/>
              </w:rPr>
              <w:t> </w:t>
            </w:r>
          </w:p>
          <w:p w14:paraId="7083FFC7" w14:textId="6A9A3421" w:rsidR="00323E0C" w:rsidRPr="00323E0C" w:rsidRDefault="00323E0C" w:rsidP="000028D7">
            <w:pPr>
              <w:spacing w:after="0" w:line="240" w:lineRule="auto"/>
              <w:rPr>
                <w:rFonts w:ascii="Arial" w:eastAsia="Times New Roman" w:hAnsi="Arial" w:cs="Arial"/>
                <w:b/>
                <w:lang w:bidi="ar-SA"/>
              </w:rPr>
            </w:pPr>
            <w:r w:rsidRPr="00323E0C">
              <w:rPr>
                <w:rFonts w:ascii="Arial" w:eastAsia="Times New Roman" w:hAnsi="Arial" w:cs="Arial"/>
                <w:b/>
                <w:lang w:bidi="ar-SA"/>
              </w:rPr>
              <w:t>Jane Smith, Accounting Administrator</w:t>
            </w:r>
          </w:p>
          <w:p w14:paraId="28A50723" w14:textId="76036FA3" w:rsidR="00323E0C" w:rsidRPr="00C238C0" w:rsidRDefault="00323E0C" w:rsidP="00294907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bidi="ar-SA"/>
              </w:rPr>
            </w:pPr>
          </w:p>
        </w:tc>
        <w:tc>
          <w:tcPr>
            <w:tcW w:w="181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E0F97F0" w14:textId="77777777" w:rsidR="00323E0C" w:rsidRPr="00C238C0" w:rsidRDefault="00323E0C" w:rsidP="00294907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bidi="ar-SA"/>
              </w:rPr>
            </w:pPr>
            <w:r w:rsidRPr="00C238C0">
              <w:rPr>
                <w:rFonts w:ascii="Arial" w:eastAsia="Times New Roman" w:hAnsi="Arial" w:cs="Arial"/>
                <w:sz w:val="16"/>
                <w:szCs w:val="16"/>
                <w:lang w:bidi="ar-SA"/>
              </w:rPr>
              <w:t>Telephone Number</w:t>
            </w:r>
          </w:p>
        </w:tc>
        <w:tc>
          <w:tcPr>
            <w:tcW w:w="2793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744C44E" w14:textId="77777777" w:rsidR="00323E0C" w:rsidRPr="00C238C0" w:rsidRDefault="00323E0C" w:rsidP="00294907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bidi="ar-SA"/>
              </w:rPr>
            </w:pPr>
            <w:r w:rsidRPr="00C238C0">
              <w:rPr>
                <w:rFonts w:ascii="Arial" w:eastAsia="Times New Roman" w:hAnsi="Arial" w:cs="Arial"/>
                <w:sz w:val="16"/>
                <w:szCs w:val="16"/>
                <w:lang w:bidi="ar-SA"/>
              </w:rPr>
              <w:t>Email Address</w:t>
            </w:r>
          </w:p>
        </w:tc>
        <w:tc>
          <w:tcPr>
            <w:tcW w:w="92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42BB050" w14:textId="77777777" w:rsidR="00323E0C" w:rsidRPr="00C238C0" w:rsidRDefault="00323E0C" w:rsidP="00294907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bidi="ar-SA"/>
              </w:rPr>
            </w:pPr>
            <w:r w:rsidRPr="00C238C0">
              <w:rPr>
                <w:rFonts w:ascii="Arial" w:eastAsia="Times New Roman" w:hAnsi="Arial" w:cs="Arial"/>
                <w:sz w:val="16"/>
                <w:szCs w:val="16"/>
                <w:lang w:bidi="ar-SA"/>
              </w:rPr>
              <w:t> </w:t>
            </w:r>
          </w:p>
        </w:tc>
        <w:tc>
          <w:tcPr>
            <w:tcW w:w="230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B17CDF2" w14:textId="77777777" w:rsidR="00323E0C" w:rsidRPr="00C238C0" w:rsidRDefault="00323E0C" w:rsidP="00294907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bidi="ar-SA"/>
              </w:rPr>
            </w:pPr>
            <w:r w:rsidRPr="00C238C0">
              <w:rPr>
                <w:rFonts w:ascii="Arial" w:eastAsia="Times New Roman" w:hAnsi="Arial" w:cs="Arial"/>
                <w:sz w:val="16"/>
                <w:szCs w:val="16"/>
                <w:lang w:bidi="ar-SA"/>
              </w:rPr>
              <w:t> </w:t>
            </w:r>
          </w:p>
        </w:tc>
        <w:tc>
          <w:tcPr>
            <w:tcW w:w="384" w:type="dxa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B44916F" w14:textId="77777777" w:rsidR="00323E0C" w:rsidRPr="00C238C0" w:rsidRDefault="00323E0C" w:rsidP="00294907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bidi="ar-SA"/>
              </w:rPr>
            </w:pPr>
            <w:r w:rsidRPr="00C238C0">
              <w:rPr>
                <w:rFonts w:ascii="Arial" w:eastAsia="Times New Roman" w:hAnsi="Arial" w:cs="Arial"/>
                <w:sz w:val="16"/>
                <w:szCs w:val="16"/>
                <w:lang w:bidi="ar-SA"/>
              </w:rPr>
              <w:t> </w:t>
            </w:r>
          </w:p>
        </w:tc>
        <w:tc>
          <w:tcPr>
            <w:tcW w:w="297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08C24F7" w14:textId="77777777" w:rsidR="00323E0C" w:rsidRPr="00C238C0" w:rsidRDefault="00323E0C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C238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</w:tr>
      <w:tr w:rsidR="0087682A" w:rsidRPr="00C238C0" w14:paraId="720DCC13" w14:textId="77777777" w:rsidTr="00635E63">
        <w:trPr>
          <w:trHeight w:val="154"/>
        </w:trPr>
        <w:tc>
          <w:tcPr>
            <w:tcW w:w="29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733B6F8" w14:textId="77777777" w:rsidR="00323E0C" w:rsidRPr="00C238C0" w:rsidRDefault="00323E0C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C238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5540" w:type="dxa"/>
            <w:gridSpan w:val="5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3D24D9" w14:textId="0608FDCF" w:rsidR="00323E0C" w:rsidRPr="00C238C0" w:rsidRDefault="00323E0C" w:rsidP="00294907">
            <w:pPr>
              <w:spacing w:after="0" w:line="240" w:lineRule="auto"/>
              <w:rPr>
                <w:rFonts w:ascii="Arial" w:eastAsia="Times New Roman" w:hAnsi="Arial" w:cs="Arial"/>
                <w:b/>
                <w:i/>
                <w:lang w:bidi="ar-SA"/>
              </w:rPr>
            </w:pPr>
          </w:p>
        </w:tc>
        <w:tc>
          <w:tcPr>
            <w:tcW w:w="18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C0A6F1" w14:textId="7CDEACEF" w:rsidR="00323E0C" w:rsidRPr="00323E0C" w:rsidRDefault="00323E0C" w:rsidP="001D6CA5">
            <w:pPr>
              <w:pStyle w:val="NoSpacing"/>
              <w:rPr>
                <w:rFonts w:ascii="Arial" w:hAnsi="Arial" w:cs="Arial"/>
                <w:b/>
                <w:lang w:bidi="ar-SA"/>
              </w:rPr>
            </w:pPr>
            <w:r w:rsidRPr="00323E0C">
              <w:rPr>
                <w:rFonts w:ascii="Arial" w:hAnsi="Arial" w:cs="Arial"/>
                <w:b/>
                <w:lang w:bidi="ar-SA"/>
              </w:rPr>
              <w:t xml:space="preserve">916 </w:t>
            </w:r>
            <w:r w:rsidR="00401ACF">
              <w:rPr>
                <w:rFonts w:ascii="Arial" w:hAnsi="Arial" w:cs="Arial"/>
                <w:b/>
                <w:lang w:bidi="ar-SA"/>
              </w:rPr>
              <w:t>55</w:t>
            </w:r>
            <w:r w:rsidRPr="00323E0C">
              <w:rPr>
                <w:rFonts w:ascii="Arial" w:hAnsi="Arial" w:cs="Arial"/>
                <w:b/>
                <w:lang w:bidi="ar-SA"/>
              </w:rPr>
              <w:t>5-0000</w:t>
            </w:r>
          </w:p>
        </w:tc>
        <w:tc>
          <w:tcPr>
            <w:tcW w:w="2793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2294175" w14:textId="217C1CCE" w:rsidR="00323E0C" w:rsidRPr="00401ACF" w:rsidRDefault="00323E0C" w:rsidP="00294907">
            <w:pPr>
              <w:spacing w:after="0" w:line="240" w:lineRule="auto"/>
              <w:rPr>
                <w:rFonts w:ascii="Arial" w:eastAsia="Times New Roman" w:hAnsi="Arial" w:cs="Arial"/>
                <w:b/>
                <w:lang w:bidi="ar-SA"/>
              </w:rPr>
            </w:pPr>
            <w:r w:rsidRPr="00401ACF">
              <w:rPr>
                <w:rFonts w:ascii="Arial" w:eastAsia="Times New Roman" w:hAnsi="Arial" w:cs="Arial"/>
                <w:b/>
                <w:lang w:bidi="ar-SA"/>
              </w:rPr>
              <w:t>J</w:t>
            </w:r>
            <w:r w:rsidR="00401ACF" w:rsidRPr="00401ACF">
              <w:rPr>
                <w:rFonts w:ascii="Arial" w:eastAsia="Times New Roman" w:hAnsi="Arial" w:cs="Arial"/>
                <w:b/>
                <w:lang w:bidi="ar-SA"/>
              </w:rPr>
              <w:t>S</w:t>
            </w:r>
            <w:r w:rsidRPr="00401ACF">
              <w:rPr>
                <w:rFonts w:ascii="Arial" w:eastAsia="Times New Roman" w:hAnsi="Arial" w:cs="Arial"/>
                <w:b/>
                <w:lang w:bidi="ar-SA"/>
              </w:rPr>
              <w:t>mith@Agency.ca.gov</w:t>
            </w:r>
          </w:p>
        </w:tc>
        <w:tc>
          <w:tcPr>
            <w:tcW w:w="922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3C10077" w14:textId="77777777" w:rsidR="00323E0C" w:rsidRPr="00C238C0" w:rsidRDefault="00323E0C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C238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2302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E3BC2B2" w14:textId="77777777" w:rsidR="00323E0C" w:rsidRPr="00C238C0" w:rsidRDefault="00323E0C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C238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38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A93554" w14:textId="77777777" w:rsidR="00323E0C" w:rsidRPr="00C238C0" w:rsidRDefault="00323E0C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C238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297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76FAB5C" w14:textId="77777777" w:rsidR="00323E0C" w:rsidRPr="00C238C0" w:rsidRDefault="00323E0C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C238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</w:tr>
      <w:tr w:rsidR="0087682A" w:rsidRPr="00C238C0" w14:paraId="5E04AC4B" w14:textId="77777777" w:rsidTr="00635E63">
        <w:trPr>
          <w:trHeight w:val="154"/>
        </w:trPr>
        <w:tc>
          <w:tcPr>
            <w:tcW w:w="2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65AE513" w14:textId="77777777" w:rsidR="001D6CA5" w:rsidRPr="00C238C0" w:rsidRDefault="001D6CA5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</w:p>
        </w:tc>
        <w:tc>
          <w:tcPr>
            <w:tcW w:w="15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812BA3B" w14:textId="77777777" w:rsidR="001D6CA5" w:rsidRPr="00C238C0" w:rsidRDefault="001D6CA5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</w:p>
        </w:tc>
        <w:tc>
          <w:tcPr>
            <w:tcW w:w="119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17F4958" w14:textId="77777777" w:rsidR="001D6CA5" w:rsidRPr="00C238C0" w:rsidRDefault="001D6CA5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</w:p>
        </w:tc>
        <w:tc>
          <w:tcPr>
            <w:tcW w:w="123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B2D7BA0" w14:textId="77777777" w:rsidR="001D6CA5" w:rsidRPr="00C238C0" w:rsidRDefault="001D6CA5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AEC8DFB" w14:textId="77777777" w:rsidR="001D6CA5" w:rsidRPr="00C238C0" w:rsidRDefault="001D6CA5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</w:p>
        </w:tc>
        <w:tc>
          <w:tcPr>
            <w:tcW w:w="18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00F9C64" w14:textId="77777777" w:rsidR="001D6CA5" w:rsidRPr="00C238C0" w:rsidRDefault="001D6CA5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</w:p>
        </w:tc>
        <w:tc>
          <w:tcPr>
            <w:tcW w:w="11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1EF89BD" w14:textId="77777777" w:rsidR="001D6CA5" w:rsidRPr="00C238C0" w:rsidRDefault="001D6CA5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</w:p>
        </w:tc>
        <w:tc>
          <w:tcPr>
            <w:tcW w:w="16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D83D03B" w14:textId="77777777" w:rsidR="001D6CA5" w:rsidRPr="00C238C0" w:rsidRDefault="001D6CA5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</w:p>
        </w:tc>
        <w:tc>
          <w:tcPr>
            <w:tcW w:w="922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4D84699" w14:textId="77777777" w:rsidR="001D6CA5" w:rsidRPr="00C238C0" w:rsidRDefault="001D6CA5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</w:p>
        </w:tc>
        <w:tc>
          <w:tcPr>
            <w:tcW w:w="2302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81919ED" w14:textId="77777777" w:rsidR="001D6CA5" w:rsidRPr="00C238C0" w:rsidRDefault="001D6CA5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</w:p>
        </w:tc>
        <w:tc>
          <w:tcPr>
            <w:tcW w:w="384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604515F" w14:textId="77777777" w:rsidR="001D6CA5" w:rsidRPr="00C238C0" w:rsidRDefault="001D6CA5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</w:p>
        </w:tc>
        <w:tc>
          <w:tcPr>
            <w:tcW w:w="297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3EB26CCC" w14:textId="77777777" w:rsidR="001D6CA5" w:rsidRPr="00C238C0" w:rsidRDefault="001D6CA5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</w:p>
        </w:tc>
      </w:tr>
      <w:tr w:rsidR="0087682A" w:rsidRPr="00C238C0" w14:paraId="02420584" w14:textId="77777777" w:rsidTr="00635E63">
        <w:trPr>
          <w:cantSplit/>
          <w:trHeight w:val="407"/>
        </w:trPr>
        <w:tc>
          <w:tcPr>
            <w:tcW w:w="2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4529F72" w14:textId="77777777" w:rsidR="003D5D4F" w:rsidRPr="00C238C0" w:rsidRDefault="003D5D4F" w:rsidP="004E5AA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</w:p>
        </w:tc>
        <w:tc>
          <w:tcPr>
            <w:tcW w:w="151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0BBCF54" w14:textId="77777777" w:rsidR="003D5D4F" w:rsidRPr="00C238C0" w:rsidRDefault="004E5AAC" w:rsidP="000028D7">
            <w:pPr>
              <w:rPr>
                <w:rFonts w:ascii="Arial" w:hAnsi="Arial" w:cs="Arial"/>
                <w:b/>
                <w:sz w:val="18"/>
                <w:szCs w:val="18"/>
                <w:lang w:bidi="ar-SA"/>
              </w:rPr>
            </w:pPr>
            <w:r w:rsidRPr="00C238C0">
              <w:rPr>
                <w:rFonts w:ascii="Arial" w:hAnsi="Arial" w:cs="Arial"/>
                <w:b/>
                <w:sz w:val="18"/>
                <w:szCs w:val="18"/>
                <w:lang w:bidi="ar-SA"/>
              </w:rPr>
              <w:t xml:space="preserve">ACCOUNT </w:t>
            </w:r>
            <w:r w:rsidR="003D5D4F" w:rsidRPr="00C238C0">
              <w:rPr>
                <w:rFonts w:ascii="Arial" w:hAnsi="Arial" w:cs="Arial"/>
                <w:b/>
                <w:sz w:val="18"/>
                <w:szCs w:val="18"/>
                <w:lang w:bidi="ar-SA"/>
              </w:rPr>
              <w:t>TITLE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00D872E" w14:textId="3890D7FA" w:rsidR="003D5D4F" w:rsidRPr="00C238C0" w:rsidRDefault="003D5D4F" w:rsidP="00296F3E">
            <w:pPr>
              <w:rPr>
                <w:rFonts w:eastAsia="Times New Roman"/>
                <w:bCs/>
                <w:lang w:bidi="ar-SA"/>
              </w:rPr>
            </w:pPr>
          </w:p>
        </w:tc>
        <w:tc>
          <w:tcPr>
            <w:tcW w:w="123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207DC5C" w14:textId="31DB90F2" w:rsidR="003D5D4F" w:rsidRPr="00C238C0" w:rsidRDefault="003D5D4F" w:rsidP="00296F3E">
            <w:pPr>
              <w:rPr>
                <w:rFonts w:eastAsia="Times New Roman"/>
                <w:bCs/>
                <w:lang w:bidi="ar-SA"/>
              </w:rPr>
            </w:pP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9D7770" w14:textId="70C7A78A" w:rsidR="003D5D4F" w:rsidRPr="00C238C0" w:rsidRDefault="003D5D4F" w:rsidP="00296F3E">
            <w:pPr>
              <w:rPr>
                <w:rFonts w:ascii="Arial" w:eastAsia="Times New Roman" w:hAnsi="Arial" w:cs="Arial"/>
                <w:bCs/>
                <w:lang w:bidi="ar-SA"/>
              </w:rPr>
            </w:pPr>
          </w:p>
        </w:tc>
        <w:tc>
          <w:tcPr>
            <w:tcW w:w="18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FBB823" w14:textId="77777777" w:rsidR="003D5D4F" w:rsidRPr="00C238C0" w:rsidRDefault="003D5D4F" w:rsidP="000028D7">
            <w:pPr>
              <w:jc w:val="center"/>
              <w:rPr>
                <w:rFonts w:ascii="Arial" w:hAnsi="Arial" w:cs="Arial"/>
                <w:b/>
                <w:sz w:val="18"/>
                <w:szCs w:val="18"/>
                <w:lang w:bidi="ar-SA"/>
              </w:rPr>
            </w:pPr>
            <w:r w:rsidRPr="00C238C0">
              <w:rPr>
                <w:rFonts w:ascii="Arial" w:hAnsi="Arial" w:cs="Arial"/>
                <w:b/>
                <w:sz w:val="18"/>
                <w:szCs w:val="18"/>
                <w:lang w:bidi="ar-SA"/>
              </w:rPr>
              <w:t>ENCUMBRANCES</w:t>
            </w:r>
          </w:p>
        </w:tc>
        <w:tc>
          <w:tcPr>
            <w:tcW w:w="11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D40D3F" w14:textId="77777777" w:rsidR="003D5D4F" w:rsidRPr="00C238C0" w:rsidRDefault="003D5D4F" w:rsidP="003D5D4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bidi="ar-SA"/>
              </w:rPr>
            </w:pPr>
            <w:r w:rsidRPr="00C238C0">
              <w:rPr>
                <w:rFonts w:ascii="Arial" w:eastAsia="Times New Roman" w:hAnsi="Arial" w:cs="Arial"/>
                <w:b/>
                <w:bCs/>
                <w:sz w:val="2"/>
                <w:szCs w:val="2"/>
                <w:lang w:bidi="ar-SA"/>
              </w:rPr>
              <w:t xml:space="preserve"> </w:t>
            </w:r>
            <w:r w:rsidRPr="00C238C0">
              <w:rPr>
                <w:rFonts w:ascii="Arial" w:eastAsia="Times New Roman" w:hAnsi="Arial" w:cs="Arial"/>
                <w:b/>
                <w:bCs/>
                <w:sz w:val="16"/>
                <w:szCs w:val="16"/>
                <w:lang w:bidi="ar-SA"/>
              </w:rPr>
              <w:t>D</w:t>
            </w:r>
          </w:p>
          <w:p w14:paraId="1E0D09DF" w14:textId="77777777" w:rsidR="003D5D4F" w:rsidRPr="00C238C0" w:rsidRDefault="003D5D4F" w:rsidP="003D5D4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8"/>
                <w:szCs w:val="18"/>
                <w:lang w:bidi="ar-SA"/>
              </w:rPr>
            </w:pPr>
            <w:r w:rsidRPr="00C238C0">
              <w:rPr>
                <w:rFonts w:ascii="Arial" w:eastAsia="Times New Roman" w:hAnsi="Arial" w:cs="Arial"/>
                <w:b/>
                <w:bCs/>
                <w:sz w:val="16"/>
                <w:szCs w:val="16"/>
                <w:lang w:bidi="ar-SA"/>
              </w:rPr>
              <w:t>C</w:t>
            </w:r>
          </w:p>
        </w:tc>
        <w:tc>
          <w:tcPr>
            <w:tcW w:w="2572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2396D1" w14:textId="0BA05566" w:rsidR="003D5D4F" w:rsidRPr="00C238C0" w:rsidRDefault="003D5D4F" w:rsidP="000028D7">
            <w:pPr>
              <w:pStyle w:val="NoSpacing"/>
              <w:jc w:val="center"/>
              <w:rPr>
                <w:rFonts w:ascii="Arial" w:eastAsia="Times New Roman" w:hAnsi="Arial" w:cs="Arial"/>
                <w:b/>
                <w:bCs/>
                <w:sz w:val="18"/>
                <w:szCs w:val="18"/>
                <w:lang w:bidi="ar-SA"/>
              </w:rPr>
            </w:pPr>
            <w:r w:rsidRPr="00C238C0">
              <w:rPr>
                <w:rFonts w:ascii="Arial" w:hAnsi="Arial" w:cs="Arial"/>
                <w:b/>
                <w:sz w:val="18"/>
                <w:szCs w:val="18"/>
                <w:lang w:bidi="ar-SA"/>
              </w:rPr>
              <w:t>ACCOUNT</w:t>
            </w:r>
          </w:p>
        </w:tc>
        <w:tc>
          <w:tcPr>
            <w:tcW w:w="230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5DB8C0" w14:textId="77777777" w:rsidR="003D5D4F" w:rsidRPr="00C238C0" w:rsidRDefault="003D5D4F" w:rsidP="000028D7">
            <w:pPr>
              <w:jc w:val="center"/>
              <w:rPr>
                <w:rFonts w:ascii="Arial" w:hAnsi="Arial" w:cs="Arial"/>
                <w:b/>
                <w:sz w:val="18"/>
                <w:szCs w:val="18"/>
                <w:lang w:bidi="ar-SA"/>
              </w:rPr>
            </w:pPr>
            <w:r w:rsidRPr="00C238C0">
              <w:rPr>
                <w:rFonts w:ascii="Arial" w:hAnsi="Arial" w:cs="Arial"/>
                <w:b/>
                <w:sz w:val="18"/>
                <w:szCs w:val="18"/>
                <w:lang w:bidi="ar-SA"/>
              </w:rPr>
              <w:t>AMOUNT</w:t>
            </w:r>
          </w:p>
        </w:tc>
        <w:tc>
          <w:tcPr>
            <w:tcW w:w="38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857C02" w14:textId="77777777" w:rsidR="003D5D4F" w:rsidRPr="00C238C0" w:rsidRDefault="003D5D4F" w:rsidP="003D5D4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bidi="ar-SA"/>
              </w:rPr>
            </w:pPr>
            <w:r w:rsidRPr="00C238C0">
              <w:rPr>
                <w:rFonts w:ascii="Arial" w:eastAsia="Times New Roman" w:hAnsi="Arial" w:cs="Arial"/>
                <w:b/>
                <w:bCs/>
                <w:sz w:val="2"/>
                <w:szCs w:val="2"/>
                <w:lang w:bidi="ar-SA"/>
              </w:rPr>
              <w:t xml:space="preserve"> </w:t>
            </w:r>
            <w:r w:rsidRPr="00C238C0">
              <w:rPr>
                <w:rFonts w:ascii="Arial" w:eastAsia="Times New Roman" w:hAnsi="Arial" w:cs="Arial"/>
                <w:b/>
                <w:bCs/>
                <w:sz w:val="16"/>
                <w:szCs w:val="16"/>
                <w:lang w:bidi="ar-SA"/>
              </w:rPr>
              <w:t>D</w:t>
            </w:r>
          </w:p>
          <w:p w14:paraId="37F345E6" w14:textId="77777777" w:rsidR="003D5D4F" w:rsidRPr="00C238C0" w:rsidRDefault="003D5D4F" w:rsidP="003D5D4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8"/>
                <w:szCs w:val="18"/>
                <w:lang w:bidi="ar-SA"/>
              </w:rPr>
            </w:pPr>
            <w:r w:rsidRPr="00C238C0">
              <w:rPr>
                <w:rFonts w:ascii="Arial" w:eastAsia="Times New Roman" w:hAnsi="Arial" w:cs="Arial"/>
                <w:b/>
                <w:bCs/>
                <w:sz w:val="16"/>
                <w:szCs w:val="16"/>
                <w:lang w:bidi="ar-SA"/>
              </w:rPr>
              <w:t>C</w:t>
            </w:r>
          </w:p>
        </w:tc>
        <w:tc>
          <w:tcPr>
            <w:tcW w:w="297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ACD54FC" w14:textId="77777777" w:rsidR="003D5D4F" w:rsidRPr="00C238C0" w:rsidRDefault="003D5D4F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C238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</w:tr>
      <w:tr w:rsidR="0087682A" w:rsidRPr="00C238C0" w14:paraId="06395848" w14:textId="77777777" w:rsidTr="00635E63">
        <w:trPr>
          <w:trHeight w:val="275"/>
        </w:trPr>
        <w:tc>
          <w:tcPr>
            <w:tcW w:w="2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9DA54BF" w14:textId="77777777" w:rsidR="00294907" w:rsidRPr="00C238C0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lang w:bidi="ar-SA"/>
              </w:rPr>
            </w:pPr>
            <w:r w:rsidRPr="00C238C0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2709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941C61B" w14:textId="6FD0A888" w:rsidR="00294907" w:rsidRPr="00C238C0" w:rsidRDefault="0084162C" w:rsidP="000028D7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bidi="ar-SA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bidi="ar-SA"/>
              </w:rPr>
              <w:t>CONTINGENT RECEIVABLES</w:t>
            </w:r>
          </w:p>
        </w:tc>
        <w:tc>
          <w:tcPr>
            <w:tcW w:w="104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B59E88E" w14:textId="367345A1" w:rsidR="00294907" w:rsidRPr="00C238C0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bidi="ar-SA"/>
              </w:rPr>
            </w:pPr>
          </w:p>
        </w:tc>
        <w:tc>
          <w:tcPr>
            <w:tcW w:w="178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3B54E5" w14:textId="7F430BEC" w:rsidR="00294907" w:rsidRPr="00C238C0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</w:p>
        </w:tc>
        <w:tc>
          <w:tcPr>
            <w:tcW w:w="18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34AFB4" w14:textId="77777777" w:rsidR="00294907" w:rsidRPr="00C238C0" w:rsidRDefault="00294907" w:rsidP="00294907">
            <w:pPr>
              <w:spacing w:after="0" w:line="240" w:lineRule="auto"/>
              <w:jc w:val="right"/>
              <w:rPr>
                <w:rFonts w:ascii="Arial" w:eastAsia="Times New Roman" w:hAnsi="Arial" w:cs="Arial"/>
                <w:lang w:bidi="ar-SA"/>
              </w:rPr>
            </w:pPr>
            <w:r w:rsidRPr="00C238C0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11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45766A" w14:textId="77777777" w:rsidR="00294907" w:rsidRPr="00C238C0" w:rsidRDefault="00294907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C238C0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16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DC9B3F" w14:textId="462D1054" w:rsidR="00294907" w:rsidRPr="00C238C0" w:rsidRDefault="0084162C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>
              <w:rPr>
                <w:rFonts w:ascii="Arial" w:eastAsia="Times New Roman" w:hAnsi="Arial" w:cs="Arial"/>
                <w:lang w:bidi="ar-SA"/>
              </w:rPr>
              <w:t>1380</w:t>
            </w:r>
          </w:p>
        </w:tc>
        <w:tc>
          <w:tcPr>
            <w:tcW w:w="92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3C9875" w14:textId="4951E2D7" w:rsidR="00294907" w:rsidRPr="00C238C0" w:rsidRDefault="00294907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</w:p>
        </w:tc>
        <w:tc>
          <w:tcPr>
            <w:tcW w:w="230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2B16871" w14:textId="59AB0E68" w:rsidR="00294907" w:rsidRPr="00C238C0" w:rsidRDefault="0084162C" w:rsidP="00294907">
            <w:pPr>
              <w:spacing w:after="0" w:line="240" w:lineRule="auto"/>
              <w:jc w:val="right"/>
              <w:rPr>
                <w:rFonts w:ascii="Arial" w:eastAsia="Times New Roman" w:hAnsi="Arial" w:cs="Arial"/>
                <w:lang w:bidi="ar-SA"/>
              </w:rPr>
            </w:pPr>
            <w:r>
              <w:rPr>
                <w:rFonts w:ascii="Arial" w:eastAsia="Times New Roman" w:hAnsi="Arial" w:cs="Arial"/>
                <w:lang w:bidi="ar-SA"/>
              </w:rPr>
              <w:t>383,091.67</w:t>
            </w:r>
          </w:p>
        </w:tc>
        <w:tc>
          <w:tcPr>
            <w:tcW w:w="38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B0089C6" w14:textId="77777777" w:rsidR="00294907" w:rsidRPr="00C238C0" w:rsidRDefault="00294907" w:rsidP="00E775DD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C238C0">
              <w:rPr>
                <w:rFonts w:ascii="Arial" w:eastAsia="Times New Roman" w:hAnsi="Arial" w:cs="Arial"/>
                <w:lang w:bidi="ar-SA"/>
              </w:rPr>
              <w:t>D</w:t>
            </w:r>
          </w:p>
        </w:tc>
        <w:tc>
          <w:tcPr>
            <w:tcW w:w="297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EB238CA" w14:textId="77777777" w:rsidR="00294907" w:rsidRPr="00C238C0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lang w:bidi="ar-SA"/>
              </w:rPr>
            </w:pPr>
            <w:r w:rsidRPr="00C238C0">
              <w:rPr>
                <w:rFonts w:ascii="Arial" w:eastAsia="Times New Roman" w:hAnsi="Arial" w:cs="Arial"/>
                <w:lang w:bidi="ar-SA"/>
              </w:rPr>
              <w:t> </w:t>
            </w:r>
          </w:p>
        </w:tc>
      </w:tr>
      <w:tr w:rsidR="0087682A" w:rsidRPr="00C238C0" w14:paraId="757B883F" w14:textId="77777777" w:rsidTr="00635E63">
        <w:trPr>
          <w:trHeight w:val="275"/>
        </w:trPr>
        <w:tc>
          <w:tcPr>
            <w:tcW w:w="2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569F4C9" w14:textId="77777777" w:rsidR="0084162C" w:rsidRPr="00C238C0" w:rsidRDefault="0084162C" w:rsidP="00294907">
            <w:pPr>
              <w:spacing w:after="0" w:line="240" w:lineRule="auto"/>
              <w:rPr>
                <w:rFonts w:ascii="Arial" w:eastAsia="Times New Roman" w:hAnsi="Arial" w:cs="Arial"/>
                <w:lang w:bidi="ar-SA"/>
              </w:rPr>
            </w:pPr>
          </w:p>
        </w:tc>
        <w:tc>
          <w:tcPr>
            <w:tcW w:w="2709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CE094C4" w14:textId="142CADCA" w:rsidR="0084162C" w:rsidRPr="00C238C0" w:rsidRDefault="0084162C" w:rsidP="000028D7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bidi="ar-SA"/>
              </w:rPr>
            </w:pPr>
            <w:r w:rsidRPr="00C238C0">
              <w:rPr>
                <w:rFonts w:ascii="Arial" w:eastAsia="Times New Roman" w:hAnsi="Arial" w:cs="Arial"/>
                <w:sz w:val="18"/>
                <w:szCs w:val="18"/>
                <w:lang w:bidi="ar-SA"/>
              </w:rPr>
              <w:t>DUE FROM OTHER FUNDS</w:t>
            </w:r>
          </w:p>
        </w:tc>
        <w:tc>
          <w:tcPr>
            <w:tcW w:w="104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EB81A91" w14:textId="77777777" w:rsidR="0084162C" w:rsidRPr="00C238C0" w:rsidRDefault="0084162C" w:rsidP="00294907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bidi="ar-SA"/>
              </w:rPr>
            </w:pPr>
          </w:p>
        </w:tc>
        <w:tc>
          <w:tcPr>
            <w:tcW w:w="178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7DFEDB6" w14:textId="77777777" w:rsidR="0084162C" w:rsidRPr="00C238C0" w:rsidRDefault="0084162C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</w:p>
        </w:tc>
        <w:tc>
          <w:tcPr>
            <w:tcW w:w="18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4AF526F" w14:textId="77777777" w:rsidR="0084162C" w:rsidRPr="00C238C0" w:rsidRDefault="0084162C" w:rsidP="00294907">
            <w:pPr>
              <w:spacing w:after="0" w:line="240" w:lineRule="auto"/>
              <w:jc w:val="right"/>
              <w:rPr>
                <w:rFonts w:ascii="Arial" w:eastAsia="Times New Roman" w:hAnsi="Arial" w:cs="Arial"/>
                <w:lang w:bidi="ar-SA"/>
              </w:rPr>
            </w:pPr>
          </w:p>
        </w:tc>
        <w:tc>
          <w:tcPr>
            <w:tcW w:w="11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4FA34B5" w14:textId="77777777" w:rsidR="0084162C" w:rsidRPr="00C238C0" w:rsidRDefault="0084162C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</w:p>
        </w:tc>
        <w:tc>
          <w:tcPr>
            <w:tcW w:w="16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DC4C910" w14:textId="481939CD" w:rsidR="0084162C" w:rsidRPr="00C238C0" w:rsidRDefault="0084162C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C238C0">
              <w:rPr>
                <w:rFonts w:ascii="Arial" w:eastAsia="Times New Roman" w:hAnsi="Arial" w:cs="Arial"/>
                <w:lang w:bidi="ar-SA"/>
              </w:rPr>
              <w:t>1410</w:t>
            </w:r>
          </w:p>
        </w:tc>
        <w:tc>
          <w:tcPr>
            <w:tcW w:w="92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1624553" w14:textId="65783875" w:rsidR="0084162C" w:rsidRPr="00C238C0" w:rsidRDefault="0084162C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C238C0">
              <w:rPr>
                <w:rFonts w:ascii="Arial" w:eastAsia="Times New Roman" w:hAnsi="Arial" w:cs="Arial"/>
                <w:lang w:bidi="ar-SA"/>
              </w:rPr>
              <w:t>0048</w:t>
            </w:r>
          </w:p>
        </w:tc>
        <w:tc>
          <w:tcPr>
            <w:tcW w:w="230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20A6B2D" w14:textId="4B4B0BE4" w:rsidR="0084162C" w:rsidRPr="00C238C0" w:rsidRDefault="0084162C" w:rsidP="00294907">
            <w:pPr>
              <w:spacing w:after="0" w:line="240" w:lineRule="auto"/>
              <w:jc w:val="right"/>
              <w:rPr>
                <w:rFonts w:ascii="Arial" w:eastAsia="Times New Roman" w:hAnsi="Arial" w:cs="Arial"/>
                <w:lang w:bidi="ar-SA"/>
              </w:rPr>
            </w:pPr>
            <w:r w:rsidRPr="00C238C0">
              <w:rPr>
                <w:rFonts w:ascii="Arial" w:eastAsia="Times New Roman" w:hAnsi="Arial" w:cs="Arial"/>
                <w:lang w:bidi="ar-SA"/>
              </w:rPr>
              <w:t>325.00</w:t>
            </w:r>
          </w:p>
        </w:tc>
        <w:tc>
          <w:tcPr>
            <w:tcW w:w="38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4BE7816" w14:textId="19140192" w:rsidR="0084162C" w:rsidRPr="00C238C0" w:rsidRDefault="0084162C" w:rsidP="00E775DD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>
              <w:rPr>
                <w:rFonts w:ascii="Arial" w:eastAsia="Times New Roman" w:hAnsi="Arial" w:cs="Arial"/>
                <w:lang w:bidi="ar-SA"/>
              </w:rPr>
              <w:t>D</w:t>
            </w:r>
          </w:p>
        </w:tc>
        <w:tc>
          <w:tcPr>
            <w:tcW w:w="297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5A11BC8E" w14:textId="77777777" w:rsidR="0084162C" w:rsidRPr="00C238C0" w:rsidRDefault="0084162C" w:rsidP="00294907">
            <w:pPr>
              <w:spacing w:after="0" w:line="240" w:lineRule="auto"/>
              <w:rPr>
                <w:rFonts w:ascii="Arial" w:eastAsia="Times New Roman" w:hAnsi="Arial" w:cs="Arial"/>
                <w:lang w:bidi="ar-SA"/>
              </w:rPr>
            </w:pPr>
          </w:p>
        </w:tc>
      </w:tr>
      <w:tr w:rsidR="0087682A" w:rsidRPr="00C238C0" w14:paraId="61EAE488" w14:textId="77777777" w:rsidTr="00635E63">
        <w:trPr>
          <w:trHeight w:val="275"/>
        </w:trPr>
        <w:tc>
          <w:tcPr>
            <w:tcW w:w="2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0FC6CCA" w14:textId="77777777" w:rsidR="00294907" w:rsidRPr="00C238C0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lang w:bidi="ar-SA"/>
              </w:rPr>
            </w:pPr>
          </w:p>
        </w:tc>
        <w:tc>
          <w:tcPr>
            <w:tcW w:w="2709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84EB3F8" w14:textId="3520D136" w:rsidR="00294907" w:rsidRPr="00C238C0" w:rsidRDefault="00294907" w:rsidP="000028D7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bidi="ar-SA"/>
              </w:rPr>
            </w:pPr>
            <w:r w:rsidRPr="00C238C0">
              <w:rPr>
                <w:rFonts w:ascii="Arial" w:eastAsia="Times New Roman" w:hAnsi="Arial" w:cs="Arial"/>
                <w:sz w:val="18"/>
                <w:szCs w:val="18"/>
                <w:lang w:bidi="ar-SA"/>
              </w:rPr>
              <w:t>DUE FROM OTHER FUNDS</w:t>
            </w:r>
          </w:p>
        </w:tc>
        <w:tc>
          <w:tcPr>
            <w:tcW w:w="104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E5B1FD6" w14:textId="77777777" w:rsidR="00294907" w:rsidRPr="00C238C0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bidi="ar-SA"/>
              </w:rPr>
            </w:pPr>
          </w:p>
        </w:tc>
        <w:tc>
          <w:tcPr>
            <w:tcW w:w="178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8E14091" w14:textId="77777777" w:rsidR="00294907" w:rsidRPr="00C238C0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</w:p>
        </w:tc>
        <w:tc>
          <w:tcPr>
            <w:tcW w:w="18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476BCD6" w14:textId="77777777" w:rsidR="00294907" w:rsidRPr="00C238C0" w:rsidRDefault="00294907" w:rsidP="00294907">
            <w:pPr>
              <w:spacing w:after="0" w:line="240" w:lineRule="auto"/>
              <w:jc w:val="right"/>
              <w:rPr>
                <w:rFonts w:ascii="Arial" w:eastAsia="Times New Roman" w:hAnsi="Arial" w:cs="Arial"/>
                <w:lang w:bidi="ar-SA"/>
              </w:rPr>
            </w:pPr>
          </w:p>
        </w:tc>
        <w:tc>
          <w:tcPr>
            <w:tcW w:w="11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A37467F" w14:textId="77777777" w:rsidR="00294907" w:rsidRPr="00C238C0" w:rsidRDefault="00294907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</w:p>
        </w:tc>
        <w:tc>
          <w:tcPr>
            <w:tcW w:w="16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5982710" w14:textId="77777777" w:rsidR="00294907" w:rsidRPr="00C238C0" w:rsidRDefault="00294907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C238C0">
              <w:rPr>
                <w:rFonts w:ascii="Arial" w:eastAsia="Times New Roman" w:hAnsi="Arial" w:cs="Arial"/>
                <w:lang w:bidi="ar-SA"/>
              </w:rPr>
              <w:t>1410</w:t>
            </w:r>
          </w:p>
        </w:tc>
        <w:tc>
          <w:tcPr>
            <w:tcW w:w="92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91F821B" w14:textId="77777777" w:rsidR="00294907" w:rsidRPr="00C238C0" w:rsidRDefault="00294907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C238C0">
              <w:rPr>
                <w:rFonts w:ascii="Arial" w:eastAsia="Times New Roman" w:hAnsi="Arial" w:cs="Arial"/>
                <w:lang w:bidi="ar-SA"/>
              </w:rPr>
              <w:t>0100</w:t>
            </w:r>
          </w:p>
        </w:tc>
        <w:tc>
          <w:tcPr>
            <w:tcW w:w="230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8CF11DC" w14:textId="77777777" w:rsidR="00294907" w:rsidRPr="00C238C0" w:rsidRDefault="00294907" w:rsidP="00294907">
            <w:pPr>
              <w:spacing w:after="0" w:line="240" w:lineRule="auto"/>
              <w:jc w:val="right"/>
              <w:rPr>
                <w:rFonts w:ascii="Arial" w:eastAsia="Times New Roman" w:hAnsi="Arial" w:cs="Arial"/>
                <w:lang w:bidi="ar-SA"/>
              </w:rPr>
            </w:pPr>
            <w:r w:rsidRPr="00C238C0">
              <w:rPr>
                <w:rFonts w:ascii="Arial" w:eastAsia="Times New Roman" w:hAnsi="Arial" w:cs="Arial"/>
                <w:lang w:bidi="ar-SA"/>
              </w:rPr>
              <w:t>31,596.25</w:t>
            </w:r>
          </w:p>
        </w:tc>
        <w:tc>
          <w:tcPr>
            <w:tcW w:w="38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AED0CC6" w14:textId="77777777" w:rsidR="00294907" w:rsidRPr="00C238C0" w:rsidRDefault="00294907" w:rsidP="00E775DD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C238C0">
              <w:rPr>
                <w:rFonts w:ascii="Arial" w:eastAsia="Times New Roman" w:hAnsi="Arial" w:cs="Arial"/>
                <w:lang w:bidi="ar-SA"/>
              </w:rPr>
              <w:t>D</w:t>
            </w:r>
          </w:p>
        </w:tc>
        <w:tc>
          <w:tcPr>
            <w:tcW w:w="297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130FD855" w14:textId="77777777" w:rsidR="00294907" w:rsidRPr="00C238C0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lang w:bidi="ar-SA"/>
              </w:rPr>
            </w:pPr>
          </w:p>
        </w:tc>
      </w:tr>
      <w:tr w:rsidR="0087682A" w:rsidRPr="00C238C0" w14:paraId="251A9CE4" w14:textId="77777777" w:rsidTr="00635E63">
        <w:trPr>
          <w:trHeight w:val="275"/>
        </w:trPr>
        <w:tc>
          <w:tcPr>
            <w:tcW w:w="2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B4E2354" w14:textId="77777777" w:rsidR="00294907" w:rsidRPr="00C238C0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lang w:bidi="ar-SA"/>
              </w:rPr>
            </w:pPr>
          </w:p>
        </w:tc>
        <w:tc>
          <w:tcPr>
            <w:tcW w:w="2709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417E309" w14:textId="4706D29E" w:rsidR="00294907" w:rsidRPr="00C238C0" w:rsidRDefault="00294907" w:rsidP="000028D7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bidi="ar-SA"/>
              </w:rPr>
            </w:pPr>
            <w:r w:rsidRPr="00C238C0">
              <w:rPr>
                <w:rFonts w:ascii="Arial" w:eastAsia="Times New Roman" w:hAnsi="Arial" w:cs="Arial"/>
                <w:sz w:val="18"/>
                <w:szCs w:val="18"/>
                <w:lang w:bidi="ar-SA"/>
              </w:rPr>
              <w:t>DUE FROM OTHER FUNDS</w:t>
            </w:r>
          </w:p>
        </w:tc>
        <w:tc>
          <w:tcPr>
            <w:tcW w:w="104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36DB62D" w14:textId="77777777" w:rsidR="00294907" w:rsidRPr="00C238C0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bidi="ar-SA"/>
              </w:rPr>
            </w:pPr>
          </w:p>
        </w:tc>
        <w:tc>
          <w:tcPr>
            <w:tcW w:w="178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2F29106" w14:textId="77777777" w:rsidR="00294907" w:rsidRPr="00C238C0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</w:p>
        </w:tc>
        <w:tc>
          <w:tcPr>
            <w:tcW w:w="18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EB26141" w14:textId="77777777" w:rsidR="00294907" w:rsidRPr="00C238C0" w:rsidRDefault="00294907" w:rsidP="00294907">
            <w:pPr>
              <w:spacing w:after="0" w:line="240" w:lineRule="auto"/>
              <w:jc w:val="right"/>
              <w:rPr>
                <w:rFonts w:ascii="Arial" w:eastAsia="Times New Roman" w:hAnsi="Arial" w:cs="Arial"/>
                <w:lang w:bidi="ar-SA"/>
              </w:rPr>
            </w:pPr>
          </w:p>
        </w:tc>
        <w:tc>
          <w:tcPr>
            <w:tcW w:w="11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C49DECB" w14:textId="77777777" w:rsidR="00294907" w:rsidRPr="00C238C0" w:rsidRDefault="00294907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</w:p>
        </w:tc>
        <w:tc>
          <w:tcPr>
            <w:tcW w:w="16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8F4E5F8" w14:textId="77777777" w:rsidR="00294907" w:rsidRPr="00C238C0" w:rsidRDefault="00294907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C238C0">
              <w:rPr>
                <w:rFonts w:ascii="Arial" w:eastAsia="Times New Roman" w:hAnsi="Arial" w:cs="Arial"/>
                <w:lang w:bidi="ar-SA"/>
              </w:rPr>
              <w:t>1410</w:t>
            </w:r>
          </w:p>
        </w:tc>
        <w:tc>
          <w:tcPr>
            <w:tcW w:w="92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62714DD" w14:textId="77777777" w:rsidR="00294907" w:rsidRPr="00C238C0" w:rsidRDefault="00294907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C238C0">
              <w:rPr>
                <w:rFonts w:ascii="Arial" w:eastAsia="Times New Roman" w:hAnsi="Arial" w:cs="Arial"/>
                <w:lang w:bidi="ar-SA"/>
              </w:rPr>
              <w:t>0691</w:t>
            </w:r>
          </w:p>
        </w:tc>
        <w:tc>
          <w:tcPr>
            <w:tcW w:w="230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4583DD9" w14:textId="77777777" w:rsidR="00294907" w:rsidRPr="00C238C0" w:rsidRDefault="00294907" w:rsidP="00294907">
            <w:pPr>
              <w:spacing w:after="0" w:line="240" w:lineRule="auto"/>
              <w:jc w:val="right"/>
              <w:rPr>
                <w:rFonts w:ascii="Arial" w:eastAsia="Times New Roman" w:hAnsi="Arial" w:cs="Arial"/>
                <w:lang w:bidi="ar-SA"/>
              </w:rPr>
            </w:pPr>
            <w:r w:rsidRPr="00C238C0">
              <w:rPr>
                <w:rFonts w:ascii="Arial" w:eastAsia="Times New Roman" w:hAnsi="Arial" w:cs="Arial"/>
                <w:lang w:bidi="ar-SA"/>
              </w:rPr>
              <w:t>414,546.25</w:t>
            </w:r>
          </w:p>
        </w:tc>
        <w:tc>
          <w:tcPr>
            <w:tcW w:w="38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8498653" w14:textId="77777777" w:rsidR="00294907" w:rsidRPr="00C238C0" w:rsidRDefault="00294907" w:rsidP="00E775DD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C238C0">
              <w:rPr>
                <w:rFonts w:ascii="Arial" w:eastAsia="Times New Roman" w:hAnsi="Arial" w:cs="Arial"/>
                <w:lang w:bidi="ar-SA"/>
              </w:rPr>
              <w:t>D</w:t>
            </w:r>
          </w:p>
        </w:tc>
        <w:tc>
          <w:tcPr>
            <w:tcW w:w="297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77B2E57B" w14:textId="77777777" w:rsidR="00294907" w:rsidRPr="00C238C0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lang w:bidi="ar-SA"/>
              </w:rPr>
            </w:pPr>
          </w:p>
        </w:tc>
      </w:tr>
      <w:tr w:rsidR="0087682A" w:rsidRPr="00C238C0" w14:paraId="38DE27B2" w14:textId="77777777" w:rsidTr="00635E63">
        <w:trPr>
          <w:trHeight w:val="275"/>
        </w:trPr>
        <w:tc>
          <w:tcPr>
            <w:tcW w:w="2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9019E63" w14:textId="77777777" w:rsidR="00294907" w:rsidRPr="00C238C0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lang w:bidi="ar-SA"/>
              </w:rPr>
            </w:pPr>
          </w:p>
        </w:tc>
        <w:tc>
          <w:tcPr>
            <w:tcW w:w="2709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30E94D1" w14:textId="6BCAD49B" w:rsidR="00294907" w:rsidRPr="00C238C0" w:rsidRDefault="00294907" w:rsidP="000028D7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bidi="ar-SA"/>
              </w:rPr>
            </w:pPr>
            <w:r w:rsidRPr="00C238C0">
              <w:rPr>
                <w:rFonts w:ascii="Arial" w:eastAsia="Times New Roman" w:hAnsi="Arial" w:cs="Arial"/>
                <w:sz w:val="18"/>
                <w:szCs w:val="18"/>
                <w:lang w:bidi="ar-SA"/>
              </w:rPr>
              <w:t>DUE FROM OTHER FUNDS</w:t>
            </w:r>
          </w:p>
        </w:tc>
        <w:tc>
          <w:tcPr>
            <w:tcW w:w="104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16FD577" w14:textId="77777777" w:rsidR="00294907" w:rsidRPr="00C238C0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bidi="ar-SA"/>
              </w:rPr>
            </w:pPr>
          </w:p>
        </w:tc>
        <w:tc>
          <w:tcPr>
            <w:tcW w:w="178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A5D1145" w14:textId="77777777" w:rsidR="00294907" w:rsidRPr="00C238C0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</w:p>
        </w:tc>
        <w:tc>
          <w:tcPr>
            <w:tcW w:w="18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F6C5224" w14:textId="77777777" w:rsidR="00294907" w:rsidRPr="00C238C0" w:rsidRDefault="00294907" w:rsidP="00294907">
            <w:pPr>
              <w:spacing w:after="0" w:line="240" w:lineRule="auto"/>
              <w:jc w:val="right"/>
              <w:rPr>
                <w:rFonts w:ascii="Arial" w:eastAsia="Times New Roman" w:hAnsi="Arial" w:cs="Arial"/>
                <w:lang w:bidi="ar-SA"/>
              </w:rPr>
            </w:pPr>
          </w:p>
        </w:tc>
        <w:tc>
          <w:tcPr>
            <w:tcW w:w="11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9981342" w14:textId="77777777" w:rsidR="00294907" w:rsidRPr="00C238C0" w:rsidRDefault="00294907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</w:p>
        </w:tc>
        <w:tc>
          <w:tcPr>
            <w:tcW w:w="16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A279F45" w14:textId="77777777" w:rsidR="00294907" w:rsidRPr="00C238C0" w:rsidRDefault="00294907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C238C0">
              <w:rPr>
                <w:rFonts w:ascii="Arial" w:eastAsia="Times New Roman" w:hAnsi="Arial" w:cs="Arial"/>
                <w:lang w:bidi="ar-SA"/>
              </w:rPr>
              <w:t>1410</w:t>
            </w:r>
          </w:p>
        </w:tc>
        <w:tc>
          <w:tcPr>
            <w:tcW w:w="92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D16012A" w14:textId="77777777" w:rsidR="00294907" w:rsidRPr="00C238C0" w:rsidRDefault="00294907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C238C0">
              <w:rPr>
                <w:rFonts w:ascii="Arial" w:eastAsia="Times New Roman" w:hAnsi="Arial" w:cs="Arial"/>
                <w:lang w:bidi="ar-SA"/>
              </w:rPr>
              <w:t>0917</w:t>
            </w:r>
          </w:p>
        </w:tc>
        <w:tc>
          <w:tcPr>
            <w:tcW w:w="230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037A611" w14:textId="77777777" w:rsidR="00294907" w:rsidRPr="00C238C0" w:rsidRDefault="00294907" w:rsidP="00294907">
            <w:pPr>
              <w:spacing w:after="0" w:line="240" w:lineRule="auto"/>
              <w:jc w:val="right"/>
              <w:rPr>
                <w:rFonts w:ascii="Arial" w:eastAsia="Times New Roman" w:hAnsi="Arial" w:cs="Arial"/>
                <w:lang w:bidi="ar-SA"/>
              </w:rPr>
            </w:pPr>
            <w:r w:rsidRPr="00C238C0">
              <w:rPr>
                <w:rFonts w:ascii="Arial" w:eastAsia="Times New Roman" w:hAnsi="Arial" w:cs="Arial"/>
                <w:lang w:bidi="ar-SA"/>
              </w:rPr>
              <w:t>10,838.75</w:t>
            </w:r>
          </w:p>
        </w:tc>
        <w:tc>
          <w:tcPr>
            <w:tcW w:w="38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1EA8CC0" w14:textId="77777777" w:rsidR="00294907" w:rsidRPr="00C238C0" w:rsidRDefault="00294907" w:rsidP="00E775DD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C238C0">
              <w:rPr>
                <w:rFonts w:ascii="Arial" w:eastAsia="Times New Roman" w:hAnsi="Arial" w:cs="Arial"/>
                <w:lang w:bidi="ar-SA"/>
              </w:rPr>
              <w:t>D</w:t>
            </w:r>
          </w:p>
        </w:tc>
        <w:tc>
          <w:tcPr>
            <w:tcW w:w="297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4E2692E5" w14:textId="77777777" w:rsidR="00294907" w:rsidRPr="00C238C0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lang w:bidi="ar-SA"/>
              </w:rPr>
            </w:pPr>
          </w:p>
        </w:tc>
      </w:tr>
      <w:tr w:rsidR="0087682A" w:rsidRPr="00C238C0" w14:paraId="0E734FE3" w14:textId="77777777" w:rsidTr="00635E63">
        <w:trPr>
          <w:trHeight w:val="275"/>
        </w:trPr>
        <w:tc>
          <w:tcPr>
            <w:tcW w:w="2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DA59C99" w14:textId="77777777" w:rsidR="00294907" w:rsidRPr="00C238C0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lang w:bidi="ar-SA"/>
              </w:rPr>
            </w:pPr>
          </w:p>
        </w:tc>
        <w:tc>
          <w:tcPr>
            <w:tcW w:w="2709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67AC0AA" w14:textId="5F4B3D03" w:rsidR="00294907" w:rsidRPr="00C238C0" w:rsidRDefault="00294907" w:rsidP="000028D7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bidi="ar-SA"/>
              </w:rPr>
            </w:pPr>
            <w:r w:rsidRPr="00C238C0">
              <w:rPr>
                <w:rFonts w:ascii="Arial" w:eastAsia="Times New Roman" w:hAnsi="Arial" w:cs="Arial"/>
                <w:sz w:val="18"/>
                <w:szCs w:val="18"/>
                <w:lang w:bidi="ar-SA"/>
              </w:rPr>
              <w:t>DUE FROM OTHER FUNDS</w:t>
            </w:r>
          </w:p>
        </w:tc>
        <w:tc>
          <w:tcPr>
            <w:tcW w:w="104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E3E128C" w14:textId="77777777" w:rsidR="00294907" w:rsidRPr="00C238C0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bidi="ar-SA"/>
              </w:rPr>
            </w:pPr>
          </w:p>
        </w:tc>
        <w:tc>
          <w:tcPr>
            <w:tcW w:w="178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E5A6810" w14:textId="77777777" w:rsidR="00294907" w:rsidRPr="00C238C0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</w:p>
        </w:tc>
        <w:tc>
          <w:tcPr>
            <w:tcW w:w="18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D571A89" w14:textId="77777777" w:rsidR="00294907" w:rsidRPr="00C238C0" w:rsidRDefault="00294907" w:rsidP="00294907">
            <w:pPr>
              <w:spacing w:after="0" w:line="240" w:lineRule="auto"/>
              <w:jc w:val="right"/>
              <w:rPr>
                <w:rFonts w:ascii="Arial" w:eastAsia="Times New Roman" w:hAnsi="Arial" w:cs="Arial"/>
                <w:lang w:bidi="ar-SA"/>
              </w:rPr>
            </w:pPr>
          </w:p>
        </w:tc>
        <w:tc>
          <w:tcPr>
            <w:tcW w:w="11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1A1C2D3" w14:textId="77777777" w:rsidR="00294907" w:rsidRPr="00C238C0" w:rsidRDefault="00294907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</w:p>
        </w:tc>
        <w:tc>
          <w:tcPr>
            <w:tcW w:w="16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5BBF651" w14:textId="77777777" w:rsidR="00294907" w:rsidRPr="00C238C0" w:rsidRDefault="00294907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C238C0">
              <w:rPr>
                <w:rFonts w:ascii="Arial" w:eastAsia="Times New Roman" w:hAnsi="Arial" w:cs="Arial"/>
                <w:lang w:bidi="ar-SA"/>
              </w:rPr>
              <w:t>1410</w:t>
            </w:r>
          </w:p>
        </w:tc>
        <w:tc>
          <w:tcPr>
            <w:tcW w:w="92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6E536DA" w14:textId="77777777" w:rsidR="00294907" w:rsidRPr="00C238C0" w:rsidRDefault="00294907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C238C0">
              <w:rPr>
                <w:rFonts w:ascii="Arial" w:eastAsia="Times New Roman" w:hAnsi="Arial" w:cs="Arial"/>
                <w:lang w:bidi="ar-SA"/>
              </w:rPr>
              <w:t>3046</w:t>
            </w:r>
          </w:p>
        </w:tc>
        <w:tc>
          <w:tcPr>
            <w:tcW w:w="230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276103B" w14:textId="77777777" w:rsidR="00294907" w:rsidRPr="00C238C0" w:rsidRDefault="00294907" w:rsidP="00294907">
            <w:pPr>
              <w:spacing w:after="0" w:line="240" w:lineRule="auto"/>
              <w:jc w:val="right"/>
              <w:rPr>
                <w:rFonts w:ascii="Arial" w:eastAsia="Times New Roman" w:hAnsi="Arial" w:cs="Arial"/>
                <w:lang w:bidi="ar-SA"/>
              </w:rPr>
            </w:pPr>
            <w:r w:rsidRPr="00C238C0">
              <w:rPr>
                <w:rFonts w:ascii="Arial" w:eastAsia="Times New Roman" w:hAnsi="Arial" w:cs="Arial"/>
                <w:lang w:bidi="ar-SA"/>
              </w:rPr>
              <w:t>51,836.25</w:t>
            </w:r>
          </w:p>
        </w:tc>
        <w:tc>
          <w:tcPr>
            <w:tcW w:w="38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6596267" w14:textId="77777777" w:rsidR="00294907" w:rsidRPr="00C238C0" w:rsidRDefault="00294907" w:rsidP="00E775DD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C238C0">
              <w:rPr>
                <w:rFonts w:ascii="Arial" w:eastAsia="Times New Roman" w:hAnsi="Arial" w:cs="Arial"/>
                <w:lang w:bidi="ar-SA"/>
              </w:rPr>
              <w:t>D</w:t>
            </w:r>
          </w:p>
        </w:tc>
        <w:tc>
          <w:tcPr>
            <w:tcW w:w="297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3E20E162" w14:textId="77777777" w:rsidR="00294907" w:rsidRPr="00C238C0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lang w:bidi="ar-SA"/>
              </w:rPr>
            </w:pPr>
          </w:p>
        </w:tc>
      </w:tr>
      <w:tr w:rsidR="0087682A" w:rsidRPr="00C238C0" w14:paraId="1837CA0F" w14:textId="77777777" w:rsidTr="00635E63">
        <w:trPr>
          <w:trHeight w:val="275"/>
        </w:trPr>
        <w:tc>
          <w:tcPr>
            <w:tcW w:w="2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8CC5E6D" w14:textId="77777777" w:rsidR="00294907" w:rsidRPr="00C238C0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lang w:bidi="ar-SA"/>
              </w:rPr>
            </w:pPr>
          </w:p>
        </w:tc>
        <w:tc>
          <w:tcPr>
            <w:tcW w:w="2709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8285D6F" w14:textId="64707BEC" w:rsidR="00294907" w:rsidRPr="00C238C0" w:rsidRDefault="00294907" w:rsidP="000028D7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bidi="ar-SA"/>
              </w:rPr>
            </w:pPr>
            <w:r w:rsidRPr="00C238C0">
              <w:rPr>
                <w:rFonts w:ascii="Arial" w:eastAsia="Times New Roman" w:hAnsi="Arial" w:cs="Arial"/>
                <w:sz w:val="18"/>
                <w:szCs w:val="18"/>
                <w:lang w:bidi="ar-SA"/>
              </w:rPr>
              <w:t>DUE FROM OTHER FUNDS</w:t>
            </w:r>
          </w:p>
        </w:tc>
        <w:tc>
          <w:tcPr>
            <w:tcW w:w="104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F952851" w14:textId="77777777" w:rsidR="00294907" w:rsidRPr="00C238C0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bidi="ar-SA"/>
              </w:rPr>
            </w:pPr>
          </w:p>
        </w:tc>
        <w:tc>
          <w:tcPr>
            <w:tcW w:w="178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8387FB9" w14:textId="77777777" w:rsidR="00294907" w:rsidRPr="00C238C0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</w:p>
        </w:tc>
        <w:tc>
          <w:tcPr>
            <w:tcW w:w="18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A889CF1" w14:textId="77777777" w:rsidR="00294907" w:rsidRPr="00C238C0" w:rsidRDefault="00294907" w:rsidP="00294907">
            <w:pPr>
              <w:spacing w:after="0" w:line="240" w:lineRule="auto"/>
              <w:jc w:val="right"/>
              <w:rPr>
                <w:rFonts w:ascii="Arial" w:eastAsia="Times New Roman" w:hAnsi="Arial" w:cs="Arial"/>
                <w:lang w:bidi="ar-SA"/>
              </w:rPr>
            </w:pPr>
          </w:p>
        </w:tc>
        <w:tc>
          <w:tcPr>
            <w:tcW w:w="11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5F9C75A" w14:textId="77777777" w:rsidR="00294907" w:rsidRPr="00C238C0" w:rsidRDefault="00294907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</w:p>
        </w:tc>
        <w:tc>
          <w:tcPr>
            <w:tcW w:w="16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A61C700" w14:textId="77777777" w:rsidR="00294907" w:rsidRPr="00C238C0" w:rsidRDefault="00294907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C238C0">
              <w:rPr>
                <w:rFonts w:ascii="Arial" w:eastAsia="Times New Roman" w:hAnsi="Arial" w:cs="Arial"/>
                <w:lang w:bidi="ar-SA"/>
              </w:rPr>
              <w:t>1410</w:t>
            </w:r>
          </w:p>
        </w:tc>
        <w:tc>
          <w:tcPr>
            <w:tcW w:w="92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41C15C7" w14:textId="77777777" w:rsidR="00294907" w:rsidRPr="00C238C0" w:rsidRDefault="00294907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C238C0">
              <w:rPr>
                <w:rFonts w:ascii="Arial" w:eastAsia="Times New Roman" w:hAnsi="Arial" w:cs="Arial"/>
                <w:lang w:bidi="ar-SA"/>
              </w:rPr>
              <w:t>9737</w:t>
            </w:r>
          </w:p>
        </w:tc>
        <w:tc>
          <w:tcPr>
            <w:tcW w:w="230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47C57C5" w14:textId="77777777" w:rsidR="00294907" w:rsidRPr="00C238C0" w:rsidRDefault="00294907" w:rsidP="00294907">
            <w:pPr>
              <w:spacing w:after="0" w:line="240" w:lineRule="auto"/>
              <w:jc w:val="right"/>
              <w:rPr>
                <w:rFonts w:ascii="Arial" w:eastAsia="Times New Roman" w:hAnsi="Arial" w:cs="Arial"/>
                <w:lang w:bidi="ar-SA"/>
              </w:rPr>
            </w:pPr>
            <w:r w:rsidRPr="00C238C0">
              <w:rPr>
                <w:rFonts w:ascii="Arial" w:eastAsia="Times New Roman" w:hAnsi="Arial" w:cs="Arial"/>
                <w:lang w:bidi="ar-SA"/>
              </w:rPr>
              <w:t>970,324.22</w:t>
            </w:r>
          </w:p>
        </w:tc>
        <w:tc>
          <w:tcPr>
            <w:tcW w:w="38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14010A9" w14:textId="77777777" w:rsidR="00294907" w:rsidRPr="00C238C0" w:rsidRDefault="00294907" w:rsidP="00E775DD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C238C0">
              <w:rPr>
                <w:rFonts w:ascii="Arial" w:eastAsia="Times New Roman" w:hAnsi="Arial" w:cs="Arial"/>
                <w:lang w:bidi="ar-SA"/>
              </w:rPr>
              <w:t>D</w:t>
            </w:r>
          </w:p>
        </w:tc>
        <w:tc>
          <w:tcPr>
            <w:tcW w:w="297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51CBF30B" w14:textId="77777777" w:rsidR="00294907" w:rsidRPr="00C238C0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lang w:bidi="ar-SA"/>
              </w:rPr>
            </w:pPr>
          </w:p>
        </w:tc>
      </w:tr>
      <w:tr w:rsidR="0087682A" w:rsidRPr="00C238C0" w14:paraId="7538AC9D" w14:textId="77777777" w:rsidTr="00635E63">
        <w:trPr>
          <w:trHeight w:val="275"/>
        </w:trPr>
        <w:tc>
          <w:tcPr>
            <w:tcW w:w="2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F4F6BDB" w14:textId="77777777" w:rsidR="00294907" w:rsidRPr="00C238C0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lang w:bidi="ar-SA"/>
              </w:rPr>
            </w:pPr>
          </w:p>
        </w:tc>
        <w:tc>
          <w:tcPr>
            <w:tcW w:w="2709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ACEC67F" w14:textId="4A4EF2C9" w:rsidR="00294907" w:rsidRPr="00C238C0" w:rsidRDefault="00294907" w:rsidP="000028D7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bidi="ar-SA"/>
              </w:rPr>
            </w:pPr>
            <w:r w:rsidRPr="00C238C0">
              <w:rPr>
                <w:rFonts w:ascii="Arial" w:eastAsia="Times New Roman" w:hAnsi="Arial" w:cs="Arial"/>
                <w:sz w:val="18"/>
                <w:szCs w:val="18"/>
                <w:lang w:bidi="ar-SA"/>
              </w:rPr>
              <w:t>DUE FROM OTHER FUNDS</w:t>
            </w:r>
          </w:p>
        </w:tc>
        <w:tc>
          <w:tcPr>
            <w:tcW w:w="104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9A1EA46" w14:textId="77777777" w:rsidR="00294907" w:rsidRPr="00C238C0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bidi="ar-SA"/>
              </w:rPr>
            </w:pPr>
          </w:p>
        </w:tc>
        <w:tc>
          <w:tcPr>
            <w:tcW w:w="178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3A56E19" w14:textId="77777777" w:rsidR="00294907" w:rsidRPr="00C238C0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</w:p>
        </w:tc>
        <w:tc>
          <w:tcPr>
            <w:tcW w:w="18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C7D99C9" w14:textId="77777777" w:rsidR="00294907" w:rsidRPr="00C238C0" w:rsidRDefault="00294907" w:rsidP="00294907">
            <w:pPr>
              <w:spacing w:after="0" w:line="240" w:lineRule="auto"/>
              <w:jc w:val="right"/>
              <w:rPr>
                <w:rFonts w:ascii="Arial" w:eastAsia="Times New Roman" w:hAnsi="Arial" w:cs="Arial"/>
                <w:lang w:bidi="ar-SA"/>
              </w:rPr>
            </w:pPr>
          </w:p>
        </w:tc>
        <w:tc>
          <w:tcPr>
            <w:tcW w:w="11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98192A7" w14:textId="77777777" w:rsidR="00294907" w:rsidRPr="00C238C0" w:rsidRDefault="00294907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</w:p>
        </w:tc>
        <w:tc>
          <w:tcPr>
            <w:tcW w:w="16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AE3FA51" w14:textId="77777777" w:rsidR="00294907" w:rsidRPr="00C238C0" w:rsidRDefault="00294907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C238C0">
              <w:rPr>
                <w:rFonts w:ascii="Arial" w:eastAsia="Times New Roman" w:hAnsi="Arial" w:cs="Arial"/>
                <w:lang w:bidi="ar-SA"/>
              </w:rPr>
              <w:t>1410</w:t>
            </w:r>
          </w:p>
        </w:tc>
        <w:tc>
          <w:tcPr>
            <w:tcW w:w="92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706D39C" w14:textId="77777777" w:rsidR="00294907" w:rsidRPr="00C238C0" w:rsidRDefault="00294907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C238C0">
              <w:rPr>
                <w:rFonts w:ascii="Arial" w:eastAsia="Times New Roman" w:hAnsi="Arial" w:cs="Arial"/>
                <w:lang w:bidi="ar-SA"/>
              </w:rPr>
              <w:t>9740</w:t>
            </w:r>
          </w:p>
        </w:tc>
        <w:tc>
          <w:tcPr>
            <w:tcW w:w="230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BF0EDDF" w14:textId="77777777" w:rsidR="00294907" w:rsidRPr="00C238C0" w:rsidRDefault="00294907" w:rsidP="00294907">
            <w:pPr>
              <w:spacing w:after="0" w:line="240" w:lineRule="auto"/>
              <w:jc w:val="right"/>
              <w:rPr>
                <w:rFonts w:ascii="Arial" w:eastAsia="Times New Roman" w:hAnsi="Arial" w:cs="Arial"/>
                <w:lang w:bidi="ar-SA"/>
              </w:rPr>
            </w:pPr>
            <w:r w:rsidRPr="00C238C0">
              <w:rPr>
                <w:rFonts w:ascii="Arial" w:eastAsia="Times New Roman" w:hAnsi="Arial" w:cs="Arial"/>
                <w:lang w:bidi="ar-SA"/>
              </w:rPr>
              <w:t>362,518.94</w:t>
            </w:r>
          </w:p>
        </w:tc>
        <w:tc>
          <w:tcPr>
            <w:tcW w:w="38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4E27AEC" w14:textId="77777777" w:rsidR="00294907" w:rsidRPr="00C238C0" w:rsidRDefault="00294907" w:rsidP="00E775DD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C238C0">
              <w:rPr>
                <w:rFonts w:ascii="Arial" w:eastAsia="Times New Roman" w:hAnsi="Arial" w:cs="Arial"/>
                <w:lang w:bidi="ar-SA"/>
              </w:rPr>
              <w:t>D</w:t>
            </w:r>
          </w:p>
        </w:tc>
        <w:tc>
          <w:tcPr>
            <w:tcW w:w="297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3F9293B0" w14:textId="77777777" w:rsidR="00294907" w:rsidRPr="00C238C0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lang w:bidi="ar-SA"/>
              </w:rPr>
            </w:pPr>
          </w:p>
        </w:tc>
      </w:tr>
      <w:tr w:rsidR="0087682A" w:rsidRPr="00C238C0" w14:paraId="32645201" w14:textId="77777777" w:rsidTr="00635E63">
        <w:trPr>
          <w:trHeight w:val="275"/>
        </w:trPr>
        <w:tc>
          <w:tcPr>
            <w:tcW w:w="2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A143322" w14:textId="77777777" w:rsidR="00212EDD" w:rsidRPr="00C238C0" w:rsidRDefault="00212EDD" w:rsidP="00294907">
            <w:pPr>
              <w:spacing w:after="0" w:line="240" w:lineRule="auto"/>
              <w:rPr>
                <w:rFonts w:ascii="Arial" w:eastAsia="Times New Roman" w:hAnsi="Arial" w:cs="Arial"/>
                <w:lang w:bidi="ar-SA"/>
              </w:rPr>
            </w:pPr>
          </w:p>
        </w:tc>
        <w:tc>
          <w:tcPr>
            <w:tcW w:w="5540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B3B1A72" w14:textId="67B4E1DC" w:rsidR="00212EDD" w:rsidRPr="00C238C0" w:rsidRDefault="00212EDD" w:rsidP="00E2710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FC57C0">
              <w:rPr>
                <w:rFonts w:ascii="Arial" w:eastAsia="Times New Roman" w:hAnsi="Arial" w:cs="Arial"/>
                <w:sz w:val="18"/>
                <w:szCs w:val="18"/>
                <w:lang w:bidi="ar-SA"/>
              </w:rPr>
              <w:t>PROVISION FOR DEFERRED RECEIVABLES</w:t>
            </w:r>
          </w:p>
        </w:tc>
        <w:tc>
          <w:tcPr>
            <w:tcW w:w="18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5725079" w14:textId="77777777" w:rsidR="00212EDD" w:rsidRPr="00C238C0" w:rsidRDefault="00212EDD" w:rsidP="00294907">
            <w:pPr>
              <w:spacing w:after="0" w:line="240" w:lineRule="auto"/>
              <w:jc w:val="right"/>
              <w:rPr>
                <w:rFonts w:ascii="Arial" w:eastAsia="Times New Roman" w:hAnsi="Arial" w:cs="Arial"/>
                <w:lang w:bidi="ar-SA"/>
              </w:rPr>
            </w:pPr>
          </w:p>
        </w:tc>
        <w:tc>
          <w:tcPr>
            <w:tcW w:w="11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D85E941" w14:textId="77777777" w:rsidR="00212EDD" w:rsidRPr="00C238C0" w:rsidRDefault="00212ED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</w:p>
        </w:tc>
        <w:tc>
          <w:tcPr>
            <w:tcW w:w="16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5523E66" w14:textId="7543AD2F" w:rsidR="00212EDD" w:rsidRPr="00C238C0" w:rsidRDefault="00212ED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>
              <w:rPr>
                <w:rFonts w:ascii="Arial" w:eastAsia="Times New Roman" w:hAnsi="Arial" w:cs="Arial"/>
                <w:lang w:bidi="ar-SA"/>
              </w:rPr>
              <w:t>1600</w:t>
            </w:r>
          </w:p>
        </w:tc>
        <w:tc>
          <w:tcPr>
            <w:tcW w:w="92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F30BC73" w14:textId="138962F6" w:rsidR="00212EDD" w:rsidRPr="00E27109" w:rsidRDefault="00212ED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E27109">
              <w:rPr>
                <w:rFonts w:ascii="Arial" w:eastAsia="Times New Roman" w:hAnsi="Arial" w:cs="Arial"/>
                <w:lang w:bidi="ar-SA"/>
              </w:rPr>
              <w:t>01319</w:t>
            </w:r>
            <w:r w:rsidRPr="00E27109">
              <w:rPr>
                <w:rFonts w:ascii="Arial" w:eastAsia="Times New Roman" w:hAnsi="Arial" w:cs="Arial"/>
                <w:color w:val="FF0000"/>
                <w:vertAlign w:val="superscript"/>
                <w:lang w:bidi="ar-SA"/>
              </w:rPr>
              <w:t>c</w:t>
            </w:r>
          </w:p>
        </w:tc>
        <w:tc>
          <w:tcPr>
            <w:tcW w:w="230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BBA691C" w14:textId="54358194" w:rsidR="00212EDD" w:rsidRPr="00C238C0" w:rsidRDefault="00212EDD" w:rsidP="00294907">
            <w:pPr>
              <w:spacing w:after="0" w:line="240" w:lineRule="auto"/>
              <w:jc w:val="right"/>
              <w:rPr>
                <w:rFonts w:ascii="Arial" w:eastAsia="Times New Roman" w:hAnsi="Arial" w:cs="Arial"/>
                <w:lang w:bidi="ar-SA"/>
              </w:rPr>
            </w:pPr>
            <w:r>
              <w:rPr>
                <w:rFonts w:ascii="Arial" w:eastAsia="Times New Roman" w:hAnsi="Arial" w:cs="Arial"/>
                <w:lang w:bidi="ar-SA"/>
              </w:rPr>
              <w:t>94,500.52</w:t>
            </w:r>
          </w:p>
        </w:tc>
        <w:tc>
          <w:tcPr>
            <w:tcW w:w="38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95F2F36" w14:textId="2C587415" w:rsidR="00212EDD" w:rsidRPr="00C238C0" w:rsidRDefault="00212EDD" w:rsidP="00E775DD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>
              <w:rPr>
                <w:rFonts w:ascii="Arial" w:eastAsia="Times New Roman" w:hAnsi="Arial" w:cs="Arial"/>
                <w:lang w:bidi="ar-SA"/>
              </w:rPr>
              <w:t>C</w:t>
            </w:r>
          </w:p>
        </w:tc>
        <w:tc>
          <w:tcPr>
            <w:tcW w:w="297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53A314DD" w14:textId="77777777" w:rsidR="00212EDD" w:rsidRPr="00C238C0" w:rsidRDefault="00212EDD" w:rsidP="00294907">
            <w:pPr>
              <w:spacing w:after="0" w:line="240" w:lineRule="auto"/>
              <w:rPr>
                <w:rFonts w:ascii="Arial" w:eastAsia="Times New Roman" w:hAnsi="Arial" w:cs="Arial"/>
                <w:lang w:bidi="ar-SA"/>
              </w:rPr>
            </w:pPr>
          </w:p>
        </w:tc>
      </w:tr>
      <w:tr w:rsidR="0087682A" w:rsidRPr="00C238C0" w14:paraId="3D5C2918" w14:textId="77777777" w:rsidTr="00635E63">
        <w:trPr>
          <w:trHeight w:val="275"/>
        </w:trPr>
        <w:tc>
          <w:tcPr>
            <w:tcW w:w="2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2C399EA" w14:textId="77777777" w:rsidR="00212EDD" w:rsidRPr="00C238C0" w:rsidRDefault="00212EDD" w:rsidP="00294907">
            <w:pPr>
              <w:spacing w:after="0" w:line="240" w:lineRule="auto"/>
              <w:rPr>
                <w:rFonts w:ascii="Arial" w:eastAsia="Times New Roman" w:hAnsi="Arial" w:cs="Arial"/>
                <w:lang w:bidi="ar-SA"/>
              </w:rPr>
            </w:pPr>
          </w:p>
        </w:tc>
        <w:tc>
          <w:tcPr>
            <w:tcW w:w="5540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3BAFCBF" w14:textId="5117683A" w:rsidR="00212EDD" w:rsidRPr="00C238C0" w:rsidRDefault="00212EDD" w:rsidP="00E2710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FC57C0">
              <w:rPr>
                <w:rFonts w:ascii="Arial" w:eastAsia="Times New Roman" w:hAnsi="Arial" w:cs="Arial"/>
                <w:sz w:val="18"/>
                <w:szCs w:val="18"/>
                <w:lang w:bidi="ar-SA"/>
              </w:rPr>
              <w:t>PROVISION FOR DEFERRED RECEIVABLES</w:t>
            </w:r>
          </w:p>
        </w:tc>
        <w:tc>
          <w:tcPr>
            <w:tcW w:w="18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77F04B4" w14:textId="77777777" w:rsidR="00212EDD" w:rsidRPr="00C238C0" w:rsidRDefault="00212EDD" w:rsidP="00294907">
            <w:pPr>
              <w:spacing w:after="0" w:line="240" w:lineRule="auto"/>
              <w:jc w:val="right"/>
              <w:rPr>
                <w:rFonts w:ascii="Arial" w:eastAsia="Times New Roman" w:hAnsi="Arial" w:cs="Arial"/>
                <w:lang w:bidi="ar-SA"/>
              </w:rPr>
            </w:pPr>
          </w:p>
        </w:tc>
        <w:tc>
          <w:tcPr>
            <w:tcW w:w="11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EE434A5" w14:textId="77777777" w:rsidR="00212EDD" w:rsidRPr="00C238C0" w:rsidRDefault="00212ED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</w:p>
        </w:tc>
        <w:tc>
          <w:tcPr>
            <w:tcW w:w="16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3C4942E" w14:textId="15F8D721" w:rsidR="00212EDD" w:rsidRPr="00C238C0" w:rsidRDefault="00212ED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>
              <w:rPr>
                <w:rFonts w:ascii="Arial" w:eastAsia="Times New Roman" w:hAnsi="Arial" w:cs="Arial"/>
                <w:lang w:bidi="ar-SA"/>
              </w:rPr>
              <w:t>1600</w:t>
            </w:r>
          </w:p>
        </w:tc>
        <w:tc>
          <w:tcPr>
            <w:tcW w:w="92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7757476" w14:textId="7EEA7866" w:rsidR="00212EDD" w:rsidRPr="00C238C0" w:rsidRDefault="00212ED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>
              <w:rPr>
                <w:rFonts w:ascii="Arial" w:eastAsia="Times New Roman" w:hAnsi="Arial" w:cs="Arial"/>
                <w:lang w:bidi="ar-SA"/>
              </w:rPr>
              <w:t>01380</w:t>
            </w:r>
            <w:r w:rsidRPr="00E27109">
              <w:rPr>
                <w:rFonts w:ascii="Arial" w:eastAsia="Times New Roman" w:hAnsi="Arial" w:cs="Arial"/>
                <w:color w:val="FF0000"/>
                <w:vertAlign w:val="superscript"/>
                <w:lang w:bidi="ar-SA"/>
              </w:rPr>
              <w:t>c</w:t>
            </w:r>
          </w:p>
        </w:tc>
        <w:tc>
          <w:tcPr>
            <w:tcW w:w="230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001C535" w14:textId="16B30959" w:rsidR="00212EDD" w:rsidRPr="00C238C0" w:rsidRDefault="00212EDD" w:rsidP="00294907">
            <w:pPr>
              <w:spacing w:after="0" w:line="240" w:lineRule="auto"/>
              <w:jc w:val="right"/>
              <w:rPr>
                <w:rFonts w:ascii="Arial" w:eastAsia="Times New Roman" w:hAnsi="Arial" w:cs="Arial"/>
                <w:lang w:bidi="ar-SA"/>
              </w:rPr>
            </w:pPr>
            <w:r>
              <w:rPr>
                <w:rFonts w:ascii="Arial" w:eastAsia="Times New Roman" w:hAnsi="Arial" w:cs="Arial"/>
                <w:lang w:bidi="ar-SA"/>
              </w:rPr>
              <w:t>383,091.67</w:t>
            </w:r>
          </w:p>
        </w:tc>
        <w:tc>
          <w:tcPr>
            <w:tcW w:w="38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EF7634A" w14:textId="6D7A472A" w:rsidR="00212EDD" w:rsidRPr="00C238C0" w:rsidRDefault="00212EDD" w:rsidP="00E775DD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>
              <w:rPr>
                <w:rFonts w:ascii="Arial" w:eastAsia="Times New Roman" w:hAnsi="Arial" w:cs="Arial"/>
                <w:lang w:bidi="ar-SA"/>
              </w:rPr>
              <w:t>C</w:t>
            </w:r>
          </w:p>
        </w:tc>
        <w:tc>
          <w:tcPr>
            <w:tcW w:w="297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43A8CA0D" w14:textId="77777777" w:rsidR="00212EDD" w:rsidRPr="00C238C0" w:rsidRDefault="00212EDD" w:rsidP="00294907">
            <w:pPr>
              <w:spacing w:after="0" w:line="240" w:lineRule="auto"/>
              <w:rPr>
                <w:rFonts w:ascii="Arial" w:eastAsia="Times New Roman" w:hAnsi="Arial" w:cs="Arial"/>
                <w:lang w:bidi="ar-SA"/>
              </w:rPr>
            </w:pPr>
          </w:p>
        </w:tc>
      </w:tr>
      <w:tr w:rsidR="0087682A" w:rsidRPr="00C238C0" w14:paraId="71AA6485" w14:textId="77777777" w:rsidTr="00635E63">
        <w:trPr>
          <w:trHeight w:val="275"/>
        </w:trPr>
        <w:tc>
          <w:tcPr>
            <w:tcW w:w="2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A42EF89" w14:textId="77777777" w:rsidR="00294907" w:rsidRPr="00C238C0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lang w:bidi="ar-SA"/>
              </w:rPr>
            </w:pPr>
            <w:r w:rsidRPr="00C238C0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375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F025786" w14:textId="0B848979" w:rsidR="00294907" w:rsidRPr="00C238C0" w:rsidRDefault="00294907" w:rsidP="000028D7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bidi="ar-SA"/>
              </w:rPr>
            </w:pPr>
            <w:r w:rsidRPr="00C238C0">
              <w:rPr>
                <w:rFonts w:ascii="Arial" w:eastAsia="Times New Roman" w:hAnsi="Arial" w:cs="Arial"/>
                <w:sz w:val="18"/>
                <w:szCs w:val="18"/>
                <w:lang w:bidi="ar-SA"/>
              </w:rPr>
              <w:t>DUE TO OTHER FUNDS</w:t>
            </w:r>
          </w:p>
        </w:tc>
        <w:tc>
          <w:tcPr>
            <w:tcW w:w="178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E48E76" w14:textId="77777777" w:rsidR="00294907" w:rsidRPr="00C238C0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C238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18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3A3C73" w14:textId="77777777" w:rsidR="00294907" w:rsidRPr="00C238C0" w:rsidRDefault="00294907" w:rsidP="00294907">
            <w:pPr>
              <w:spacing w:after="0" w:line="240" w:lineRule="auto"/>
              <w:jc w:val="right"/>
              <w:rPr>
                <w:rFonts w:ascii="Arial" w:eastAsia="Times New Roman" w:hAnsi="Arial" w:cs="Arial"/>
                <w:lang w:bidi="ar-SA"/>
              </w:rPr>
            </w:pPr>
            <w:r w:rsidRPr="00C238C0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11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2E0416" w14:textId="77777777" w:rsidR="00294907" w:rsidRPr="00C238C0" w:rsidRDefault="00294907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C238C0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16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75F80A9" w14:textId="77777777" w:rsidR="00294907" w:rsidRPr="00C238C0" w:rsidRDefault="00294907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C238C0">
              <w:rPr>
                <w:rFonts w:ascii="Arial" w:eastAsia="Times New Roman" w:hAnsi="Arial" w:cs="Arial"/>
                <w:lang w:bidi="ar-SA"/>
              </w:rPr>
              <w:t>3114</w:t>
            </w:r>
          </w:p>
        </w:tc>
        <w:tc>
          <w:tcPr>
            <w:tcW w:w="92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5D77D80" w14:textId="77777777" w:rsidR="00294907" w:rsidRPr="00C238C0" w:rsidRDefault="00294907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C238C0">
              <w:rPr>
                <w:rFonts w:ascii="Arial" w:eastAsia="Times New Roman" w:hAnsi="Arial" w:cs="Arial"/>
                <w:lang w:bidi="ar-SA"/>
              </w:rPr>
              <w:t>9730</w:t>
            </w:r>
          </w:p>
        </w:tc>
        <w:tc>
          <w:tcPr>
            <w:tcW w:w="230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6F69AD9" w14:textId="77777777" w:rsidR="00294907" w:rsidRPr="00C238C0" w:rsidRDefault="00294907" w:rsidP="00294907">
            <w:pPr>
              <w:spacing w:after="0" w:line="240" w:lineRule="auto"/>
              <w:jc w:val="right"/>
              <w:rPr>
                <w:rFonts w:ascii="Arial" w:eastAsia="Times New Roman" w:hAnsi="Arial" w:cs="Arial"/>
                <w:lang w:bidi="ar-SA"/>
              </w:rPr>
            </w:pPr>
            <w:r w:rsidRPr="00C238C0">
              <w:rPr>
                <w:rFonts w:ascii="Arial" w:eastAsia="Times New Roman" w:hAnsi="Arial" w:cs="Arial"/>
                <w:lang w:bidi="ar-SA"/>
              </w:rPr>
              <w:t>236,954.83</w:t>
            </w:r>
          </w:p>
        </w:tc>
        <w:tc>
          <w:tcPr>
            <w:tcW w:w="38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9F60B5" w14:textId="77777777" w:rsidR="00294907" w:rsidRPr="00C238C0" w:rsidRDefault="00294907" w:rsidP="00E775DD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C238C0">
              <w:rPr>
                <w:rFonts w:ascii="Arial" w:eastAsia="Times New Roman" w:hAnsi="Arial" w:cs="Arial"/>
                <w:lang w:bidi="ar-SA"/>
              </w:rPr>
              <w:t>C</w:t>
            </w:r>
          </w:p>
        </w:tc>
        <w:tc>
          <w:tcPr>
            <w:tcW w:w="297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64DCC7C" w14:textId="77777777" w:rsidR="00294907" w:rsidRPr="00C238C0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lang w:bidi="ar-SA"/>
              </w:rPr>
            </w:pPr>
            <w:r w:rsidRPr="00C238C0">
              <w:rPr>
                <w:rFonts w:ascii="Arial" w:eastAsia="Times New Roman" w:hAnsi="Arial" w:cs="Arial"/>
                <w:lang w:bidi="ar-SA"/>
              </w:rPr>
              <w:t> </w:t>
            </w:r>
          </w:p>
        </w:tc>
      </w:tr>
      <w:tr w:rsidR="0087682A" w:rsidRPr="00C238C0" w14:paraId="134BDF85" w14:textId="77777777" w:rsidTr="00635E63">
        <w:trPr>
          <w:trHeight w:val="275"/>
        </w:trPr>
        <w:tc>
          <w:tcPr>
            <w:tcW w:w="2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0DF3A5A" w14:textId="77777777" w:rsidR="00294907" w:rsidRPr="00C238C0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lang w:bidi="ar-SA"/>
              </w:rPr>
            </w:pPr>
            <w:r w:rsidRPr="00C238C0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554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81A1F5" w14:textId="769AA585" w:rsidR="00294907" w:rsidRPr="00C238C0" w:rsidRDefault="00294907" w:rsidP="000028D7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bidi="ar-SA"/>
              </w:rPr>
            </w:pPr>
            <w:r w:rsidRPr="00C238C0">
              <w:rPr>
                <w:rFonts w:ascii="Arial" w:eastAsia="Times New Roman" w:hAnsi="Arial" w:cs="Arial"/>
                <w:sz w:val="18"/>
                <w:szCs w:val="18"/>
                <w:lang w:bidi="ar-SA"/>
              </w:rPr>
              <w:t>DUE TO OTHER FUNDS</w:t>
            </w:r>
          </w:p>
        </w:tc>
        <w:tc>
          <w:tcPr>
            <w:tcW w:w="18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2F1E07" w14:textId="77777777" w:rsidR="00294907" w:rsidRPr="00C238C0" w:rsidRDefault="00294907" w:rsidP="00294907">
            <w:pPr>
              <w:spacing w:after="0" w:line="240" w:lineRule="auto"/>
              <w:jc w:val="right"/>
              <w:rPr>
                <w:rFonts w:ascii="Arial" w:eastAsia="Times New Roman" w:hAnsi="Arial" w:cs="Arial"/>
                <w:lang w:bidi="ar-SA"/>
              </w:rPr>
            </w:pPr>
            <w:r w:rsidRPr="00C238C0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11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9FCD35" w14:textId="77777777" w:rsidR="00294907" w:rsidRPr="00C238C0" w:rsidRDefault="00294907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C238C0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16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2903BDA" w14:textId="77777777" w:rsidR="00294907" w:rsidRPr="00C238C0" w:rsidRDefault="00294907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C238C0">
              <w:rPr>
                <w:rFonts w:ascii="Arial" w:eastAsia="Times New Roman" w:hAnsi="Arial" w:cs="Arial"/>
                <w:lang w:bidi="ar-SA"/>
              </w:rPr>
              <w:t>3114</w:t>
            </w:r>
          </w:p>
        </w:tc>
        <w:tc>
          <w:tcPr>
            <w:tcW w:w="92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254EC9F" w14:textId="77777777" w:rsidR="00294907" w:rsidRPr="00C238C0" w:rsidRDefault="00294907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C238C0">
              <w:rPr>
                <w:rFonts w:ascii="Arial" w:eastAsia="Times New Roman" w:hAnsi="Arial" w:cs="Arial"/>
                <w:lang w:bidi="ar-SA"/>
              </w:rPr>
              <w:t>9731</w:t>
            </w:r>
          </w:p>
        </w:tc>
        <w:tc>
          <w:tcPr>
            <w:tcW w:w="230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F063BBE" w14:textId="77777777" w:rsidR="00294907" w:rsidRPr="00C238C0" w:rsidRDefault="00294907" w:rsidP="00294907">
            <w:pPr>
              <w:spacing w:after="0" w:line="240" w:lineRule="auto"/>
              <w:jc w:val="right"/>
              <w:rPr>
                <w:rFonts w:ascii="Arial" w:eastAsia="Times New Roman" w:hAnsi="Arial" w:cs="Arial"/>
                <w:lang w:bidi="ar-SA"/>
              </w:rPr>
            </w:pPr>
            <w:r w:rsidRPr="00C238C0">
              <w:rPr>
                <w:rFonts w:ascii="Arial" w:eastAsia="Times New Roman" w:hAnsi="Arial" w:cs="Arial"/>
                <w:lang w:bidi="ar-SA"/>
              </w:rPr>
              <w:t>12,118.10</w:t>
            </w:r>
          </w:p>
        </w:tc>
        <w:tc>
          <w:tcPr>
            <w:tcW w:w="38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2ED9C5" w14:textId="77777777" w:rsidR="00294907" w:rsidRPr="00C238C0" w:rsidRDefault="00294907" w:rsidP="00E775DD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C238C0">
              <w:rPr>
                <w:rFonts w:ascii="Arial" w:eastAsia="Times New Roman" w:hAnsi="Arial" w:cs="Arial"/>
                <w:lang w:bidi="ar-SA"/>
              </w:rPr>
              <w:t>C</w:t>
            </w:r>
          </w:p>
        </w:tc>
        <w:tc>
          <w:tcPr>
            <w:tcW w:w="297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96503B3" w14:textId="77777777" w:rsidR="00294907" w:rsidRPr="00C238C0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lang w:bidi="ar-SA"/>
              </w:rPr>
            </w:pPr>
            <w:r w:rsidRPr="00C238C0">
              <w:rPr>
                <w:rFonts w:ascii="Arial" w:eastAsia="Times New Roman" w:hAnsi="Arial" w:cs="Arial"/>
                <w:lang w:bidi="ar-SA"/>
              </w:rPr>
              <w:t> </w:t>
            </w:r>
          </w:p>
        </w:tc>
      </w:tr>
      <w:tr w:rsidR="0087682A" w:rsidRPr="00C238C0" w14:paraId="142E211D" w14:textId="77777777" w:rsidTr="00635E63">
        <w:trPr>
          <w:trHeight w:val="275"/>
        </w:trPr>
        <w:tc>
          <w:tcPr>
            <w:tcW w:w="2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0CA9D99" w14:textId="77777777" w:rsidR="00294907" w:rsidRPr="00C238C0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lang w:bidi="ar-SA"/>
              </w:rPr>
            </w:pPr>
            <w:r w:rsidRPr="00C238C0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554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A719C3" w14:textId="3DC1F8FF" w:rsidR="00294907" w:rsidRPr="00C238C0" w:rsidRDefault="00294907" w:rsidP="000028D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C238C0">
              <w:rPr>
                <w:rFonts w:ascii="Arial" w:eastAsia="Times New Roman" w:hAnsi="Arial" w:cs="Arial"/>
                <w:sz w:val="18"/>
                <w:szCs w:val="18"/>
                <w:lang w:bidi="ar-SA"/>
              </w:rPr>
              <w:t>DUE TO OTHER FUNDS</w:t>
            </w:r>
          </w:p>
        </w:tc>
        <w:tc>
          <w:tcPr>
            <w:tcW w:w="18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93F81A" w14:textId="77777777" w:rsidR="00294907" w:rsidRPr="00C238C0" w:rsidRDefault="00294907" w:rsidP="00294907">
            <w:pPr>
              <w:spacing w:after="0" w:line="240" w:lineRule="auto"/>
              <w:jc w:val="right"/>
              <w:rPr>
                <w:rFonts w:ascii="Arial" w:eastAsia="Times New Roman" w:hAnsi="Arial" w:cs="Arial"/>
                <w:lang w:bidi="ar-SA"/>
              </w:rPr>
            </w:pPr>
            <w:r w:rsidRPr="00C238C0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11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A1C202" w14:textId="77777777" w:rsidR="00294907" w:rsidRPr="00C238C0" w:rsidRDefault="00294907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C238C0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16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09C8D6C" w14:textId="77777777" w:rsidR="00294907" w:rsidRPr="00C238C0" w:rsidRDefault="00294907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C238C0">
              <w:rPr>
                <w:rFonts w:ascii="Arial" w:eastAsia="Times New Roman" w:hAnsi="Arial" w:cs="Arial"/>
                <w:lang w:bidi="ar-SA"/>
              </w:rPr>
              <w:t>3114</w:t>
            </w:r>
          </w:p>
        </w:tc>
        <w:tc>
          <w:tcPr>
            <w:tcW w:w="92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0EA3D5B" w14:textId="77777777" w:rsidR="00294907" w:rsidRPr="00C238C0" w:rsidRDefault="00294907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C238C0">
              <w:rPr>
                <w:rFonts w:ascii="Arial" w:eastAsia="Times New Roman" w:hAnsi="Arial" w:cs="Arial"/>
                <w:lang w:bidi="ar-SA"/>
              </w:rPr>
              <w:t>9740</w:t>
            </w:r>
          </w:p>
        </w:tc>
        <w:tc>
          <w:tcPr>
            <w:tcW w:w="230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5408CB9" w14:textId="77777777" w:rsidR="00294907" w:rsidRPr="00C238C0" w:rsidRDefault="00294907" w:rsidP="00294907">
            <w:pPr>
              <w:spacing w:after="0" w:line="240" w:lineRule="auto"/>
              <w:jc w:val="right"/>
              <w:rPr>
                <w:rFonts w:ascii="Arial" w:eastAsia="Times New Roman" w:hAnsi="Arial" w:cs="Arial"/>
                <w:lang w:bidi="ar-SA"/>
              </w:rPr>
            </w:pPr>
            <w:r w:rsidRPr="00C238C0">
              <w:rPr>
                <w:rFonts w:ascii="Arial" w:eastAsia="Times New Roman" w:hAnsi="Arial" w:cs="Arial"/>
                <w:lang w:bidi="ar-SA"/>
              </w:rPr>
              <w:t>233.52</w:t>
            </w:r>
          </w:p>
        </w:tc>
        <w:tc>
          <w:tcPr>
            <w:tcW w:w="38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6365AF" w14:textId="2B65AEED" w:rsidR="00294907" w:rsidRPr="00C238C0" w:rsidRDefault="00294907" w:rsidP="00E775DD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C238C0">
              <w:rPr>
                <w:rFonts w:ascii="Arial" w:eastAsia="Times New Roman" w:hAnsi="Arial" w:cs="Arial"/>
                <w:lang w:bidi="ar-SA"/>
              </w:rPr>
              <w:t>C</w:t>
            </w:r>
          </w:p>
        </w:tc>
        <w:tc>
          <w:tcPr>
            <w:tcW w:w="297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840ACB2" w14:textId="77777777" w:rsidR="00294907" w:rsidRPr="00C238C0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lang w:bidi="ar-SA"/>
              </w:rPr>
            </w:pPr>
            <w:r w:rsidRPr="00C238C0">
              <w:rPr>
                <w:rFonts w:ascii="Arial" w:eastAsia="Times New Roman" w:hAnsi="Arial" w:cs="Arial"/>
                <w:lang w:bidi="ar-SA"/>
              </w:rPr>
              <w:t> </w:t>
            </w:r>
          </w:p>
        </w:tc>
      </w:tr>
      <w:tr w:rsidR="0087682A" w:rsidRPr="00C238C0" w14:paraId="5A682543" w14:textId="77777777" w:rsidTr="00635E63">
        <w:trPr>
          <w:trHeight w:val="275"/>
        </w:trPr>
        <w:tc>
          <w:tcPr>
            <w:tcW w:w="2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8B91BAB" w14:textId="77777777" w:rsidR="00294907" w:rsidRPr="00C238C0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lang w:bidi="ar-SA"/>
              </w:rPr>
            </w:pPr>
          </w:p>
        </w:tc>
        <w:tc>
          <w:tcPr>
            <w:tcW w:w="554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0674990" w14:textId="75929F41" w:rsidR="00294907" w:rsidRPr="00C238C0" w:rsidRDefault="00F21EED" w:rsidP="00294907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bidi="ar-SA"/>
              </w:rPr>
            </w:pPr>
            <w:r w:rsidRPr="006F4AEA">
              <w:rPr>
                <w:rFonts w:ascii="Arial" w:eastAsia="Times New Roman" w:hAnsi="Arial" w:cs="Arial"/>
                <w:sz w:val="18"/>
                <w:szCs w:val="18"/>
                <w:lang w:bidi="ar-SA"/>
              </w:rPr>
              <w:t>DUE TO FEDERAL GOVERNMENT</w:t>
            </w:r>
          </w:p>
        </w:tc>
        <w:tc>
          <w:tcPr>
            <w:tcW w:w="18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57DD602" w14:textId="77777777" w:rsidR="00294907" w:rsidRPr="00C238C0" w:rsidRDefault="00294907" w:rsidP="00294907">
            <w:pPr>
              <w:spacing w:after="0" w:line="240" w:lineRule="auto"/>
              <w:jc w:val="right"/>
              <w:rPr>
                <w:rFonts w:ascii="Arial" w:eastAsia="Times New Roman" w:hAnsi="Arial" w:cs="Arial"/>
                <w:lang w:bidi="ar-SA"/>
              </w:rPr>
            </w:pPr>
          </w:p>
        </w:tc>
        <w:tc>
          <w:tcPr>
            <w:tcW w:w="11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787C327" w14:textId="77777777" w:rsidR="00294907" w:rsidRPr="00C238C0" w:rsidRDefault="00294907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</w:p>
        </w:tc>
        <w:tc>
          <w:tcPr>
            <w:tcW w:w="16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E566865" w14:textId="57078E98" w:rsidR="00294907" w:rsidRPr="00C238C0" w:rsidRDefault="00F21EE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>
              <w:rPr>
                <w:rFonts w:ascii="Arial" w:eastAsia="Times New Roman" w:hAnsi="Arial" w:cs="Arial"/>
                <w:lang w:bidi="ar-SA"/>
              </w:rPr>
              <w:t>3210</w:t>
            </w:r>
          </w:p>
        </w:tc>
        <w:tc>
          <w:tcPr>
            <w:tcW w:w="92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3EFC3B0" w14:textId="77777777" w:rsidR="00294907" w:rsidRPr="00C238C0" w:rsidRDefault="00294907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</w:p>
        </w:tc>
        <w:tc>
          <w:tcPr>
            <w:tcW w:w="230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033108E" w14:textId="53197692" w:rsidR="00294907" w:rsidRPr="00C238C0" w:rsidRDefault="00F21EED" w:rsidP="00294907">
            <w:pPr>
              <w:spacing w:after="0" w:line="240" w:lineRule="auto"/>
              <w:jc w:val="right"/>
              <w:rPr>
                <w:rFonts w:ascii="Arial" w:eastAsia="Times New Roman" w:hAnsi="Arial" w:cs="Arial"/>
                <w:lang w:bidi="ar-SA"/>
              </w:rPr>
            </w:pPr>
            <w:r>
              <w:rPr>
                <w:rFonts w:ascii="Arial" w:eastAsia="Times New Roman" w:hAnsi="Arial" w:cs="Arial"/>
                <w:lang w:bidi="ar-SA"/>
              </w:rPr>
              <w:t>132,561.66</w:t>
            </w:r>
          </w:p>
        </w:tc>
        <w:tc>
          <w:tcPr>
            <w:tcW w:w="38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20ED45A" w14:textId="5D50C1C7" w:rsidR="00294907" w:rsidRPr="00C238C0" w:rsidRDefault="00F21EED" w:rsidP="00E775DD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>
              <w:rPr>
                <w:rFonts w:ascii="Arial" w:eastAsia="Times New Roman" w:hAnsi="Arial" w:cs="Arial"/>
                <w:lang w:bidi="ar-SA"/>
              </w:rPr>
              <w:t>C</w:t>
            </w:r>
          </w:p>
        </w:tc>
        <w:tc>
          <w:tcPr>
            <w:tcW w:w="297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4DF56673" w14:textId="77777777" w:rsidR="00294907" w:rsidRPr="00C238C0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lang w:bidi="ar-SA"/>
              </w:rPr>
            </w:pPr>
          </w:p>
        </w:tc>
      </w:tr>
      <w:tr w:rsidR="0087682A" w:rsidRPr="00C238C0" w14:paraId="58B38597" w14:textId="77777777" w:rsidTr="00635E63">
        <w:trPr>
          <w:trHeight w:val="275"/>
        </w:trPr>
        <w:tc>
          <w:tcPr>
            <w:tcW w:w="2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29CD8E2" w14:textId="77777777" w:rsidR="00F21EED" w:rsidRPr="00C238C0" w:rsidRDefault="00F21EED" w:rsidP="00294907">
            <w:pPr>
              <w:spacing w:after="0" w:line="240" w:lineRule="auto"/>
              <w:rPr>
                <w:rFonts w:ascii="Arial" w:eastAsia="Times New Roman" w:hAnsi="Arial" w:cs="Arial"/>
                <w:lang w:bidi="ar-SA"/>
              </w:rPr>
            </w:pPr>
          </w:p>
        </w:tc>
        <w:tc>
          <w:tcPr>
            <w:tcW w:w="554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6391BA3" w14:textId="03F857A0" w:rsidR="00F21EED" w:rsidRPr="00C238C0" w:rsidRDefault="00F21EED" w:rsidP="00294907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bidi="ar-SA"/>
              </w:rPr>
            </w:pPr>
            <w:r w:rsidRPr="006F4AEA">
              <w:rPr>
                <w:rFonts w:ascii="Arial" w:eastAsia="Times New Roman" w:hAnsi="Arial" w:cs="Arial"/>
                <w:sz w:val="18"/>
                <w:szCs w:val="18"/>
                <w:lang w:bidi="ar-SA"/>
              </w:rPr>
              <w:t>DUE TO LOCAL GOVERNMENT</w:t>
            </w:r>
          </w:p>
        </w:tc>
        <w:tc>
          <w:tcPr>
            <w:tcW w:w="18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7E60544" w14:textId="77777777" w:rsidR="00F21EED" w:rsidRPr="00C238C0" w:rsidRDefault="00F21EED" w:rsidP="00294907">
            <w:pPr>
              <w:spacing w:after="0" w:line="240" w:lineRule="auto"/>
              <w:jc w:val="right"/>
              <w:rPr>
                <w:rFonts w:ascii="Arial" w:eastAsia="Times New Roman" w:hAnsi="Arial" w:cs="Arial"/>
                <w:lang w:bidi="ar-SA"/>
              </w:rPr>
            </w:pPr>
          </w:p>
        </w:tc>
        <w:tc>
          <w:tcPr>
            <w:tcW w:w="11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E6505BA" w14:textId="77777777" w:rsidR="00F21EED" w:rsidRPr="00C238C0" w:rsidRDefault="00F21EE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</w:p>
        </w:tc>
        <w:tc>
          <w:tcPr>
            <w:tcW w:w="16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4998C83" w14:textId="7F5C6DB6" w:rsidR="00F21EED" w:rsidRPr="00C238C0" w:rsidRDefault="00F21EE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>
              <w:rPr>
                <w:rFonts w:ascii="Arial" w:eastAsia="Times New Roman" w:hAnsi="Arial" w:cs="Arial"/>
                <w:lang w:bidi="ar-SA"/>
              </w:rPr>
              <w:t>3220</w:t>
            </w:r>
          </w:p>
        </w:tc>
        <w:tc>
          <w:tcPr>
            <w:tcW w:w="92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noWrap/>
            <w:vAlign w:val="center"/>
          </w:tcPr>
          <w:p w14:paraId="61B02C32" w14:textId="77777777" w:rsidR="00F21EED" w:rsidRPr="00C238C0" w:rsidRDefault="00F21EE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</w:p>
        </w:tc>
        <w:tc>
          <w:tcPr>
            <w:tcW w:w="230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E9C5341" w14:textId="23CD2F38" w:rsidR="00F21EED" w:rsidRDefault="00F21EED" w:rsidP="00294907">
            <w:pPr>
              <w:spacing w:after="0" w:line="240" w:lineRule="auto"/>
              <w:jc w:val="right"/>
              <w:rPr>
                <w:rStyle w:val="CommentReference"/>
              </w:rPr>
            </w:pPr>
            <w:r>
              <w:rPr>
                <w:rFonts w:ascii="Arial" w:eastAsia="Times New Roman" w:hAnsi="Arial" w:cs="Arial"/>
                <w:lang w:bidi="ar-SA"/>
              </w:rPr>
              <w:t>94,686.90</w:t>
            </w:r>
          </w:p>
        </w:tc>
        <w:tc>
          <w:tcPr>
            <w:tcW w:w="38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E32BD55" w14:textId="7E26D68A" w:rsidR="00F21EED" w:rsidRPr="00C238C0" w:rsidRDefault="00F21EED" w:rsidP="00E775DD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>
              <w:rPr>
                <w:rFonts w:ascii="Arial" w:eastAsia="Times New Roman" w:hAnsi="Arial" w:cs="Arial"/>
                <w:lang w:bidi="ar-SA"/>
              </w:rPr>
              <w:t>C</w:t>
            </w:r>
          </w:p>
        </w:tc>
        <w:tc>
          <w:tcPr>
            <w:tcW w:w="297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4B961BC1" w14:textId="77777777" w:rsidR="00F21EED" w:rsidRPr="00C238C0" w:rsidRDefault="00F21EED" w:rsidP="00294907">
            <w:pPr>
              <w:spacing w:after="0" w:line="240" w:lineRule="auto"/>
              <w:rPr>
                <w:rFonts w:ascii="Arial" w:eastAsia="Times New Roman" w:hAnsi="Arial" w:cs="Arial"/>
                <w:lang w:bidi="ar-SA"/>
              </w:rPr>
            </w:pPr>
          </w:p>
        </w:tc>
      </w:tr>
      <w:tr w:rsidR="0087682A" w:rsidRPr="00C238C0" w14:paraId="02999C01" w14:textId="77777777" w:rsidTr="00635E63">
        <w:trPr>
          <w:trHeight w:val="170"/>
        </w:trPr>
        <w:tc>
          <w:tcPr>
            <w:tcW w:w="2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86A7339" w14:textId="77777777" w:rsidR="00294907" w:rsidRPr="00C238C0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lang w:bidi="ar-SA"/>
              </w:rPr>
            </w:pPr>
            <w:r w:rsidRPr="00C238C0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151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6D34386" w14:textId="77777777" w:rsidR="00294907" w:rsidRPr="00C238C0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C238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1D24227" w14:textId="77777777" w:rsidR="00294907" w:rsidRPr="00C238C0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C238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123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A4076CE" w14:textId="77777777" w:rsidR="00294907" w:rsidRPr="00C238C0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C238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1AB63A" w14:textId="77777777" w:rsidR="00294907" w:rsidRPr="00C238C0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C238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18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CD7D27" w14:textId="77777777" w:rsidR="00294907" w:rsidRPr="00C238C0" w:rsidRDefault="00294907" w:rsidP="00294907">
            <w:pPr>
              <w:spacing w:after="0" w:line="240" w:lineRule="auto"/>
              <w:jc w:val="right"/>
              <w:rPr>
                <w:rFonts w:ascii="Arial" w:eastAsia="Times New Roman" w:hAnsi="Arial" w:cs="Arial"/>
                <w:lang w:bidi="ar-SA"/>
              </w:rPr>
            </w:pPr>
            <w:r w:rsidRPr="00C238C0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11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470FD7" w14:textId="77777777" w:rsidR="00294907" w:rsidRPr="00C238C0" w:rsidRDefault="00294907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C238C0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16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37A0AA" w14:textId="77777777" w:rsidR="00294907" w:rsidRPr="00C238C0" w:rsidRDefault="00294907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C238C0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92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1B99D0" w14:textId="77777777" w:rsidR="00294907" w:rsidRPr="00C238C0" w:rsidRDefault="00294907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C238C0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230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E88460" w14:textId="77777777" w:rsidR="00294907" w:rsidRPr="00C238C0" w:rsidRDefault="00294907" w:rsidP="00294907">
            <w:pPr>
              <w:spacing w:after="0" w:line="240" w:lineRule="auto"/>
              <w:jc w:val="right"/>
              <w:rPr>
                <w:rFonts w:ascii="Arial" w:eastAsia="Times New Roman" w:hAnsi="Arial" w:cs="Arial"/>
                <w:lang w:bidi="ar-SA"/>
              </w:rPr>
            </w:pPr>
            <w:r w:rsidRPr="00C238C0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38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2B191E" w14:textId="77777777" w:rsidR="00294907" w:rsidRPr="00C238C0" w:rsidRDefault="00294907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C238C0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297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16F36E3" w14:textId="77777777" w:rsidR="00294907" w:rsidRPr="00C238C0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lang w:bidi="ar-SA"/>
              </w:rPr>
            </w:pPr>
            <w:r w:rsidRPr="00C238C0">
              <w:rPr>
                <w:rFonts w:ascii="Arial" w:eastAsia="Times New Roman" w:hAnsi="Arial" w:cs="Arial"/>
                <w:lang w:bidi="ar-SA"/>
              </w:rPr>
              <w:t> </w:t>
            </w:r>
          </w:p>
        </w:tc>
      </w:tr>
      <w:tr w:rsidR="0087682A" w:rsidRPr="00C238C0" w14:paraId="5EC9A347" w14:textId="77777777" w:rsidTr="00635E63">
        <w:trPr>
          <w:trHeight w:val="275"/>
        </w:trPr>
        <w:tc>
          <w:tcPr>
            <w:tcW w:w="2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A02774D" w14:textId="77777777" w:rsidR="00294907" w:rsidRPr="00C238C0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C238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5540" w:type="dxa"/>
            <w:gridSpan w:val="5"/>
            <w:tcBorders>
              <w:top w:val="single" w:sz="4" w:space="0" w:color="auto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A7B3DF" w14:textId="2A6F0D92" w:rsidR="00294907" w:rsidRPr="00C238C0" w:rsidRDefault="00294907" w:rsidP="006E4EA1">
            <w:pPr>
              <w:spacing w:after="0" w:line="240" w:lineRule="auto"/>
              <w:ind w:firstLine="2554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  <w:lang w:bidi="ar-SA"/>
              </w:rPr>
            </w:pPr>
            <w:r w:rsidRPr="00C238C0">
              <w:rPr>
                <w:rFonts w:ascii="Arial" w:eastAsia="Times New Roman" w:hAnsi="Arial" w:cs="Arial"/>
                <w:b/>
                <w:bCs/>
                <w:sz w:val="20"/>
                <w:szCs w:val="20"/>
                <w:lang w:bidi="ar-SA"/>
              </w:rPr>
              <w:t>Net Debits/Credits</w:t>
            </w:r>
          </w:p>
        </w:tc>
        <w:tc>
          <w:tcPr>
            <w:tcW w:w="18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AC35E5" w14:textId="77777777" w:rsidR="00294907" w:rsidRPr="00C238C0" w:rsidRDefault="00294907" w:rsidP="00294907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lang w:bidi="ar-SA"/>
              </w:rPr>
            </w:pPr>
          </w:p>
        </w:tc>
        <w:tc>
          <w:tcPr>
            <w:tcW w:w="11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9C81C2" w14:textId="77777777" w:rsidR="00294907" w:rsidRPr="00C238C0" w:rsidRDefault="00294907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lang w:bidi="ar-SA"/>
              </w:rPr>
            </w:pPr>
          </w:p>
        </w:tc>
        <w:tc>
          <w:tcPr>
            <w:tcW w:w="2572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2ADB13" w14:textId="695622C3" w:rsidR="00294907" w:rsidRPr="00C238C0" w:rsidRDefault="00294907" w:rsidP="006E4EA1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  <w:lang w:bidi="ar-SA"/>
              </w:rPr>
            </w:pPr>
            <w:r w:rsidRPr="00C238C0">
              <w:rPr>
                <w:rFonts w:ascii="Arial" w:eastAsia="Times New Roman" w:hAnsi="Arial" w:cs="Arial"/>
                <w:b/>
                <w:bCs/>
                <w:sz w:val="20"/>
                <w:szCs w:val="20"/>
                <w:lang w:bidi="ar-SA"/>
              </w:rPr>
              <w:t>Net Debits/Credits</w:t>
            </w:r>
          </w:p>
        </w:tc>
        <w:tc>
          <w:tcPr>
            <w:tcW w:w="230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233B73" w14:textId="7C1CF441" w:rsidR="00294907" w:rsidRPr="00C238C0" w:rsidRDefault="0084162C" w:rsidP="00212ED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lang w:bidi="ar-SA"/>
              </w:rPr>
            </w:pPr>
            <w:r>
              <w:rPr>
                <w:rFonts w:ascii="Arial" w:eastAsia="Times New Roman" w:hAnsi="Arial" w:cs="Arial"/>
                <w:b/>
                <w:bCs/>
                <w:lang w:bidi="ar-SA"/>
              </w:rPr>
              <w:t>1,270,930.13</w:t>
            </w:r>
          </w:p>
        </w:tc>
        <w:tc>
          <w:tcPr>
            <w:tcW w:w="38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AC7290" w14:textId="77777777" w:rsidR="00294907" w:rsidRPr="00C238C0" w:rsidRDefault="00294907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lang w:bidi="ar-SA"/>
              </w:rPr>
            </w:pPr>
            <w:r w:rsidRPr="00C238C0">
              <w:rPr>
                <w:rFonts w:ascii="Arial" w:eastAsia="Times New Roman" w:hAnsi="Arial" w:cs="Arial"/>
                <w:b/>
                <w:bCs/>
                <w:lang w:bidi="ar-SA"/>
              </w:rPr>
              <w:t>D</w:t>
            </w:r>
          </w:p>
        </w:tc>
        <w:tc>
          <w:tcPr>
            <w:tcW w:w="297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EB3B23D" w14:textId="77777777" w:rsidR="00294907" w:rsidRPr="00C238C0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lang w:bidi="ar-SA"/>
              </w:rPr>
            </w:pPr>
            <w:r w:rsidRPr="00C238C0">
              <w:rPr>
                <w:rFonts w:ascii="Arial" w:eastAsia="Times New Roman" w:hAnsi="Arial" w:cs="Arial"/>
                <w:lang w:bidi="ar-SA"/>
              </w:rPr>
              <w:t> </w:t>
            </w:r>
          </w:p>
        </w:tc>
      </w:tr>
      <w:tr w:rsidR="0087682A" w:rsidRPr="00C238C0" w14:paraId="1257F7BE" w14:textId="77777777" w:rsidTr="00635E63">
        <w:trPr>
          <w:trHeight w:val="154"/>
        </w:trPr>
        <w:tc>
          <w:tcPr>
            <w:tcW w:w="2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889C1D1" w14:textId="77777777" w:rsidR="00294907" w:rsidRPr="00C238C0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C238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8499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7DD65C3" w14:textId="77777777" w:rsidR="00294907" w:rsidRPr="00C238C0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b/>
                <w:sz w:val="14"/>
                <w:szCs w:val="14"/>
                <w:lang w:bidi="ar-SA"/>
              </w:rPr>
            </w:pPr>
          </w:p>
          <w:p w14:paraId="36F39E42" w14:textId="77777777" w:rsidR="00E27109" w:rsidRPr="00D648FC" w:rsidRDefault="00E27109" w:rsidP="00E27109">
            <w:pPr>
              <w:spacing w:after="0" w:line="24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D648FC">
              <w:rPr>
                <w:rFonts w:ascii="Arial" w:hAnsi="Arial" w:cs="Arial"/>
                <w:b/>
                <w:color w:val="FF0000"/>
                <w:sz w:val="16"/>
                <w:szCs w:val="16"/>
              </w:rPr>
              <w:t xml:space="preserve">c/ </w:t>
            </w:r>
            <w:r w:rsidRPr="00D648FC">
              <w:rPr>
                <w:rFonts w:ascii="Arial" w:hAnsi="Arial" w:cs="Arial"/>
                <w:b/>
                <w:sz w:val="16"/>
                <w:szCs w:val="16"/>
              </w:rPr>
              <w:t>Accounts Receivable GL code must be preceded by a “0”</w:t>
            </w:r>
          </w:p>
          <w:p w14:paraId="6395C6F9" w14:textId="3B0B2457" w:rsidR="00294907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b/>
                <w:sz w:val="14"/>
                <w:szCs w:val="14"/>
                <w:lang w:bidi="ar-SA"/>
              </w:rPr>
            </w:pPr>
          </w:p>
          <w:p w14:paraId="357DF9B1" w14:textId="77777777" w:rsidR="00E27109" w:rsidRPr="00C238C0" w:rsidRDefault="00E27109" w:rsidP="00294907">
            <w:pPr>
              <w:spacing w:after="0" w:line="240" w:lineRule="auto"/>
              <w:rPr>
                <w:rFonts w:ascii="Arial" w:eastAsia="Times New Roman" w:hAnsi="Arial" w:cs="Arial"/>
                <w:b/>
                <w:sz w:val="14"/>
                <w:szCs w:val="14"/>
                <w:lang w:bidi="ar-SA"/>
              </w:rPr>
            </w:pPr>
          </w:p>
          <w:p w14:paraId="03FF3632" w14:textId="236BFC0E" w:rsidR="00294907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bidi="ar-SA"/>
              </w:rPr>
            </w:pPr>
            <w:r w:rsidRPr="00C238C0">
              <w:rPr>
                <w:rFonts w:ascii="Arial" w:eastAsia="Times New Roman" w:hAnsi="Arial" w:cs="Arial"/>
                <w:sz w:val="18"/>
                <w:szCs w:val="18"/>
                <w:lang w:bidi="ar-SA"/>
              </w:rPr>
              <w:t>ORIGINAL - State Controller's Office, State Ac</w:t>
            </w:r>
            <w:r w:rsidR="00C675A9">
              <w:rPr>
                <w:rFonts w:ascii="Arial" w:eastAsia="Times New Roman" w:hAnsi="Arial" w:cs="Arial"/>
                <w:sz w:val="18"/>
                <w:szCs w:val="18"/>
                <w:lang w:bidi="ar-SA"/>
              </w:rPr>
              <w:t>counting and Reporting Division</w:t>
            </w:r>
            <w:r w:rsidRPr="00C238C0">
              <w:rPr>
                <w:rFonts w:ascii="Arial" w:eastAsia="Times New Roman" w:hAnsi="Arial" w:cs="Arial"/>
                <w:sz w:val="18"/>
                <w:szCs w:val="18"/>
                <w:lang w:bidi="ar-SA"/>
              </w:rPr>
              <w:t> </w:t>
            </w:r>
          </w:p>
          <w:p w14:paraId="225C593E" w14:textId="77777777" w:rsidR="00E27109" w:rsidRPr="00C238C0" w:rsidRDefault="00E27109" w:rsidP="00294907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bidi="ar-SA"/>
              </w:rPr>
            </w:pPr>
          </w:p>
          <w:p w14:paraId="70CED9AD" w14:textId="77777777" w:rsidR="00294907" w:rsidRPr="00C238C0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b/>
                <w:sz w:val="14"/>
                <w:szCs w:val="14"/>
                <w:lang w:bidi="ar-SA"/>
              </w:rPr>
            </w:pPr>
            <w:r w:rsidRPr="00C238C0">
              <w:rPr>
                <w:rFonts w:ascii="Arial" w:eastAsia="Times New Roman" w:hAnsi="Arial" w:cs="Arial"/>
                <w:sz w:val="18"/>
                <w:szCs w:val="18"/>
                <w:lang w:bidi="ar-SA"/>
              </w:rPr>
              <w:t> </w:t>
            </w:r>
          </w:p>
        </w:tc>
        <w:tc>
          <w:tcPr>
            <w:tcW w:w="230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A81C6EC" w14:textId="77777777" w:rsidR="00294907" w:rsidRPr="00C238C0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C238C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71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FB915FC" w14:textId="77777777" w:rsidR="00294907" w:rsidRPr="00C238C0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C238C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85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A8D64FA" w14:textId="77777777" w:rsidR="00294907" w:rsidRPr="00C238C0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C238C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38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D678B30" w14:textId="77777777" w:rsidR="00294907" w:rsidRPr="00C238C0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C238C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28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8536509" w14:textId="77777777" w:rsidR="00294907" w:rsidRPr="00C238C0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C238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</w:tr>
      <w:tr w:rsidR="0087682A" w:rsidRPr="00C238C0" w14:paraId="0CB9A8B5" w14:textId="77777777" w:rsidTr="00635E63">
        <w:trPr>
          <w:trHeight w:val="45"/>
        </w:trPr>
        <w:tc>
          <w:tcPr>
            <w:tcW w:w="29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53C7F5F6" w14:textId="77777777" w:rsidR="00294907" w:rsidRPr="00C238C0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C238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3933B236" w14:textId="77777777" w:rsidR="00294907" w:rsidRPr="00C238C0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C238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0F48A546" w14:textId="77777777" w:rsidR="00294907" w:rsidRPr="00C238C0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C238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123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70F9383B" w14:textId="77777777" w:rsidR="00294907" w:rsidRPr="00C238C0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C238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23EF2C6B" w14:textId="77777777" w:rsidR="00294907" w:rsidRPr="00C238C0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C238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18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2987B773" w14:textId="77777777" w:rsidR="00294907" w:rsidRPr="00C238C0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C238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11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5695818E" w14:textId="77777777" w:rsidR="00294907" w:rsidRPr="00C238C0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C238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16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40980911" w14:textId="77777777" w:rsidR="00294907" w:rsidRPr="00C238C0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C238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922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23A09AE8" w14:textId="77777777" w:rsidR="00294907" w:rsidRPr="00C238C0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C238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2302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636385EE" w14:textId="77777777" w:rsidR="00294907" w:rsidRPr="00C238C0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C238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384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7C15D885" w14:textId="77777777" w:rsidR="00294907" w:rsidRPr="00C238C0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C238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29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D205715" w14:textId="77777777" w:rsidR="00294907" w:rsidRPr="00C238C0" w:rsidRDefault="00294907" w:rsidP="002949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</w:p>
        </w:tc>
      </w:tr>
    </w:tbl>
    <w:p w14:paraId="4989E6C5" w14:textId="77777777" w:rsidR="009E622D" w:rsidRPr="00C238C0" w:rsidRDefault="009E622D">
      <w:pPr>
        <w:rPr>
          <w:rFonts w:ascii="Arial" w:hAnsi="Arial" w:cs="Arial"/>
          <w:b/>
          <w:sz w:val="24"/>
          <w:szCs w:val="24"/>
        </w:rPr>
      </w:pPr>
      <w:r w:rsidRPr="00C238C0">
        <w:rPr>
          <w:rFonts w:ascii="Arial" w:hAnsi="Arial" w:cs="Arial"/>
          <w:b/>
          <w:sz w:val="24"/>
          <w:szCs w:val="24"/>
        </w:rPr>
        <w:br w:type="page"/>
      </w:r>
    </w:p>
    <w:p w14:paraId="4A66E430" w14:textId="77777777" w:rsidR="00294907" w:rsidRPr="00294907" w:rsidRDefault="00294907" w:rsidP="00DC02B2">
      <w:pPr>
        <w:spacing w:after="0"/>
        <w:rPr>
          <w:rFonts w:ascii="Arial" w:hAnsi="Arial" w:cs="Arial"/>
          <w:b/>
          <w:sz w:val="24"/>
          <w:szCs w:val="24"/>
        </w:rPr>
      </w:pPr>
      <w:r w:rsidRPr="00294907">
        <w:rPr>
          <w:rFonts w:ascii="Arial" w:hAnsi="Arial" w:cs="Arial"/>
          <w:b/>
          <w:sz w:val="24"/>
          <w:szCs w:val="24"/>
        </w:rPr>
        <w:lastRenderedPageBreak/>
        <w:t xml:space="preserve">7952 Illustration </w:t>
      </w:r>
      <w:r>
        <w:rPr>
          <w:rFonts w:ascii="Arial" w:hAnsi="Arial" w:cs="Arial"/>
          <w:b/>
          <w:sz w:val="24"/>
          <w:szCs w:val="24"/>
        </w:rPr>
        <w:t>4</w:t>
      </w:r>
    </w:p>
    <w:tbl>
      <w:tblPr>
        <w:tblW w:w="14400" w:type="dxa"/>
        <w:tblInd w:w="-365" w:type="dxa"/>
        <w:tblLayout w:type="fixed"/>
        <w:tblLook w:val="04A0" w:firstRow="1" w:lastRow="0" w:firstColumn="1" w:lastColumn="0" w:noHBand="0" w:noVBand="1"/>
      </w:tblPr>
      <w:tblGrid>
        <w:gridCol w:w="2521"/>
        <w:gridCol w:w="1708"/>
        <w:gridCol w:w="236"/>
        <w:gridCol w:w="522"/>
        <w:gridCol w:w="622"/>
        <w:gridCol w:w="360"/>
        <w:gridCol w:w="588"/>
        <w:gridCol w:w="592"/>
        <w:gridCol w:w="507"/>
        <w:gridCol w:w="434"/>
        <w:gridCol w:w="643"/>
        <w:gridCol w:w="569"/>
        <w:gridCol w:w="339"/>
        <w:gridCol w:w="912"/>
        <w:gridCol w:w="329"/>
        <w:gridCol w:w="870"/>
        <w:gridCol w:w="1450"/>
        <w:gridCol w:w="128"/>
        <w:gridCol w:w="126"/>
        <w:gridCol w:w="128"/>
        <w:gridCol w:w="413"/>
        <w:gridCol w:w="130"/>
        <w:gridCol w:w="121"/>
        <w:gridCol w:w="152"/>
      </w:tblGrid>
      <w:tr w:rsidR="009E622D" w:rsidRPr="005E0697" w14:paraId="24D46468" w14:textId="77777777" w:rsidTr="00B85732">
        <w:trPr>
          <w:gridAfter w:val="1"/>
          <w:wAfter w:w="152" w:type="dxa"/>
          <w:trHeight w:val="320"/>
        </w:trPr>
        <w:tc>
          <w:tcPr>
            <w:tcW w:w="4230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84CF05C" w14:textId="66A62E38" w:rsidR="009E622D" w:rsidRPr="005E0697" w:rsidRDefault="009E622D" w:rsidP="003E71C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FORM 571-C (</w:t>
            </w:r>
            <w:r w:rsidR="003E71C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</w:t>
            </w:r>
            <w:r w:rsidR="003E71C4" w:rsidRPr="003E71C4">
              <w:rPr>
                <w:rFonts w:ascii="Arial" w:eastAsia="Times New Roman" w:hAnsi="Arial" w:cs="Arial"/>
                <w:sz w:val="20"/>
                <w:szCs w:val="20"/>
              </w:rPr>
              <w:t>/9</w:t>
            </w:r>
            <w:r w:rsidR="003E71C4">
              <w:rPr>
                <w:rFonts w:ascii="Arial" w:eastAsia="Times New Roman" w:hAnsi="Arial" w:cs="Arial"/>
                <w:sz w:val="20"/>
                <w:szCs w:val="20"/>
              </w:rPr>
              <w:t>7</w:t>
            </w:r>
            <w:r w:rsidRPr="003E71C4">
              <w:rPr>
                <w:rFonts w:ascii="Arial" w:eastAsia="Times New Roman" w:hAnsi="Arial" w:cs="Arial"/>
                <w:sz w:val="20"/>
                <w:szCs w:val="20"/>
              </w:rPr>
              <w:t>)</w:t>
            </w:r>
          </w:p>
        </w:tc>
        <w:tc>
          <w:tcPr>
            <w:tcW w:w="23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AADDAFA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6088" w:type="dxa"/>
            <w:gridSpan w:val="11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AB695B1" w14:textId="77777777" w:rsidR="009E622D" w:rsidRPr="005E0697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TATE CONTROLLER’S OFFICE</w:t>
            </w:r>
          </w:p>
        </w:tc>
        <w:tc>
          <w:tcPr>
            <w:tcW w:w="329" w:type="dxa"/>
            <w:vMerge w:val="restar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9997E38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365" w:type="dxa"/>
            <w:gridSpan w:val="8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08BF8CB" w14:textId="77777777" w:rsidR="009E622D" w:rsidRPr="005E0697" w:rsidRDefault="009E622D" w:rsidP="00294907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REPORT NO: 1</w:t>
            </w:r>
          </w:p>
        </w:tc>
      </w:tr>
      <w:tr w:rsidR="009E622D" w:rsidRPr="005E0697" w14:paraId="76595661" w14:textId="77777777" w:rsidTr="00B85732">
        <w:trPr>
          <w:gridAfter w:val="1"/>
          <w:wAfter w:w="152" w:type="dxa"/>
          <w:trHeight w:val="320"/>
        </w:trPr>
        <w:tc>
          <w:tcPr>
            <w:tcW w:w="4230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31CA966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ONTROLLER’S USE ONLY</w:t>
            </w:r>
          </w:p>
        </w:tc>
        <w:tc>
          <w:tcPr>
            <w:tcW w:w="236" w:type="dxa"/>
            <w:vMerge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9B69B2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6088" w:type="dxa"/>
            <w:gridSpan w:val="11"/>
            <w:tcBorders>
              <w:top w:val="nil"/>
              <w:left w:val="single" w:sz="4" w:space="0" w:color="auto"/>
              <w:bottom w:val="nil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E32C1FC" w14:textId="77777777" w:rsidR="009E622D" w:rsidRPr="005E0697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REPORT OF ACCRUALS TO CONTROLLER’S ACCOUNTS</w:t>
            </w:r>
          </w:p>
        </w:tc>
        <w:tc>
          <w:tcPr>
            <w:tcW w:w="329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C48B5BE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3365" w:type="dxa"/>
            <w:gridSpan w:val="8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C7101A7" w14:textId="579A5466" w:rsidR="009E622D" w:rsidRPr="005E0697" w:rsidRDefault="009E622D" w:rsidP="00C36C9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PAGE </w:t>
            </w:r>
            <w:r w:rsidR="0084162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_</w:t>
            </w:r>
            <w:r w:rsidR="00C36C9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</w:t>
            </w:r>
            <w:r w:rsidR="0084162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_</w:t>
            </w:r>
            <w:r w:rsidR="00C36C9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of</w:t>
            </w:r>
            <w:r w:rsidR="0084162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_</w:t>
            </w:r>
            <w:r w:rsidR="00C36C9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</w:t>
            </w:r>
            <w:r w:rsidR="0076003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_</w:t>
            </w:r>
          </w:p>
        </w:tc>
      </w:tr>
      <w:tr w:rsidR="009E622D" w:rsidRPr="005E0697" w14:paraId="753B6BD4" w14:textId="77777777" w:rsidTr="00B85732">
        <w:trPr>
          <w:gridAfter w:val="1"/>
          <w:wAfter w:w="152" w:type="dxa"/>
          <w:trHeight w:val="320"/>
        </w:trPr>
        <w:tc>
          <w:tcPr>
            <w:tcW w:w="4230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C53CAF6" w14:textId="7506F06B" w:rsidR="009E622D" w:rsidRPr="005E0697" w:rsidRDefault="002C6350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DOC</w:t>
            </w:r>
            <w:r w:rsidR="009E622D" w:rsidRPr="005E069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UMENT NO:</w:t>
            </w:r>
            <w:r w:rsidR="00BE4CB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ab/>
            </w:r>
            <w:r w:rsidR="009E622D" w:rsidRPr="005E069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DATE:</w:t>
            </w:r>
          </w:p>
        </w:tc>
        <w:tc>
          <w:tcPr>
            <w:tcW w:w="236" w:type="dxa"/>
            <w:vMerge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9E25CC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6088" w:type="dxa"/>
            <w:gridSpan w:val="11"/>
            <w:tcBorders>
              <w:top w:val="nil"/>
              <w:left w:val="single" w:sz="4" w:space="0" w:color="auto"/>
              <w:bottom w:val="nil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F1CC232" w14:textId="647E184F" w:rsidR="009E622D" w:rsidRPr="005E0697" w:rsidRDefault="009E622D" w:rsidP="0076003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JUNE 30, </w:t>
            </w:r>
            <w:r w:rsidR="0084162C" w:rsidRPr="005E069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</w:t>
            </w:r>
            <w:r w:rsidR="0084162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XX</w:t>
            </w:r>
          </w:p>
        </w:tc>
        <w:tc>
          <w:tcPr>
            <w:tcW w:w="329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D52F61E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3365" w:type="dxa"/>
            <w:gridSpan w:val="8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2B8C3C7" w14:textId="77777777" w:rsidR="009E622D" w:rsidRPr="005E0697" w:rsidRDefault="009E622D" w:rsidP="00C36C9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ONTROLLER’S USE ONLY</w:t>
            </w:r>
          </w:p>
        </w:tc>
      </w:tr>
      <w:tr w:rsidR="009E622D" w:rsidRPr="005E0697" w14:paraId="3243DDE6" w14:textId="77777777" w:rsidTr="00B85732">
        <w:trPr>
          <w:gridAfter w:val="1"/>
          <w:wAfter w:w="152" w:type="dxa"/>
          <w:trHeight w:val="243"/>
        </w:trPr>
        <w:tc>
          <w:tcPr>
            <w:tcW w:w="4230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3A4893F" w14:textId="5B082F4D" w:rsidR="009E622D" w:rsidRPr="005E0697" w:rsidRDefault="009E622D" w:rsidP="005A2F5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FUND: 1</w:t>
            </w:r>
            <w:r w:rsidR="005A2F5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34</w:t>
            </w:r>
            <w:r w:rsidRPr="005E069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000 </w:t>
            </w:r>
            <w:r w:rsidR="005A2F5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TRAINING</w:t>
            </w:r>
            <w:r w:rsidRPr="005E069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FUND</w:t>
            </w:r>
          </w:p>
        </w:tc>
        <w:tc>
          <w:tcPr>
            <w:tcW w:w="236" w:type="dxa"/>
            <w:vMerge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31F8A6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6088" w:type="dxa"/>
            <w:gridSpan w:val="11"/>
            <w:tcBorders>
              <w:top w:val="nil"/>
              <w:left w:val="single" w:sz="4" w:space="0" w:color="auto"/>
              <w:bottom w:val="nil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A1CCC13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29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DCDD197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3365" w:type="dxa"/>
            <w:gridSpan w:val="8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BEE5BC7" w14:textId="1A40745B" w:rsidR="009E622D" w:rsidRPr="005E0697" w:rsidRDefault="009E622D" w:rsidP="00C36C9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CURSORY REVIEW </w:t>
            </w:r>
            <w:r w:rsidR="00C36C9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ab/>
            </w:r>
            <w:r w:rsidRPr="005E069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____</w:t>
            </w:r>
          </w:p>
        </w:tc>
      </w:tr>
      <w:tr w:rsidR="009E622D" w:rsidRPr="005E0697" w14:paraId="400A634F" w14:textId="77777777" w:rsidTr="00B85732">
        <w:trPr>
          <w:gridAfter w:val="1"/>
          <w:wAfter w:w="152" w:type="dxa"/>
          <w:trHeight w:val="228"/>
        </w:trPr>
        <w:tc>
          <w:tcPr>
            <w:tcW w:w="4230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0A49D17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GENCY: Agency (5555)</w:t>
            </w:r>
          </w:p>
        </w:tc>
        <w:tc>
          <w:tcPr>
            <w:tcW w:w="236" w:type="dxa"/>
            <w:vMerge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2B61B4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6088" w:type="dxa"/>
            <w:gridSpan w:val="11"/>
            <w:tcBorders>
              <w:top w:val="nil"/>
              <w:left w:val="single" w:sz="4" w:space="0" w:color="auto"/>
              <w:bottom w:val="nil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9503B63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29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6032EB1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3365" w:type="dxa"/>
            <w:gridSpan w:val="8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322FB2B" w14:textId="06A00E4E" w:rsidR="009E622D" w:rsidRPr="005E0697" w:rsidRDefault="009E622D" w:rsidP="00C36C9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OMPU. INPUT</w:t>
            </w:r>
            <w:r w:rsidR="00C36C9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ab/>
            </w:r>
            <w:r w:rsidRPr="005E069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____</w:t>
            </w:r>
          </w:p>
        </w:tc>
      </w:tr>
      <w:tr w:rsidR="009E622D" w:rsidRPr="005E0697" w14:paraId="75E157EE" w14:textId="77777777" w:rsidTr="00B85732">
        <w:trPr>
          <w:gridAfter w:val="1"/>
          <w:wAfter w:w="152" w:type="dxa"/>
          <w:trHeight w:val="212"/>
        </w:trPr>
        <w:tc>
          <w:tcPr>
            <w:tcW w:w="4230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9909A80" w14:textId="0094A2E5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  <w:r w:rsidR="0084162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MAILCODE: </w:t>
            </w:r>
            <w:r w:rsidR="00015F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(</w:t>
            </w:r>
            <w:r w:rsidR="0084162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5555</w:t>
            </w:r>
            <w:r w:rsidR="00015F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236" w:type="dxa"/>
            <w:vMerge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84014E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6088" w:type="dxa"/>
            <w:gridSpan w:val="11"/>
            <w:tcBorders>
              <w:top w:val="nil"/>
              <w:left w:val="single" w:sz="4" w:space="0" w:color="auto"/>
              <w:bottom w:val="nil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2330140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29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9C3CE17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3365" w:type="dxa"/>
            <w:gridSpan w:val="8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7C61A07" w14:textId="455173F8" w:rsidR="009E622D" w:rsidRPr="005E0697" w:rsidRDefault="009E622D" w:rsidP="000028D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XPENDITURES</w:t>
            </w:r>
            <w:r w:rsidR="00C36C9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ab/>
            </w:r>
            <w:r w:rsidRPr="005E069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____</w:t>
            </w:r>
          </w:p>
        </w:tc>
      </w:tr>
      <w:tr w:rsidR="009E622D" w:rsidRPr="005E0697" w14:paraId="6711C8E3" w14:textId="77777777" w:rsidTr="00B85732">
        <w:trPr>
          <w:gridAfter w:val="1"/>
          <w:wAfter w:w="152" w:type="dxa"/>
          <w:trHeight w:val="121"/>
        </w:trPr>
        <w:tc>
          <w:tcPr>
            <w:tcW w:w="4230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0F73A0C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36" w:type="dxa"/>
            <w:vMerge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7AD07B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6088" w:type="dxa"/>
            <w:gridSpan w:val="11"/>
            <w:tcBorders>
              <w:top w:val="nil"/>
              <w:left w:val="single" w:sz="4" w:space="0" w:color="auto"/>
              <w:bottom w:val="nil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D9CA44D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29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D57D87E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3365" w:type="dxa"/>
            <w:gridSpan w:val="8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E192E4B" w14:textId="60DABC52" w:rsidR="009E622D" w:rsidRPr="005E0697" w:rsidRDefault="009E622D" w:rsidP="000028D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REVENUES</w:t>
            </w:r>
            <w:r w:rsidR="00C36C9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ab/>
            </w:r>
            <w:r w:rsidR="00C36C9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ab/>
            </w:r>
            <w:r w:rsidRPr="005E069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____</w:t>
            </w:r>
          </w:p>
        </w:tc>
      </w:tr>
      <w:tr w:rsidR="009E622D" w:rsidRPr="005E0697" w14:paraId="5B15E6BE" w14:textId="77777777" w:rsidTr="00B85732">
        <w:trPr>
          <w:gridAfter w:val="1"/>
          <w:wAfter w:w="152" w:type="dxa"/>
          <w:trHeight w:val="288"/>
        </w:trPr>
        <w:tc>
          <w:tcPr>
            <w:tcW w:w="4230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0549DE8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36" w:type="dxa"/>
            <w:vMerge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3AA745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6088" w:type="dxa"/>
            <w:gridSpan w:val="11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A2FE1AD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29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9F17AFF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3365" w:type="dxa"/>
            <w:gridSpan w:val="8"/>
            <w:tcBorders>
              <w:top w:val="nil"/>
              <w:left w:val="nil"/>
              <w:bottom w:val="single" w:sz="4" w:space="0" w:color="000000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008579E" w14:textId="42777DB7" w:rsidR="009E622D" w:rsidRPr="005E0697" w:rsidRDefault="009E622D" w:rsidP="000028D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WORKSHEET/ACCUM.____</w:t>
            </w:r>
          </w:p>
        </w:tc>
      </w:tr>
      <w:tr w:rsidR="00635E63" w:rsidRPr="005E0697" w14:paraId="0991325E" w14:textId="77777777" w:rsidTr="00B85732">
        <w:trPr>
          <w:gridAfter w:val="1"/>
          <w:wAfter w:w="152" w:type="dxa"/>
          <w:trHeight w:val="327"/>
        </w:trPr>
        <w:tc>
          <w:tcPr>
            <w:tcW w:w="252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241F684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u w:val="single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  <w:u w:val="single"/>
              </w:rPr>
              <w:t>ACCOUNT DESCRIPTION</w:t>
            </w:r>
          </w:p>
        </w:tc>
        <w:tc>
          <w:tcPr>
            <w:tcW w:w="17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79B1837" w14:textId="7F670C03" w:rsidR="009E622D" w:rsidRPr="005E0697" w:rsidRDefault="009E622D" w:rsidP="0052734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**ENTER**</w:t>
            </w:r>
          </w:p>
        </w:tc>
        <w:tc>
          <w:tcPr>
            <w:tcW w:w="236" w:type="dxa"/>
            <w:vMerge w:val="restart"/>
            <w:tcBorders>
              <w:top w:val="nil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3FCF655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522" w:type="dxa"/>
            <w:vMerge w:val="restart"/>
            <w:tcBorders>
              <w:top w:val="nil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A82FA7C" w14:textId="77777777" w:rsidR="009E622D" w:rsidRPr="005E0697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u w:val="single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  <w:u w:val="single"/>
              </w:rPr>
              <w:t>D/C</w:t>
            </w:r>
          </w:p>
        </w:tc>
        <w:tc>
          <w:tcPr>
            <w:tcW w:w="622" w:type="dxa"/>
            <w:vMerge w:val="restart"/>
            <w:tcBorders>
              <w:top w:val="nil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DD05E8E" w14:textId="77777777" w:rsidR="009E622D" w:rsidRPr="005E0697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u w:val="single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  <w:u w:val="single"/>
              </w:rPr>
              <w:t>FY</w:t>
            </w:r>
          </w:p>
        </w:tc>
        <w:tc>
          <w:tcPr>
            <w:tcW w:w="360" w:type="dxa"/>
            <w:vMerge w:val="restart"/>
            <w:tcBorders>
              <w:top w:val="nil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DC862EC" w14:textId="77777777" w:rsidR="009E622D" w:rsidRPr="005E0697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u w:val="single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  <w:u w:val="single"/>
              </w:rPr>
              <w:t>M</w:t>
            </w:r>
          </w:p>
        </w:tc>
        <w:tc>
          <w:tcPr>
            <w:tcW w:w="588" w:type="dxa"/>
            <w:vMerge w:val="restart"/>
            <w:tcBorders>
              <w:top w:val="nil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B87E2F5" w14:textId="77777777" w:rsidR="009E622D" w:rsidRPr="005E0697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u w:val="single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  <w:u w:val="single"/>
              </w:rPr>
              <w:t>REF</w:t>
            </w:r>
          </w:p>
        </w:tc>
        <w:tc>
          <w:tcPr>
            <w:tcW w:w="592" w:type="dxa"/>
            <w:vMerge w:val="restart"/>
            <w:tcBorders>
              <w:top w:val="nil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71AA825" w14:textId="77777777" w:rsidR="009E622D" w:rsidRPr="005E0697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u w:val="single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  <w:u w:val="single"/>
              </w:rPr>
              <w:t>CA</w:t>
            </w:r>
          </w:p>
        </w:tc>
        <w:tc>
          <w:tcPr>
            <w:tcW w:w="507" w:type="dxa"/>
            <w:vMerge w:val="restart"/>
            <w:tcBorders>
              <w:top w:val="nil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4B176CD" w14:textId="77777777" w:rsidR="009E622D" w:rsidRPr="005E0697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u w:val="single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  <w:u w:val="single"/>
              </w:rPr>
              <w:t>PG</w:t>
            </w:r>
          </w:p>
        </w:tc>
        <w:tc>
          <w:tcPr>
            <w:tcW w:w="434" w:type="dxa"/>
            <w:vMerge w:val="restart"/>
            <w:tcBorders>
              <w:top w:val="nil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7274468" w14:textId="77777777" w:rsidR="009E622D" w:rsidRPr="005E0697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u w:val="single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  <w:u w:val="single"/>
              </w:rPr>
              <w:t>EL</w:t>
            </w:r>
          </w:p>
        </w:tc>
        <w:tc>
          <w:tcPr>
            <w:tcW w:w="643" w:type="dxa"/>
            <w:vMerge w:val="restart"/>
            <w:tcBorders>
              <w:top w:val="nil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8780A85" w14:textId="77777777" w:rsidR="009E622D" w:rsidRPr="005E0697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u w:val="single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  <w:u w:val="single"/>
              </w:rPr>
              <w:t>COM</w:t>
            </w:r>
          </w:p>
        </w:tc>
        <w:tc>
          <w:tcPr>
            <w:tcW w:w="569" w:type="dxa"/>
            <w:vMerge w:val="restart"/>
            <w:tcBorders>
              <w:top w:val="nil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03867C3" w14:textId="77777777" w:rsidR="009E622D" w:rsidRPr="005E0697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u w:val="single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  <w:u w:val="single"/>
              </w:rPr>
              <w:t>TSK</w:t>
            </w:r>
          </w:p>
        </w:tc>
        <w:tc>
          <w:tcPr>
            <w:tcW w:w="339" w:type="dxa"/>
            <w:vMerge w:val="restart"/>
            <w:tcBorders>
              <w:top w:val="nil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EF15658" w14:textId="77777777" w:rsidR="009E622D" w:rsidRPr="005E0697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u w:val="single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  <w:u w:val="single"/>
              </w:rPr>
              <w:t>T</w:t>
            </w:r>
          </w:p>
        </w:tc>
        <w:tc>
          <w:tcPr>
            <w:tcW w:w="912" w:type="dxa"/>
            <w:vMerge w:val="restart"/>
            <w:tcBorders>
              <w:top w:val="nil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B8A31C7" w14:textId="77777777" w:rsidR="009E622D" w:rsidRPr="005E0697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u w:val="single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  <w:u w:val="single"/>
              </w:rPr>
              <w:t>SFUND</w:t>
            </w:r>
          </w:p>
        </w:tc>
        <w:tc>
          <w:tcPr>
            <w:tcW w:w="329" w:type="dxa"/>
            <w:vMerge w:val="restart"/>
            <w:tcBorders>
              <w:top w:val="nil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FA487E4" w14:textId="77777777" w:rsidR="009E622D" w:rsidRPr="005E0697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u w:val="single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  <w:u w:val="single"/>
              </w:rPr>
              <w:t>B</w:t>
            </w:r>
          </w:p>
        </w:tc>
        <w:tc>
          <w:tcPr>
            <w:tcW w:w="870" w:type="dxa"/>
            <w:vMerge w:val="restart"/>
            <w:tcBorders>
              <w:top w:val="nil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5FE258B" w14:textId="77777777" w:rsidR="009E622D" w:rsidRPr="005E0697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u w:val="single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  <w:u w:val="single"/>
              </w:rPr>
              <w:t>ACCT</w:t>
            </w:r>
          </w:p>
        </w:tc>
        <w:tc>
          <w:tcPr>
            <w:tcW w:w="1450" w:type="dxa"/>
            <w:vMerge w:val="restart"/>
            <w:tcBorders>
              <w:top w:val="nil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1F33F1A" w14:textId="640B8D83" w:rsidR="009E622D" w:rsidRPr="005E0697" w:rsidRDefault="009E622D" w:rsidP="00015FB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**ENTER**</w:t>
            </w:r>
            <w:r w:rsidR="0052734C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  <w:u w:val="single"/>
              </w:rPr>
              <w:t>ACCRUAL AMOUNT</w:t>
            </w:r>
          </w:p>
        </w:tc>
        <w:tc>
          <w:tcPr>
            <w:tcW w:w="254" w:type="dxa"/>
            <w:gridSpan w:val="2"/>
            <w:vMerge w:val="restart"/>
            <w:tcBorders>
              <w:top w:val="nil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BC8C114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54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FA40709" w14:textId="77777777" w:rsidR="009E622D" w:rsidRPr="005E0697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50" w:type="dxa"/>
            <w:gridSpan w:val="2"/>
            <w:vMerge w:val="restart"/>
            <w:tcBorders>
              <w:top w:val="nil"/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2AEDE42" w14:textId="77777777" w:rsidR="009E622D" w:rsidRPr="005E0697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635E63" w:rsidRPr="005E0697" w14:paraId="4B95FF84" w14:textId="77777777" w:rsidTr="00B85732">
        <w:trPr>
          <w:gridAfter w:val="1"/>
          <w:wAfter w:w="152" w:type="dxa"/>
          <w:trHeight w:val="151"/>
        </w:trPr>
        <w:tc>
          <w:tcPr>
            <w:tcW w:w="2522" w:type="dxa"/>
            <w:vMerge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245EFF5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u w:val="single"/>
              </w:rPr>
            </w:pPr>
          </w:p>
        </w:tc>
        <w:tc>
          <w:tcPr>
            <w:tcW w:w="1708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0135020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u w:val="single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  <w:u w:val="single"/>
              </w:rPr>
              <w:t>ENCUMBRANCE</w:t>
            </w:r>
          </w:p>
        </w:tc>
        <w:tc>
          <w:tcPr>
            <w:tcW w:w="236" w:type="dxa"/>
            <w:vMerge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FF5CD2E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522" w:type="dxa"/>
            <w:vMerge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3CD2F03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u w:val="single"/>
              </w:rPr>
            </w:pPr>
          </w:p>
        </w:tc>
        <w:tc>
          <w:tcPr>
            <w:tcW w:w="622" w:type="dxa"/>
            <w:vMerge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1913CA3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u w:val="single"/>
              </w:rPr>
            </w:pPr>
          </w:p>
        </w:tc>
        <w:tc>
          <w:tcPr>
            <w:tcW w:w="360" w:type="dxa"/>
            <w:vMerge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BD01C0B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u w:val="single"/>
              </w:rPr>
            </w:pPr>
          </w:p>
        </w:tc>
        <w:tc>
          <w:tcPr>
            <w:tcW w:w="588" w:type="dxa"/>
            <w:vMerge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9D0C251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u w:val="single"/>
              </w:rPr>
            </w:pPr>
          </w:p>
        </w:tc>
        <w:tc>
          <w:tcPr>
            <w:tcW w:w="592" w:type="dxa"/>
            <w:vMerge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8BB5BB1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u w:val="single"/>
              </w:rPr>
            </w:pPr>
          </w:p>
        </w:tc>
        <w:tc>
          <w:tcPr>
            <w:tcW w:w="507" w:type="dxa"/>
            <w:vMerge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6B96CF7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u w:val="single"/>
              </w:rPr>
            </w:pPr>
          </w:p>
        </w:tc>
        <w:tc>
          <w:tcPr>
            <w:tcW w:w="434" w:type="dxa"/>
            <w:vMerge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2962D81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u w:val="single"/>
              </w:rPr>
            </w:pPr>
          </w:p>
        </w:tc>
        <w:tc>
          <w:tcPr>
            <w:tcW w:w="643" w:type="dxa"/>
            <w:vMerge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65C654F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u w:val="single"/>
              </w:rPr>
            </w:pPr>
          </w:p>
        </w:tc>
        <w:tc>
          <w:tcPr>
            <w:tcW w:w="569" w:type="dxa"/>
            <w:vMerge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1A7716C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u w:val="single"/>
              </w:rPr>
            </w:pPr>
          </w:p>
        </w:tc>
        <w:tc>
          <w:tcPr>
            <w:tcW w:w="339" w:type="dxa"/>
            <w:vMerge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FB72177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u w:val="single"/>
              </w:rPr>
            </w:pPr>
          </w:p>
        </w:tc>
        <w:tc>
          <w:tcPr>
            <w:tcW w:w="912" w:type="dxa"/>
            <w:vMerge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F8B94EB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u w:val="single"/>
              </w:rPr>
            </w:pPr>
          </w:p>
        </w:tc>
        <w:tc>
          <w:tcPr>
            <w:tcW w:w="329" w:type="dxa"/>
            <w:vMerge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8DCC82C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u w:val="single"/>
              </w:rPr>
            </w:pPr>
          </w:p>
        </w:tc>
        <w:tc>
          <w:tcPr>
            <w:tcW w:w="870" w:type="dxa"/>
            <w:vMerge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8F820CC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u w:val="single"/>
              </w:rPr>
            </w:pPr>
          </w:p>
        </w:tc>
        <w:tc>
          <w:tcPr>
            <w:tcW w:w="1450" w:type="dxa"/>
            <w:vMerge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20ED94C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54" w:type="dxa"/>
            <w:gridSpan w:val="2"/>
            <w:vMerge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EB3125F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541" w:type="dxa"/>
            <w:gridSpan w:val="2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6D4B794" w14:textId="77777777" w:rsidR="009E622D" w:rsidRPr="005E0697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u w:val="single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  <w:u w:val="single"/>
              </w:rPr>
              <w:t>D/C</w:t>
            </w:r>
          </w:p>
        </w:tc>
        <w:tc>
          <w:tcPr>
            <w:tcW w:w="250" w:type="dxa"/>
            <w:gridSpan w:val="2"/>
            <w:vMerge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993865B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635E63" w:rsidRPr="005E0697" w14:paraId="55DDA733" w14:textId="77777777" w:rsidTr="00B85732">
        <w:trPr>
          <w:gridAfter w:val="1"/>
          <w:wAfter w:w="152" w:type="dxa"/>
          <w:trHeight w:val="342"/>
        </w:trPr>
        <w:tc>
          <w:tcPr>
            <w:tcW w:w="2522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478361B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REGISTRATION</w:t>
            </w:r>
          </w:p>
        </w:tc>
        <w:tc>
          <w:tcPr>
            <w:tcW w:w="170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2C08AC5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,267,070.53</w:t>
            </w:r>
          </w:p>
        </w:tc>
        <w:tc>
          <w:tcPr>
            <w:tcW w:w="2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F985CB1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5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328C3D3" w14:textId="77777777" w:rsidR="009E622D" w:rsidRPr="005E0697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D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DED411A" w14:textId="6B975902" w:rsidR="009E622D" w:rsidRPr="005E0697" w:rsidRDefault="002C6350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020</w:t>
            </w:r>
          </w:p>
        </w:tc>
        <w:tc>
          <w:tcPr>
            <w:tcW w:w="3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1E77F47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58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90A91F2" w14:textId="77777777" w:rsidR="009E622D" w:rsidRPr="005E0697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0</w:t>
            </w: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59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58DD1DF" w14:textId="77777777" w:rsidR="009E622D" w:rsidRPr="005E0697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5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CB93380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0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7F98706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ABDBCA2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56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BFA6952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3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0A739CA" w14:textId="77777777" w:rsidR="009E622D" w:rsidRPr="005E0697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D</w:t>
            </w:r>
          </w:p>
        </w:tc>
        <w:tc>
          <w:tcPr>
            <w:tcW w:w="91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A60F3C5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3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47489EF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87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5DC6699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0E6AE94" w14:textId="2A40D40D" w:rsidR="009E622D" w:rsidRPr="005E0697" w:rsidRDefault="004F6013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2,407,805.21</w:t>
            </w:r>
          </w:p>
        </w:tc>
        <w:tc>
          <w:tcPr>
            <w:tcW w:w="254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CC45162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541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27312E9" w14:textId="77777777" w:rsidR="009E622D" w:rsidRPr="005E0697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D</w:t>
            </w:r>
          </w:p>
        </w:tc>
        <w:tc>
          <w:tcPr>
            <w:tcW w:w="250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3A96D94" w14:textId="77777777" w:rsidR="009E622D" w:rsidRPr="005E0697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635E63" w:rsidRPr="005E0697" w14:paraId="70CCEE8C" w14:textId="77777777" w:rsidTr="00B85732">
        <w:trPr>
          <w:gridAfter w:val="1"/>
          <w:wAfter w:w="152" w:type="dxa"/>
          <w:trHeight w:val="342"/>
        </w:trPr>
        <w:tc>
          <w:tcPr>
            <w:tcW w:w="2522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364209A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EVALUATIONS</w:t>
            </w:r>
          </w:p>
        </w:tc>
        <w:tc>
          <w:tcPr>
            <w:tcW w:w="170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3437BF4" w14:textId="2EE45AE2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88,487.87</w:t>
            </w:r>
          </w:p>
        </w:tc>
        <w:tc>
          <w:tcPr>
            <w:tcW w:w="2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EF70878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5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60CD2B7" w14:textId="77777777" w:rsidR="009E622D" w:rsidRPr="005E0697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D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4FC7859" w14:textId="4A521ACD" w:rsidR="009E622D" w:rsidRPr="005E0697" w:rsidRDefault="002C6350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020</w:t>
            </w:r>
          </w:p>
        </w:tc>
        <w:tc>
          <w:tcPr>
            <w:tcW w:w="3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4A194D8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58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5D80A3F" w14:textId="77777777" w:rsidR="009E622D" w:rsidRPr="005E0697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0</w:t>
            </w: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59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C0DDC50" w14:textId="77777777" w:rsidR="009E622D" w:rsidRPr="005E0697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5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AC9E990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0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F1226EE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66C6EC6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56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8E27481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3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29C32C8" w14:textId="77777777" w:rsidR="009E622D" w:rsidRPr="005E0697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D</w:t>
            </w:r>
          </w:p>
        </w:tc>
        <w:tc>
          <w:tcPr>
            <w:tcW w:w="91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D550C27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3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2C02AC8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87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13602CF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016BC54" w14:textId="1D0C777B" w:rsidR="009E622D" w:rsidRPr="005E0697" w:rsidRDefault="004F6013" w:rsidP="00D601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,03</w:t>
            </w:r>
            <w:r w:rsidR="00D6018D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6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,</w:t>
            </w:r>
            <w:r w:rsidR="00D6018D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656.64</w:t>
            </w:r>
          </w:p>
        </w:tc>
        <w:tc>
          <w:tcPr>
            <w:tcW w:w="254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343C965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541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A91EA4D" w14:textId="77777777" w:rsidR="009E622D" w:rsidRPr="005E0697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D</w:t>
            </w:r>
          </w:p>
        </w:tc>
        <w:tc>
          <w:tcPr>
            <w:tcW w:w="250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AD6782B" w14:textId="77777777" w:rsidR="009E622D" w:rsidRPr="005E0697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635E63" w:rsidRPr="005E0697" w14:paraId="7A40D948" w14:textId="77777777" w:rsidTr="00B85732">
        <w:trPr>
          <w:gridAfter w:val="1"/>
          <w:wAfter w:w="152" w:type="dxa"/>
          <w:trHeight w:val="342"/>
        </w:trPr>
        <w:tc>
          <w:tcPr>
            <w:tcW w:w="2522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0E86467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STATE ADMINISTRATION</w:t>
            </w:r>
          </w:p>
        </w:tc>
        <w:tc>
          <w:tcPr>
            <w:tcW w:w="170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E607A7D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35,583.00</w:t>
            </w:r>
          </w:p>
        </w:tc>
        <w:tc>
          <w:tcPr>
            <w:tcW w:w="2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647FAA9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5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267DDF8" w14:textId="77777777" w:rsidR="009E622D" w:rsidRPr="005E0697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D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5BB2BE4" w14:textId="3374908F" w:rsidR="009E622D" w:rsidRPr="005E0697" w:rsidRDefault="002C6350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020</w:t>
            </w:r>
          </w:p>
        </w:tc>
        <w:tc>
          <w:tcPr>
            <w:tcW w:w="3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88F9787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58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7B4FDBE" w14:textId="77777777" w:rsidR="009E622D" w:rsidRPr="005E0697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0</w:t>
            </w: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59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5774ADA" w14:textId="77777777" w:rsidR="009E622D" w:rsidRPr="005E0697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5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C7F4517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30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98A7086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1</w:t>
            </w:r>
          </w:p>
        </w:tc>
        <w:tc>
          <w:tcPr>
            <w:tcW w:w="6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F0BB78B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56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F8D3ACA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3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8155BC7" w14:textId="77777777" w:rsidR="009E622D" w:rsidRPr="005E0697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D</w:t>
            </w:r>
          </w:p>
        </w:tc>
        <w:tc>
          <w:tcPr>
            <w:tcW w:w="91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66EE000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3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6941965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87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A9F16C6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063AD00" w14:textId="77777777" w:rsidR="009E622D" w:rsidRPr="005E0697" w:rsidRDefault="009E622D" w:rsidP="00C058C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,995,632.10</w:t>
            </w:r>
          </w:p>
        </w:tc>
        <w:tc>
          <w:tcPr>
            <w:tcW w:w="254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AF0C186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541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13D1A6E" w14:textId="77777777" w:rsidR="009E622D" w:rsidRPr="005E0697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D</w:t>
            </w:r>
          </w:p>
        </w:tc>
        <w:tc>
          <w:tcPr>
            <w:tcW w:w="250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02BC568" w14:textId="77777777" w:rsidR="009E622D" w:rsidRPr="005E0697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635E63" w:rsidRPr="005E0697" w14:paraId="06F9E509" w14:textId="77777777" w:rsidTr="00B85732">
        <w:trPr>
          <w:gridAfter w:val="1"/>
          <w:wAfter w:w="152" w:type="dxa"/>
          <w:trHeight w:val="342"/>
        </w:trPr>
        <w:tc>
          <w:tcPr>
            <w:tcW w:w="2522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4DC8955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STATE ADMINISTRATION-DISTRIB</w:t>
            </w:r>
          </w:p>
        </w:tc>
        <w:tc>
          <w:tcPr>
            <w:tcW w:w="170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B8D4431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35,583.00</w:t>
            </w:r>
          </w:p>
        </w:tc>
        <w:tc>
          <w:tcPr>
            <w:tcW w:w="2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57DDC20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5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87286AD" w14:textId="77777777" w:rsidR="009E622D" w:rsidRPr="005E0697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C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CA56687" w14:textId="2B175889" w:rsidR="009E622D" w:rsidRPr="005E0697" w:rsidRDefault="002C6350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020</w:t>
            </w:r>
          </w:p>
        </w:tc>
        <w:tc>
          <w:tcPr>
            <w:tcW w:w="3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05B0E0E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58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036EDBB" w14:textId="77777777" w:rsidR="009E622D" w:rsidRPr="005E0697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0</w:t>
            </w: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59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64ACCB7" w14:textId="77777777" w:rsidR="009E622D" w:rsidRPr="005E0697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5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E9C61A6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30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05AD69F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2</w:t>
            </w:r>
          </w:p>
        </w:tc>
        <w:tc>
          <w:tcPr>
            <w:tcW w:w="6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7E8903D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56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FF26560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3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127FF52" w14:textId="77777777" w:rsidR="009E622D" w:rsidRPr="005E0697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D</w:t>
            </w:r>
          </w:p>
        </w:tc>
        <w:tc>
          <w:tcPr>
            <w:tcW w:w="91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67AD8C3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3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1DA80F0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87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69157B2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47326A3" w14:textId="70B62694" w:rsidR="009E622D" w:rsidRPr="005E0697" w:rsidRDefault="009E622D" w:rsidP="00901135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,995,632.10</w:t>
            </w:r>
          </w:p>
        </w:tc>
        <w:tc>
          <w:tcPr>
            <w:tcW w:w="254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09E2ACA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541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EDC2654" w14:textId="77777777" w:rsidR="009E622D" w:rsidRPr="005E0697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C</w:t>
            </w:r>
          </w:p>
        </w:tc>
        <w:tc>
          <w:tcPr>
            <w:tcW w:w="250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EB73F07" w14:textId="77777777" w:rsidR="009E622D" w:rsidRPr="005E0697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635E63" w:rsidRPr="005E0697" w14:paraId="3CE47430" w14:textId="77777777" w:rsidTr="00B85732">
        <w:trPr>
          <w:gridAfter w:val="1"/>
          <w:wAfter w:w="152" w:type="dxa"/>
          <w:trHeight w:val="342"/>
        </w:trPr>
        <w:tc>
          <w:tcPr>
            <w:tcW w:w="2522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BD4368E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843B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CLEARING ACCOUNT</w:t>
            </w:r>
          </w:p>
        </w:tc>
        <w:tc>
          <w:tcPr>
            <w:tcW w:w="170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73DA679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3285555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5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D5E94DD" w14:textId="77777777" w:rsidR="009E622D" w:rsidRPr="005E0697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081CD35" w14:textId="4088265F" w:rsidR="009E622D" w:rsidRPr="005E0697" w:rsidRDefault="002C6350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020</w:t>
            </w:r>
          </w:p>
        </w:tc>
        <w:tc>
          <w:tcPr>
            <w:tcW w:w="3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EAA4BE2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58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62E10F2" w14:textId="77777777" w:rsidR="009E622D" w:rsidRPr="005E0697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0</w:t>
            </w: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59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04CC080" w14:textId="77777777" w:rsidR="009E622D" w:rsidRPr="005E0697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5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B81A4E7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99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79FE073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B727C49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56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216D48F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3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0E55C33" w14:textId="77777777" w:rsidR="009E622D" w:rsidRPr="005E0697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D</w:t>
            </w:r>
          </w:p>
        </w:tc>
        <w:tc>
          <w:tcPr>
            <w:tcW w:w="91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A0ED9BC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3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6C3C688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87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FA422F3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6DDB26C" w14:textId="23D97093" w:rsidR="009E622D" w:rsidRPr="005E0697" w:rsidRDefault="009E622D" w:rsidP="00294907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0,967,098.95</w:t>
            </w:r>
          </w:p>
        </w:tc>
        <w:tc>
          <w:tcPr>
            <w:tcW w:w="254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212B385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541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27DF0CC" w14:textId="77777777" w:rsidR="009E622D" w:rsidRPr="005E0697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C</w:t>
            </w:r>
          </w:p>
        </w:tc>
        <w:tc>
          <w:tcPr>
            <w:tcW w:w="250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48BA923" w14:textId="77777777" w:rsidR="009E622D" w:rsidRPr="005E0697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635E63" w:rsidRPr="005E0697" w14:paraId="6AD0E14E" w14:textId="77777777" w:rsidTr="00B85732">
        <w:trPr>
          <w:gridAfter w:val="1"/>
          <w:wAfter w:w="152" w:type="dxa"/>
          <w:trHeight w:val="342"/>
        </w:trPr>
        <w:tc>
          <w:tcPr>
            <w:tcW w:w="2522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34A326D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REIMBURSEMENTS</w:t>
            </w:r>
          </w:p>
        </w:tc>
        <w:tc>
          <w:tcPr>
            <w:tcW w:w="170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07D4308" w14:textId="74AC06C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90,250.00</w:t>
            </w:r>
          </w:p>
        </w:tc>
        <w:tc>
          <w:tcPr>
            <w:tcW w:w="2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0817608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5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199C894" w14:textId="77777777" w:rsidR="009E622D" w:rsidRPr="005E0697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C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3B0AE09" w14:textId="4C79B829" w:rsidR="009E622D" w:rsidRPr="005E0697" w:rsidRDefault="002C6350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020</w:t>
            </w:r>
          </w:p>
        </w:tc>
        <w:tc>
          <w:tcPr>
            <w:tcW w:w="3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C1141B1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58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D122CDF" w14:textId="77777777" w:rsidR="009E622D" w:rsidRPr="005E0697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0</w:t>
            </w: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59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D502D5E" w14:textId="77777777" w:rsidR="009E622D" w:rsidRPr="005E0697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90</w:t>
            </w:r>
          </w:p>
        </w:tc>
        <w:tc>
          <w:tcPr>
            <w:tcW w:w="5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7E95E7F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0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EDADE9E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D9B1AE1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56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2630E84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3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D30C38E" w14:textId="77777777" w:rsidR="009E622D" w:rsidRPr="005E0697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F</w:t>
            </w:r>
          </w:p>
        </w:tc>
        <w:tc>
          <w:tcPr>
            <w:tcW w:w="91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2CB041E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169AB19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87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DD59A67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8203840" w14:textId="0347F96E" w:rsidR="009E622D" w:rsidRPr="005E0697" w:rsidRDefault="009E622D" w:rsidP="00294907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,109,100.00</w:t>
            </w:r>
          </w:p>
        </w:tc>
        <w:tc>
          <w:tcPr>
            <w:tcW w:w="254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71AC351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541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8C3F2FC" w14:textId="77777777" w:rsidR="009E622D" w:rsidRPr="005E0697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C</w:t>
            </w:r>
          </w:p>
        </w:tc>
        <w:tc>
          <w:tcPr>
            <w:tcW w:w="250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04D916C" w14:textId="77777777" w:rsidR="009E622D" w:rsidRPr="005E0697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635E63" w:rsidRPr="005E0697" w14:paraId="4377E371" w14:textId="77777777" w:rsidTr="00B85732">
        <w:trPr>
          <w:gridAfter w:val="1"/>
          <w:wAfter w:w="152" w:type="dxa"/>
          <w:trHeight w:val="342"/>
        </w:trPr>
        <w:tc>
          <w:tcPr>
            <w:tcW w:w="2522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</w:tcPr>
          <w:p w14:paraId="6A605DF3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REIMBURSEMENTS</w:t>
            </w:r>
          </w:p>
        </w:tc>
        <w:tc>
          <w:tcPr>
            <w:tcW w:w="170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</w:tcPr>
          <w:p w14:paraId="0E0133C8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</w:tcPr>
          <w:p w14:paraId="5F2C46D6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5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</w:tcPr>
          <w:p w14:paraId="40A66F03" w14:textId="77777777" w:rsidR="009E622D" w:rsidRPr="005E0697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</w:tcPr>
          <w:p w14:paraId="4BFD95D0" w14:textId="629FB58F" w:rsidR="009E622D" w:rsidRPr="005E0697" w:rsidRDefault="002C6350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020</w:t>
            </w:r>
          </w:p>
        </w:tc>
        <w:tc>
          <w:tcPr>
            <w:tcW w:w="3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</w:tcPr>
          <w:p w14:paraId="5A693097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58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</w:tcPr>
          <w:p w14:paraId="1079FD81" w14:textId="77777777" w:rsidR="009E622D" w:rsidRPr="005E0697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01</w:t>
            </w:r>
          </w:p>
        </w:tc>
        <w:tc>
          <w:tcPr>
            <w:tcW w:w="59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</w:tcPr>
          <w:p w14:paraId="32FEFFE0" w14:textId="77777777" w:rsidR="009E622D" w:rsidRPr="005E0697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90</w:t>
            </w:r>
          </w:p>
        </w:tc>
        <w:tc>
          <w:tcPr>
            <w:tcW w:w="5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</w:tcPr>
          <w:p w14:paraId="7BAB0F2F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0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</w:tcPr>
          <w:p w14:paraId="6C7283F8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6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</w:tcPr>
          <w:p w14:paraId="003DB1B7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56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</w:tcPr>
          <w:p w14:paraId="59D76D41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</w:tcPr>
          <w:p w14:paraId="38874429" w14:textId="77777777" w:rsidR="009E622D" w:rsidRPr="005E0697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1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</w:tcPr>
          <w:p w14:paraId="384EB030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</w:tcPr>
          <w:p w14:paraId="3DC9EC5E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87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</w:tcPr>
          <w:p w14:paraId="067D9E34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</w:tcPr>
          <w:p w14:paraId="1C2AF261" w14:textId="7B389214" w:rsidR="009E622D" w:rsidRPr="005E0697" w:rsidDel="000E2C84" w:rsidRDefault="009E622D" w:rsidP="00294907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672,500.01</w:t>
            </w:r>
          </w:p>
        </w:tc>
        <w:tc>
          <w:tcPr>
            <w:tcW w:w="254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</w:tcPr>
          <w:p w14:paraId="36A143A3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541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</w:tcPr>
          <w:p w14:paraId="63AC9A3B" w14:textId="77777777" w:rsidR="009E622D" w:rsidRPr="005E0697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C</w:t>
            </w:r>
          </w:p>
        </w:tc>
        <w:tc>
          <w:tcPr>
            <w:tcW w:w="250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</w:tcPr>
          <w:p w14:paraId="6FA5B75A" w14:textId="77777777" w:rsidR="009E622D" w:rsidRPr="005E0697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635E63" w:rsidRPr="005E0697" w14:paraId="0589666B" w14:textId="77777777" w:rsidTr="00B85732">
        <w:trPr>
          <w:gridAfter w:val="1"/>
          <w:wAfter w:w="152" w:type="dxa"/>
          <w:trHeight w:val="342"/>
        </w:trPr>
        <w:tc>
          <w:tcPr>
            <w:tcW w:w="2522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95D47AE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REVOLVING FUND ADVANCE</w:t>
            </w:r>
          </w:p>
        </w:tc>
        <w:tc>
          <w:tcPr>
            <w:tcW w:w="170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A93D20D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3EE0F84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5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ED63023" w14:textId="77777777" w:rsidR="009E622D" w:rsidRPr="005E0697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A01B237" w14:textId="1EF596C0" w:rsidR="009E622D" w:rsidRPr="005E0697" w:rsidRDefault="002C6350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020</w:t>
            </w:r>
          </w:p>
        </w:tc>
        <w:tc>
          <w:tcPr>
            <w:tcW w:w="3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E1EB96E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58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BBC7573" w14:textId="77777777" w:rsidR="009E622D" w:rsidRPr="005E0697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0</w:t>
            </w: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59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7F27101" w14:textId="77777777" w:rsidR="009E622D" w:rsidRPr="005E0697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97</w:t>
            </w:r>
          </w:p>
        </w:tc>
        <w:tc>
          <w:tcPr>
            <w:tcW w:w="5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AE5FDFF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44DCFD2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82A56E6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56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B548474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3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46A3A40" w14:textId="77777777" w:rsidR="009E622D" w:rsidRPr="005E0697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D</w:t>
            </w:r>
          </w:p>
        </w:tc>
        <w:tc>
          <w:tcPr>
            <w:tcW w:w="91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A495022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3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99432F7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87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5742F6E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1C7567D" w14:textId="77777777" w:rsidR="009E622D" w:rsidRPr="005E0697" w:rsidRDefault="009E622D" w:rsidP="00294907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500,000.00</w:t>
            </w:r>
          </w:p>
        </w:tc>
        <w:tc>
          <w:tcPr>
            <w:tcW w:w="254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74DDD11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541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1269EFB" w14:textId="77777777" w:rsidR="009E622D" w:rsidRPr="005E0697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C</w:t>
            </w:r>
          </w:p>
        </w:tc>
        <w:tc>
          <w:tcPr>
            <w:tcW w:w="250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1ADD9CE" w14:textId="77777777" w:rsidR="009E622D" w:rsidRPr="005E0697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635E63" w:rsidRPr="005E0697" w14:paraId="4C27041D" w14:textId="77777777" w:rsidTr="00B85732">
        <w:trPr>
          <w:gridAfter w:val="1"/>
          <w:wAfter w:w="152" w:type="dxa"/>
          <w:trHeight w:val="342"/>
        </w:trPr>
        <w:tc>
          <w:tcPr>
            <w:tcW w:w="2522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3451043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REGISTRATION</w:t>
            </w:r>
          </w:p>
        </w:tc>
        <w:tc>
          <w:tcPr>
            <w:tcW w:w="170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B8DA69E" w14:textId="5D413A1A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3,166.30</w:t>
            </w:r>
          </w:p>
        </w:tc>
        <w:tc>
          <w:tcPr>
            <w:tcW w:w="2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43DD1CA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5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2A61CC8" w14:textId="77777777" w:rsidR="009E622D" w:rsidRPr="005E0697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D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9AAFBCD" w14:textId="4A737051" w:rsidR="009E622D" w:rsidRPr="005E0697" w:rsidRDefault="002C6350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019</w:t>
            </w:r>
          </w:p>
        </w:tc>
        <w:tc>
          <w:tcPr>
            <w:tcW w:w="3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F8AA477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58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4D43D87" w14:textId="77777777" w:rsidR="009E622D" w:rsidRPr="005E0697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0</w:t>
            </w: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59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D4924C7" w14:textId="77777777" w:rsidR="009E622D" w:rsidRPr="005E0697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5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A14E418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0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E7F6C06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95FED08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56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015375C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3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8F963AB" w14:textId="77777777" w:rsidR="009E622D" w:rsidRPr="005E0697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D</w:t>
            </w:r>
          </w:p>
        </w:tc>
        <w:tc>
          <w:tcPr>
            <w:tcW w:w="91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2716726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3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38EDD9D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87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AD8D4CF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117511A" w14:textId="77777777" w:rsidR="009E622D" w:rsidRPr="005E0697" w:rsidRDefault="009E622D" w:rsidP="00294907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,235,550.21</w:t>
            </w:r>
          </w:p>
        </w:tc>
        <w:tc>
          <w:tcPr>
            <w:tcW w:w="254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68F114F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541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997ECBF" w14:textId="77777777" w:rsidR="009E622D" w:rsidRPr="005E0697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D</w:t>
            </w:r>
          </w:p>
        </w:tc>
        <w:tc>
          <w:tcPr>
            <w:tcW w:w="250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4625A18" w14:textId="77777777" w:rsidR="009E622D" w:rsidRPr="005E0697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635E63" w:rsidRPr="005E0697" w14:paraId="07C8EECB" w14:textId="77777777" w:rsidTr="00B85732">
        <w:trPr>
          <w:gridAfter w:val="1"/>
          <w:wAfter w:w="152" w:type="dxa"/>
          <w:trHeight w:val="342"/>
        </w:trPr>
        <w:tc>
          <w:tcPr>
            <w:tcW w:w="2522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FD5AB9F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EVALUATIONS</w:t>
            </w:r>
          </w:p>
        </w:tc>
        <w:tc>
          <w:tcPr>
            <w:tcW w:w="170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325B97F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94A0299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5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75269AC" w14:textId="77777777" w:rsidR="009E622D" w:rsidRPr="005E0697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FACA6E7" w14:textId="17D89CDA" w:rsidR="009E622D" w:rsidRPr="005E0697" w:rsidRDefault="002C6350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019</w:t>
            </w:r>
          </w:p>
        </w:tc>
        <w:tc>
          <w:tcPr>
            <w:tcW w:w="3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D8BC755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58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66AD26E" w14:textId="77777777" w:rsidR="009E622D" w:rsidRPr="005E0697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0</w:t>
            </w: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59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B17BBE6" w14:textId="77777777" w:rsidR="009E622D" w:rsidRPr="005E0697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5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8903CA6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0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0737AD4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93BFEA4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56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DA4BB70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3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3B773B4" w14:textId="77777777" w:rsidR="009E622D" w:rsidRPr="005E0697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D</w:t>
            </w:r>
          </w:p>
        </w:tc>
        <w:tc>
          <w:tcPr>
            <w:tcW w:w="91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FDEAD30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3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CA6DA62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87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814DA8A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3109A0E" w14:textId="5E2130C4" w:rsidR="009E622D" w:rsidRPr="005E0697" w:rsidRDefault="009E622D" w:rsidP="00294907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30,777.97</w:t>
            </w:r>
          </w:p>
        </w:tc>
        <w:tc>
          <w:tcPr>
            <w:tcW w:w="254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EF2CE39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541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3DE30F4" w14:textId="77777777" w:rsidR="009E622D" w:rsidRPr="005E0697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D</w:t>
            </w:r>
          </w:p>
        </w:tc>
        <w:tc>
          <w:tcPr>
            <w:tcW w:w="250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E08EF17" w14:textId="77777777" w:rsidR="009E622D" w:rsidRPr="005E0697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635E63" w:rsidRPr="005E0697" w14:paraId="0C1466E9" w14:textId="77777777" w:rsidTr="00B85732">
        <w:trPr>
          <w:gridAfter w:val="1"/>
          <w:wAfter w:w="152" w:type="dxa"/>
          <w:trHeight w:val="342"/>
        </w:trPr>
        <w:tc>
          <w:tcPr>
            <w:tcW w:w="2522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27DA661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STATE ADMINISTRATION</w:t>
            </w:r>
          </w:p>
        </w:tc>
        <w:tc>
          <w:tcPr>
            <w:tcW w:w="170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964BFC3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91D8497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5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C746C25" w14:textId="77777777" w:rsidR="009E622D" w:rsidRPr="005E0697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965B8BB" w14:textId="571AECFD" w:rsidR="009E622D" w:rsidRPr="005E0697" w:rsidRDefault="002C6350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019</w:t>
            </w:r>
          </w:p>
        </w:tc>
        <w:tc>
          <w:tcPr>
            <w:tcW w:w="3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E6CD059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58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F81CE42" w14:textId="77777777" w:rsidR="009E622D" w:rsidRPr="005E0697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0</w:t>
            </w: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59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1D29157" w14:textId="77777777" w:rsidR="009E622D" w:rsidRPr="005E0697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5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61EAEDE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30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22742A7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</w:t>
            </w: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6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734EFDD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56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4E2BA0A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3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907F9C9" w14:textId="77777777" w:rsidR="009E622D" w:rsidRPr="005E0697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D</w:t>
            </w:r>
          </w:p>
        </w:tc>
        <w:tc>
          <w:tcPr>
            <w:tcW w:w="91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20659ED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3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8B4C4FF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87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9F633B1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529EAF6" w14:textId="7B4AA3C3" w:rsidR="009E622D" w:rsidRPr="005E0697" w:rsidRDefault="009E622D" w:rsidP="00294907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3,901.34</w:t>
            </w:r>
          </w:p>
        </w:tc>
        <w:tc>
          <w:tcPr>
            <w:tcW w:w="254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427BB28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541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343B491" w14:textId="77777777" w:rsidR="009E622D" w:rsidRPr="005E0697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D</w:t>
            </w:r>
          </w:p>
        </w:tc>
        <w:tc>
          <w:tcPr>
            <w:tcW w:w="250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772D9A4" w14:textId="77777777" w:rsidR="009E622D" w:rsidRPr="005E0697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635E63" w:rsidRPr="005E0697" w14:paraId="08EA7A40" w14:textId="77777777" w:rsidTr="00B85732">
        <w:trPr>
          <w:gridAfter w:val="1"/>
          <w:wAfter w:w="152" w:type="dxa"/>
          <w:trHeight w:val="342"/>
        </w:trPr>
        <w:tc>
          <w:tcPr>
            <w:tcW w:w="2522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5BCB5B7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STATE ADMINISTRATION-DISTRIB</w:t>
            </w:r>
          </w:p>
        </w:tc>
        <w:tc>
          <w:tcPr>
            <w:tcW w:w="170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393E262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B608638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5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109EA29" w14:textId="77777777" w:rsidR="009E622D" w:rsidRPr="005E0697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468FC3E" w14:textId="2D0D4424" w:rsidR="009E622D" w:rsidRPr="005E0697" w:rsidRDefault="002C6350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019</w:t>
            </w:r>
          </w:p>
        </w:tc>
        <w:tc>
          <w:tcPr>
            <w:tcW w:w="3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AA185BA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58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1941B0B" w14:textId="77777777" w:rsidR="009E622D" w:rsidRPr="005E0697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0</w:t>
            </w: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59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9DE531C" w14:textId="77777777" w:rsidR="009E622D" w:rsidRPr="005E0697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5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127120C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30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2EC04AA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</w:t>
            </w: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6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37BD157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56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01AC4E9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3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E00CB01" w14:textId="77777777" w:rsidR="009E622D" w:rsidRPr="005E0697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D</w:t>
            </w:r>
          </w:p>
        </w:tc>
        <w:tc>
          <w:tcPr>
            <w:tcW w:w="91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F78AD39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3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39A2CFC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87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CBCB21C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E09D208" w14:textId="4133FA1B" w:rsidR="009E622D" w:rsidRPr="005E0697" w:rsidRDefault="009E622D" w:rsidP="00294907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3,901.34</w:t>
            </w:r>
          </w:p>
        </w:tc>
        <w:tc>
          <w:tcPr>
            <w:tcW w:w="254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9CB7279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541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CF33F48" w14:textId="77777777" w:rsidR="009E622D" w:rsidRPr="005E0697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C</w:t>
            </w:r>
          </w:p>
        </w:tc>
        <w:tc>
          <w:tcPr>
            <w:tcW w:w="250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ACF9740" w14:textId="77777777" w:rsidR="009E622D" w:rsidRPr="005E0697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635E63" w:rsidRPr="005E0697" w14:paraId="66D09760" w14:textId="77777777" w:rsidTr="00B85732">
        <w:trPr>
          <w:gridAfter w:val="1"/>
          <w:wAfter w:w="152" w:type="dxa"/>
          <w:trHeight w:val="342"/>
        </w:trPr>
        <w:tc>
          <w:tcPr>
            <w:tcW w:w="2522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6609070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CLEARING ACCOUNT</w:t>
            </w:r>
          </w:p>
        </w:tc>
        <w:tc>
          <w:tcPr>
            <w:tcW w:w="170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191F273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70F16D8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5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8EC39FA" w14:textId="77777777" w:rsidR="009E622D" w:rsidRPr="005E0697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9792008" w14:textId="68A7898C" w:rsidR="009E622D" w:rsidRPr="005E0697" w:rsidRDefault="002C6350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019</w:t>
            </w:r>
          </w:p>
        </w:tc>
        <w:tc>
          <w:tcPr>
            <w:tcW w:w="3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6CEC88B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58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5F05D3B" w14:textId="77777777" w:rsidR="009E622D" w:rsidRPr="005E0697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0</w:t>
            </w: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59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1356704" w14:textId="77777777" w:rsidR="009E622D" w:rsidRPr="005E0697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5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8BDE256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99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7A0EDF0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3D4CADB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56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5771603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3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49464DA" w14:textId="77777777" w:rsidR="009E622D" w:rsidRPr="005E0697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D</w:t>
            </w:r>
          </w:p>
        </w:tc>
        <w:tc>
          <w:tcPr>
            <w:tcW w:w="91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BEDF162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3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25235E9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87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6EB0868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7A688F8" w14:textId="77777777" w:rsidR="009E622D" w:rsidRPr="005E0697" w:rsidRDefault="009E622D" w:rsidP="00294907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326,353.87</w:t>
            </w:r>
          </w:p>
        </w:tc>
        <w:tc>
          <w:tcPr>
            <w:tcW w:w="254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AE16EEE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541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5697C53" w14:textId="77777777" w:rsidR="009E622D" w:rsidRPr="005E0697" w:rsidRDefault="00A746F4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C</w:t>
            </w:r>
          </w:p>
        </w:tc>
        <w:tc>
          <w:tcPr>
            <w:tcW w:w="250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AD34A28" w14:textId="77777777" w:rsidR="009E622D" w:rsidRPr="005E0697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635E63" w:rsidRPr="005E0697" w14:paraId="3CB09247" w14:textId="77777777" w:rsidTr="00B85732">
        <w:trPr>
          <w:gridAfter w:val="1"/>
          <w:wAfter w:w="152" w:type="dxa"/>
          <w:trHeight w:val="342"/>
        </w:trPr>
        <w:tc>
          <w:tcPr>
            <w:tcW w:w="2522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B4C3C94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REIMBURSEMENTS</w:t>
            </w:r>
          </w:p>
        </w:tc>
        <w:tc>
          <w:tcPr>
            <w:tcW w:w="170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6BCD986" w14:textId="77777777" w:rsidR="009E622D" w:rsidRPr="005E0697" w:rsidRDefault="009E622D" w:rsidP="00294907">
            <w:pPr>
              <w:spacing w:after="0" w:line="240" w:lineRule="auto"/>
              <w:ind w:firstLineChars="600" w:firstLine="108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5F1C8E9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5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7B58DAD" w14:textId="77777777" w:rsidR="009E622D" w:rsidRPr="005E0697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B090993" w14:textId="6FE22982" w:rsidR="009E622D" w:rsidRPr="005E0697" w:rsidRDefault="002C6350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019</w:t>
            </w:r>
          </w:p>
        </w:tc>
        <w:tc>
          <w:tcPr>
            <w:tcW w:w="3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4C1438A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58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548D7C8" w14:textId="77777777" w:rsidR="009E622D" w:rsidRPr="005E0697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0</w:t>
            </w: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59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68AD48C" w14:textId="77777777" w:rsidR="009E622D" w:rsidRPr="005E0697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90</w:t>
            </w:r>
          </w:p>
        </w:tc>
        <w:tc>
          <w:tcPr>
            <w:tcW w:w="5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708BDE0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0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5690AFF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9D7C390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56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5762682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3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0B00FBD" w14:textId="77777777" w:rsidR="009E622D" w:rsidRPr="005E0697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F</w:t>
            </w:r>
          </w:p>
        </w:tc>
        <w:tc>
          <w:tcPr>
            <w:tcW w:w="91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D587637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5BBEA6E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87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51D5E9F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2C3B960" w14:textId="77777777" w:rsidR="009E622D" w:rsidRPr="005E0697" w:rsidRDefault="00A746F4" w:rsidP="00A746F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440,488.14</w:t>
            </w:r>
          </w:p>
        </w:tc>
        <w:tc>
          <w:tcPr>
            <w:tcW w:w="254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9AB79E1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541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26F9D0F" w14:textId="77777777" w:rsidR="009E622D" w:rsidRPr="005E0697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C</w:t>
            </w:r>
          </w:p>
        </w:tc>
        <w:tc>
          <w:tcPr>
            <w:tcW w:w="250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EE906A4" w14:textId="77777777" w:rsidR="009E622D" w:rsidRPr="005E0697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635E63" w:rsidRPr="005E0697" w14:paraId="4EB3018D" w14:textId="77777777" w:rsidTr="00B85732">
        <w:trPr>
          <w:gridAfter w:val="1"/>
          <w:wAfter w:w="152" w:type="dxa"/>
          <w:trHeight w:val="342"/>
        </w:trPr>
        <w:tc>
          <w:tcPr>
            <w:tcW w:w="2522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CE87952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MISCELLANEOUS REVENUE</w:t>
            </w:r>
          </w:p>
        </w:tc>
        <w:tc>
          <w:tcPr>
            <w:tcW w:w="170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D831C39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9DEA3F5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5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D449B09" w14:textId="77777777" w:rsidR="009E622D" w:rsidRPr="005E0697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BFC887B" w14:textId="3E36FFFC" w:rsidR="009E622D" w:rsidRPr="005E0697" w:rsidRDefault="002C6350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020</w:t>
            </w:r>
          </w:p>
        </w:tc>
        <w:tc>
          <w:tcPr>
            <w:tcW w:w="3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20C92D9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58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76A8990" w14:textId="77777777" w:rsidR="009E622D" w:rsidRPr="005E0697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59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D2C4787" w14:textId="77777777" w:rsidR="009E622D" w:rsidRPr="005E0697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5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6C10DAA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73603E7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E40AA41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56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1D06AB0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3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399AB11" w14:textId="77777777" w:rsidR="009E622D" w:rsidRPr="005E0697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R</w:t>
            </w:r>
          </w:p>
        </w:tc>
        <w:tc>
          <w:tcPr>
            <w:tcW w:w="91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9448FCE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3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64DA980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87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C6C8145" w14:textId="77777777" w:rsidR="009E622D" w:rsidRPr="005E0697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61400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9A811E0" w14:textId="77777777" w:rsidR="009E622D" w:rsidRPr="005E0697" w:rsidRDefault="00EA317D" w:rsidP="00294907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22.77</w:t>
            </w:r>
          </w:p>
        </w:tc>
        <w:tc>
          <w:tcPr>
            <w:tcW w:w="254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FC2A819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541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9B7AC50" w14:textId="77777777" w:rsidR="009E622D" w:rsidRPr="005E0697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C</w:t>
            </w:r>
          </w:p>
        </w:tc>
        <w:tc>
          <w:tcPr>
            <w:tcW w:w="250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65A3BC1" w14:textId="77777777" w:rsidR="009E622D" w:rsidRPr="005E0697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635E63" w:rsidRPr="005E0697" w14:paraId="5C354666" w14:textId="77777777" w:rsidTr="00B85732">
        <w:trPr>
          <w:gridAfter w:val="1"/>
          <w:wAfter w:w="152" w:type="dxa"/>
          <w:trHeight w:val="342"/>
        </w:trPr>
        <w:tc>
          <w:tcPr>
            <w:tcW w:w="2522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44F5F08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NET DEBITS/CREDITS</w:t>
            </w:r>
          </w:p>
        </w:tc>
        <w:tc>
          <w:tcPr>
            <w:tcW w:w="170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3FD8375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,278,474.70</w:t>
            </w:r>
          </w:p>
        </w:tc>
        <w:tc>
          <w:tcPr>
            <w:tcW w:w="2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FA8F945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5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06F96C5" w14:textId="77777777" w:rsidR="009E622D" w:rsidRPr="005E0697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D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3F7E114" w14:textId="77777777" w:rsidR="009E622D" w:rsidRPr="005E0697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3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7828A1E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58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5F9702D" w14:textId="77777777" w:rsidR="009E622D" w:rsidRPr="005E0697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59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D512891" w14:textId="77777777" w:rsidR="009E622D" w:rsidRPr="005E0697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5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D8E21AF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0AF1CB4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8ECEEF9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56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498882C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3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AACBEED" w14:textId="77777777" w:rsidR="009E622D" w:rsidRPr="005E0697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111" w:type="dxa"/>
            <w:gridSpan w:val="3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02553C1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pacing w:val="-8"/>
                <w:sz w:val="18"/>
                <w:szCs w:val="18"/>
              </w:rPr>
              <w:t>NET DEBITS/CREDITS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30ADBCB" w14:textId="77777777" w:rsidR="009E622D" w:rsidRPr="005E0697" w:rsidRDefault="00034DFC" w:rsidP="00034DFC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,795,026.29</w:t>
            </w:r>
          </w:p>
        </w:tc>
        <w:tc>
          <w:tcPr>
            <w:tcW w:w="254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29EDBED" w14:textId="77777777" w:rsidR="009E622D" w:rsidRPr="005E0697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541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368037E" w14:textId="77777777" w:rsidR="009E622D" w:rsidRPr="005E0697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D</w:t>
            </w:r>
          </w:p>
        </w:tc>
        <w:tc>
          <w:tcPr>
            <w:tcW w:w="250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85ABDEF" w14:textId="77777777" w:rsidR="009E622D" w:rsidRPr="005E0697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E069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9E622D" w:rsidRPr="005E0697" w14:paraId="199E88B5" w14:textId="77777777" w:rsidTr="00B85732">
        <w:trPr>
          <w:gridAfter w:val="1"/>
          <w:wAfter w:w="151" w:type="dxa"/>
          <w:trHeight w:val="260"/>
        </w:trPr>
        <w:tc>
          <w:tcPr>
            <w:tcW w:w="14249" w:type="dxa"/>
            <w:gridSpan w:val="2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2DAA953" w14:textId="77777777" w:rsidR="009E622D" w:rsidRPr="005E0697" w:rsidRDefault="009E622D" w:rsidP="00294907">
            <w:pPr>
              <w:spacing w:after="0" w:line="240" w:lineRule="auto"/>
              <w:rPr>
                <w:rFonts w:ascii="Source Sans Pro" w:eastAsia="Times New Roman" w:hAnsi="Source Sans Pro" w:cs="Calibri"/>
                <w:color w:val="000000"/>
                <w:sz w:val="24"/>
                <w:szCs w:val="24"/>
              </w:rPr>
            </w:pPr>
            <w:r w:rsidRPr="005E0697">
              <w:rPr>
                <w:rFonts w:ascii="Source Sans Pro" w:eastAsia="Times New Roman" w:hAnsi="Source Sans Pro" w:cs="Calibri"/>
                <w:color w:val="000000"/>
                <w:sz w:val="24"/>
                <w:szCs w:val="24"/>
              </w:rPr>
              <w:t> </w:t>
            </w:r>
          </w:p>
        </w:tc>
      </w:tr>
      <w:tr w:rsidR="009E622D" w:rsidRPr="005E0697" w14:paraId="35F152D2" w14:textId="77777777" w:rsidTr="00B85732">
        <w:trPr>
          <w:trHeight w:val="241"/>
        </w:trPr>
        <w:tc>
          <w:tcPr>
            <w:tcW w:w="13331" w:type="dxa"/>
            <w:gridSpan w:val="18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FE4371B" w14:textId="77777777" w:rsidR="00C36C9F" w:rsidRDefault="00C36C9F" w:rsidP="002726E0">
            <w:pPr>
              <w:spacing w:after="0" w:line="240" w:lineRule="auto"/>
              <w:ind w:firstLineChars="200" w:firstLine="400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  <w:p w14:paraId="71EF3A08" w14:textId="158EBC8D" w:rsidR="00515077" w:rsidRPr="00515077" w:rsidRDefault="00515077" w:rsidP="002726E0">
            <w:pPr>
              <w:spacing w:after="0" w:line="240" w:lineRule="auto"/>
              <w:ind w:firstLineChars="200" w:firstLine="400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  <w:r w:rsidRPr="00515077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Note:</w:t>
            </w:r>
          </w:p>
          <w:p w14:paraId="0192312F" w14:textId="2D4BF62F" w:rsidR="009E622D" w:rsidRPr="00E2582B" w:rsidRDefault="00283A08" w:rsidP="002726E0">
            <w:pPr>
              <w:spacing w:after="0" w:line="240" w:lineRule="auto"/>
              <w:ind w:firstLineChars="200" w:firstLine="4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/ </w:t>
            </w:r>
            <w:r w:rsidR="009E622D" w:rsidRPr="00E2582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mounts, in aggregate (not including reimbursements, "CA" 90), must equal encumbrance credit amount for GL 3010 on Form 571B</w:t>
            </w:r>
          </w:p>
        </w:tc>
        <w:tc>
          <w:tcPr>
            <w:tcW w:w="25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757751" w14:textId="77777777" w:rsidR="009E622D" w:rsidRPr="005E0697" w:rsidRDefault="009E622D" w:rsidP="00294907">
            <w:pPr>
              <w:spacing w:after="0" w:line="240" w:lineRule="auto"/>
              <w:ind w:firstLineChars="200" w:firstLine="480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</w:p>
        </w:tc>
        <w:tc>
          <w:tcPr>
            <w:tcW w:w="54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6F54D1" w14:textId="77777777" w:rsidR="009E622D" w:rsidRPr="005E0697" w:rsidRDefault="009E622D" w:rsidP="0029490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159490" w14:textId="77777777" w:rsidR="009E622D" w:rsidRPr="005E0697" w:rsidRDefault="009E622D" w:rsidP="0029490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9E622D" w:rsidRPr="005E0697" w14:paraId="40C8D1B0" w14:textId="77777777" w:rsidTr="00B85732">
        <w:trPr>
          <w:trHeight w:val="49"/>
        </w:trPr>
        <w:tc>
          <w:tcPr>
            <w:tcW w:w="13331" w:type="dxa"/>
            <w:gridSpan w:val="1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475E5BC" w14:textId="77777777" w:rsidR="009E622D" w:rsidRDefault="009E622D" w:rsidP="002726E0">
            <w:pPr>
              <w:spacing w:after="0" w:line="240" w:lineRule="auto"/>
              <w:ind w:firstLineChars="200" w:firstLine="4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2582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/ Reimbursement amounts, in aggregate, must equal encumbrance debit amount for the respective GLA on Form 571A</w:t>
            </w:r>
          </w:p>
          <w:p w14:paraId="06031B88" w14:textId="6024838E" w:rsidR="002726E0" w:rsidRPr="00E2582B" w:rsidRDefault="002726E0" w:rsidP="002726E0">
            <w:pPr>
              <w:spacing w:after="0" w:line="240" w:lineRule="auto"/>
              <w:ind w:firstLineChars="200" w:firstLine="4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3/ The </w:t>
            </w:r>
            <w:r w:rsidRPr="00E2582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debits and credits are reversed on the Accrual Worksheet.</w:t>
            </w:r>
          </w:p>
        </w:tc>
        <w:tc>
          <w:tcPr>
            <w:tcW w:w="25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43F0B2" w14:textId="77777777" w:rsidR="009E622D" w:rsidRPr="005E0697" w:rsidRDefault="009E622D" w:rsidP="00294907">
            <w:pPr>
              <w:spacing w:after="0" w:line="240" w:lineRule="auto"/>
              <w:ind w:firstLineChars="200" w:firstLine="480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</w:p>
        </w:tc>
        <w:tc>
          <w:tcPr>
            <w:tcW w:w="54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75B0AA" w14:textId="77777777" w:rsidR="009E622D" w:rsidRPr="005E0697" w:rsidRDefault="009E622D" w:rsidP="0029490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070EA0" w14:textId="77777777" w:rsidR="009E622D" w:rsidRPr="005E0697" w:rsidRDefault="009E622D" w:rsidP="0029490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36BD2F06" w14:textId="5F0746AE" w:rsidR="00DF579E" w:rsidRDefault="00DF579E" w:rsidP="00635E63">
      <w:pPr>
        <w:rPr>
          <w:rFonts w:ascii="Arial" w:hAnsi="Arial" w:cs="Arial"/>
          <w:b/>
          <w:sz w:val="24"/>
          <w:szCs w:val="24"/>
        </w:rPr>
      </w:pPr>
    </w:p>
    <w:sectPr w:rsidR="00DF579E" w:rsidSect="0087682A">
      <w:type w:val="continuous"/>
      <w:pgSz w:w="15840" w:h="12240" w:orient="landscape" w:code="1"/>
      <w:pgMar w:top="540" w:right="1440" w:bottom="360" w:left="1440" w:header="720" w:footer="720" w:gutter="0"/>
      <w:cols w:space="720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6F85FE79" w16cid:durableId="2473648F"/>
  <w16cid:commentId w16cid:paraId="028050DC" w16cid:durableId="24736490"/>
  <w16cid:commentId w16cid:paraId="0FAAC6CA" w16cid:durableId="24736491"/>
  <w16cid:commentId w16cid:paraId="2598F613" w16cid:durableId="24736492"/>
  <w16cid:commentId w16cid:paraId="7824F457" w16cid:durableId="24736493"/>
  <w16cid:commentId w16cid:paraId="3CBEABB6" w16cid:durableId="24736494"/>
  <w16cid:commentId w16cid:paraId="79CE3390" w16cid:durableId="24736495"/>
  <w16cid:commentId w16cid:paraId="769D2255" w16cid:durableId="24736496"/>
  <w16cid:commentId w16cid:paraId="053AFD03" w16cid:durableId="24736497"/>
  <w16cid:commentId w16cid:paraId="4308FF62" w16cid:durableId="24736498"/>
  <w16cid:commentId w16cid:paraId="4B3A1B48" w16cid:durableId="24736499"/>
  <w16cid:commentId w16cid:paraId="0F357A57" w16cid:durableId="2473649A"/>
  <w16cid:commentId w16cid:paraId="11A325A3" w16cid:durableId="2473649B"/>
  <w16cid:commentId w16cid:paraId="3AE7A360" w16cid:durableId="2473649C"/>
  <w16cid:commentId w16cid:paraId="63736673" w16cid:durableId="2473649D"/>
  <w16cid:commentId w16cid:paraId="5D2E3C0B" w16cid:durableId="2473649E"/>
  <w16cid:commentId w16cid:paraId="51C24BE9" w16cid:durableId="2473649F"/>
  <w16cid:commentId w16cid:paraId="25E70249" w16cid:durableId="247364A0"/>
  <w16cid:commentId w16cid:paraId="2A4F7FCA" w16cid:durableId="247364A1"/>
  <w16cid:commentId w16cid:paraId="46E636FC" w16cid:durableId="247364A2"/>
  <w16cid:commentId w16cid:paraId="08D829C8" w16cid:durableId="247364A3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E6BB24E" w14:textId="77777777" w:rsidR="0087682A" w:rsidRDefault="0087682A">
      <w:r>
        <w:separator/>
      </w:r>
    </w:p>
  </w:endnote>
  <w:endnote w:type="continuationSeparator" w:id="0">
    <w:p w14:paraId="58F70517" w14:textId="77777777" w:rsidR="0087682A" w:rsidRDefault="0087682A">
      <w:r>
        <w:continuationSeparator/>
      </w:r>
    </w:p>
  </w:endnote>
  <w:endnote w:type="continuationNotice" w:id="1">
    <w:p w14:paraId="4FE8CD74" w14:textId="77777777" w:rsidR="0087682A" w:rsidRDefault="0087682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ource Sans Pro">
    <w:altName w:val="Times New Roman"/>
    <w:charset w:val="00"/>
    <w:family w:val="swiss"/>
    <w:pitch w:val="variable"/>
    <w:sig w:usb0="600002F7" w:usb1="02000001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031F5B4" w14:textId="77777777" w:rsidR="0087682A" w:rsidRDefault="0087682A">
      <w:r>
        <w:separator/>
      </w:r>
    </w:p>
  </w:footnote>
  <w:footnote w:type="continuationSeparator" w:id="0">
    <w:p w14:paraId="5569F392" w14:textId="77777777" w:rsidR="0087682A" w:rsidRDefault="0087682A">
      <w:r>
        <w:continuationSeparator/>
      </w:r>
    </w:p>
  </w:footnote>
  <w:footnote w:type="continuationNotice" w:id="1">
    <w:p w14:paraId="360FCE9D" w14:textId="77777777" w:rsidR="0087682A" w:rsidRDefault="0087682A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321073C"/>
    <w:multiLevelType w:val="hybridMultilevel"/>
    <w:tmpl w:val="7AEC45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embedSystemFonts/>
  <w:hideSpellingErrors/>
  <w:hideGrammaticalErrors/>
  <w:stylePaneFormatFilter w:val="3F24" w:allStyles="0" w:customStyles="0" w:latentStyles="1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rawingGridHorizontalSpacing w:val="110"/>
  <w:displayHorizontalDrawingGridEvery w:val="2"/>
  <w:characterSpacingControl w:val="doNotCompress"/>
  <w:hdrShapeDefaults>
    <o:shapedefaults v:ext="edit" spidmax="532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Q0sDAyMjA3NjYxszBQ0lEKTi0uzszPAykwtagFAJFeeqYtAAAA"/>
  </w:docVars>
  <w:rsids>
    <w:rsidRoot w:val="00FC57C0"/>
    <w:rsid w:val="00001A65"/>
    <w:rsid w:val="000028D7"/>
    <w:rsid w:val="00010B50"/>
    <w:rsid w:val="00013ED8"/>
    <w:rsid w:val="00015878"/>
    <w:rsid w:val="00015FBE"/>
    <w:rsid w:val="00016D3A"/>
    <w:rsid w:val="00027745"/>
    <w:rsid w:val="00033923"/>
    <w:rsid w:val="00034DFC"/>
    <w:rsid w:val="00035B55"/>
    <w:rsid w:val="00036F60"/>
    <w:rsid w:val="00040A6F"/>
    <w:rsid w:val="00041564"/>
    <w:rsid w:val="00045550"/>
    <w:rsid w:val="00046B75"/>
    <w:rsid w:val="00052288"/>
    <w:rsid w:val="000535FA"/>
    <w:rsid w:val="000555B7"/>
    <w:rsid w:val="00060F31"/>
    <w:rsid w:val="00061E2B"/>
    <w:rsid w:val="000626BC"/>
    <w:rsid w:val="00062A63"/>
    <w:rsid w:val="00067B2F"/>
    <w:rsid w:val="00071E07"/>
    <w:rsid w:val="0007261D"/>
    <w:rsid w:val="00073CBD"/>
    <w:rsid w:val="000745AA"/>
    <w:rsid w:val="00075781"/>
    <w:rsid w:val="000806C0"/>
    <w:rsid w:val="000812F4"/>
    <w:rsid w:val="00084631"/>
    <w:rsid w:val="000865D0"/>
    <w:rsid w:val="0008755F"/>
    <w:rsid w:val="000902BA"/>
    <w:rsid w:val="00090F42"/>
    <w:rsid w:val="00093DDC"/>
    <w:rsid w:val="00094BCF"/>
    <w:rsid w:val="000A0C34"/>
    <w:rsid w:val="000A34E1"/>
    <w:rsid w:val="000B21F0"/>
    <w:rsid w:val="000B5C54"/>
    <w:rsid w:val="000B77F4"/>
    <w:rsid w:val="000C40E0"/>
    <w:rsid w:val="000C41C9"/>
    <w:rsid w:val="000C43B6"/>
    <w:rsid w:val="000C442F"/>
    <w:rsid w:val="000C56B6"/>
    <w:rsid w:val="000E09B1"/>
    <w:rsid w:val="000E2E99"/>
    <w:rsid w:val="000E4E8E"/>
    <w:rsid w:val="000E5690"/>
    <w:rsid w:val="000F005E"/>
    <w:rsid w:val="000F01E9"/>
    <w:rsid w:val="000F17FD"/>
    <w:rsid w:val="000F18E3"/>
    <w:rsid w:val="000F1EAE"/>
    <w:rsid w:val="000F44FD"/>
    <w:rsid w:val="00106667"/>
    <w:rsid w:val="00112DFA"/>
    <w:rsid w:val="00114CD9"/>
    <w:rsid w:val="0011566A"/>
    <w:rsid w:val="00116C73"/>
    <w:rsid w:val="00116E58"/>
    <w:rsid w:val="0012292B"/>
    <w:rsid w:val="00123B46"/>
    <w:rsid w:val="00125FE1"/>
    <w:rsid w:val="00131C98"/>
    <w:rsid w:val="00133A18"/>
    <w:rsid w:val="001409F0"/>
    <w:rsid w:val="0014273D"/>
    <w:rsid w:val="001445C9"/>
    <w:rsid w:val="0014523B"/>
    <w:rsid w:val="00146B59"/>
    <w:rsid w:val="001508EF"/>
    <w:rsid w:val="00150999"/>
    <w:rsid w:val="00152269"/>
    <w:rsid w:val="0015464F"/>
    <w:rsid w:val="00154B30"/>
    <w:rsid w:val="0015559B"/>
    <w:rsid w:val="00155EFF"/>
    <w:rsid w:val="00162B9F"/>
    <w:rsid w:val="001652EF"/>
    <w:rsid w:val="001728EA"/>
    <w:rsid w:val="00172D1C"/>
    <w:rsid w:val="001730D8"/>
    <w:rsid w:val="00173DD9"/>
    <w:rsid w:val="00181F6E"/>
    <w:rsid w:val="0018386F"/>
    <w:rsid w:val="0019239C"/>
    <w:rsid w:val="001966EB"/>
    <w:rsid w:val="0019694C"/>
    <w:rsid w:val="001A0C06"/>
    <w:rsid w:val="001A33B2"/>
    <w:rsid w:val="001A6255"/>
    <w:rsid w:val="001A677C"/>
    <w:rsid w:val="001A7917"/>
    <w:rsid w:val="001B0F68"/>
    <w:rsid w:val="001B1928"/>
    <w:rsid w:val="001C590E"/>
    <w:rsid w:val="001D2E89"/>
    <w:rsid w:val="001D6CA5"/>
    <w:rsid w:val="001D70A4"/>
    <w:rsid w:val="001E2B90"/>
    <w:rsid w:val="001E3509"/>
    <w:rsid w:val="001E3AEF"/>
    <w:rsid w:val="001E4D53"/>
    <w:rsid w:val="001F098E"/>
    <w:rsid w:val="001F247D"/>
    <w:rsid w:val="001F3410"/>
    <w:rsid w:val="0020450C"/>
    <w:rsid w:val="00204AA8"/>
    <w:rsid w:val="002051FB"/>
    <w:rsid w:val="00205991"/>
    <w:rsid w:val="00206E25"/>
    <w:rsid w:val="00212EDD"/>
    <w:rsid w:val="002201EF"/>
    <w:rsid w:val="00222400"/>
    <w:rsid w:val="002239E9"/>
    <w:rsid w:val="00225D61"/>
    <w:rsid w:val="00230B8B"/>
    <w:rsid w:val="002351C5"/>
    <w:rsid w:val="002355B7"/>
    <w:rsid w:val="00235601"/>
    <w:rsid w:val="00236C0D"/>
    <w:rsid w:val="00245F2C"/>
    <w:rsid w:val="00250EB0"/>
    <w:rsid w:val="00251B4D"/>
    <w:rsid w:val="00253BC6"/>
    <w:rsid w:val="00256BEE"/>
    <w:rsid w:val="00257909"/>
    <w:rsid w:val="00257AF7"/>
    <w:rsid w:val="00262A6C"/>
    <w:rsid w:val="00262E1B"/>
    <w:rsid w:val="00263478"/>
    <w:rsid w:val="00265920"/>
    <w:rsid w:val="00266114"/>
    <w:rsid w:val="00267B66"/>
    <w:rsid w:val="002726E0"/>
    <w:rsid w:val="00273196"/>
    <w:rsid w:val="00273300"/>
    <w:rsid w:val="002738B4"/>
    <w:rsid w:val="00283A08"/>
    <w:rsid w:val="00285CA1"/>
    <w:rsid w:val="002911A2"/>
    <w:rsid w:val="00294907"/>
    <w:rsid w:val="002949CD"/>
    <w:rsid w:val="00296F3E"/>
    <w:rsid w:val="002A1C6A"/>
    <w:rsid w:val="002A38E2"/>
    <w:rsid w:val="002C14D6"/>
    <w:rsid w:val="002C54BC"/>
    <w:rsid w:val="002C6350"/>
    <w:rsid w:val="002D17E7"/>
    <w:rsid w:val="002D504C"/>
    <w:rsid w:val="002D51F3"/>
    <w:rsid w:val="002D6BA1"/>
    <w:rsid w:val="002E16C6"/>
    <w:rsid w:val="002E1E0A"/>
    <w:rsid w:val="002E40DC"/>
    <w:rsid w:val="002E5911"/>
    <w:rsid w:val="002F11F3"/>
    <w:rsid w:val="002F3CEE"/>
    <w:rsid w:val="002F42D8"/>
    <w:rsid w:val="002F4F90"/>
    <w:rsid w:val="002F706B"/>
    <w:rsid w:val="00304E75"/>
    <w:rsid w:val="003078C0"/>
    <w:rsid w:val="003125BF"/>
    <w:rsid w:val="00313A47"/>
    <w:rsid w:val="003141CC"/>
    <w:rsid w:val="00320F0F"/>
    <w:rsid w:val="00323E0C"/>
    <w:rsid w:val="00330695"/>
    <w:rsid w:val="0033119B"/>
    <w:rsid w:val="00331C7D"/>
    <w:rsid w:val="00336299"/>
    <w:rsid w:val="00343804"/>
    <w:rsid w:val="00351D0C"/>
    <w:rsid w:val="00352F27"/>
    <w:rsid w:val="00364857"/>
    <w:rsid w:val="00365388"/>
    <w:rsid w:val="003749B9"/>
    <w:rsid w:val="00376F87"/>
    <w:rsid w:val="0038317C"/>
    <w:rsid w:val="003858AF"/>
    <w:rsid w:val="0038715F"/>
    <w:rsid w:val="00391AC1"/>
    <w:rsid w:val="0039265D"/>
    <w:rsid w:val="00395106"/>
    <w:rsid w:val="003A2922"/>
    <w:rsid w:val="003A4F3E"/>
    <w:rsid w:val="003B2D77"/>
    <w:rsid w:val="003B4171"/>
    <w:rsid w:val="003B5828"/>
    <w:rsid w:val="003B7BEF"/>
    <w:rsid w:val="003D21C4"/>
    <w:rsid w:val="003D5048"/>
    <w:rsid w:val="003D5AEA"/>
    <w:rsid w:val="003D5D4F"/>
    <w:rsid w:val="003E71C4"/>
    <w:rsid w:val="003F3193"/>
    <w:rsid w:val="003F3291"/>
    <w:rsid w:val="0040109B"/>
    <w:rsid w:val="0040187E"/>
    <w:rsid w:val="00401ACF"/>
    <w:rsid w:val="0040346F"/>
    <w:rsid w:val="00412EE4"/>
    <w:rsid w:val="00420225"/>
    <w:rsid w:val="00420805"/>
    <w:rsid w:val="004221B8"/>
    <w:rsid w:val="00425526"/>
    <w:rsid w:val="0042591C"/>
    <w:rsid w:val="00425E48"/>
    <w:rsid w:val="00427D26"/>
    <w:rsid w:val="00441D5E"/>
    <w:rsid w:val="00441FD6"/>
    <w:rsid w:val="00446575"/>
    <w:rsid w:val="00447BA1"/>
    <w:rsid w:val="00447D6D"/>
    <w:rsid w:val="00450D00"/>
    <w:rsid w:val="004523B7"/>
    <w:rsid w:val="0045297D"/>
    <w:rsid w:val="00452BD4"/>
    <w:rsid w:val="00455F8E"/>
    <w:rsid w:val="00456B5E"/>
    <w:rsid w:val="00460B31"/>
    <w:rsid w:val="00465361"/>
    <w:rsid w:val="004657FD"/>
    <w:rsid w:val="00467C96"/>
    <w:rsid w:val="0048707E"/>
    <w:rsid w:val="00495023"/>
    <w:rsid w:val="004966E0"/>
    <w:rsid w:val="00496AD6"/>
    <w:rsid w:val="004A18D2"/>
    <w:rsid w:val="004A2CDD"/>
    <w:rsid w:val="004A66F3"/>
    <w:rsid w:val="004A796A"/>
    <w:rsid w:val="004B478C"/>
    <w:rsid w:val="004B5C90"/>
    <w:rsid w:val="004B6171"/>
    <w:rsid w:val="004C0592"/>
    <w:rsid w:val="004C141C"/>
    <w:rsid w:val="004C1E6E"/>
    <w:rsid w:val="004C2963"/>
    <w:rsid w:val="004D72DE"/>
    <w:rsid w:val="004E11AC"/>
    <w:rsid w:val="004E20DB"/>
    <w:rsid w:val="004E2B77"/>
    <w:rsid w:val="004E5AAC"/>
    <w:rsid w:val="004F096D"/>
    <w:rsid w:val="004F0E26"/>
    <w:rsid w:val="004F6013"/>
    <w:rsid w:val="0050127B"/>
    <w:rsid w:val="00502117"/>
    <w:rsid w:val="00505BE9"/>
    <w:rsid w:val="00513B9F"/>
    <w:rsid w:val="00515077"/>
    <w:rsid w:val="005159E4"/>
    <w:rsid w:val="00521CC2"/>
    <w:rsid w:val="005223B8"/>
    <w:rsid w:val="005225E6"/>
    <w:rsid w:val="005253C8"/>
    <w:rsid w:val="0052734C"/>
    <w:rsid w:val="00527892"/>
    <w:rsid w:val="005324DA"/>
    <w:rsid w:val="0053308F"/>
    <w:rsid w:val="00535B55"/>
    <w:rsid w:val="00543507"/>
    <w:rsid w:val="00545134"/>
    <w:rsid w:val="005452AE"/>
    <w:rsid w:val="00547A92"/>
    <w:rsid w:val="00553702"/>
    <w:rsid w:val="005538B8"/>
    <w:rsid w:val="0055793D"/>
    <w:rsid w:val="00560403"/>
    <w:rsid w:val="0056570D"/>
    <w:rsid w:val="00566490"/>
    <w:rsid w:val="00567A9B"/>
    <w:rsid w:val="00570194"/>
    <w:rsid w:val="0057081B"/>
    <w:rsid w:val="00572A5D"/>
    <w:rsid w:val="005815C1"/>
    <w:rsid w:val="005829E0"/>
    <w:rsid w:val="00591D5A"/>
    <w:rsid w:val="00596863"/>
    <w:rsid w:val="005A2F53"/>
    <w:rsid w:val="005A32F7"/>
    <w:rsid w:val="005A4056"/>
    <w:rsid w:val="005B02A6"/>
    <w:rsid w:val="005B4010"/>
    <w:rsid w:val="005B415F"/>
    <w:rsid w:val="005C1158"/>
    <w:rsid w:val="005C3879"/>
    <w:rsid w:val="005C3B44"/>
    <w:rsid w:val="005D34AB"/>
    <w:rsid w:val="005D45FE"/>
    <w:rsid w:val="005D4FC5"/>
    <w:rsid w:val="005E4754"/>
    <w:rsid w:val="005E62EC"/>
    <w:rsid w:val="005E7CEC"/>
    <w:rsid w:val="005F199E"/>
    <w:rsid w:val="005F4252"/>
    <w:rsid w:val="005F629E"/>
    <w:rsid w:val="00605DF6"/>
    <w:rsid w:val="00606397"/>
    <w:rsid w:val="006077D0"/>
    <w:rsid w:val="00610168"/>
    <w:rsid w:val="00610622"/>
    <w:rsid w:val="00613254"/>
    <w:rsid w:val="00616165"/>
    <w:rsid w:val="00625845"/>
    <w:rsid w:val="00630F6B"/>
    <w:rsid w:val="00633D64"/>
    <w:rsid w:val="00635E63"/>
    <w:rsid w:val="00636391"/>
    <w:rsid w:val="00641A7D"/>
    <w:rsid w:val="006459F3"/>
    <w:rsid w:val="00645DAB"/>
    <w:rsid w:val="006463F2"/>
    <w:rsid w:val="00651285"/>
    <w:rsid w:val="00652DBE"/>
    <w:rsid w:val="00655B45"/>
    <w:rsid w:val="0065701C"/>
    <w:rsid w:val="006636F4"/>
    <w:rsid w:val="00666C03"/>
    <w:rsid w:val="0067754C"/>
    <w:rsid w:val="00681977"/>
    <w:rsid w:val="006865A8"/>
    <w:rsid w:val="00686667"/>
    <w:rsid w:val="006956AB"/>
    <w:rsid w:val="006A3691"/>
    <w:rsid w:val="006A48D7"/>
    <w:rsid w:val="006A6FBC"/>
    <w:rsid w:val="006B3AA6"/>
    <w:rsid w:val="006B3C54"/>
    <w:rsid w:val="006C299B"/>
    <w:rsid w:val="006C479F"/>
    <w:rsid w:val="006C483F"/>
    <w:rsid w:val="006C5B48"/>
    <w:rsid w:val="006D0D9B"/>
    <w:rsid w:val="006D0F07"/>
    <w:rsid w:val="006D353F"/>
    <w:rsid w:val="006D42B7"/>
    <w:rsid w:val="006E0A27"/>
    <w:rsid w:val="006E4EA1"/>
    <w:rsid w:val="006E5409"/>
    <w:rsid w:val="006F0A8F"/>
    <w:rsid w:val="00701793"/>
    <w:rsid w:val="00702930"/>
    <w:rsid w:val="007048C8"/>
    <w:rsid w:val="0070666E"/>
    <w:rsid w:val="007069E4"/>
    <w:rsid w:val="0071088D"/>
    <w:rsid w:val="00714E06"/>
    <w:rsid w:val="00717DB3"/>
    <w:rsid w:val="00721F6A"/>
    <w:rsid w:val="00726783"/>
    <w:rsid w:val="00726A59"/>
    <w:rsid w:val="00726B6B"/>
    <w:rsid w:val="00727626"/>
    <w:rsid w:val="00740A4E"/>
    <w:rsid w:val="007472DF"/>
    <w:rsid w:val="007521DF"/>
    <w:rsid w:val="00760036"/>
    <w:rsid w:val="00764241"/>
    <w:rsid w:val="00772D27"/>
    <w:rsid w:val="00774A36"/>
    <w:rsid w:val="00785769"/>
    <w:rsid w:val="00792574"/>
    <w:rsid w:val="00796C33"/>
    <w:rsid w:val="007A2028"/>
    <w:rsid w:val="007A3370"/>
    <w:rsid w:val="007B494A"/>
    <w:rsid w:val="007B6173"/>
    <w:rsid w:val="007C2763"/>
    <w:rsid w:val="007D37B4"/>
    <w:rsid w:val="007E0804"/>
    <w:rsid w:val="007E192C"/>
    <w:rsid w:val="007E29B1"/>
    <w:rsid w:val="007E49D4"/>
    <w:rsid w:val="007F0CC4"/>
    <w:rsid w:val="007F65BD"/>
    <w:rsid w:val="008037E4"/>
    <w:rsid w:val="008243DC"/>
    <w:rsid w:val="0082606A"/>
    <w:rsid w:val="008263BD"/>
    <w:rsid w:val="008412F7"/>
    <w:rsid w:val="0084162C"/>
    <w:rsid w:val="00844570"/>
    <w:rsid w:val="00845D19"/>
    <w:rsid w:val="00845DCA"/>
    <w:rsid w:val="00850681"/>
    <w:rsid w:val="0085482A"/>
    <w:rsid w:val="00857E8E"/>
    <w:rsid w:val="00861682"/>
    <w:rsid w:val="00861CCD"/>
    <w:rsid w:val="00861FBB"/>
    <w:rsid w:val="0086292C"/>
    <w:rsid w:val="0086725D"/>
    <w:rsid w:val="00872002"/>
    <w:rsid w:val="0087682A"/>
    <w:rsid w:val="008836EA"/>
    <w:rsid w:val="00884B7D"/>
    <w:rsid w:val="00890495"/>
    <w:rsid w:val="00894779"/>
    <w:rsid w:val="008A0482"/>
    <w:rsid w:val="008A449C"/>
    <w:rsid w:val="008A5556"/>
    <w:rsid w:val="008A58AB"/>
    <w:rsid w:val="008A61C9"/>
    <w:rsid w:val="008B1774"/>
    <w:rsid w:val="008B1B62"/>
    <w:rsid w:val="008B21DB"/>
    <w:rsid w:val="008B43BC"/>
    <w:rsid w:val="008C348F"/>
    <w:rsid w:val="008C7D5D"/>
    <w:rsid w:val="008C7DDC"/>
    <w:rsid w:val="008D4330"/>
    <w:rsid w:val="008E0893"/>
    <w:rsid w:val="008E60A9"/>
    <w:rsid w:val="008F290F"/>
    <w:rsid w:val="008F4941"/>
    <w:rsid w:val="008F542D"/>
    <w:rsid w:val="008F62EB"/>
    <w:rsid w:val="008F72FA"/>
    <w:rsid w:val="00901135"/>
    <w:rsid w:val="00902023"/>
    <w:rsid w:val="00904A13"/>
    <w:rsid w:val="00916D07"/>
    <w:rsid w:val="00917325"/>
    <w:rsid w:val="0092116E"/>
    <w:rsid w:val="0092122B"/>
    <w:rsid w:val="0092279C"/>
    <w:rsid w:val="00931F86"/>
    <w:rsid w:val="0093302B"/>
    <w:rsid w:val="00934A63"/>
    <w:rsid w:val="00935026"/>
    <w:rsid w:val="009379E3"/>
    <w:rsid w:val="00941AC5"/>
    <w:rsid w:val="00943DB3"/>
    <w:rsid w:val="009444A7"/>
    <w:rsid w:val="00956987"/>
    <w:rsid w:val="00956B10"/>
    <w:rsid w:val="00960206"/>
    <w:rsid w:val="00966173"/>
    <w:rsid w:val="00971778"/>
    <w:rsid w:val="00974473"/>
    <w:rsid w:val="00977D3C"/>
    <w:rsid w:val="0098397A"/>
    <w:rsid w:val="009951BB"/>
    <w:rsid w:val="009A03B5"/>
    <w:rsid w:val="009A1F5E"/>
    <w:rsid w:val="009B3CCE"/>
    <w:rsid w:val="009C6B31"/>
    <w:rsid w:val="009C7444"/>
    <w:rsid w:val="009D1345"/>
    <w:rsid w:val="009D19B7"/>
    <w:rsid w:val="009D335D"/>
    <w:rsid w:val="009D6A6A"/>
    <w:rsid w:val="009E14E4"/>
    <w:rsid w:val="009E1E64"/>
    <w:rsid w:val="009E205F"/>
    <w:rsid w:val="009E622D"/>
    <w:rsid w:val="009E73AC"/>
    <w:rsid w:val="009E79C2"/>
    <w:rsid w:val="009F2E8C"/>
    <w:rsid w:val="00A0458F"/>
    <w:rsid w:val="00A05830"/>
    <w:rsid w:val="00A100DD"/>
    <w:rsid w:val="00A13744"/>
    <w:rsid w:val="00A13BD3"/>
    <w:rsid w:val="00A220EE"/>
    <w:rsid w:val="00A24218"/>
    <w:rsid w:val="00A273CB"/>
    <w:rsid w:val="00A31FF4"/>
    <w:rsid w:val="00A3357C"/>
    <w:rsid w:val="00A42C89"/>
    <w:rsid w:val="00A44CCF"/>
    <w:rsid w:val="00A45444"/>
    <w:rsid w:val="00A45D78"/>
    <w:rsid w:val="00A4784A"/>
    <w:rsid w:val="00A64CF4"/>
    <w:rsid w:val="00A652FC"/>
    <w:rsid w:val="00A74201"/>
    <w:rsid w:val="00A746F4"/>
    <w:rsid w:val="00A75110"/>
    <w:rsid w:val="00A759BB"/>
    <w:rsid w:val="00A75EFD"/>
    <w:rsid w:val="00A765C5"/>
    <w:rsid w:val="00A8090C"/>
    <w:rsid w:val="00A86233"/>
    <w:rsid w:val="00A921E3"/>
    <w:rsid w:val="00A93909"/>
    <w:rsid w:val="00A9468C"/>
    <w:rsid w:val="00A95C12"/>
    <w:rsid w:val="00A96E40"/>
    <w:rsid w:val="00AA0989"/>
    <w:rsid w:val="00AA2C0C"/>
    <w:rsid w:val="00AA2FE6"/>
    <w:rsid w:val="00AB0367"/>
    <w:rsid w:val="00AB0566"/>
    <w:rsid w:val="00AB1A36"/>
    <w:rsid w:val="00AB560D"/>
    <w:rsid w:val="00AC26E9"/>
    <w:rsid w:val="00AC2B18"/>
    <w:rsid w:val="00AC38CA"/>
    <w:rsid w:val="00AD4BF6"/>
    <w:rsid w:val="00AD7BD5"/>
    <w:rsid w:val="00AE67D1"/>
    <w:rsid w:val="00AF0A6A"/>
    <w:rsid w:val="00AF101A"/>
    <w:rsid w:val="00B01AFF"/>
    <w:rsid w:val="00B02FC4"/>
    <w:rsid w:val="00B032BB"/>
    <w:rsid w:val="00B0343B"/>
    <w:rsid w:val="00B068BD"/>
    <w:rsid w:val="00B0696D"/>
    <w:rsid w:val="00B10F5A"/>
    <w:rsid w:val="00B12B96"/>
    <w:rsid w:val="00B163D4"/>
    <w:rsid w:val="00B1741E"/>
    <w:rsid w:val="00B21C2C"/>
    <w:rsid w:val="00B2264D"/>
    <w:rsid w:val="00B264D6"/>
    <w:rsid w:val="00B30552"/>
    <w:rsid w:val="00B352E8"/>
    <w:rsid w:val="00B44692"/>
    <w:rsid w:val="00B46FD4"/>
    <w:rsid w:val="00B471A2"/>
    <w:rsid w:val="00B5177C"/>
    <w:rsid w:val="00B54131"/>
    <w:rsid w:val="00B60182"/>
    <w:rsid w:val="00B60985"/>
    <w:rsid w:val="00B64A64"/>
    <w:rsid w:val="00B64F8E"/>
    <w:rsid w:val="00B70A08"/>
    <w:rsid w:val="00B7454D"/>
    <w:rsid w:val="00B76323"/>
    <w:rsid w:val="00B83F61"/>
    <w:rsid w:val="00B8488B"/>
    <w:rsid w:val="00B84B93"/>
    <w:rsid w:val="00B85732"/>
    <w:rsid w:val="00B9162E"/>
    <w:rsid w:val="00B927F6"/>
    <w:rsid w:val="00B95CA8"/>
    <w:rsid w:val="00BA03BF"/>
    <w:rsid w:val="00BA39DA"/>
    <w:rsid w:val="00BA5227"/>
    <w:rsid w:val="00BA729E"/>
    <w:rsid w:val="00BB1794"/>
    <w:rsid w:val="00BB1902"/>
    <w:rsid w:val="00BB2DC4"/>
    <w:rsid w:val="00BB7761"/>
    <w:rsid w:val="00BC1295"/>
    <w:rsid w:val="00BC1FBC"/>
    <w:rsid w:val="00BC402E"/>
    <w:rsid w:val="00BC4564"/>
    <w:rsid w:val="00BD1C48"/>
    <w:rsid w:val="00BD4075"/>
    <w:rsid w:val="00BD4E28"/>
    <w:rsid w:val="00BD57FA"/>
    <w:rsid w:val="00BE4CBB"/>
    <w:rsid w:val="00BE6945"/>
    <w:rsid w:val="00C01128"/>
    <w:rsid w:val="00C02D42"/>
    <w:rsid w:val="00C058C3"/>
    <w:rsid w:val="00C0702E"/>
    <w:rsid w:val="00C134C5"/>
    <w:rsid w:val="00C1461A"/>
    <w:rsid w:val="00C176EA"/>
    <w:rsid w:val="00C22F2A"/>
    <w:rsid w:val="00C238C0"/>
    <w:rsid w:val="00C2533E"/>
    <w:rsid w:val="00C27BDF"/>
    <w:rsid w:val="00C31E9B"/>
    <w:rsid w:val="00C36C9F"/>
    <w:rsid w:val="00C3759D"/>
    <w:rsid w:val="00C40A68"/>
    <w:rsid w:val="00C4207F"/>
    <w:rsid w:val="00C4418B"/>
    <w:rsid w:val="00C4428C"/>
    <w:rsid w:val="00C57E3F"/>
    <w:rsid w:val="00C6225E"/>
    <w:rsid w:val="00C67037"/>
    <w:rsid w:val="00C675A9"/>
    <w:rsid w:val="00C720E0"/>
    <w:rsid w:val="00C72665"/>
    <w:rsid w:val="00C72ABC"/>
    <w:rsid w:val="00C737D1"/>
    <w:rsid w:val="00C75917"/>
    <w:rsid w:val="00C7783C"/>
    <w:rsid w:val="00C92166"/>
    <w:rsid w:val="00C9432E"/>
    <w:rsid w:val="00CA0F35"/>
    <w:rsid w:val="00CA187F"/>
    <w:rsid w:val="00CA6A40"/>
    <w:rsid w:val="00CA780F"/>
    <w:rsid w:val="00CB29ED"/>
    <w:rsid w:val="00CD6490"/>
    <w:rsid w:val="00CD6B41"/>
    <w:rsid w:val="00CD7147"/>
    <w:rsid w:val="00CE278B"/>
    <w:rsid w:val="00CE346A"/>
    <w:rsid w:val="00CE36B0"/>
    <w:rsid w:val="00CE3724"/>
    <w:rsid w:val="00CE4DA7"/>
    <w:rsid w:val="00CE7EC5"/>
    <w:rsid w:val="00CF0F99"/>
    <w:rsid w:val="00CF19C1"/>
    <w:rsid w:val="00CF19EE"/>
    <w:rsid w:val="00CF2DD4"/>
    <w:rsid w:val="00CF4242"/>
    <w:rsid w:val="00CF6AFB"/>
    <w:rsid w:val="00D01252"/>
    <w:rsid w:val="00D04969"/>
    <w:rsid w:val="00D073F2"/>
    <w:rsid w:val="00D07EEA"/>
    <w:rsid w:val="00D11091"/>
    <w:rsid w:val="00D14E04"/>
    <w:rsid w:val="00D14FDD"/>
    <w:rsid w:val="00D1565C"/>
    <w:rsid w:val="00D226E4"/>
    <w:rsid w:val="00D23B8B"/>
    <w:rsid w:val="00D319C0"/>
    <w:rsid w:val="00D32302"/>
    <w:rsid w:val="00D55594"/>
    <w:rsid w:val="00D6018D"/>
    <w:rsid w:val="00D64192"/>
    <w:rsid w:val="00D648FC"/>
    <w:rsid w:val="00D707C4"/>
    <w:rsid w:val="00D720B8"/>
    <w:rsid w:val="00D7313F"/>
    <w:rsid w:val="00D7324B"/>
    <w:rsid w:val="00D770EB"/>
    <w:rsid w:val="00D814AD"/>
    <w:rsid w:val="00D81A33"/>
    <w:rsid w:val="00D85FD4"/>
    <w:rsid w:val="00D92362"/>
    <w:rsid w:val="00DA2503"/>
    <w:rsid w:val="00DA2540"/>
    <w:rsid w:val="00DB1FD8"/>
    <w:rsid w:val="00DB401A"/>
    <w:rsid w:val="00DB68A6"/>
    <w:rsid w:val="00DB72DA"/>
    <w:rsid w:val="00DC02B2"/>
    <w:rsid w:val="00DC3652"/>
    <w:rsid w:val="00DC4EE1"/>
    <w:rsid w:val="00DD297E"/>
    <w:rsid w:val="00DD4217"/>
    <w:rsid w:val="00DE1F09"/>
    <w:rsid w:val="00DE759D"/>
    <w:rsid w:val="00DF1A05"/>
    <w:rsid w:val="00DF30CB"/>
    <w:rsid w:val="00DF5689"/>
    <w:rsid w:val="00DF579E"/>
    <w:rsid w:val="00E001B2"/>
    <w:rsid w:val="00E012FC"/>
    <w:rsid w:val="00E02160"/>
    <w:rsid w:val="00E11BA8"/>
    <w:rsid w:val="00E20731"/>
    <w:rsid w:val="00E24381"/>
    <w:rsid w:val="00E270D5"/>
    <w:rsid w:val="00E27109"/>
    <w:rsid w:val="00E3030D"/>
    <w:rsid w:val="00E3086A"/>
    <w:rsid w:val="00E327DA"/>
    <w:rsid w:val="00E37E55"/>
    <w:rsid w:val="00E42003"/>
    <w:rsid w:val="00E4432C"/>
    <w:rsid w:val="00E523F0"/>
    <w:rsid w:val="00E53070"/>
    <w:rsid w:val="00E54050"/>
    <w:rsid w:val="00E547CE"/>
    <w:rsid w:val="00E62BE1"/>
    <w:rsid w:val="00E63240"/>
    <w:rsid w:val="00E71B2F"/>
    <w:rsid w:val="00E72B36"/>
    <w:rsid w:val="00E76C00"/>
    <w:rsid w:val="00E775DD"/>
    <w:rsid w:val="00E83E85"/>
    <w:rsid w:val="00E879D9"/>
    <w:rsid w:val="00E9214A"/>
    <w:rsid w:val="00E97BF0"/>
    <w:rsid w:val="00EA1F1A"/>
    <w:rsid w:val="00EA317D"/>
    <w:rsid w:val="00EA7A5E"/>
    <w:rsid w:val="00EA7CD7"/>
    <w:rsid w:val="00EB3574"/>
    <w:rsid w:val="00EB4B72"/>
    <w:rsid w:val="00EC15CD"/>
    <w:rsid w:val="00EC4C4A"/>
    <w:rsid w:val="00ED04D0"/>
    <w:rsid w:val="00ED575D"/>
    <w:rsid w:val="00ED7942"/>
    <w:rsid w:val="00EE6A6E"/>
    <w:rsid w:val="00EE70CB"/>
    <w:rsid w:val="00EE7152"/>
    <w:rsid w:val="00EF3343"/>
    <w:rsid w:val="00EF3DFC"/>
    <w:rsid w:val="00EF4922"/>
    <w:rsid w:val="00EF7543"/>
    <w:rsid w:val="00F00D67"/>
    <w:rsid w:val="00F02CFA"/>
    <w:rsid w:val="00F10874"/>
    <w:rsid w:val="00F13E1A"/>
    <w:rsid w:val="00F14899"/>
    <w:rsid w:val="00F21EED"/>
    <w:rsid w:val="00F23B66"/>
    <w:rsid w:val="00F250E2"/>
    <w:rsid w:val="00F274B5"/>
    <w:rsid w:val="00F304EA"/>
    <w:rsid w:val="00F40853"/>
    <w:rsid w:val="00F44EF1"/>
    <w:rsid w:val="00F46D1C"/>
    <w:rsid w:val="00F5298B"/>
    <w:rsid w:val="00F54EDB"/>
    <w:rsid w:val="00F57FF1"/>
    <w:rsid w:val="00F600EF"/>
    <w:rsid w:val="00F6051D"/>
    <w:rsid w:val="00F6678D"/>
    <w:rsid w:val="00F70398"/>
    <w:rsid w:val="00F74C4B"/>
    <w:rsid w:val="00F75288"/>
    <w:rsid w:val="00F76B8A"/>
    <w:rsid w:val="00F76BE8"/>
    <w:rsid w:val="00F771E9"/>
    <w:rsid w:val="00F8639E"/>
    <w:rsid w:val="00F94A36"/>
    <w:rsid w:val="00F94D8B"/>
    <w:rsid w:val="00FA4A7D"/>
    <w:rsid w:val="00FA7CB2"/>
    <w:rsid w:val="00FB4577"/>
    <w:rsid w:val="00FB51D3"/>
    <w:rsid w:val="00FB5D7D"/>
    <w:rsid w:val="00FC57C0"/>
    <w:rsid w:val="00FC7367"/>
    <w:rsid w:val="00FD7011"/>
    <w:rsid w:val="00FE3128"/>
    <w:rsid w:val="00FF227A"/>
    <w:rsid w:val="00FF2A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3249"/>
    <o:shapelayout v:ext="edit">
      <o:idmap v:ext="edit" data="1"/>
    </o:shapelayout>
  </w:shapeDefaults>
  <w:decimalSymbol w:val="."/>
  <w:listSeparator w:val=","/>
  <w14:docId w14:val="022B7550"/>
  <w15:chartTrackingRefBased/>
  <w15:docId w15:val="{43C5BB03-7FD1-4646-8EF2-634F04D014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en-US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D4BF6"/>
  </w:style>
  <w:style w:type="paragraph" w:styleId="Heading1">
    <w:name w:val="heading 1"/>
    <w:basedOn w:val="Normal"/>
    <w:next w:val="Normal"/>
    <w:link w:val="Heading1Char"/>
    <w:uiPriority w:val="9"/>
    <w:qFormat/>
    <w:rsid w:val="00181F6E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81F6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81F6E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81F6E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81F6E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81F6E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81F6E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81F6E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81F6E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autoRedefine/>
    <w:uiPriority w:val="99"/>
    <w:rsid w:val="00B84B93"/>
    <w:pPr>
      <w:tabs>
        <w:tab w:val="left" w:pos="720"/>
        <w:tab w:val="center" w:pos="4320"/>
        <w:tab w:val="right" w:pos="8640"/>
      </w:tabs>
      <w:spacing w:after="0" w:line="240" w:lineRule="auto"/>
    </w:pPr>
    <w:rPr>
      <w:rFonts w:ascii="Arial" w:hAnsi="Arial" w:cs="Arial"/>
      <w:b/>
    </w:rPr>
  </w:style>
  <w:style w:type="paragraph" w:styleId="Footer">
    <w:name w:val="footer"/>
    <w:basedOn w:val="Normal"/>
    <w:link w:val="FooterChar"/>
    <w:autoRedefine/>
    <w:uiPriority w:val="99"/>
    <w:rsid w:val="00B84B93"/>
    <w:pPr>
      <w:tabs>
        <w:tab w:val="left" w:pos="720"/>
        <w:tab w:val="left" w:pos="4320"/>
        <w:tab w:val="left" w:pos="8640"/>
      </w:tabs>
      <w:spacing w:after="0" w:line="240" w:lineRule="auto"/>
    </w:pPr>
    <w:rPr>
      <w:rFonts w:ascii="Arial" w:hAnsi="Arial" w:cs="Arial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181F6E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Emphasis">
    <w:name w:val="Emphasis"/>
    <w:basedOn w:val="DefaultParagraphFont"/>
    <w:uiPriority w:val="20"/>
    <w:qFormat/>
    <w:rsid w:val="00181F6E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181F6E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1Char">
    <w:name w:val="Heading 1 Char"/>
    <w:basedOn w:val="DefaultParagraphFont"/>
    <w:link w:val="Heading1"/>
    <w:uiPriority w:val="9"/>
    <w:rsid w:val="00181F6E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181F6E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181F6E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rsid w:val="00181F6E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181F6E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rsid w:val="00181F6E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181F6E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81F6E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181F6E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181F6E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181F6E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181F6E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181F6E"/>
    <w:rPr>
      <w:b/>
      <w:bCs/>
    </w:rPr>
  </w:style>
  <w:style w:type="paragraph" w:styleId="NoSpacing">
    <w:name w:val="No Spacing"/>
    <w:uiPriority w:val="1"/>
    <w:qFormat/>
    <w:rsid w:val="00181F6E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181F6E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181F6E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181F6E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81F6E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81F6E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181F6E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181F6E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181F6E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181F6E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181F6E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81F6E"/>
    <w:pPr>
      <w:outlineLvl w:val="9"/>
    </w:pPr>
  </w:style>
  <w:style w:type="character" w:customStyle="1" w:styleId="HeaderChar">
    <w:name w:val="Header Char"/>
    <w:basedOn w:val="DefaultParagraphFont"/>
    <w:link w:val="Header"/>
    <w:uiPriority w:val="99"/>
    <w:rsid w:val="00B84B93"/>
    <w:rPr>
      <w:rFonts w:ascii="Arial" w:hAnsi="Arial" w:cs="Arial"/>
      <w:b/>
    </w:rPr>
  </w:style>
  <w:style w:type="paragraph" w:styleId="BalloonText">
    <w:name w:val="Balloon Text"/>
    <w:basedOn w:val="Normal"/>
    <w:link w:val="BalloonTextChar"/>
    <w:rsid w:val="0061616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16165"/>
    <w:rPr>
      <w:rFonts w:ascii="Tahoma" w:hAnsi="Tahoma" w:cs="Tahoma"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B84B93"/>
    <w:rPr>
      <w:rFonts w:ascii="Arial" w:hAnsi="Arial" w:cs="Arial"/>
      <w:sz w:val="18"/>
      <w:szCs w:val="18"/>
    </w:rPr>
  </w:style>
  <w:style w:type="paragraph" w:styleId="EnvelopeReturn">
    <w:name w:val="envelope return"/>
    <w:basedOn w:val="Normal"/>
    <w:rsid w:val="002F706B"/>
    <w:pPr>
      <w:spacing w:after="0" w:line="240" w:lineRule="auto"/>
    </w:pPr>
    <w:rPr>
      <w:rFonts w:asciiTheme="majorHAnsi" w:eastAsiaTheme="majorEastAsia" w:hAnsiTheme="majorHAnsi" w:cstheme="majorBidi"/>
      <w:sz w:val="20"/>
      <w:szCs w:val="20"/>
    </w:rPr>
  </w:style>
  <w:style w:type="paragraph" w:styleId="EnvelopeAddress">
    <w:name w:val="envelope address"/>
    <w:basedOn w:val="Normal"/>
    <w:rsid w:val="002F706B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character" w:styleId="CommentReference">
    <w:name w:val="annotation reference"/>
    <w:basedOn w:val="DefaultParagraphFont"/>
    <w:semiHidden/>
    <w:unhideWhenUsed/>
    <w:rsid w:val="00E76C00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E76C0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E76C0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E76C00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E76C00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E76C00"/>
    <w:pPr>
      <w:spacing w:after="0" w:line="240" w:lineRule="auto"/>
    </w:pPr>
  </w:style>
  <w:style w:type="character" w:styleId="Hyperlink">
    <w:name w:val="Hyperlink"/>
    <w:basedOn w:val="DefaultParagraphFont"/>
    <w:unhideWhenUsed/>
    <w:rsid w:val="009B3CCE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59231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707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SAM Document Approval" ma:contentTypeID="0x0101009A96F99D49F1A14CB8817339E3B702B100A11A485071D93540B711C98540B15BFC" ma:contentTypeVersion="111" ma:contentTypeDescription="" ma:contentTypeScope="" ma:versionID="af3941a76da73928e56802d5bf838e19">
  <xsd:schema xmlns:xsd="http://www.w3.org/2001/XMLSchema" xmlns:xs="http://www.w3.org/2001/XMLSchema" xmlns:p="http://schemas.microsoft.com/office/2006/metadata/properties" xmlns:ns2="b24e17e3-5d86-4bea-9473-335b7dd7a04f" xmlns:ns3="5699e12c-c882-40e3-967c-7b580c2b8008" xmlns:ns4="a990e26a-9768-426f-ade5-29013b5c54ef" targetNamespace="http://schemas.microsoft.com/office/2006/metadata/properties" ma:root="true" ma:fieldsID="30875f85353d9c9202176ca1e4d8352c" ns2:_="" ns3:_="" ns4:_="">
    <xsd:import namespace="b24e17e3-5d86-4bea-9473-335b7dd7a04f"/>
    <xsd:import namespace="5699e12c-c882-40e3-967c-7b580c2b8008"/>
    <xsd:import namespace="a990e26a-9768-426f-ade5-29013b5c54ef"/>
    <xsd:element name="properties">
      <xsd:complexType>
        <xsd:sequence>
          <xsd:element name="documentManagement">
            <xsd:complexType>
              <xsd:all>
                <xsd:element ref="ns2:SAM_TaskStatus" minOccurs="0"/>
                <xsd:element ref="ns3:Assinged_x0020_To"/>
                <xsd:element ref="ns2:Assigner" minOccurs="0"/>
                <xsd:element ref="ns2:SAMLead" minOccurs="0"/>
                <xsd:element ref="ns2:Supervisor" minOccurs="0"/>
                <xsd:element ref="ns2:FSCUStaff" minOccurs="0"/>
                <xsd:element ref="ns2:DateAssigned" minOccurs="0"/>
                <xsd:element ref="ns2:DraftDueDate"/>
                <xsd:element ref="ns2:FinalDueDate" minOccurs="0"/>
                <xsd:element ref="ns2:SAM_x0020_Chapter" minOccurs="0"/>
                <xsd:element ref="ns2:SAM_x0020_Section" minOccurs="0"/>
                <xsd:element ref="ns2:AttachDocument" minOccurs="0"/>
                <xsd:element ref="ns2:AttachDocument_2" minOccurs="0"/>
                <xsd:element ref="ns2:SAMRevisionSummary" minOccurs="0"/>
                <xsd:element ref="ns2:SAMComments" minOccurs="0"/>
                <xsd:element ref="ns2:RevisionRequired" minOccurs="0"/>
                <xsd:element ref="ns2:SubjectIndex_Comments" minOccurs="0"/>
                <xsd:element ref="ns2:ChapterIndex_Comments" minOccurs="0"/>
                <xsd:element ref="ns2:BackgroundCheck" minOccurs="0"/>
                <xsd:element ref="ns2:OutsideContact1_Department" minOccurs="0"/>
                <xsd:element ref="ns2:OutsideContact2_Department" minOccurs="0"/>
                <xsd:element ref="ns2:OutsideContact3_Department" minOccurs="0"/>
                <xsd:element ref="ns2:OutsideContact1_Name" minOccurs="0"/>
                <xsd:element ref="ns2:OutsideContact2_Name" minOccurs="0"/>
                <xsd:element ref="ns2:OutsideContact3_Name" minOccurs="0"/>
                <xsd:element ref="ns2:OutsideContact1_Email" minOccurs="0"/>
                <xsd:element ref="ns2:OutsideContact2_Email" minOccurs="0"/>
                <xsd:element ref="ns2:OutsideContact3_Email" minOccurs="0"/>
                <xsd:element ref="ns2:Date_ToAssignerForReview" minOccurs="0"/>
                <xsd:element ref="ns2:Date_ToAnalyst_AfterReview" minOccurs="0"/>
                <xsd:element ref="ns2:Date_ToAssigner_ForApproval" minOccurs="0"/>
                <xsd:element ref="ns2:Date_BackToAnalyst" minOccurs="0"/>
                <xsd:element ref="ns2:Date_ToFSCU_group" minOccurs="0"/>
                <xsd:element ref="ns2:Date_ToExternalStaff" minOccurs="0"/>
                <xsd:element ref="ns2:Date_ToSAMCoordinator" minOccurs="0"/>
                <xsd:element ref="ns2:Date_ToSamManager" minOccurs="0"/>
                <xsd:element ref="ns2:Date_backFromFSCU_Group" minOccurs="0"/>
                <xsd:element ref="ns2:Date_backFromExteranlStaff" minOccurs="0"/>
                <xsd:element ref="ns2:DateSubmittedToDGS" minOccurs="0"/>
                <xsd:element ref="ns2:DateRevisionReceviedFromDGS" minOccurs="0"/>
                <xsd:element ref="ns2:DateInternetVerification" minOccurs="0"/>
                <xsd:element ref="ns2:FinalDraftToAnalystWithComments" minOccurs="0"/>
                <xsd:element ref="ns2:FDraftToCoordinatorForApproval" minOccurs="0"/>
                <xsd:element ref="ns2:FDraftToCoordinatorWithComments" minOccurs="0"/>
                <xsd:element ref="ns2:FDraftToManagerForApproval" minOccurs="0"/>
                <xsd:element ref="ns2:FinalToAnalystApprovedToPublish" minOccurs="0"/>
                <xsd:element ref="ns2:FinalToAnalystWebsiteVerfied" minOccurs="0"/>
                <xsd:element ref="ns2:DateCompleted1" minOccurs="0"/>
                <xsd:element ref="ns2:SamAnalysis" minOccurs="0"/>
                <xsd:element ref="ns4:SAMRevision_WorkFlow" minOccurs="0"/>
                <xsd:element ref="ns4:SAMRevision_WorkFlow_x0028_1_x0029_" minOccurs="0"/>
                <xsd:element ref="ns4:SAMRevision_WorkFlow_x0028_1_x0029_0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24e17e3-5d86-4bea-9473-335b7dd7a04f" elementFormDefault="qualified">
    <xsd:import namespace="http://schemas.microsoft.com/office/2006/documentManagement/types"/>
    <xsd:import namespace="http://schemas.microsoft.com/office/infopath/2007/PartnerControls"/>
    <xsd:element name="SAM_TaskStatus" ma:index="2" nillable="true" ma:displayName="SAM_TaskStatus" ma:default="Not Started" ma:format="Dropdown" ma:internalName="SAM_TaskStatus" ma:readOnly="false">
      <xsd:simpleType>
        <xsd:restriction base="dms:Choice">
          <xsd:enumeration value="Not Started"/>
          <xsd:enumeration value="Assigned To Analyst"/>
          <xsd:enumeration value="Draft - To  Assigner For Review"/>
          <xsd:enumeration value="Draft - To Analyst with Comments"/>
          <xsd:enumeration value="Draft - To Assigner for Approval"/>
          <xsd:enumeration value="Draft - To Analyst--Final Due Date Assigned"/>
          <xsd:enumeration value="Draft - To FSCU Group"/>
          <xsd:enumeration value="Final Draft - To SAM Coordinator for Review"/>
          <xsd:enumeration value="Final Draft - To Analyst with Comments"/>
          <xsd:enumeration value="Final Draft - To SAM Coordinator for Approval"/>
          <xsd:enumeration value="Final Draft - To SAM Manager For Review"/>
          <xsd:enumeration value="Final Draft - To SAM Coordinator with Comments"/>
          <xsd:enumeration value="Final Draft - To SAM Manager For Approval"/>
          <xsd:enumeration value="Final - To Analyst--Approved to Publish"/>
          <xsd:enumeration value="Final - To SAM Coordinator Website Reviewed"/>
          <xsd:enumeration value="Final - To Analyst Website Verified"/>
          <xsd:enumeration value="Completed"/>
        </xsd:restriction>
      </xsd:simpleType>
    </xsd:element>
    <xsd:element name="Assigner" ma:index="4" nillable="true" ma:displayName="Assigner" ma:list="UserInfo" ma:SharePointGroup="0" ma:internalName="Assigner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AMLead" ma:index="5" nillable="true" ma:displayName="SAMLead" ma:list="UserInfo" ma:SharePointGroup="0" ma:internalName="SAMLead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upervisor" ma:index="6" nillable="true" ma:displayName="SAMSupervisor" ma:list="UserInfo" ma:SharePointGroup="0" ma:internalName="Supervisor" ma:readOnly="false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FSCUStaff" ma:index="7" nillable="true" ma:displayName="FSCUStaff" ma:list="UserInfo" ma:SearchPeopleOnly="false" ma:SharePointGroup="6" ma:internalName="FSCUStaff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ateAssigned" ma:index="8" nillable="true" ma:displayName="DateAssigned" ma:default="[today]" ma:format="DateOnly" ma:internalName="DateAssigned">
      <xsd:simpleType>
        <xsd:restriction base="dms:DateTime"/>
      </xsd:simpleType>
    </xsd:element>
    <xsd:element name="DraftDueDate" ma:index="9" ma:displayName="DraftDueDate" ma:format="DateOnly" ma:internalName="DraftDueDate" ma:readOnly="false">
      <xsd:simpleType>
        <xsd:restriction base="dms:DateTime"/>
      </xsd:simpleType>
    </xsd:element>
    <xsd:element name="FinalDueDate" ma:index="10" nillable="true" ma:displayName="FinalDueDate" ma:format="DateOnly" ma:internalName="FinalDueDate">
      <xsd:simpleType>
        <xsd:restriction base="dms:DateTime"/>
      </xsd:simpleType>
    </xsd:element>
    <xsd:element name="SAM_x0020_Chapter" ma:index="11" nillable="true" ma:displayName="SAM Chapter" ma:list="{e19c71f8-e00c-41f2-9ee7-d2fd977eeb19}" ma:internalName="SAM_x0020_Chapter" ma:showField="Full_x0020_Chapter_x0020_Name" ma:web="b24e17e3-5d86-4bea-9473-335b7dd7a04f">
      <xsd:simpleType>
        <xsd:restriction base="dms:Lookup"/>
      </xsd:simpleType>
    </xsd:element>
    <xsd:element name="SAM_x0020_Section" ma:index="12" nillable="true" ma:displayName="SAM Section" ma:list="{defe221b-75e5-404b-bc49-22be58ecfa2c}" ma:internalName="SAM_x0020_Section" ma:showField="LongSectionName" ma:web="b24e17e3-5d86-4bea-9473-335b7dd7a04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AttachDocument" ma:index="13" nillable="true" ma:displayName="Attach Document" ma:description="To attach, First Upload  documents to &quot;Document&quot;  library on the Home tab/Page" ma:list="{b0df4bc1-b0cc-491f-a9a9-79a6940bfacf}" ma:internalName="AttachDocument" ma:showField="Title" ma:web="b24e17e3-5d86-4bea-9473-335b7dd7a04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AttachDocument_2" ma:index="14" nillable="true" ma:displayName="AttachDocument(s)" ma:list="{b48bd709-bd5e-4cb3-b314-65a9c871e5dc}" ma:internalName="AttachDocument_2" ma:readOnly="false" ma:showField="Title" ma:web="b24e17e3-5d86-4bea-9473-335b7dd7a04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AMRevisionSummary" ma:index="15" nillable="true" ma:displayName="SAMRevisionSummary" ma:internalName="SAMRevisionSummary">
      <xsd:simpleType>
        <xsd:restriction base="dms:Note">
          <xsd:maxLength value="255"/>
        </xsd:restriction>
      </xsd:simpleType>
    </xsd:element>
    <xsd:element name="SAMComments" ma:index="16" nillable="true" ma:displayName="SAMComments" ma:internalName="SAMComments">
      <xsd:simpleType>
        <xsd:restriction base="dms:Note">
          <xsd:maxLength value="255"/>
        </xsd:restriction>
      </xsd:simpleType>
    </xsd:element>
    <xsd:element name="RevisionRequired" ma:index="17" nillable="true" ma:displayName="RevisionRequired" ma:default="Subject Index" ma:internalName="RevisionRequired" ma:readOnly="fals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Subject Index"/>
                    <xsd:enumeration value="Chapter Index"/>
                  </xsd:restriction>
                </xsd:simpleType>
              </xsd:element>
            </xsd:sequence>
          </xsd:extension>
        </xsd:complexContent>
      </xsd:complexType>
    </xsd:element>
    <xsd:element name="SubjectIndex_Comments" ma:index="18" nillable="true" ma:displayName="SubjectIndex_Comments" ma:internalName="SubjectIndex_Comments">
      <xsd:simpleType>
        <xsd:restriction base="dms:Text">
          <xsd:maxLength value="255"/>
        </xsd:restriction>
      </xsd:simpleType>
    </xsd:element>
    <xsd:element name="ChapterIndex_Comments" ma:index="19" nillable="true" ma:displayName="ChapterIndex_Comments" ma:internalName="ChapterIndex_Comments">
      <xsd:simpleType>
        <xsd:restriction base="dms:Text">
          <xsd:maxLength value="255"/>
        </xsd:restriction>
      </xsd:simpleType>
    </xsd:element>
    <xsd:element name="BackgroundCheck" ma:index="20" nillable="true" ma:displayName="BackgroundCheck" ma:default="SAM Section(s)" ma:internalName="BackgroundChec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SAM Section(s)"/>
                    <xsd:enumeration value="SAM Cross Reference"/>
                    <xsd:enumeration value="Management Memo"/>
                    <xsd:enumeration value="Budget Letters"/>
                    <xsd:enumeration value="Government Code"/>
                    <xsd:enumeration value="Federal Regulations"/>
                    <xsd:enumeration value="Other Authorities"/>
                    <xsd:enumeration value="Forms"/>
                    <xsd:enumeration value="Addresses"/>
                    <xsd:enumeration value="Phone Numbers"/>
                    <xsd:enumeration value="Legal Opinions"/>
                    <xsd:enumeration value="Website Links"/>
                  </xsd:restriction>
                </xsd:simpleType>
              </xsd:element>
            </xsd:sequence>
          </xsd:extension>
        </xsd:complexContent>
      </xsd:complexType>
    </xsd:element>
    <xsd:element name="OutsideContact1_Department" ma:index="21" nillable="true" ma:displayName="OutsideContact1_Department" ma:list="{d48fd3cf-ee3b-46e1-a764-77b9d1d8d6c0}" ma:internalName="OutsideContact1_Department" ma:showField="Full_x0020_Org_x0020_Name" ma:web="b24e17e3-5d86-4bea-9473-335b7dd7a04f">
      <xsd:simpleType>
        <xsd:restriction base="dms:Lookup"/>
      </xsd:simpleType>
    </xsd:element>
    <xsd:element name="OutsideContact2_Department" ma:index="22" nillable="true" ma:displayName="OutsideContact2_Department" ma:list="{d48fd3cf-ee3b-46e1-a764-77b9d1d8d6c0}" ma:internalName="OutsideContact2_Department" ma:showField="Full_x0020_Org_x0020_Name" ma:web="b24e17e3-5d86-4bea-9473-335b7dd7a04f">
      <xsd:simpleType>
        <xsd:restriction base="dms:Lookup"/>
      </xsd:simpleType>
    </xsd:element>
    <xsd:element name="OutsideContact3_Department" ma:index="23" nillable="true" ma:displayName="OutsideContact3_Department" ma:list="{d48fd3cf-ee3b-46e1-a764-77b9d1d8d6c0}" ma:internalName="OutsideContact3_Department" ma:showField="Full_x0020_Org_x0020_Name" ma:web="b24e17e3-5d86-4bea-9473-335b7dd7a04f">
      <xsd:simpleType>
        <xsd:restriction base="dms:Lookup"/>
      </xsd:simpleType>
    </xsd:element>
    <xsd:element name="OutsideContact1_Name" ma:index="24" nillable="true" ma:displayName="OutsideContact1_Name" ma:internalName="OutsideContact1_Name">
      <xsd:simpleType>
        <xsd:restriction base="dms:Text">
          <xsd:maxLength value="255"/>
        </xsd:restriction>
      </xsd:simpleType>
    </xsd:element>
    <xsd:element name="OutsideContact2_Name" ma:index="25" nillable="true" ma:displayName="OutsideContact2_Name" ma:internalName="OutsideContact2_Name">
      <xsd:simpleType>
        <xsd:restriction base="dms:Text">
          <xsd:maxLength value="255"/>
        </xsd:restriction>
      </xsd:simpleType>
    </xsd:element>
    <xsd:element name="OutsideContact3_Name" ma:index="26" nillable="true" ma:displayName="OutsideContact3_Name" ma:internalName="OutsideContact3_Name">
      <xsd:simpleType>
        <xsd:restriction base="dms:Text">
          <xsd:maxLength value="255"/>
        </xsd:restriction>
      </xsd:simpleType>
    </xsd:element>
    <xsd:element name="OutsideContact1_Email" ma:index="27" nillable="true" ma:displayName="OutsideContact1_Email" ma:internalName="OutsideContact1_Email">
      <xsd:simpleType>
        <xsd:restriction base="dms:Text">
          <xsd:maxLength value="255"/>
        </xsd:restriction>
      </xsd:simpleType>
    </xsd:element>
    <xsd:element name="OutsideContact2_Email" ma:index="28" nillable="true" ma:displayName="OutsideContact2_Email" ma:internalName="OutsideContact2_Email">
      <xsd:simpleType>
        <xsd:restriction base="dms:Text">
          <xsd:maxLength value="255"/>
        </xsd:restriction>
      </xsd:simpleType>
    </xsd:element>
    <xsd:element name="OutsideContact3_Email" ma:index="29" nillable="true" ma:displayName="OutsideContact3_Email" ma:internalName="OutsideContact3_Email">
      <xsd:simpleType>
        <xsd:restriction base="dms:Text">
          <xsd:maxLength value="255"/>
        </xsd:restriction>
      </xsd:simpleType>
    </xsd:element>
    <xsd:element name="Date_ToAssignerForReview" ma:index="30" nillable="true" ma:displayName="DraftToAssignerForReview" ma:format="DateOnly" ma:internalName="Date_ToAssignerForReview" ma:readOnly="false">
      <xsd:simpleType>
        <xsd:restriction base="dms:DateTime"/>
      </xsd:simpleType>
    </xsd:element>
    <xsd:element name="Date_ToAnalyst_AfterReview" ma:index="31" nillable="true" ma:displayName="DraftToAnalystWithComments" ma:format="DateOnly" ma:internalName="Date_ToAnalyst_AfterReview" ma:readOnly="false">
      <xsd:simpleType>
        <xsd:restriction base="dms:DateTime"/>
      </xsd:simpleType>
    </xsd:element>
    <xsd:element name="Date_ToAssigner_ForApproval" ma:index="32" nillable="true" ma:displayName="DraftToAssignerForApproval" ma:format="DateOnly" ma:internalName="Date_ToAssigner_ForApproval" ma:readOnly="false">
      <xsd:simpleType>
        <xsd:restriction base="dms:DateTime"/>
      </xsd:simpleType>
    </xsd:element>
    <xsd:element name="Date_BackToAnalyst" ma:index="33" nillable="true" ma:displayName="DraftToAnalystFinalDueDateAssigned" ma:format="DateOnly" ma:internalName="Date_BackToAnalyst" ma:readOnly="false">
      <xsd:simpleType>
        <xsd:restriction base="dms:DateTime"/>
      </xsd:simpleType>
    </xsd:element>
    <xsd:element name="Date_ToFSCU_group" ma:index="34" nillable="true" ma:displayName="DraftToFSCU_group" ma:format="DateOnly" ma:internalName="Date_ToFSCU_group" ma:readOnly="false">
      <xsd:simpleType>
        <xsd:restriction base="dms:DateTime"/>
      </xsd:simpleType>
    </xsd:element>
    <xsd:element name="Date_ToExternalStaff" ma:index="35" nillable="true" ma:displayName="Date_ToExternalStaff" ma:format="DateOnly" ma:internalName="Date_ToExternalStaff">
      <xsd:simpleType>
        <xsd:restriction base="dms:DateTime"/>
      </xsd:simpleType>
    </xsd:element>
    <xsd:element name="Date_ToSAMCoordinator" ma:index="36" nillable="true" ma:displayName="FinalDraft_ToSAMCoordinatorForReview" ma:format="DateOnly" ma:internalName="Date_ToSAMCoordinator" ma:readOnly="false">
      <xsd:simpleType>
        <xsd:restriction base="dms:DateTime"/>
      </xsd:simpleType>
    </xsd:element>
    <xsd:element name="Date_ToSamManager" ma:index="37" nillable="true" ma:displayName="FinalDraftToSamManagerForReview" ma:format="DateOnly" ma:internalName="Date_ToSamManager" ma:readOnly="false">
      <xsd:simpleType>
        <xsd:restriction base="dms:DateTime"/>
      </xsd:simpleType>
    </xsd:element>
    <xsd:element name="Date_backFromFSCU_Group" ma:index="38" nillable="true" ma:displayName="Date_BackFromFSCU_Group" ma:format="DateOnly" ma:internalName="Date_backFromFSCU_Group" ma:readOnly="false">
      <xsd:simpleType>
        <xsd:restriction base="dms:DateTime"/>
      </xsd:simpleType>
    </xsd:element>
    <xsd:element name="Date_backFromExteranlStaff" ma:index="39" nillable="true" ma:displayName="Date_BackFromExternalStaff" ma:format="DateOnly" ma:internalName="Date_backFromExteranlStaff" ma:readOnly="false">
      <xsd:simpleType>
        <xsd:restriction base="dms:DateTime"/>
      </xsd:simpleType>
    </xsd:element>
    <xsd:element name="DateSubmittedToDGS" ma:index="40" nillable="true" ma:displayName="DateSubmittedToDGS" ma:format="DateOnly" ma:internalName="DateSubmittedToDGS">
      <xsd:simpleType>
        <xsd:restriction base="dms:DateTime"/>
      </xsd:simpleType>
    </xsd:element>
    <xsd:element name="DateRevisionReceviedFromDGS" ma:index="41" nillable="true" ma:displayName="DateRevisionReceviedFromDGS" ma:format="DateOnly" ma:internalName="DateRevisionReceviedFromDGS">
      <xsd:simpleType>
        <xsd:restriction base="dms:DateTime"/>
      </xsd:simpleType>
    </xsd:element>
    <xsd:element name="DateInternetVerification" ma:index="42" nillable="true" ma:displayName="DateWebsiteReviewed" ma:format="DateOnly" ma:internalName="DateInternetVerification" ma:readOnly="false">
      <xsd:simpleType>
        <xsd:restriction base="dms:DateTime"/>
      </xsd:simpleType>
    </xsd:element>
    <xsd:element name="FinalDraftToAnalystWithComments" ma:index="43" nillable="true" ma:displayName="FinalDraftToAnalystWithComments" ma:format="DateOnly" ma:internalName="FinalDraftToAnalystWithComments">
      <xsd:simpleType>
        <xsd:restriction base="dms:DateTime"/>
      </xsd:simpleType>
    </xsd:element>
    <xsd:element name="FDraftToCoordinatorForApproval" ma:index="44" nillable="true" ma:displayName="FDraftToCoordinatorForApproval" ma:format="DateOnly" ma:internalName="FDraftToCoordinatorForApproval">
      <xsd:simpleType>
        <xsd:restriction base="dms:DateTime"/>
      </xsd:simpleType>
    </xsd:element>
    <xsd:element name="FDraftToCoordinatorWithComments" ma:index="45" nillable="true" ma:displayName="FDraftToCoordinatorWithComments" ma:format="DateOnly" ma:internalName="FDraftToCoordinatorWithComments">
      <xsd:simpleType>
        <xsd:restriction base="dms:DateTime"/>
      </xsd:simpleType>
    </xsd:element>
    <xsd:element name="FDraftToManagerForApproval" ma:index="46" nillable="true" ma:displayName="FDraftToManagerForApproval" ma:format="DateOnly" ma:internalName="FDraftToManagerForApproval">
      <xsd:simpleType>
        <xsd:restriction base="dms:DateTime"/>
      </xsd:simpleType>
    </xsd:element>
    <xsd:element name="FinalToAnalystApprovedToPublish" ma:index="47" nillable="true" ma:displayName="FinalToAnalystApprovedToPublish" ma:format="DateOnly" ma:internalName="FinalToAnalystApprovedToPublish">
      <xsd:simpleType>
        <xsd:restriction base="dms:DateTime"/>
      </xsd:simpleType>
    </xsd:element>
    <xsd:element name="FinalToAnalystWebsiteVerfied" ma:index="48" nillable="true" ma:displayName="FinalToAnalystWebsiteVerfied" ma:format="DateOnly" ma:internalName="FinalToAnalystWebsiteVerfied">
      <xsd:simpleType>
        <xsd:restriction base="dms:DateTime"/>
      </xsd:simpleType>
    </xsd:element>
    <xsd:element name="DateCompleted1" ma:index="49" nillable="true" ma:displayName="DateCompleted" ma:format="DateOnly" ma:internalName="DateCompleted1">
      <xsd:simpleType>
        <xsd:restriction base="dms:DateTime"/>
      </xsd:simpleType>
    </xsd:element>
    <xsd:element name="SamAnalysis" ma:index="50" nillable="true" ma:displayName="SamAnalysis" ma:internalName="SamAnalysis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699e12c-c882-40e3-967c-7b580c2b8008" elementFormDefault="qualified">
    <xsd:import namespace="http://schemas.microsoft.com/office/2006/documentManagement/types"/>
    <xsd:import namespace="http://schemas.microsoft.com/office/infopath/2007/PartnerControls"/>
    <xsd:element name="Assinged_x0020_To" ma:index="3" ma:displayName="Assigned_To" ma:list="UserInfo" ma:SharePointGroup="0" ma:internalName="Assinged_x0020_To" ma:readOnly="false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90e26a-9768-426f-ade5-29013b5c54ef" elementFormDefault="qualified">
    <xsd:import namespace="http://schemas.microsoft.com/office/2006/documentManagement/types"/>
    <xsd:import namespace="http://schemas.microsoft.com/office/infopath/2007/PartnerControls"/>
    <xsd:element name="SAMRevision_WorkFlow" ma:index="55" nillable="true" ma:displayName="SAMRevision_WorkFlow" ma:internalName="SAMRevision_WorkFlow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SAMRevision_WorkFlow_x0028_1_x0029_" ma:index="59" nillable="true" ma:displayName="SAMRevision_WorkFlow" ma:internalName="SAMRevision_WorkFlow_x0028_1_x0029_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SAMRevision_WorkFlow_x0028_1_x0029_0" ma:index="60" nillable="true" ma:displayName="SAMRevision_WorkFlow" ma:internalName="SAMRevision_WorkFlow_x0028_1_x0029_0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53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visionRequired xmlns="b24e17e3-5d86-4bea-9473-335b7dd7a04f">
      <Value>Subject Index</Value>
    </RevisionRequired>
    <SubjectIndex_Comments xmlns="b24e17e3-5d86-4bea-9473-335b7dd7a04f" xsi:nil="true"/>
    <Date_BackToAnalyst xmlns="b24e17e3-5d86-4bea-9473-335b7dd7a04f" xsi:nil="true"/>
    <Date_ToSamManager xmlns="b24e17e3-5d86-4bea-9473-335b7dd7a04f" xsi:nil="true"/>
    <SAM_x0020_Chapter xmlns="b24e17e3-5d86-4bea-9473-335b7dd7a04f">12</SAM_x0020_Chapter>
    <AttachDocument xmlns="b24e17e3-5d86-4bea-9473-335b7dd7a04f"/>
    <SAM_x0020_Section xmlns="b24e17e3-5d86-4bea-9473-335b7dd7a04f">
      <Value>100</Value>
    </SAM_x0020_Section>
    <AttachDocument_2 xmlns="b24e17e3-5d86-4bea-9473-335b7dd7a04f">
      <Value>251</Value>
    </AttachDocument_2>
    <SAMComments xmlns="b24e17e3-5d86-4bea-9473-335b7dd7a04f" xsi:nil="true"/>
    <Assigner xmlns="b24e17e3-5d86-4bea-9473-335b7dd7a04f">
      <UserInfo>
        <DisplayName>Yang, Mailee</DisplayName>
        <AccountId>29</AccountId>
        <AccountType/>
      </UserInfo>
    </Assigner>
    <FDraftToCoordinatorWithComments xmlns="b24e17e3-5d86-4bea-9473-335b7dd7a04f" xsi:nil="true"/>
    <FDraftToManagerForApproval xmlns="b24e17e3-5d86-4bea-9473-335b7dd7a04f" xsi:nil="true"/>
    <SamAnalysis xmlns="b24e17e3-5d86-4bea-9473-335b7dd7a04f" xsi:nil="true"/>
    <Assinged_x0020_To xmlns="5699e12c-c882-40e3-967c-7b580c2b8008">
      <UserInfo>
        <DisplayName>Yang, Mailee</DisplayName>
        <AccountId>29</AccountId>
        <AccountType/>
      </UserInfo>
    </Assinged_x0020_To>
    <SAMLead xmlns="b24e17e3-5d86-4bea-9473-335b7dd7a04f">
      <UserInfo>
        <DisplayName>Rawlins, Theresa</DisplayName>
        <AccountId>49</AccountId>
        <AccountType/>
      </UserInfo>
    </SAMLead>
    <SAMRevisionSummary xmlns="b24e17e3-5d86-4bea-9473-335b7dd7a04f" xsi:nil="true"/>
    <OutsideContact3_Name xmlns="b24e17e3-5d86-4bea-9473-335b7dd7a04f" xsi:nil="true"/>
    <OutsideContact2_Name xmlns="b24e17e3-5d86-4bea-9473-335b7dd7a04f" xsi:nil="true"/>
    <OutsideContact1_Email xmlns="b24e17e3-5d86-4bea-9473-335b7dd7a04f" xsi:nil="true"/>
    <Date_ToFSCU_group xmlns="b24e17e3-5d86-4bea-9473-335b7dd7a04f" xsi:nil="true"/>
    <FSCUStaff xmlns="b24e17e3-5d86-4bea-9473-335b7dd7a04f">
      <UserInfo>
        <DisplayName/>
        <AccountId xsi:nil="true"/>
        <AccountType/>
      </UserInfo>
    </FSCUStaff>
    <OutsideContact1_Name xmlns="b24e17e3-5d86-4bea-9473-335b7dd7a04f" xsi:nil="true"/>
    <OutsideContact2_Email xmlns="b24e17e3-5d86-4bea-9473-335b7dd7a04f" xsi:nil="true"/>
    <Date_ToExternalStaff xmlns="b24e17e3-5d86-4bea-9473-335b7dd7a04f" xsi:nil="true"/>
    <DateAssigned xmlns="b24e17e3-5d86-4bea-9473-335b7dd7a04f">2022-04-14T07:00:00+00:00</DateAssigned>
    <DraftDueDate xmlns="b24e17e3-5d86-4bea-9473-335b7dd7a04f">2022-04-21T07:00:00+00:00</DraftDueDate>
    <OutsideContact3_Email xmlns="b24e17e3-5d86-4bea-9473-335b7dd7a04f" xsi:nil="true"/>
    <Date_ToAnalyst_AfterReview xmlns="b24e17e3-5d86-4bea-9473-335b7dd7a04f" xsi:nil="true"/>
    <Date_backFromFSCU_Group xmlns="b24e17e3-5d86-4bea-9473-335b7dd7a04f" xsi:nil="true"/>
    <Date_backFromExteranlStaff xmlns="b24e17e3-5d86-4bea-9473-335b7dd7a04f" xsi:nil="true"/>
    <OutsideContact1_Department xmlns="b24e17e3-5d86-4bea-9473-335b7dd7a04f" xsi:nil="true"/>
    <FinalToAnalystApprovedToPublish xmlns="b24e17e3-5d86-4bea-9473-335b7dd7a04f" xsi:nil="true"/>
    <OutsideContact3_Department xmlns="b24e17e3-5d86-4bea-9473-335b7dd7a04f" xsi:nil="true"/>
    <Date_ToSAMCoordinator xmlns="b24e17e3-5d86-4bea-9473-335b7dd7a04f" xsi:nil="true"/>
    <OutsideContact2_Department xmlns="b24e17e3-5d86-4bea-9473-335b7dd7a04f" xsi:nil="true"/>
    <Date_ToAssignerForReview xmlns="b24e17e3-5d86-4bea-9473-335b7dd7a04f" xsi:nil="true"/>
    <DateSubmittedToDGS xmlns="b24e17e3-5d86-4bea-9473-335b7dd7a04f" xsi:nil="true"/>
    <DateRevisionReceviedFromDGS xmlns="b24e17e3-5d86-4bea-9473-335b7dd7a04f" xsi:nil="true"/>
    <DateInternetVerification xmlns="b24e17e3-5d86-4bea-9473-335b7dd7a04f" xsi:nil="true"/>
    <SAMRevision_WorkFlow xmlns="a990e26a-9768-426f-ade5-29013b5c54ef">
      <Url xsi:nil="true"/>
      <Description xsi:nil="true"/>
    </SAMRevision_WorkFlow>
    <SAMRevision_WorkFlow_x0028_1_x0029_0 xmlns="a990e26a-9768-426f-ade5-29013b5c54ef">
      <Url xsi:nil="true"/>
      <Description xsi:nil="true"/>
    </SAMRevision_WorkFlow_x0028_1_x0029_0>
    <ChapterIndex_Comments xmlns="b24e17e3-5d86-4bea-9473-335b7dd7a04f" xsi:nil="true"/>
    <Date_ToAssigner_ForApproval xmlns="b24e17e3-5d86-4bea-9473-335b7dd7a04f" xsi:nil="true"/>
    <DateCompleted1 xmlns="b24e17e3-5d86-4bea-9473-335b7dd7a04f" xsi:nil="true"/>
    <Supervisor xmlns="b24e17e3-5d86-4bea-9473-335b7dd7a04f">
      <UserInfo>
        <DisplayName>Smith, Brandon</DisplayName>
        <AccountId>43</AccountId>
        <AccountType/>
      </UserInfo>
    </Supervisor>
    <FinalDraftToAnalystWithComments xmlns="b24e17e3-5d86-4bea-9473-335b7dd7a04f" xsi:nil="true"/>
    <SAM_TaskStatus xmlns="b24e17e3-5d86-4bea-9473-335b7dd7a04f">Not Started</SAM_TaskStatus>
    <BackgroundCheck xmlns="b24e17e3-5d86-4bea-9473-335b7dd7a04f">
      <Value>SAM Section(s)</Value>
    </BackgroundCheck>
    <FDraftToCoordinatorForApproval xmlns="b24e17e3-5d86-4bea-9473-335b7dd7a04f" xsi:nil="true"/>
    <FinalDueDate xmlns="b24e17e3-5d86-4bea-9473-335b7dd7a04f">2022-04-21T07:00:00+00:00</FinalDueDate>
    <FinalToAnalystWebsiteVerfied xmlns="b24e17e3-5d86-4bea-9473-335b7dd7a04f" xsi:nil="true"/>
    <SAMRevision_WorkFlow_x0028_1_x0029_ xmlns="a990e26a-9768-426f-ade5-29013b5c54ef">
      <Url xsi:nil="true"/>
      <Description xsi:nil="true"/>
    </SAMRevision_WorkFlow_x0028_1_x0029_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617516A-9484-4E49-944A-25F0976F966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5C27156-4452-4002-800B-4B0B098E0B3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24e17e3-5d86-4bea-9473-335b7dd7a04f"/>
    <ds:schemaRef ds:uri="5699e12c-c882-40e3-967c-7b580c2b8008"/>
    <ds:schemaRef ds:uri="a990e26a-9768-426f-ade5-29013b5c54e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77F1553-9FC6-4FD4-A455-42C32B4047CA}">
  <ds:schemaRefs>
    <ds:schemaRef ds:uri="http://purl.org/dc/terms/"/>
    <ds:schemaRef ds:uri="b24e17e3-5d86-4bea-9473-335b7dd7a04f"/>
    <ds:schemaRef ds:uri="http://schemas.microsoft.com/office/infopath/2007/PartnerControls"/>
    <ds:schemaRef ds:uri="http://schemas.microsoft.com/office/2006/documentManagement/types"/>
    <ds:schemaRef ds:uri="http://schemas.openxmlformats.org/package/2006/metadata/core-properties"/>
    <ds:schemaRef ds:uri="5699e12c-c882-40e3-967c-7b580c2b8008"/>
    <ds:schemaRef ds:uri="http://schemas.microsoft.com/office/2006/metadata/properties"/>
    <ds:schemaRef ds:uri="http://purl.org/dc/elements/1.1/"/>
    <ds:schemaRef ds:uri="a990e26a-9768-426f-ade5-29013b5c54ef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9CCD04EE-DC22-40D8-8B28-F8414486ED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2</TotalTime>
  <Pages>4</Pages>
  <Words>869</Words>
  <Characters>6356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Finance</Company>
  <LinksUpToDate>false</LinksUpToDate>
  <CharactersWithSpaces>72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furio, Moses</dc:creator>
  <cp:keywords/>
  <dc:description/>
  <cp:lastModifiedBy>Ofurio, Moses</cp:lastModifiedBy>
  <cp:revision>49</cp:revision>
  <cp:lastPrinted>2021-06-16T00:47:00Z</cp:lastPrinted>
  <dcterms:created xsi:type="dcterms:W3CDTF">2022-04-08T20:29:00Z</dcterms:created>
  <dcterms:modified xsi:type="dcterms:W3CDTF">2022-07-05T23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A96F99D49F1A14CB8817339E3B702B100A11A485071D93540B711C98540B15BFC</vt:lpwstr>
  </property>
</Properties>
</file>